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1152177203"/>
        <w:placeholder>
          <w:docPart w:val="347399EF523145D39F7C375E0B0A38A1"/>
        </w:placeholder>
        <w:dataBinding w:prefixMappings="xmlns:ns0='http://purl.org/dc/elements/1.1/' xmlns:ns1='http://schemas.openxmlformats.org/package/2006/metadata/core-properties' " w:xpath="/ns1:coreProperties[1]/ns0:title[1]" w:storeItemID="{6C3C8BC8-F283-45AE-878A-BAB7291924A1}"/>
        <w:text/>
      </w:sdtPr>
      <w:sdtEndPr/>
      <w:sdtContent>
        <w:p w14:paraId="00842983" w14:textId="77777777" w:rsidR="00AF45AA" w:rsidRPr="00621123" w:rsidRDefault="00CC35D7" w:rsidP="00AF3EBE">
          <w:pPr>
            <w:pStyle w:val="Title"/>
          </w:pPr>
          <w:r>
            <w:t>DRAFT RBFRS Annual Governance Statement</w:t>
          </w:r>
        </w:p>
      </w:sdtContent>
    </w:sdt>
    <w:sdt>
      <w:sdtPr>
        <w:alias w:val="Subject"/>
        <w:tag w:val=""/>
        <w:id w:val="1317998415"/>
        <w:placeholder>
          <w:docPart w:val="7C3EE3F959224083B661E17E3CA54BFB"/>
        </w:placeholder>
        <w:dataBinding w:prefixMappings="xmlns:ns0='http://purl.org/dc/elements/1.1/' xmlns:ns1='http://schemas.openxmlformats.org/package/2006/metadata/core-properties' " w:xpath="/ns1:coreProperties[1]/ns0:subject[1]" w:storeItemID="{6C3C8BC8-F283-45AE-878A-BAB7291924A1}"/>
        <w:text/>
      </w:sdtPr>
      <w:sdtEndPr>
        <w:rPr>
          <w:rStyle w:val="SubtitleChar"/>
          <w:b w:val="0"/>
        </w:rPr>
      </w:sdtEndPr>
      <w:sdtContent>
        <w:p w14:paraId="693939B0" w14:textId="2027286A" w:rsidR="00AF3EBE" w:rsidRPr="00621123" w:rsidRDefault="00020638" w:rsidP="005E733C">
          <w:pPr>
            <w:pStyle w:val="Subtitle"/>
            <w:rPr>
              <w:rStyle w:val="SubtitleChar"/>
            </w:rPr>
          </w:pPr>
          <w:r>
            <w:t>202</w:t>
          </w:r>
          <w:r w:rsidR="006213AD">
            <w:t>3</w:t>
          </w:r>
          <w:r>
            <w:t xml:space="preserve"> - 202</w:t>
          </w:r>
          <w:r w:rsidR="006213AD">
            <w:t>4</w:t>
          </w:r>
        </w:p>
      </w:sdtContent>
    </w:sdt>
    <w:p w14:paraId="5367107F" w14:textId="77777777" w:rsidR="008602E2" w:rsidRPr="00621123" w:rsidRDefault="008602E2" w:rsidP="00AF3EBE">
      <w:pPr>
        <w:sectPr w:rsidR="008602E2" w:rsidRPr="00621123" w:rsidSect="007B51CD">
          <w:headerReference w:type="default" r:id="rId11"/>
          <w:pgSz w:w="11906" w:h="16838" w:code="9"/>
          <w:pgMar w:top="3828" w:right="3826" w:bottom="720" w:left="720" w:header="794" w:footer="851" w:gutter="0"/>
          <w:cols w:space="708"/>
          <w:docGrid w:linePitch="360"/>
        </w:sectPr>
      </w:pPr>
    </w:p>
    <w:sdt>
      <w:sdtPr>
        <w:rPr>
          <w:rFonts w:asciiTheme="minorHAnsi" w:eastAsiaTheme="minorEastAsia" w:hAnsiTheme="minorHAnsi" w:cstheme="minorBidi"/>
          <w:b w:val="0"/>
          <w:noProof w:val="0"/>
          <w:sz w:val="24"/>
          <w:szCs w:val="24"/>
          <w:lang w:val="en-GB"/>
        </w:rPr>
        <w:id w:val="1522436123"/>
        <w:docPartObj>
          <w:docPartGallery w:val="Table of Contents"/>
          <w:docPartUnique/>
        </w:docPartObj>
      </w:sdtPr>
      <w:sdtEndPr/>
      <w:sdtContent>
        <w:p w14:paraId="33F0AB3C" w14:textId="77777777" w:rsidR="0027047C" w:rsidRPr="00621123" w:rsidRDefault="0027047C" w:rsidP="007B6D65">
          <w:pPr>
            <w:pStyle w:val="TOCHeading"/>
            <w:rPr>
              <w:noProof w:val="0"/>
              <w:lang w:val="en-GB"/>
            </w:rPr>
          </w:pPr>
          <w:r w:rsidRPr="00621123">
            <w:rPr>
              <w:noProof w:val="0"/>
              <w:lang w:val="en-GB"/>
            </w:rPr>
            <w:t>Contents</w:t>
          </w:r>
        </w:p>
        <w:p w14:paraId="23D7BC2B" w14:textId="730AD7A8" w:rsidR="005C112F" w:rsidRDefault="0027047C">
          <w:pPr>
            <w:pStyle w:val="TOC1"/>
            <w:tabs>
              <w:tab w:val="right" w:pos="10456"/>
            </w:tabs>
            <w:rPr>
              <w:rFonts w:eastAsiaTheme="minorEastAsia"/>
              <w:noProof/>
              <w:kern w:val="2"/>
              <w:sz w:val="22"/>
              <w:szCs w:val="22"/>
              <w:lang w:eastAsia="en-GB"/>
              <w14:ligatures w14:val="standardContextual"/>
            </w:rPr>
          </w:pPr>
          <w:r w:rsidRPr="00621123">
            <w:fldChar w:fldCharType="begin"/>
          </w:r>
          <w:r w:rsidRPr="00621123">
            <w:instrText xml:space="preserve"> TOC \o "1-</w:instrText>
          </w:r>
          <w:r w:rsidR="009C0424">
            <w:instrText>3</w:instrText>
          </w:r>
          <w:r w:rsidRPr="00621123">
            <w:instrText xml:space="preserve">" \h \z \u </w:instrText>
          </w:r>
          <w:r w:rsidRPr="00621123">
            <w:fldChar w:fldCharType="separate"/>
          </w:r>
          <w:hyperlink w:anchor="_Toc165557275" w:history="1">
            <w:r w:rsidR="005C112F" w:rsidRPr="003C4581">
              <w:rPr>
                <w:rStyle w:val="Hyperlink"/>
                <w:noProof/>
              </w:rPr>
              <w:t>Scope of responsibility</w:t>
            </w:r>
            <w:r w:rsidR="005C112F">
              <w:rPr>
                <w:noProof/>
                <w:webHidden/>
              </w:rPr>
              <w:tab/>
            </w:r>
            <w:r w:rsidR="005C112F">
              <w:rPr>
                <w:noProof/>
                <w:webHidden/>
              </w:rPr>
              <w:fldChar w:fldCharType="begin"/>
            </w:r>
            <w:r w:rsidR="005C112F">
              <w:rPr>
                <w:noProof/>
                <w:webHidden/>
              </w:rPr>
              <w:instrText xml:space="preserve"> PAGEREF _Toc165557275 \h </w:instrText>
            </w:r>
            <w:r w:rsidR="005C112F">
              <w:rPr>
                <w:noProof/>
                <w:webHidden/>
              </w:rPr>
            </w:r>
            <w:r w:rsidR="005C112F">
              <w:rPr>
                <w:noProof/>
                <w:webHidden/>
              </w:rPr>
              <w:fldChar w:fldCharType="separate"/>
            </w:r>
            <w:r w:rsidR="00E2428F">
              <w:rPr>
                <w:noProof/>
                <w:webHidden/>
              </w:rPr>
              <w:t>3</w:t>
            </w:r>
            <w:r w:rsidR="005C112F">
              <w:rPr>
                <w:noProof/>
                <w:webHidden/>
              </w:rPr>
              <w:fldChar w:fldCharType="end"/>
            </w:r>
          </w:hyperlink>
        </w:p>
        <w:p w14:paraId="265A7465" w14:textId="1FBD139B" w:rsidR="005C112F" w:rsidRDefault="00D853E7">
          <w:pPr>
            <w:pStyle w:val="TOC1"/>
            <w:tabs>
              <w:tab w:val="right" w:pos="10456"/>
            </w:tabs>
            <w:rPr>
              <w:rFonts w:eastAsiaTheme="minorEastAsia"/>
              <w:noProof/>
              <w:kern w:val="2"/>
              <w:sz w:val="22"/>
              <w:szCs w:val="22"/>
              <w:lang w:eastAsia="en-GB"/>
              <w14:ligatures w14:val="standardContextual"/>
            </w:rPr>
          </w:pPr>
          <w:hyperlink w:anchor="_Toc165557276" w:history="1">
            <w:r w:rsidR="005C112F" w:rsidRPr="003C4581">
              <w:rPr>
                <w:rStyle w:val="Hyperlink"/>
                <w:noProof/>
              </w:rPr>
              <w:t>Purpose of the Governance Framework</w:t>
            </w:r>
            <w:r w:rsidR="005C112F">
              <w:rPr>
                <w:noProof/>
                <w:webHidden/>
              </w:rPr>
              <w:tab/>
            </w:r>
            <w:r w:rsidR="005C112F">
              <w:rPr>
                <w:noProof/>
                <w:webHidden/>
              </w:rPr>
              <w:fldChar w:fldCharType="begin"/>
            </w:r>
            <w:r w:rsidR="005C112F">
              <w:rPr>
                <w:noProof/>
                <w:webHidden/>
              </w:rPr>
              <w:instrText xml:space="preserve"> PAGEREF _Toc165557276 \h </w:instrText>
            </w:r>
            <w:r w:rsidR="005C112F">
              <w:rPr>
                <w:noProof/>
                <w:webHidden/>
              </w:rPr>
            </w:r>
            <w:r w:rsidR="005C112F">
              <w:rPr>
                <w:noProof/>
                <w:webHidden/>
              </w:rPr>
              <w:fldChar w:fldCharType="separate"/>
            </w:r>
            <w:r w:rsidR="00E2428F">
              <w:rPr>
                <w:noProof/>
                <w:webHidden/>
              </w:rPr>
              <w:t>4</w:t>
            </w:r>
            <w:r w:rsidR="005C112F">
              <w:rPr>
                <w:noProof/>
                <w:webHidden/>
              </w:rPr>
              <w:fldChar w:fldCharType="end"/>
            </w:r>
          </w:hyperlink>
        </w:p>
        <w:p w14:paraId="7730180F" w14:textId="7BA49767" w:rsidR="005C112F" w:rsidRDefault="00D853E7">
          <w:pPr>
            <w:pStyle w:val="TOC1"/>
            <w:tabs>
              <w:tab w:val="right" w:pos="10456"/>
            </w:tabs>
            <w:rPr>
              <w:rFonts w:eastAsiaTheme="minorEastAsia"/>
              <w:noProof/>
              <w:kern w:val="2"/>
              <w:sz w:val="22"/>
              <w:szCs w:val="22"/>
              <w:lang w:eastAsia="en-GB"/>
              <w14:ligatures w14:val="standardContextual"/>
            </w:rPr>
          </w:pPr>
          <w:hyperlink w:anchor="_Toc165557277" w:history="1">
            <w:r w:rsidR="005C112F" w:rsidRPr="003C4581">
              <w:rPr>
                <w:rStyle w:val="Hyperlink"/>
                <w:noProof/>
              </w:rPr>
              <w:t>The Governance Framework</w:t>
            </w:r>
            <w:r w:rsidR="005C112F">
              <w:rPr>
                <w:noProof/>
                <w:webHidden/>
              </w:rPr>
              <w:tab/>
            </w:r>
            <w:r w:rsidR="005C112F">
              <w:rPr>
                <w:noProof/>
                <w:webHidden/>
              </w:rPr>
              <w:fldChar w:fldCharType="begin"/>
            </w:r>
            <w:r w:rsidR="005C112F">
              <w:rPr>
                <w:noProof/>
                <w:webHidden/>
              </w:rPr>
              <w:instrText xml:space="preserve"> PAGEREF _Toc165557277 \h </w:instrText>
            </w:r>
            <w:r w:rsidR="005C112F">
              <w:rPr>
                <w:noProof/>
                <w:webHidden/>
              </w:rPr>
            </w:r>
            <w:r w:rsidR="005C112F">
              <w:rPr>
                <w:noProof/>
                <w:webHidden/>
              </w:rPr>
              <w:fldChar w:fldCharType="separate"/>
            </w:r>
            <w:r w:rsidR="00E2428F">
              <w:rPr>
                <w:noProof/>
                <w:webHidden/>
              </w:rPr>
              <w:t>4</w:t>
            </w:r>
            <w:r w:rsidR="005C112F">
              <w:rPr>
                <w:noProof/>
                <w:webHidden/>
              </w:rPr>
              <w:fldChar w:fldCharType="end"/>
            </w:r>
          </w:hyperlink>
        </w:p>
        <w:p w14:paraId="0B1801B2" w14:textId="6F0FD744" w:rsidR="005C112F" w:rsidRDefault="00D853E7">
          <w:pPr>
            <w:pStyle w:val="TOC1"/>
            <w:tabs>
              <w:tab w:val="right" w:pos="10456"/>
            </w:tabs>
            <w:rPr>
              <w:rFonts w:eastAsiaTheme="minorEastAsia"/>
              <w:noProof/>
              <w:kern w:val="2"/>
              <w:sz w:val="22"/>
              <w:szCs w:val="22"/>
              <w:lang w:eastAsia="en-GB"/>
              <w14:ligatures w14:val="standardContextual"/>
            </w:rPr>
          </w:pPr>
          <w:hyperlink w:anchor="_Toc165557278" w:history="1">
            <w:r w:rsidR="005C112F" w:rsidRPr="003C4581">
              <w:rPr>
                <w:rStyle w:val="Hyperlink"/>
                <w:noProof/>
              </w:rPr>
              <w:t>Review of Effectiveness</w:t>
            </w:r>
            <w:r w:rsidR="005C112F">
              <w:rPr>
                <w:noProof/>
                <w:webHidden/>
              </w:rPr>
              <w:tab/>
            </w:r>
            <w:r w:rsidR="005C112F">
              <w:rPr>
                <w:noProof/>
                <w:webHidden/>
              </w:rPr>
              <w:fldChar w:fldCharType="begin"/>
            </w:r>
            <w:r w:rsidR="005C112F">
              <w:rPr>
                <w:noProof/>
                <w:webHidden/>
              </w:rPr>
              <w:instrText xml:space="preserve"> PAGEREF _Toc165557278 \h </w:instrText>
            </w:r>
            <w:r w:rsidR="005C112F">
              <w:rPr>
                <w:noProof/>
                <w:webHidden/>
              </w:rPr>
            </w:r>
            <w:r w:rsidR="005C112F">
              <w:rPr>
                <w:noProof/>
                <w:webHidden/>
              </w:rPr>
              <w:fldChar w:fldCharType="separate"/>
            </w:r>
            <w:r w:rsidR="00E2428F">
              <w:rPr>
                <w:noProof/>
                <w:webHidden/>
              </w:rPr>
              <w:t>12</w:t>
            </w:r>
            <w:r w:rsidR="005C112F">
              <w:rPr>
                <w:noProof/>
                <w:webHidden/>
              </w:rPr>
              <w:fldChar w:fldCharType="end"/>
            </w:r>
          </w:hyperlink>
        </w:p>
        <w:p w14:paraId="3305C216" w14:textId="2F62F200" w:rsidR="005C112F" w:rsidRDefault="00D853E7">
          <w:pPr>
            <w:pStyle w:val="TOC1"/>
            <w:tabs>
              <w:tab w:val="right" w:pos="10456"/>
            </w:tabs>
            <w:rPr>
              <w:rFonts w:eastAsiaTheme="minorEastAsia"/>
              <w:noProof/>
              <w:kern w:val="2"/>
              <w:sz w:val="22"/>
              <w:szCs w:val="22"/>
              <w:lang w:eastAsia="en-GB"/>
              <w14:ligatures w14:val="standardContextual"/>
            </w:rPr>
          </w:pPr>
          <w:hyperlink w:anchor="_Toc165557279" w:history="1">
            <w:r w:rsidR="005C112F" w:rsidRPr="003C4581">
              <w:rPr>
                <w:rStyle w:val="Hyperlink"/>
                <w:noProof/>
              </w:rPr>
              <w:t>Significant Governance Issues addressed in 2023/24</w:t>
            </w:r>
            <w:r w:rsidR="005C112F">
              <w:rPr>
                <w:noProof/>
                <w:webHidden/>
              </w:rPr>
              <w:tab/>
            </w:r>
            <w:r w:rsidR="005C112F">
              <w:rPr>
                <w:noProof/>
                <w:webHidden/>
              </w:rPr>
              <w:fldChar w:fldCharType="begin"/>
            </w:r>
            <w:r w:rsidR="005C112F">
              <w:rPr>
                <w:noProof/>
                <w:webHidden/>
              </w:rPr>
              <w:instrText xml:space="preserve"> PAGEREF _Toc165557279 \h </w:instrText>
            </w:r>
            <w:r w:rsidR="005C112F">
              <w:rPr>
                <w:noProof/>
                <w:webHidden/>
              </w:rPr>
            </w:r>
            <w:r w:rsidR="005C112F">
              <w:rPr>
                <w:noProof/>
                <w:webHidden/>
              </w:rPr>
              <w:fldChar w:fldCharType="separate"/>
            </w:r>
            <w:r w:rsidR="00E2428F">
              <w:rPr>
                <w:noProof/>
                <w:webHidden/>
              </w:rPr>
              <w:t>14</w:t>
            </w:r>
            <w:r w:rsidR="005C112F">
              <w:rPr>
                <w:noProof/>
                <w:webHidden/>
              </w:rPr>
              <w:fldChar w:fldCharType="end"/>
            </w:r>
          </w:hyperlink>
        </w:p>
        <w:p w14:paraId="7EF39736" w14:textId="21FE339B" w:rsidR="005C112F" w:rsidRDefault="00D853E7">
          <w:pPr>
            <w:pStyle w:val="TOC1"/>
            <w:tabs>
              <w:tab w:val="right" w:pos="10456"/>
            </w:tabs>
            <w:rPr>
              <w:rFonts w:eastAsiaTheme="minorEastAsia"/>
              <w:noProof/>
              <w:kern w:val="2"/>
              <w:sz w:val="22"/>
              <w:szCs w:val="22"/>
              <w:lang w:eastAsia="en-GB"/>
              <w14:ligatures w14:val="standardContextual"/>
            </w:rPr>
          </w:pPr>
          <w:hyperlink w:anchor="_Toc165557280" w:history="1">
            <w:r w:rsidR="005C112F" w:rsidRPr="003C4581">
              <w:rPr>
                <w:rStyle w:val="Hyperlink"/>
                <w:noProof/>
              </w:rPr>
              <w:t>Significant Governance Issues to be addressed in 2024/25</w:t>
            </w:r>
            <w:r w:rsidR="005C112F">
              <w:rPr>
                <w:noProof/>
                <w:webHidden/>
              </w:rPr>
              <w:tab/>
            </w:r>
            <w:r w:rsidR="005C112F">
              <w:rPr>
                <w:noProof/>
                <w:webHidden/>
              </w:rPr>
              <w:fldChar w:fldCharType="begin"/>
            </w:r>
            <w:r w:rsidR="005C112F">
              <w:rPr>
                <w:noProof/>
                <w:webHidden/>
              </w:rPr>
              <w:instrText xml:space="preserve"> PAGEREF _Toc165557280 \h </w:instrText>
            </w:r>
            <w:r w:rsidR="005C112F">
              <w:rPr>
                <w:noProof/>
                <w:webHidden/>
              </w:rPr>
            </w:r>
            <w:r w:rsidR="005C112F">
              <w:rPr>
                <w:noProof/>
                <w:webHidden/>
              </w:rPr>
              <w:fldChar w:fldCharType="separate"/>
            </w:r>
            <w:r w:rsidR="00E2428F">
              <w:rPr>
                <w:noProof/>
                <w:webHidden/>
              </w:rPr>
              <w:t>21</w:t>
            </w:r>
            <w:r w:rsidR="005C112F">
              <w:rPr>
                <w:noProof/>
                <w:webHidden/>
              </w:rPr>
              <w:fldChar w:fldCharType="end"/>
            </w:r>
          </w:hyperlink>
        </w:p>
        <w:p w14:paraId="071821D7" w14:textId="61FCEEEC" w:rsidR="00A33018" w:rsidRPr="00621123" w:rsidRDefault="0027047C">
          <w:pPr>
            <w:sectPr w:rsidR="00A33018" w:rsidRPr="00621123" w:rsidSect="007B51CD">
              <w:headerReference w:type="default" r:id="rId12"/>
              <w:footerReference w:type="default" r:id="rId13"/>
              <w:pgSz w:w="11906" w:h="16838" w:code="9"/>
              <w:pgMar w:top="720" w:right="720" w:bottom="720" w:left="720" w:header="794" w:footer="851" w:gutter="0"/>
              <w:cols w:space="708"/>
              <w:docGrid w:linePitch="360"/>
            </w:sectPr>
          </w:pPr>
          <w:r w:rsidRPr="00621123">
            <w:fldChar w:fldCharType="end"/>
          </w:r>
        </w:p>
      </w:sdtContent>
    </w:sdt>
    <w:p w14:paraId="43D6D8D9" w14:textId="77777777" w:rsidR="00020638" w:rsidRDefault="00020638" w:rsidP="00020638">
      <w:pPr>
        <w:rPr>
          <w:b/>
          <w:bCs/>
          <w:sz w:val="28"/>
          <w:szCs w:val="28"/>
        </w:rPr>
      </w:pPr>
      <w:r>
        <w:rPr>
          <w:b/>
          <w:bCs/>
          <w:sz w:val="28"/>
          <w:szCs w:val="28"/>
        </w:rPr>
        <w:lastRenderedPageBreak/>
        <w:t xml:space="preserve">DRAFT </w:t>
      </w:r>
    </w:p>
    <w:p w14:paraId="2449C8F6" w14:textId="05A32E12" w:rsidR="00020638" w:rsidRPr="00020638" w:rsidRDefault="00020638" w:rsidP="00020638">
      <w:pPr>
        <w:rPr>
          <w:szCs w:val="23"/>
        </w:rPr>
      </w:pPr>
      <w:r w:rsidRPr="00020638">
        <w:rPr>
          <w:szCs w:val="23"/>
        </w:rPr>
        <w:t xml:space="preserve">The Annual Governance Statement will be </w:t>
      </w:r>
      <w:r w:rsidR="00A3197F">
        <w:rPr>
          <w:szCs w:val="23"/>
        </w:rPr>
        <w:t>a</w:t>
      </w:r>
      <w:r w:rsidR="00FA499C">
        <w:rPr>
          <w:szCs w:val="23"/>
        </w:rPr>
        <w:t xml:space="preserve">pproved by </w:t>
      </w:r>
      <w:r w:rsidR="00624DCA">
        <w:rPr>
          <w:szCs w:val="23"/>
        </w:rPr>
        <w:t xml:space="preserve">the Audit and Governance Committee </w:t>
      </w:r>
      <w:r w:rsidR="00BA0F65">
        <w:rPr>
          <w:szCs w:val="23"/>
        </w:rPr>
        <w:t xml:space="preserve">together with the </w:t>
      </w:r>
      <w:r w:rsidRPr="00020638">
        <w:rPr>
          <w:szCs w:val="23"/>
        </w:rPr>
        <w:t>Statement of Accounts 202</w:t>
      </w:r>
      <w:r w:rsidR="006213AD">
        <w:rPr>
          <w:szCs w:val="23"/>
        </w:rPr>
        <w:t>3</w:t>
      </w:r>
      <w:r w:rsidRPr="00020638">
        <w:rPr>
          <w:szCs w:val="23"/>
        </w:rPr>
        <w:t>/2</w:t>
      </w:r>
      <w:r w:rsidR="006213AD">
        <w:rPr>
          <w:szCs w:val="23"/>
        </w:rPr>
        <w:t>4</w:t>
      </w:r>
      <w:r w:rsidR="00EE6A61">
        <w:rPr>
          <w:szCs w:val="23"/>
        </w:rPr>
        <w:t xml:space="preserve">, once the </w:t>
      </w:r>
      <w:r w:rsidR="00785D6C">
        <w:rPr>
          <w:szCs w:val="23"/>
        </w:rPr>
        <w:t>audit of the accounts has been completed</w:t>
      </w:r>
      <w:r w:rsidRPr="00020638">
        <w:rPr>
          <w:szCs w:val="23"/>
        </w:rPr>
        <w:t xml:space="preserve">. </w:t>
      </w:r>
    </w:p>
    <w:p w14:paraId="3DAF4DD3" w14:textId="77777777" w:rsidR="00020638" w:rsidRDefault="00020638" w:rsidP="00020638">
      <w:pPr>
        <w:tabs>
          <w:tab w:val="left" w:pos="8270"/>
        </w:tabs>
      </w:pPr>
      <w:r>
        <w:t xml:space="preserve">If you need this document in a different format, you can reach us at </w:t>
      </w:r>
      <w:hyperlink r:id="rId14" w:history="1">
        <w:r>
          <w:rPr>
            <w:rStyle w:val="Hyperlink"/>
          </w:rPr>
          <w:t>consultations@rbfrs.co.uk</w:t>
        </w:r>
      </w:hyperlink>
      <w:r>
        <w:t xml:space="preserve"> or call us on 0118 945 2888 with details of the request and your contact information. Alternatively, send it to us in the post addressed to Consultations, Newsham Court, </w:t>
      </w:r>
      <w:proofErr w:type="spellStart"/>
      <w:r>
        <w:t>Pincents</w:t>
      </w:r>
      <w:proofErr w:type="spellEnd"/>
      <w:r>
        <w:t xml:space="preserve"> Kiln, </w:t>
      </w:r>
      <w:proofErr w:type="spellStart"/>
      <w:r>
        <w:t>Calcot</w:t>
      </w:r>
      <w:proofErr w:type="spellEnd"/>
      <w:r>
        <w:t>, Reading RG31 7SD.</w:t>
      </w:r>
    </w:p>
    <w:p w14:paraId="094963EF" w14:textId="77777777" w:rsidR="00020638" w:rsidRDefault="00020638" w:rsidP="00020638">
      <w:pPr>
        <w:tabs>
          <w:tab w:val="left" w:pos="8270"/>
        </w:tabs>
      </w:pPr>
      <w:r>
        <w:t xml:space="preserve">We will consider the request and get back to you. For more information on accessibility at Royal Berkshire Fire and Rescue Service, please read our </w:t>
      </w:r>
      <w:hyperlink r:id="rId15" w:history="1">
        <w:r>
          <w:rPr>
            <w:rStyle w:val="Hyperlink"/>
          </w:rPr>
          <w:t>Accessibility Statement.</w:t>
        </w:r>
      </w:hyperlink>
    </w:p>
    <w:p w14:paraId="5F8B77DA" w14:textId="77777777" w:rsidR="00020638" w:rsidRDefault="00020638" w:rsidP="00020638">
      <w:pPr>
        <w:pStyle w:val="Heading1"/>
      </w:pPr>
      <w:bookmarkStart w:id="0" w:name="_Toc165557275"/>
      <w:r>
        <w:t>Scope of responsibility</w:t>
      </w:r>
      <w:bookmarkEnd w:id="0"/>
      <w:r>
        <w:t xml:space="preserve">  </w:t>
      </w:r>
    </w:p>
    <w:p w14:paraId="0481D099" w14:textId="77777777" w:rsidR="00020638" w:rsidRDefault="00020638" w:rsidP="00020638">
      <w:pPr>
        <w:ind w:left="-4"/>
      </w:pPr>
      <w:r>
        <w:t xml:space="preserve">Royal Berkshire Fire Authority (the Authority) is responsible for ensuring that its business is conducted in accordance with relevant legislation and standards and that public money is both safeguarded and properly accounted for. It also has a duty under the </w:t>
      </w:r>
      <w:hyperlink r:id="rId16">
        <w:r>
          <w:rPr>
            <w:color w:val="0000FF"/>
            <w:u w:val="single" w:color="0000FF"/>
          </w:rPr>
          <w:t>Local Government Act 1999</w:t>
        </w:r>
      </w:hyperlink>
      <w:hyperlink r:id="rId17">
        <w:r>
          <w:t>,</w:t>
        </w:r>
      </w:hyperlink>
      <w:r>
        <w:t xml:space="preserve"> to make arrangements to secure continuous improvement in the way in which its functions are exercised, having regard to a combination of economy, efficiency and effectiveness. </w:t>
      </w:r>
    </w:p>
    <w:p w14:paraId="032C2E5D" w14:textId="6DE1F469" w:rsidR="00020638" w:rsidRDefault="00020638" w:rsidP="00020638">
      <w:pPr>
        <w:ind w:left="-4"/>
      </w:pPr>
      <w:r>
        <w:t>In discharging this overall responsibility, the Authority is responsible for putting in place proper arrangements for the governance of its affairs, facilitating the effective exercise of its functions, use of its resources and including arrangements for the management of risk and the maintenance of an effective internal control environment</w:t>
      </w:r>
      <w:r w:rsidR="00F60C7B">
        <w:t>.</w:t>
      </w:r>
    </w:p>
    <w:p w14:paraId="50FB62C7" w14:textId="77777777" w:rsidR="00020638" w:rsidRDefault="00020638" w:rsidP="00020638">
      <w:pPr>
        <w:spacing w:after="1"/>
        <w:ind w:left="-4"/>
      </w:pPr>
      <w:r>
        <w:t>The Authority has approved and adopted a code of corporate governance which is consistent with the principles of the Chartered Institute of Public Finance and Accountancy/Society of Local Authority Chief Executives and Senior Managers (CIPFA/SOLACE) ‘</w:t>
      </w:r>
      <w:r>
        <w:rPr>
          <w:i/>
        </w:rPr>
        <w:t xml:space="preserve">Delivering Good Governance in Local Government: Framework’ </w:t>
      </w:r>
      <w:r>
        <w:t>(2016 edition)</w:t>
      </w:r>
      <w:r>
        <w:rPr>
          <w:i/>
        </w:rPr>
        <w:t xml:space="preserve">. </w:t>
      </w:r>
      <w:r>
        <w:t xml:space="preserve">This statement explains how the Authority has complied with the Framework and meets the requirements of </w:t>
      </w:r>
      <w:hyperlink r:id="rId18">
        <w:r>
          <w:rPr>
            <w:color w:val="0000FF"/>
            <w:u w:val="single" w:color="0000FF"/>
          </w:rPr>
          <w:t>Regulation 6(1) of the Accounts and Audit Regulations</w:t>
        </w:r>
      </w:hyperlink>
      <w:hyperlink r:id="rId19">
        <w:r>
          <w:rPr>
            <w:color w:val="0000FF"/>
          </w:rPr>
          <w:t xml:space="preserve"> </w:t>
        </w:r>
      </w:hyperlink>
      <w:hyperlink r:id="rId20">
        <w:r>
          <w:rPr>
            <w:color w:val="0000FF"/>
            <w:u w:val="single" w:color="0000FF"/>
          </w:rPr>
          <w:t>2015</w:t>
        </w:r>
      </w:hyperlink>
      <w:hyperlink r:id="rId21">
        <w:r>
          <w:t>,</w:t>
        </w:r>
      </w:hyperlink>
      <w:r>
        <w:t xml:space="preserve"> which requires all relevant bodies to prepare an Annual Governance Statement. </w:t>
      </w:r>
    </w:p>
    <w:p w14:paraId="57094097" w14:textId="77777777" w:rsidR="00020638" w:rsidRDefault="00020638" w:rsidP="00020638">
      <w:pPr>
        <w:spacing w:after="1"/>
        <w:ind w:left="-4"/>
      </w:pPr>
    </w:p>
    <w:p w14:paraId="18FFB899" w14:textId="77777777" w:rsidR="00020638" w:rsidRDefault="00020638" w:rsidP="00020638">
      <w:pPr>
        <w:spacing w:after="1"/>
        <w:ind w:left="-4"/>
      </w:pPr>
      <w:r>
        <w:t xml:space="preserve">The Authority also reviews and reports its compliance with the CIPFA Financial Management Code (FM Code) which is designed to support good practice in financial management and allow the Authority to demonstrate that it is financially sustainable. The FM Code came into force on 1 April 2021. Local authorities are required to prepare an Annual Governance Statement </w:t>
      </w:r>
      <w:proofErr w:type="gramStart"/>
      <w:r>
        <w:t>in order to</w:t>
      </w:r>
      <w:proofErr w:type="gramEnd"/>
      <w:r>
        <w:t xml:space="preserve"> report publicly on the extent to which they comply with their own code of governance, which in turn is consistent with the good governance principles in the Framework. </w:t>
      </w:r>
    </w:p>
    <w:p w14:paraId="255993F5" w14:textId="77777777" w:rsidR="00020638" w:rsidRDefault="00020638" w:rsidP="00020638">
      <w:pPr>
        <w:spacing w:after="1"/>
        <w:ind w:left="-4"/>
      </w:pPr>
    </w:p>
    <w:p w14:paraId="788DF7B1" w14:textId="77777777" w:rsidR="00020638" w:rsidRDefault="00020638" w:rsidP="00020638">
      <w:pPr>
        <w:spacing w:after="1"/>
        <w:ind w:left="-4"/>
      </w:pPr>
      <w:r>
        <w:t xml:space="preserve">This includes how they have monitored and evaluated the effectiveness of their governance arrangements in the year, and on any planned changes in the coming period. The process of preparing the governance statement should itself add value to the effectiveness of the governance and internal control framework. The Annual Governance Statement is intended as a valuable means of communication. It enables an authority to explain to the community, service users, </w:t>
      </w:r>
      <w:proofErr w:type="gramStart"/>
      <w:r>
        <w:t xml:space="preserve">tax </w:t>
      </w:r>
      <w:r>
        <w:lastRenderedPageBreak/>
        <w:t>payers</w:t>
      </w:r>
      <w:proofErr w:type="gramEnd"/>
      <w:r>
        <w:t xml:space="preserve"> and other stakeholders its governance arrangements and how the controls it has in place to manage risks of failure in delivering its outcomes. </w:t>
      </w:r>
    </w:p>
    <w:p w14:paraId="79642B65" w14:textId="77777777" w:rsidR="00020638" w:rsidRDefault="00020638" w:rsidP="00020638">
      <w:pPr>
        <w:spacing w:after="1"/>
        <w:ind w:left="-4"/>
      </w:pPr>
    </w:p>
    <w:p w14:paraId="12E1C9B0" w14:textId="77777777" w:rsidR="00020638" w:rsidRDefault="00020638" w:rsidP="00020638">
      <w:pPr>
        <w:spacing w:after="10"/>
        <w:ind w:left="-4"/>
      </w:pPr>
      <w:r>
        <w:t xml:space="preserve">The overall aim is to ensure that: </w:t>
      </w:r>
    </w:p>
    <w:p w14:paraId="7B03327C" w14:textId="77777777" w:rsidR="00020638" w:rsidRDefault="00020638" w:rsidP="00020638">
      <w:pPr>
        <w:spacing w:after="0" w:line="259" w:lineRule="auto"/>
      </w:pPr>
      <w:r>
        <w:t xml:space="preserve"> </w:t>
      </w:r>
    </w:p>
    <w:p w14:paraId="44B4BF2D" w14:textId="77777777" w:rsidR="00020638" w:rsidRDefault="00020638" w:rsidP="00020638">
      <w:pPr>
        <w:ind w:left="-4"/>
      </w:pPr>
      <w:r>
        <w:rPr>
          <w:noProof/>
          <w:lang w:eastAsia="en-GB"/>
        </w:rPr>
        <w:drawing>
          <wp:inline distT="0" distB="0" distL="0" distR="0" wp14:anchorId="61B65BC8" wp14:editId="2BEBF2A8">
            <wp:extent cx="151130" cy="102235"/>
            <wp:effectExtent l="0" t="0" r="0" b="0"/>
            <wp:docPr id="156" name="Picture 156"/>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22"/>
                    <a:stretch>
                      <a:fillRect/>
                    </a:stretch>
                  </pic:blipFill>
                  <pic:spPr>
                    <a:xfrm>
                      <a:off x="0" y="0"/>
                      <a:ext cx="151130" cy="102235"/>
                    </a:xfrm>
                    <a:prstGeom prst="rect">
                      <a:avLst/>
                    </a:prstGeom>
                  </pic:spPr>
                </pic:pic>
              </a:graphicData>
            </a:graphic>
          </wp:inline>
        </w:drawing>
      </w:r>
      <w:r>
        <w:rPr>
          <w:b/>
          <w:sz w:val="20"/>
        </w:rPr>
        <w:t xml:space="preserve"> </w:t>
      </w:r>
      <w:r>
        <w:t xml:space="preserve">Resources are directed in accordance with agreed policy and according to </w:t>
      </w:r>
      <w:proofErr w:type="gramStart"/>
      <w:r>
        <w:t>priorities;</w:t>
      </w:r>
      <w:proofErr w:type="gramEnd"/>
      <w:r>
        <w:t xml:space="preserve"> </w:t>
      </w:r>
    </w:p>
    <w:p w14:paraId="6516EC33" w14:textId="77777777" w:rsidR="00020638" w:rsidRDefault="00020638" w:rsidP="00020638">
      <w:pPr>
        <w:ind w:left="-4"/>
      </w:pPr>
      <w:r>
        <w:rPr>
          <w:noProof/>
          <w:lang w:eastAsia="en-GB"/>
        </w:rPr>
        <w:drawing>
          <wp:inline distT="0" distB="0" distL="0" distR="0" wp14:anchorId="15C8D932" wp14:editId="5541158D">
            <wp:extent cx="151130" cy="102235"/>
            <wp:effectExtent l="0" t="0" r="0" b="0"/>
            <wp:docPr id="160" name="Picture 160"/>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22"/>
                    <a:stretch>
                      <a:fillRect/>
                    </a:stretch>
                  </pic:blipFill>
                  <pic:spPr>
                    <a:xfrm>
                      <a:off x="0" y="0"/>
                      <a:ext cx="151130" cy="102235"/>
                    </a:xfrm>
                    <a:prstGeom prst="rect">
                      <a:avLst/>
                    </a:prstGeom>
                  </pic:spPr>
                </pic:pic>
              </a:graphicData>
            </a:graphic>
          </wp:inline>
        </w:drawing>
      </w:r>
      <w:r>
        <w:rPr>
          <w:b/>
          <w:sz w:val="20"/>
        </w:rPr>
        <w:t xml:space="preserve"> </w:t>
      </w:r>
      <w:r>
        <w:t xml:space="preserve">There is sound and inclusive decision-making; and </w:t>
      </w:r>
    </w:p>
    <w:p w14:paraId="3B704BFA" w14:textId="77777777" w:rsidR="00020638" w:rsidRDefault="00020638" w:rsidP="00020638">
      <w:pPr>
        <w:ind w:left="327" w:hanging="341"/>
      </w:pPr>
      <w:r>
        <w:rPr>
          <w:noProof/>
          <w:lang w:eastAsia="en-GB"/>
        </w:rPr>
        <w:drawing>
          <wp:inline distT="0" distB="0" distL="0" distR="0" wp14:anchorId="3CE49984" wp14:editId="28E227E2">
            <wp:extent cx="151130" cy="102235"/>
            <wp:effectExtent l="0" t="0" r="0" b="0"/>
            <wp:docPr id="164" name="Picture 164"/>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22"/>
                    <a:stretch>
                      <a:fillRect/>
                    </a:stretch>
                  </pic:blipFill>
                  <pic:spPr>
                    <a:xfrm>
                      <a:off x="0" y="0"/>
                      <a:ext cx="151130" cy="102235"/>
                    </a:xfrm>
                    <a:prstGeom prst="rect">
                      <a:avLst/>
                    </a:prstGeom>
                  </pic:spPr>
                </pic:pic>
              </a:graphicData>
            </a:graphic>
          </wp:inline>
        </w:drawing>
      </w:r>
      <w:r>
        <w:rPr>
          <w:b/>
          <w:sz w:val="20"/>
        </w:rPr>
        <w:t xml:space="preserve"> </w:t>
      </w:r>
      <w:r>
        <w:t xml:space="preserve">There is clear accountability for the use of those resources </w:t>
      </w:r>
      <w:proofErr w:type="gramStart"/>
      <w:r>
        <w:t>in order to</w:t>
      </w:r>
      <w:proofErr w:type="gramEnd"/>
      <w:r>
        <w:t xml:space="preserve"> achieve desired outcomes for service users and communities. </w:t>
      </w:r>
    </w:p>
    <w:p w14:paraId="5E1F7B6D" w14:textId="77777777" w:rsidR="00020638" w:rsidRDefault="00020638" w:rsidP="00020638"/>
    <w:p w14:paraId="78CEFAFB" w14:textId="77777777" w:rsidR="00020638" w:rsidRDefault="00020638" w:rsidP="00020638">
      <w:pPr>
        <w:pStyle w:val="Heading1"/>
        <w:ind w:left="-5"/>
      </w:pPr>
      <w:bookmarkStart w:id="1" w:name="_Toc165557276"/>
      <w:r>
        <w:t>Purpose of the Governance Framework</w:t>
      </w:r>
      <w:bookmarkEnd w:id="1"/>
      <w:r>
        <w:t xml:space="preserve"> </w:t>
      </w:r>
    </w:p>
    <w:p w14:paraId="377F6F16" w14:textId="53387188" w:rsidR="00020638" w:rsidRDefault="00020638" w:rsidP="00020638">
      <w:pPr>
        <w:ind w:left="-14"/>
      </w:pPr>
      <w:r>
        <w:t xml:space="preserve">The Governance Framework comprises the systems, processes, culture and values by which the Authority is directed and controlled. It enables the Authority to monitor the achievement of its strategic objectives and to consider whether those objectives have led to the delivery of appropriate and cost-effective services. </w:t>
      </w:r>
    </w:p>
    <w:p w14:paraId="2ED57B3B" w14:textId="77777777" w:rsidR="00020638" w:rsidRDefault="00020638" w:rsidP="00020638">
      <w:pPr>
        <w:ind w:left="-4"/>
      </w:pPr>
      <w:r>
        <w:t xml:space="preserve">The system of internal control is a significant part of that Framework and is designed to manage risk to a reasonable level. It cannot eliminate all risk of failure and can, therefore, only provide reasonable and not absolute assurance of effectiveness. The system of internal control is based on an ongoing process designed to identify and prioritise risks in relation to the achievement of the Authority’s policies, aims and objectives; to evaluate the likelihood of those risks being realised and the impact should they be realised. </w:t>
      </w:r>
    </w:p>
    <w:p w14:paraId="4EE550E9" w14:textId="69FF3971" w:rsidR="00020638" w:rsidRDefault="00020638" w:rsidP="00020638">
      <w:pPr>
        <w:spacing w:after="630"/>
        <w:ind w:left="-4"/>
      </w:pPr>
      <w:r>
        <w:t>The Governance Framework has been in place within the Authority for the year ended 31 March 202</w:t>
      </w:r>
      <w:r w:rsidR="006213AD">
        <w:t>4</w:t>
      </w:r>
      <w:r>
        <w:t xml:space="preserve">, and up to the date of approval of the Statement of Accounts. </w:t>
      </w:r>
    </w:p>
    <w:p w14:paraId="4E5DE99D" w14:textId="77777777" w:rsidR="00020638" w:rsidRDefault="00020638" w:rsidP="00020638">
      <w:pPr>
        <w:pStyle w:val="Heading1"/>
        <w:ind w:left="-5"/>
      </w:pPr>
      <w:bookmarkStart w:id="2" w:name="_Toc165557277"/>
      <w:r>
        <w:t>The Governance Framework</w:t>
      </w:r>
      <w:bookmarkEnd w:id="2"/>
      <w:r>
        <w:t xml:space="preserve"> </w:t>
      </w:r>
    </w:p>
    <w:p w14:paraId="03D80641" w14:textId="77777777" w:rsidR="00020638" w:rsidRDefault="00020638" w:rsidP="00020638">
      <w:pPr>
        <w:spacing w:after="334"/>
        <w:ind w:left="-5" w:right="259"/>
        <w:jc w:val="both"/>
      </w:pPr>
      <w:r>
        <w:t>The governance measures in place reflect the seven principles of good governance set out in the CIPFA/SOLACE ‘</w:t>
      </w:r>
      <w:r>
        <w:rPr>
          <w:i/>
        </w:rPr>
        <w:t xml:space="preserve">Delivering Good Governance in Local Government: Framework’ </w:t>
      </w:r>
      <w:r>
        <w:t xml:space="preserve">(2016 edition) as set out below. </w:t>
      </w:r>
    </w:p>
    <w:p w14:paraId="11749367" w14:textId="77777777" w:rsidR="00020638" w:rsidRDefault="00020638" w:rsidP="00020638">
      <w:pPr>
        <w:spacing w:after="1" w:line="261" w:lineRule="auto"/>
        <w:ind w:left="-5"/>
      </w:pPr>
      <w:r>
        <w:rPr>
          <w:b/>
          <w:sz w:val="32"/>
        </w:rPr>
        <w:t xml:space="preserve">Core </w:t>
      </w:r>
      <w:proofErr w:type="gramStart"/>
      <w:r>
        <w:rPr>
          <w:b/>
          <w:sz w:val="32"/>
        </w:rPr>
        <w:t>Principle</w:t>
      </w:r>
      <w:proofErr w:type="gramEnd"/>
      <w:r>
        <w:rPr>
          <w:b/>
          <w:sz w:val="32"/>
        </w:rPr>
        <w:t xml:space="preserve"> A: Behaving with integrity, demonstrating strong commitment to ethical values</w:t>
      </w:r>
      <w:r>
        <w:rPr>
          <w:b/>
          <w:i/>
          <w:sz w:val="32"/>
        </w:rPr>
        <w:t xml:space="preserve"> </w:t>
      </w:r>
      <w:r>
        <w:rPr>
          <w:b/>
          <w:sz w:val="32"/>
        </w:rPr>
        <w:t xml:space="preserve">and respecting the rule of law </w:t>
      </w:r>
    </w:p>
    <w:p w14:paraId="40479B34" w14:textId="77777777" w:rsidR="00020638" w:rsidRDefault="00020638" w:rsidP="00020638">
      <w:pPr>
        <w:spacing w:after="0" w:line="259" w:lineRule="auto"/>
      </w:pPr>
      <w:r>
        <w:t xml:space="preserve"> </w:t>
      </w:r>
    </w:p>
    <w:p w14:paraId="1619E9FE" w14:textId="77777777" w:rsidR="00020638" w:rsidRDefault="00020638" w:rsidP="00020638">
      <w:pPr>
        <w:ind w:left="-4"/>
      </w:pPr>
      <w:r>
        <w:lastRenderedPageBreak/>
        <w:t xml:space="preserve">The Constitution of the Authority establishes the roles and responsibilities of Members of the Authority and its Committees, together with officer functions. It includes details of delegation arrangements. The Constitution is kept under review to ensure that it is fit for purpose. Proposed changes are overseen by the Audit and Governance Committee. The Audit and Governance Committee’s views on the suitability of any changes are reported when they are presented to the full Fire Authority for approval. </w:t>
      </w:r>
    </w:p>
    <w:p w14:paraId="7B326F6A" w14:textId="77777777" w:rsidR="00020638" w:rsidRDefault="00020638" w:rsidP="00020638">
      <w:pPr>
        <w:ind w:left="-4"/>
      </w:pPr>
      <w:r>
        <w:t xml:space="preserve">The Constitution also contains procedure rules, standing orders and financial regulations that define how decisions are taken and where authority lies for decisions. The statutory roles of the Chief Fire Officer/Chief Executive, Monitoring Officer and Chief Financial Officer are described together with their contributions to provide robust assurance on governance and that expenditure is lawful and in line with approved budgets and procedures. The influence and oversight of these posts is supported by the post-holders’ membership of the Senior Leadership Team. </w:t>
      </w:r>
    </w:p>
    <w:p w14:paraId="58E933E9" w14:textId="78C35346" w:rsidR="00020638" w:rsidRDefault="00020638" w:rsidP="00AD6D4D">
      <w:pPr>
        <w:spacing w:after="326"/>
        <w:ind w:left="-4"/>
      </w:pPr>
      <w:r w:rsidRPr="002809B0">
        <w:t xml:space="preserve">A local Members’ Code of Conduct </w:t>
      </w:r>
      <w:r w:rsidR="00D06163" w:rsidRPr="002809B0">
        <w:t xml:space="preserve">is in place </w:t>
      </w:r>
      <w:r w:rsidRPr="002809B0">
        <w:t xml:space="preserve">for all Members </w:t>
      </w:r>
      <w:r w:rsidR="00E6195D">
        <w:t xml:space="preserve">and </w:t>
      </w:r>
      <w:r w:rsidRPr="002809B0">
        <w:t>was ag</w:t>
      </w:r>
      <w:r w:rsidR="00AD6D4D" w:rsidRPr="002809B0">
        <w:t xml:space="preserve">reed by the Authority in April </w:t>
      </w:r>
      <w:r w:rsidRPr="002809B0">
        <w:t>202</w:t>
      </w:r>
      <w:r w:rsidR="008F6F1E" w:rsidRPr="002809B0">
        <w:t xml:space="preserve">2 </w:t>
      </w:r>
      <w:r w:rsidR="003217B3">
        <w:t>following</w:t>
      </w:r>
      <w:r w:rsidR="003217B3" w:rsidRPr="002809B0">
        <w:t xml:space="preserve"> </w:t>
      </w:r>
      <w:r w:rsidR="008F6F1E" w:rsidRPr="002809B0">
        <w:t xml:space="preserve">a consultation </w:t>
      </w:r>
      <w:r w:rsidR="002809B0" w:rsidRPr="002809B0">
        <w:t xml:space="preserve">in </w:t>
      </w:r>
      <w:r w:rsidR="008F6F1E" w:rsidRPr="002809B0">
        <w:t>November 2023 to</w:t>
      </w:r>
      <w:r w:rsidRPr="002809B0">
        <w:t xml:space="preserve"> ensure</w:t>
      </w:r>
      <w:r w:rsidRPr="003421C2">
        <w:t xml:space="preserve"> our community still supported the code of conduct. A Register of dis-closable pecuniary interests for each Member is reviewed annually and published on the Authority’s website. This is further supported by </w:t>
      </w:r>
      <w:hyperlink r:id="rId23">
        <w:r w:rsidRPr="003421C2">
          <w:rPr>
            <w:color w:val="0563C1"/>
            <w:u w:val="single" w:color="0563C1"/>
          </w:rPr>
          <w:t>Protocol on Member and Officer</w:t>
        </w:r>
      </w:hyperlink>
      <w:hyperlink r:id="rId24">
        <w:r w:rsidRPr="003421C2">
          <w:rPr>
            <w:color w:val="0563C1"/>
          </w:rPr>
          <w:t xml:space="preserve"> </w:t>
        </w:r>
      </w:hyperlink>
      <w:hyperlink r:id="rId25">
        <w:r w:rsidRPr="003421C2">
          <w:rPr>
            <w:color w:val="0563C1"/>
            <w:u w:val="single" w:color="0563C1"/>
          </w:rPr>
          <w:t>Relations</w:t>
        </w:r>
      </w:hyperlink>
      <w:hyperlink r:id="rId26">
        <w:r w:rsidRPr="003421C2">
          <w:t xml:space="preserve"> </w:t>
        </w:r>
      </w:hyperlink>
      <w:r w:rsidRPr="003421C2">
        <w:t xml:space="preserve"> which sets out respective obligations and expectations.</w:t>
      </w:r>
      <w:r>
        <w:t xml:space="preserve"> </w:t>
      </w:r>
    </w:p>
    <w:p w14:paraId="05795BF9" w14:textId="77777777" w:rsidR="00020638" w:rsidRPr="003421C2" w:rsidRDefault="00020638" w:rsidP="00020638">
      <w:pPr>
        <w:ind w:left="-4"/>
      </w:pPr>
      <w:r w:rsidRPr="00523292">
        <w:t>In the event of an allegation being made that a</w:t>
      </w:r>
      <w:r w:rsidRPr="00523292">
        <w:rPr>
          <w:color w:val="1F497D"/>
        </w:rPr>
        <w:t xml:space="preserve"> </w:t>
      </w:r>
      <w:r w:rsidRPr="00523292">
        <w:t xml:space="preserve">Member has breached the Authority’s Code of Conduct, </w:t>
      </w:r>
      <w:r w:rsidRPr="003421C2">
        <w:t xml:space="preserve">The </w:t>
      </w:r>
      <w:hyperlink r:id="rId27">
        <w:r w:rsidRPr="003421C2">
          <w:rPr>
            <w:color w:val="0563C1"/>
            <w:u w:val="single" w:color="0563C1"/>
          </w:rPr>
          <w:t>Complaints Procedure</w:t>
        </w:r>
      </w:hyperlink>
      <w:hyperlink r:id="rId28">
        <w:r w:rsidRPr="003421C2">
          <w:t xml:space="preserve"> </w:t>
        </w:r>
      </w:hyperlink>
      <w:r w:rsidRPr="003421C2">
        <w:t xml:space="preserve">related to members of the Fire Authority is available on the RBFRS website. </w:t>
      </w:r>
    </w:p>
    <w:p w14:paraId="1BCA0945" w14:textId="77777777" w:rsidR="00020638" w:rsidRPr="003421C2" w:rsidRDefault="00020638" w:rsidP="00020638">
      <w:pPr>
        <w:spacing w:after="10"/>
        <w:ind w:left="-4"/>
      </w:pPr>
      <w:r w:rsidRPr="003421C2">
        <w:t xml:space="preserve">The role of Monitoring Officer is fulfilled as part of a collaborative arrangement with </w:t>
      </w:r>
    </w:p>
    <w:p w14:paraId="30D25D2E" w14:textId="77777777" w:rsidR="00020638" w:rsidRPr="003421C2" w:rsidRDefault="00020638" w:rsidP="00020638">
      <w:pPr>
        <w:ind w:left="-4"/>
      </w:pPr>
      <w:r w:rsidRPr="003421C2">
        <w:t xml:space="preserve">Buckinghamshire and Milton Keynes Fire and Rescue Authority. This arrangement has been in place since 2017/18 and has proved to be effective in ensuring suitable discharge of this responsibility. </w:t>
      </w:r>
    </w:p>
    <w:p w14:paraId="114D81A2" w14:textId="77777777" w:rsidR="00020638" w:rsidRDefault="00020638" w:rsidP="00020638">
      <w:pPr>
        <w:ind w:left="-4"/>
      </w:pPr>
      <w:r w:rsidRPr="00D809B7">
        <w:t>All employees are bound by the Employee Code of Conduct and</w:t>
      </w:r>
      <w:r w:rsidRPr="00D809B7">
        <w:rPr>
          <w:shd w:val="clear" w:color="auto" w:fill="FFFFFF"/>
        </w:rPr>
        <w:t xml:space="preserve"> provides a framework for the behaviour, decisions and actions of employees. It is based on the national Core Code of Ethics for Fire and Rescue Services in England and supports a consistent approach to et</w:t>
      </w:r>
      <w:r w:rsidRPr="000D3B1C">
        <w:rPr>
          <w:shd w:val="clear" w:color="auto" w:fill="FFFFFF"/>
        </w:rPr>
        <w:t>hics and behaviours across RBFRS.</w:t>
      </w:r>
      <w:r>
        <w:rPr>
          <w:shd w:val="clear" w:color="auto" w:fill="FFFFFF"/>
        </w:rPr>
        <w:t xml:space="preserve"> </w:t>
      </w:r>
      <w:r w:rsidRPr="00D809B7">
        <w:t xml:space="preserve">The Employee Code of Conduct also sets out the requirement for the declarations of interests and for employees to register offers or acceptance of gifts and hospitality. The </w:t>
      </w:r>
      <w:hyperlink r:id="rId29">
        <w:r w:rsidRPr="00D809B7">
          <w:rPr>
            <w:color w:val="0000FF"/>
            <w:u w:val="single"/>
          </w:rPr>
          <w:t>Officer Register of Gifts</w:t>
        </w:r>
      </w:hyperlink>
      <w:hyperlink r:id="rId30">
        <w:r w:rsidRPr="00D809B7">
          <w:rPr>
            <w:color w:val="0000FF"/>
          </w:rPr>
          <w:t xml:space="preserve"> </w:t>
        </w:r>
      </w:hyperlink>
      <w:hyperlink r:id="rId31">
        <w:r w:rsidRPr="00D809B7">
          <w:rPr>
            <w:color w:val="0000FF"/>
            <w:u w:val="single"/>
          </w:rPr>
          <w:t>and Hospitality</w:t>
        </w:r>
      </w:hyperlink>
      <w:hyperlink r:id="rId32">
        <w:r w:rsidRPr="00D809B7">
          <w:rPr>
            <w:color w:val="0000FF"/>
          </w:rPr>
          <w:t xml:space="preserve"> </w:t>
        </w:r>
      </w:hyperlink>
      <w:hyperlink r:id="rId33">
        <w:r w:rsidRPr="00D809B7">
          <w:t>i</w:t>
        </w:r>
      </w:hyperlink>
      <w:r w:rsidRPr="00D809B7">
        <w:t xml:space="preserve">s publicly available on the RBFRS website. </w:t>
      </w:r>
    </w:p>
    <w:p w14:paraId="6572E81C" w14:textId="4CEB8D67" w:rsidR="00020638" w:rsidRDefault="00D853E7" w:rsidP="00020638">
      <w:pPr>
        <w:ind w:left="-4"/>
      </w:pPr>
      <w:hyperlink r:id="rId34">
        <w:r w:rsidR="00020638" w:rsidRPr="00A255BA">
          <w:t xml:space="preserve">His Majesty’s Inspectorate of Constabulary </w:t>
        </w:r>
      </w:hyperlink>
      <w:hyperlink r:id="rId35">
        <w:r w:rsidR="00020638" w:rsidRPr="00A255BA">
          <w:t xml:space="preserve">and Fire and </w:t>
        </w:r>
      </w:hyperlink>
      <w:hyperlink r:id="rId36">
        <w:r w:rsidR="00020638" w:rsidRPr="00A255BA">
          <w:t>Rescue Services (HMICFRS) a</w:t>
        </w:r>
      </w:hyperlink>
      <w:r w:rsidR="00020638" w:rsidRPr="00A255BA">
        <w:t xml:space="preserve">re due to publish the findings of </w:t>
      </w:r>
      <w:r w:rsidR="00203FE3" w:rsidRPr="00A255BA">
        <w:t>their review of</w:t>
      </w:r>
      <w:r w:rsidR="00203FE3">
        <w:t xml:space="preserve"> the handling of misconduct in fire and rescue services in England.</w:t>
      </w:r>
      <w:r w:rsidR="00020638" w:rsidRPr="00A255BA">
        <w:t xml:space="preserve"> We are awaiting publication </w:t>
      </w:r>
      <w:r w:rsidR="006213AD" w:rsidRPr="00A255BA">
        <w:t>in Q</w:t>
      </w:r>
      <w:r w:rsidR="00A255BA" w:rsidRPr="00A255BA">
        <w:t>2</w:t>
      </w:r>
      <w:r w:rsidR="006213AD" w:rsidRPr="00A255BA">
        <w:t xml:space="preserve"> 2024 </w:t>
      </w:r>
      <w:r w:rsidR="00020638" w:rsidRPr="00A255BA">
        <w:t>and will review the contents for action.</w:t>
      </w:r>
    </w:p>
    <w:p w14:paraId="33C7D47A" w14:textId="77777777" w:rsidR="009149E8" w:rsidRDefault="00020638" w:rsidP="00020638">
      <w:pPr>
        <w:ind w:left="-4"/>
      </w:pPr>
      <w:r>
        <w:t>A Grievance, Bullying and Harassment Policy, Complaints Procedure, Whistle Blowing Policy and Anti-Fraud, Bribery and Corruption Policy are maintained and kept under review, providing the opportunity for members of the public and staff to raise issues when they believe that appropriate standards have not been met.</w:t>
      </w:r>
    </w:p>
    <w:p w14:paraId="043F6639" w14:textId="38D0902D" w:rsidR="00020638" w:rsidRDefault="00020638" w:rsidP="00020638">
      <w:pPr>
        <w:ind w:left="-4"/>
      </w:pPr>
      <w:r>
        <w:t xml:space="preserve">Regular updates on </w:t>
      </w:r>
      <w:r w:rsidR="00764716">
        <w:t xml:space="preserve">formal grievances, </w:t>
      </w:r>
      <w:r w:rsidR="003144A4">
        <w:t>complime</w:t>
      </w:r>
      <w:r w:rsidR="001E2FB7">
        <w:t>n</w:t>
      </w:r>
      <w:r w:rsidR="003144A4">
        <w:t xml:space="preserve">ts </w:t>
      </w:r>
      <w:r w:rsidR="002F1B92">
        <w:t xml:space="preserve">and </w:t>
      </w:r>
      <w:r>
        <w:t xml:space="preserve">complaints received is presented to the Audit and Governance Committee via the quarterly performance report. </w:t>
      </w:r>
    </w:p>
    <w:p w14:paraId="0F414957" w14:textId="5999041F" w:rsidR="00020638" w:rsidRDefault="00020638" w:rsidP="00020638">
      <w:pPr>
        <w:spacing w:after="334"/>
        <w:ind w:left="-4"/>
      </w:pPr>
      <w:r>
        <w:lastRenderedPageBreak/>
        <w:t xml:space="preserve">The Local Pension Board is set up under the auspices of </w:t>
      </w:r>
      <w:hyperlink r:id="rId37">
        <w:r>
          <w:rPr>
            <w:color w:val="0000FF"/>
            <w:u w:val="single" w:color="0000FF"/>
          </w:rPr>
          <w:t>The Public Service</w:t>
        </w:r>
      </w:hyperlink>
      <w:hyperlink r:id="rId38">
        <w:r>
          <w:rPr>
            <w:color w:val="0000FF"/>
          </w:rPr>
          <w:t xml:space="preserve"> </w:t>
        </w:r>
      </w:hyperlink>
      <w:hyperlink r:id="rId39">
        <w:r>
          <w:rPr>
            <w:color w:val="0000FF"/>
            <w:u w:val="single" w:color="0000FF"/>
          </w:rPr>
          <w:t>Pensions Act 2013.</w:t>
        </w:r>
      </w:hyperlink>
      <w:hyperlink r:id="rId40">
        <w:r>
          <w:rPr>
            <w:color w:val="0000FF"/>
          </w:rPr>
          <w:t xml:space="preserve"> </w:t>
        </w:r>
      </w:hyperlink>
      <w:r>
        <w:t>The Board exists to assist the Fire Authority in its role as Scheme Manager; to secure compliance with the various firefighter pension scheme regulations and other legislation relating to governance and administration of the scheme; secure compliance with requirements imposed by the Pensions Regulator. A six</w:t>
      </w:r>
      <w:r w:rsidR="00C14D77">
        <w:t>-</w:t>
      </w:r>
      <w:r>
        <w:t xml:space="preserve">monthly report is provided to the Audit and Governance Committee. </w:t>
      </w:r>
    </w:p>
    <w:p w14:paraId="56A73DA9" w14:textId="77777777" w:rsidR="00020638" w:rsidRDefault="00020638" w:rsidP="00020638">
      <w:pPr>
        <w:spacing w:after="334"/>
        <w:ind w:left="-4"/>
      </w:pPr>
      <w:r>
        <w:t xml:space="preserve">We are committed to </w:t>
      </w:r>
      <w:hyperlink r:id="rId41" w:history="1">
        <w:r w:rsidRPr="009C3395">
          <w:rPr>
            <w:rStyle w:val="Hyperlink"/>
          </w:rPr>
          <w:t>data protection and processing personal data</w:t>
        </w:r>
      </w:hyperlink>
      <w:r>
        <w:t xml:space="preserve"> in line with the requirements of the UK GDPR and the Data Protection Act 2018. It also sets out the process by which data incidents are recorded and investigated, and where appropriate, reported.</w:t>
      </w:r>
    </w:p>
    <w:p w14:paraId="68F558EE" w14:textId="77777777" w:rsidR="00020638" w:rsidRDefault="00020638" w:rsidP="00020638">
      <w:pPr>
        <w:spacing w:after="334"/>
        <w:ind w:left="-4"/>
      </w:pPr>
      <w:r>
        <w:t xml:space="preserve">Royal Berkshire Fire Authority is committed to the highest possible standards of integrity, openness and accountability. The Authority recognises that sound systems of public accountability are vital to effective management and to protecting the public funds entrusted to it. The Anti-Fraud, Bribery and Corruption Policy outlines the Authority’s commitment to creating an anti-fraud culture and maintaining high ethical standards in its administration of public funds. </w:t>
      </w:r>
    </w:p>
    <w:p w14:paraId="276188D1" w14:textId="77777777" w:rsidR="00020638" w:rsidRDefault="00020638" w:rsidP="00020638">
      <w:pPr>
        <w:spacing w:after="334"/>
        <w:ind w:left="-4"/>
      </w:pPr>
      <w:r>
        <w:t>RBFRS Whistleblowing policy outlines arrangements to give staff confidence to challenge and report allegations of inappropriate behaviour and gives the authority the means to investigate such reports. There is the opportunity to use Say So, who are an organisation RBFRS has engaged to confidentially report workplace concerns.</w:t>
      </w:r>
    </w:p>
    <w:p w14:paraId="0E3B726B" w14:textId="49162E49" w:rsidR="006213AD" w:rsidRDefault="00DB52BF" w:rsidP="00020638">
      <w:pPr>
        <w:spacing w:after="334"/>
        <w:ind w:left="-4"/>
      </w:pPr>
      <w:r>
        <w:t>T</w:t>
      </w:r>
      <w:r w:rsidR="006A3554">
        <w:t>o positively develop our culture</w:t>
      </w:r>
      <w:r w:rsidR="005B0C9F">
        <w:t xml:space="preserve">, </w:t>
      </w:r>
      <w:r>
        <w:t xml:space="preserve">the RBFRS Development Programme has been created. </w:t>
      </w:r>
      <w:r w:rsidR="00A66C5D">
        <w:t>This is an organisational development programme that seeks to develop our culture through five key pillars</w:t>
      </w:r>
      <w:r w:rsidR="000E68AD">
        <w:t xml:space="preserve">. This work will be managed </w:t>
      </w:r>
      <w:r w:rsidR="005E0B75">
        <w:t xml:space="preserve">and monitored </w:t>
      </w:r>
      <w:r w:rsidR="000E68AD">
        <w:t xml:space="preserve">through </w:t>
      </w:r>
      <w:r w:rsidR="00F539F9">
        <w:t>a</w:t>
      </w:r>
      <w:r w:rsidR="000E68AD">
        <w:t xml:space="preserve"> programme structure</w:t>
      </w:r>
      <w:r w:rsidR="00081087">
        <w:t xml:space="preserve"> to ensure robust management</w:t>
      </w:r>
      <w:r w:rsidR="00831D7D">
        <w:t>.</w:t>
      </w:r>
    </w:p>
    <w:p w14:paraId="63CA720C" w14:textId="77777777" w:rsidR="00020638" w:rsidRDefault="00020638" w:rsidP="00020638">
      <w:pPr>
        <w:spacing w:after="1" w:line="261" w:lineRule="auto"/>
        <w:ind w:left="-5"/>
      </w:pPr>
      <w:r>
        <w:rPr>
          <w:b/>
          <w:sz w:val="32"/>
        </w:rPr>
        <w:t xml:space="preserve">Core </w:t>
      </w:r>
      <w:proofErr w:type="gramStart"/>
      <w:r>
        <w:rPr>
          <w:b/>
          <w:sz w:val="32"/>
        </w:rPr>
        <w:t>Principle</w:t>
      </w:r>
      <w:proofErr w:type="gramEnd"/>
      <w:r>
        <w:rPr>
          <w:b/>
          <w:sz w:val="32"/>
        </w:rPr>
        <w:t xml:space="preserve"> B: Ensuring openness and comprehensive stakeholder engagement </w:t>
      </w:r>
    </w:p>
    <w:p w14:paraId="68861212" w14:textId="77777777" w:rsidR="00020638" w:rsidRDefault="00020638" w:rsidP="00020638">
      <w:pPr>
        <w:spacing w:after="0" w:line="259" w:lineRule="auto"/>
      </w:pPr>
      <w:r>
        <w:rPr>
          <w:i/>
        </w:rPr>
        <w:t xml:space="preserve"> </w:t>
      </w:r>
    </w:p>
    <w:p w14:paraId="7A7022F6" w14:textId="0871B7DE" w:rsidR="00020638" w:rsidRDefault="00354A7B" w:rsidP="00354A7B">
      <w:pPr>
        <w:spacing w:after="1"/>
        <w:ind w:left="-4"/>
      </w:pPr>
      <w:r w:rsidRPr="00B776C6">
        <w:t xml:space="preserve">The Corporate Plan and Community Risk Management Plan 2023-27 was agreed by the Fire Authority following consultation with the public, staff and stakeholders. </w:t>
      </w:r>
      <w:r w:rsidR="00020638">
        <w:t xml:space="preserve">The </w:t>
      </w:r>
      <w:hyperlink r:id="rId42" w:history="1">
        <w:r w:rsidR="00020638" w:rsidRPr="00354A7B">
          <w:rPr>
            <w:rStyle w:val="Hyperlink"/>
            <w:rFonts w:asciiTheme="minorHAnsi" w:hAnsiTheme="minorHAnsi"/>
          </w:rPr>
          <w:t>Corporate Plan and Community Risk Management Plan (CRMP) 20</w:t>
        </w:r>
        <w:r w:rsidRPr="00354A7B">
          <w:rPr>
            <w:rStyle w:val="Hyperlink"/>
            <w:rFonts w:asciiTheme="minorHAnsi" w:hAnsiTheme="minorHAnsi"/>
          </w:rPr>
          <w:t>23</w:t>
        </w:r>
        <w:r w:rsidR="00020638" w:rsidRPr="00354A7B">
          <w:rPr>
            <w:rStyle w:val="Hyperlink"/>
            <w:rFonts w:asciiTheme="minorHAnsi" w:hAnsiTheme="minorHAnsi"/>
          </w:rPr>
          <w:t>-2</w:t>
        </w:r>
        <w:r w:rsidRPr="00354A7B">
          <w:rPr>
            <w:rStyle w:val="Hyperlink"/>
            <w:rFonts w:asciiTheme="minorHAnsi" w:hAnsiTheme="minorHAnsi"/>
          </w:rPr>
          <w:t>7</w:t>
        </w:r>
      </w:hyperlink>
      <w:hyperlink r:id="rId43">
        <w:r w:rsidR="00020638">
          <w:t>,</w:t>
        </w:r>
      </w:hyperlink>
      <w:r w:rsidR="00020638">
        <w:t xml:space="preserve"> sets out  the contribution the Authority will make to its mission; serving the people of Royal Berkshire</w:t>
      </w:r>
      <w:r w:rsidR="00020638">
        <w:rPr>
          <w:i/>
        </w:rPr>
        <w:t xml:space="preserve">. </w:t>
      </w:r>
      <w:r w:rsidR="00020638">
        <w:t xml:space="preserve">It is linked to the Budget, ensuring that the aspirations in the plan are realistic in the context of funding constraints </w:t>
      </w:r>
      <w:r w:rsidR="000F065B">
        <w:t>wi</w:t>
      </w:r>
      <w:r w:rsidR="0065591B">
        <w:t>th</w:t>
      </w:r>
      <w:r w:rsidR="000F065B">
        <w:t>in which the Authority operates</w:t>
      </w:r>
      <w:r w:rsidR="00020638">
        <w:t xml:space="preserve">. </w:t>
      </w:r>
    </w:p>
    <w:p w14:paraId="12838671" w14:textId="77777777" w:rsidR="00354A7B" w:rsidRDefault="00354A7B" w:rsidP="00354A7B">
      <w:pPr>
        <w:spacing w:after="1"/>
        <w:ind w:left="-4"/>
      </w:pPr>
    </w:p>
    <w:p w14:paraId="22B3DC21" w14:textId="5CC61367" w:rsidR="009E3EDF" w:rsidRDefault="00020638" w:rsidP="009E3EDF">
      <w:pPr>
        <w:spacing w:after="1"/>
        <w:ind w:left="-4"/>
      </w:pPr>
      <w:r>
        <w:t xml:space="preserve">A Consultation Strategy is in place which underpins all consultation </w:t>
      </w:r>
      <w:proofErr w:type="gramStart"/>
      <w:r>
        <w:t>activity</w:t>
      </w:r>
      <w:proofErr w:type="gramEnd"/>
      <w:r>
        <w:t xml:space="preserve"> and we work with the Consultation Institute to ensure best practice is followed</w:t>
      </w:r>
      <w:r w:rsidRPr="00B776C6">
        <w:t xml:space="preserve">. </w:t>
      </w:r>
      <w:r w:rsidR="009E3EDF" w:rsidRPr="00B776C6">
        <w:t>The Authority has consulted on and agreed its CRMP Consultation Principles, which are published within the Consultation</w:t>
      </w:r>
      <w:r w:rsidR="009E3EDF">
        <w:t xml:space="preserve"> Strategy</w:t>
      </w:r>
      <w:r w:rsidR="00B776C6">
        <w:t>.</w:t>
      </w:r>
    </w:p>
    <w:p w14:paraId="7991C4A9" w14:textId="39DC2D15" w:rsidR="00020638" w:rsidRDefault="00020638" w:rsidP="00020638">
      <w:pPr>
        <w:ind w:left="-4"/>
      </w:pPr>
      <w:r>
        <w:t xml:space="preserve">Details of our </w:t>
      </w:r>
      <w:hyperlink r:id="rId44">
        <w:r w:rsidRPr="18AD7DB6">
          <w:rPr>
            <w:color w:val="0000FF"/>
            <w:u w:val="single"/>
          </w:rPr>
          <w:t>previous</w:t>
        </w:r>
      </w:hyperlink>
      <w:hyperlink r:id="rId45">
        <w:r w:rsidRPr="18AD7DB6">
          <w:rPr>
            <w:color w:val="0000FF"/>
          </w:rPr>
          <w:t xml:space="preserve"> </w:t>
        </w:r>
      </w:hyperlink>
      <w:hyperlink r:id="rId46">
        <w:r w:rsidRPr="18AD7DB6">
          <w:rPr>
            <w:color w:val="0000FF"/>
            <w:u w:val="single"/>
          </w:rPr>
          <w:t>public</w:t>
        </w:r>
      </w:hyperlink>
      <w:hyperlink r:id="rId47">
        <w:r w:rsidRPr="18AD7DB6">
          <w:rPr>
            <w:color w:val="0000FF"/>
          </w:rPr>
          <w:t xml:space="preserve"> </w:t>
        </w:r>
      </w:hyperlink>
      <w:hyperlink r:id="rId48">
        <w:r w:rsidRPr="18AD7DB6">
          <w:rPr>
            <w:color w:val="0000FF"/>
            <w:u w:val="single"/>
          </w:rPr>
          <w:t>consultations</w:t>
        </w:r>
      </w:hyperlink>
      <w:hyperlink r:id="rId49">
        <w:r w:rsidRPr="18AD7DB6">
          <w:rPr>
            <w:color w:val="0000FF"/>
          </w:rPr>
          <w:t xml:space="preserve"> </w:t>
        </w:r>
      </w:hyperlink>
      <w:hyperlink r:id="rId50">
        <w:r>
          <w:t>a</w:t>
        </w:r>
      </w:hyperlink>
      <w:r>
        <w:t xml:space="preserve">re available on our website. All consultations are </w:t>
      </w:r>
      <w:r w:rsidR="0065591B">
        <w:t xml:space="preserve">supported </w:t>
      </w:r>
      <w:r>
        <w:t xml:space="preserve">by a communication and engagement plan aimed at engaging our stakeholders. </w:t>
      </w:r>
    </w:p>
    <w:p w14:paraId="68327191" w14:textId="62C1CC77" w:rsidR="00020638" w:rsidRDefault="00020638" w:rsidP="00020638">
      <w:pPr>
        <w:spacing w:after="245"/>
        <w:ind w:left="-5" w:right="259"/>
        <w:jc w:val="both"/>
      </w:pPr>
      <w:r>
        <w:t xml:space="preserve">Our </w:t>
      </w:r>
      <w:hyperlink r:id="rId51">
        <w:r w:rsidRPr="2B2D0EC2">
          <w:rPr>
            <w:color w:val="0000FF"/>
            <w:u w:val="single"/>
          </w:rPr>
          <w:t xml:space="preserve">Equality, Diversity </w:t>
        </w:r>
      </w:hyperlink>
      <w:r w:rsidRPr="2B2D0EC2">
        <w:rPr>
          <w:color w:val="0000FF"/>
          <w:u w:val="single"/>
        </w:rPr>
        <w:t xml:space="preserve">and Inclusivity Objectives 2022-2026 </w:t>
      </w:r>
      <w:r>
        <w:t xml:space="preserve">have been published on our website and underpin our engagement activity. </w:t>
      </w:r>
    </w:p>
    <w:p w14:paraId="723BB059" w14:textId="5B71158F" w:rsidR="00020638" w:rsidRDefault="00020638" w:rsidP="00020638">
      <w:pPr>
        <w:ind w:left="-4"/>
      </w:pPr>
      <w:r>
        <w:lastRenderedPageBreak/>
        <w:t xml:space="preserve">Whilst the Corporate Plan spans a four-year period, it is reviewed annually. An </w:t>
      </w:r>
      <w:hyperlink r:id="rId52">
        <w:r>
          <w:rPr>
            <w:color w:val="0563C1"/>
            <w:u w:val="single" w:color="0000FF"/>
          </w:rPr>
          <w:t>Annual Plan</w:t>
        </w:r>
      </w:hyperlink>
      <w:hyperlink r:id="rId53">
        <w:r>
          <w:rPr>
            <w:color w:val="0000FF"/>
          </w:rPr>
          <w:t xml:space="preserve"> </w:t>
        </w:r>
      </w:hyperlink>
      <w:r>
        <w:t xml:space="preserve">is produced and published on the website, setting out Annual Objectives together with Corporate Measures. </w:t>
      </w:r>
      <w:r w:rsidR="009271BE">
        <w:t xml:space="preserve">For 2023/24, </w:t>
      </w:r>
      <w:r w:rsidR="009271BE" w:rsidRPr="008300E9">
        <w:t>e</w:t>
      </w:r>
      <w:r w:rsidRPr="008300E9">
        <w:t xml:space="preserve">ach Unitary Authority area </w:t>
      </w:r>
      <w:r w:rsidR="008300E9" w:rsidRPr="008300E9">
        <w:t xml:space="preserve">had </w:t>
      </w:r>
      <w:r w:rsidRPr="008300E9">
        <w:t xml:space="preserve">a dedicated annual </w:t>
      </w:r>
      <w:hyperlink r:id="rId54">
        <w:r w:rsidRPr="008300E9">
          <w:rPr>
            <w:color w:val="0563C1"/>
            <w:u w:val="single" w:color="0000FF"/>
          </w:rPr>
          <w:t>Local</w:t>
        </w:r>
      </w:hyperlink>
      <w:hyperlink r:id="rId55">
        <w:r w:rsidRPr="008300E9">
          <w:rPr>
            <w:color w:val="0563C1"/>
          </w:rPr>
          <w:t xml:space="preserve"> </w:t>
        </w:r>
      </w:hyperlink>
      <w:hyperlink r:id="rId56">
        <w:r w:rsidRPr="008300E9">
          <w:rPr>
            <w:color w:val="0563C1"/>
            <w:u w:val="single" w:color="0000FF"/>
          </w:rPr>
          <w:t>Safety Plan</w:t>
        </w:r>
      </w:hyperlink>
      <w:r w:rsidR="008300E9" w:rsidRPr="008300E9">
        <w:rPr>
          <w:color w:val="0563C1"/>
          <w:u w:val="single" w:color="0000FF"/>
        </w:rPr>
        <w:t xml:space="preserve"> published</w:t>
      </w:r>
      <w:hyperlink r:id="rId57">
        <w:r w:rsidRPr="008300E9">
          <w:t>,</w:t>
        </w:r>
      </w:hyperlink>
      <w:r w:rsidRPr="008300E9">
        <w:t xml:space="preserve"> which sets out localised risk and how resources will be targeted to meet that risk.</w:t>
      </w:r>
      <w:r>
        <w:t xml:space="preserve"> </w:t>
      </w:r>
    </w:p>
    <w:p w14:paraId="76E93D04" w14:textId="77777777" w:rsidR="00020638" w:rsidRDefault="00020638" w:rsidP="00020638">
      <w:pPr>
        <w:ind w:left="-4"/>
      </w:pPr>
      <w:r>
        <w:t xml:space="preserve">An </w:t>
      </w:r>
      <w:hyperlink r:id="rId58">
        <w:r>
          <w:rPr>
            <w:color w:val="0000FF"/>
            <w:u w:val="single" w:color="0000FF"/>
          </w:rPr>
          <w:t>Annual Report</w:t>
        </w:r>
      </w:hyperlink>
      <w:hyperlink r:id="rId59">
        <w:r>
          <w:rPr>
            <w:color w:val="0000FF"/>
          </w:rPr>
          <w:t xml:space="preserve"> </w:t>
        </w:r>
      </w:hyperlink>
      <w:hyperlink r:id="rId60">
        <w:r>
          <w:t>i</w:t>
        </w:r>
      </w:hyperlink>
      <w:r>
        <w:t xml:space="preserve">s published on our website taking account of matters that have arisen during the last 12 months and reporting on performance for that period. </w:t>
      </w:r>
    </w:p>
    <w:p w14:paraId="57976963" w14:textId="77777777" w:rsidR="00426EAB" w:rsidRDefault="00020638" w:rsidP="00020638">
      <w:r>
        <w:t xml:space="preserve">Corporate Measures that are set annually via the Annual Plan are internally monitored through the Strategic Performance Board prior to reporting via the Audit and Governance Committee. Any strategic projects are managed through the Programme Board, with our Priority Programmes being reported to the Audit and Governance Committee via the </w:t>
      </w:r>
      <w:hyperlink r:id="rId61">
        <w:r>
          <w:rPr>
            <w:color w:val="0000FF"/>
            <w:u w:val="single" w:color="0000FF"/>
          </w:rPr>
          <w:t>Quarterly Performance Reports</w:t>
        </w:r>
      </w:hyperlink>
      <w:hyperlink r:id="rId62">
        <w:r>
          <w:t>.</w:t>
        </w:r>
      </w:hyperlink>
      <w:r>
        <w:t xml:space="preserve"> In addition to publishing the Quarterly Performance Reports, we publish key performance information on our website on a monthly basis. </w:t>
      </w:r>
    </w:p>
    <w:p w14:paraId="59540614" w14:textId="77777777" w:rsidR="009C6134" w:rsidRDefault="00020638" w:rsidP="00020638">
      <w:pPr>
        <w:rPr>
          <w:shd w:val="clear" w:color="auto" w:fill="FFFFFF"/>
        </w:rPr>
      </w:pPr>
      <w:r>
        <w:t xml:space="preserve">Our website also contains a </w:t>
      </w:r>
      <w:hyperlink r:id="rId63">
        <w:r>
          <w:rPr>
            <w:color w:val="0000FF"/>
            <w:u w:val="single" w:color="0000FF"/>
          </w:rPr>
          <w:t>‘Transparency and Governance’</w:t>
        </w:r>
      </w:hyperlink>
      <w:hyperlink r:id="rId64">
        <w:r>
          <w:rPr>
            <w:color w:val="0000FF"/>
          </w:rPr>
          <w:t xml:space="preserve"> </w:t>
        </w:r>
      </w:hyperlink>
      <w:r>
        <w:t xml:space="preserve">section publishing financial and staff information which includes the Council Tax Leaflet, procurement card transactions and payments over £500. </w:t>
      </w:r>
      <w:r>
        <w:rPr>
          <w:shd w:val="clear" w:color="auto" w:fill="FFFFFF"/>
        </w:rPr>
        <w:t xml:space="preserve">We work closely with our neighbouring Fire and Rescue Services, notably through long standing collaboration with Thames Valley partners and the wider Thames Valley Local Resilience Forum. These partnerships and collaborative activities allow us to share our understanding of risk and contribute to wider regional risk reduction. We actively seek collaborative opportunities, such as sharing the facilities in our fire stations with Thames Valley Police and </w:t>
      </w:r>
      <w:proofErr w:type="gramStart"/>
      <w:r>
        <w:rPr>
          <w:shd w:val="clear" w:color="auto" w:fill="FFFFFF"/>
        </w:rPr>
        <w:t>South Central</w:t>
      </w:r>
      <w:proofErr w:type="gramEnd"/>
      <w:r>
        <w:rPr>
          <w:shd w:val="clear" w:color="auto" w:fill="FFFFFF"/>
        </w:rPr>
        <w:t xml:space="preserve"> Ambulance Service, joint procurement arrangements and our joint Thames Valley Fire Control Service. </w:t>
      </w:r>
    </w:p>
    <w:p w14:paraId="6CD6B7DD" w14:textId="60D7FEBA" w:rsidR="00020638" w:rsidRDefault="00020638" w:rsidP="00020638">
      <w:r>
        <w:rPr>
          <w:shd w:val="clear" w:color="auto" w:fill="FFFFFF"/>
        </w:rPr>
        <w:t xml:space="preserve">Working together leads to greater resilience and increases our efficiency and effectiveness. </w:t>
      </w:r>
      <w:r w:rsidRPr="00A7249F">
        <w:t xml:space="preserve">The governance arrangements are set out in the </w:t>
      </w:r>
      <w:hyperlink r:id="rId65" w:history="1">
        <w:r w:rsidRPr="0029053A">
          <w:rPr>
            <w:rStyle w:val="Hyperlink"/>
            <w:u w:color="0000FF"/>
          </w:rPr>
          <w:t xml:space="preserve">Thames Valley Emergency Services Collaboration </w:t>
        </w:r>
        <w:r>
          <w:rPr>
            <w:rStyle w:val="Hyperlink"/>
            <w:u w:color="0000FF"/>
          </w:rPr>
          <w:t>Five Year Plan</w:t>
        </w:r>
      </w:hyperlink>
      <w:hyperlink r:id="rId66">
        <w:r w:rsidRPr="00A7249F">
          <w:t>,</w:t>
        </w:r>
      </w:hyperlink>
      <w:r w:rsidRPr="00A7249F">
        <w:t xml:space="preserve"> together with a </w:t>
      </w:r>
      <w:hyperlink r:id="rId67">
        <w:r w:rsidRPr="00A7249F">
          <w:rPr>
            <w:color w:val="0000FF"/>
            <w:u w:val="single" w:color="0000FF"/>
          </w:rPr>
          <w:t>Thames</w:t>
        </w:r>
      </w:hyperlink>
      <w:hyperlink r:id="rId68">
        <w:r w:rsidRPr="00A7249F">
          <w:rPr>
            <w:color w:val="0000FF"/>
          </w:rPr>
          <w:t xml:space="preserve"> </w:t>
        </w:r>
      </w:hyperlink>
      <w:hyperlink r:id="rId69">
        <w:r w:rsidRPr="00A7249F">
          <w:rPr>
            <w:color w:val="0000FF"/>
            <w:u w:val="single" w:color="0000FF"/>
          </w:rPr>
          <w:t>Valley Collaboration Register</w:t>
        </w:r>
      </w:hyperlink>
      <w:hyperlink r:id="rId70">
        <w:r w:rsidRPr="00A7249F">
          <w:t>,</w:t>
        </w:r>
      </w:hyperlink>
      <w:r w:rsidRPr="00A7249F">
        <w:t xml:space="preserve"> </w:t>
      </w:r>
      <w:r>
        <w:t xml:space="preserve">and </w:t>
      </w:r>
      <w:r w:rsidRPr="00A7249F">
        <w:t>are publicly available on our website.</w:t>
      </w:r>
      <w:r>
        <w:t xml:space="preserve"> </w:t>
      </w:r>
    </w:p>
    <w:p w14:paraId="04588B68" w14:textId="77777777" w:rsidR="00020638" w:rsidRDefault="00020638" w:rsidP="00020638">
      <w:pPr>
        <w:spacing w:after="334"/>
        <w:ind w:left="-4"/>
      </w:pPr>
      <w:r>
        <w:t xml:space="preserve">Meetings of </w:t>
      </w:r>
      <w:hyperlink r:id="rId71">
        <w:r>
          <w:rPr>
            <w:color w:val="0000FF"/>
            <w:u w:val="single" w:color="0000FF"/>
          </w:rPr>
          <w:t>the Fire Authority and its committee meetings</w:t>
        </w:r>
      </w:hyperlink>
      <w:hyperlink r:id="rId72">
        <w:r>
          <w:rPr>
            <w:color w:val="0000FF"/>
          </w:rPr>
          <w:t xml:space="preserve"> </w:t>
        </w:r>
      </w:hyperlink>
      <w:hyperlink r:id="rId73">
        <w:r>
          <w:t>a</w:t>
        </w:r>
      </w:hyperlink>
      <w:r>
        <w:t xml:space="preserve">re accessible to the public and dates are published on the website, including the minutes and decisions taken at those meetings. The Authority appoints two members to the Thames Valley Fire Control Service Joint Committee and papers are published on the website for these meetings. </w:t>
      </w:r>
    </w:p>
    <w:p w14:paraId="53E8BA78" w14:textId="77777777" w:rsidR="00020638" w:rsidRDefault="00D853E7" w:rsidP="00020638">
      <w:pPr>
        <w:spacing w:after="334"/>
        <w:ind w:left="-4"/>
      </w:pPr>
      <w:hyperlink r:id="rId74" w:history="1">
        <w:r w:rsidR="00020638" w:rsidRPr="003457FC">
          <w:rPr>
            <w:rStyle w:val="Hyperlink"/>
          </w:rPr>
          <w:t>Standing orders</w:t>
        </w:r>
      </w:hyperlink>
      <w:r w:rsidR="00020638">
        <w:t xml:space="preserve"> are published outlining the rules for the operation of Authority and committee meetings. The </w:t>
      </w:r>
      <w:hyperlink r:id="rId75" w:history="1">
        <w:r w:rsidR="00020638">
          <w:rPr>
            <w:rStyle w:val="Hyperlink"/>
          </w:rPr>
          <w:t>Scheme of D</w:t>
        </w:r>
        <w:r w:rsidR="00020638" w:rsidRPr="003457FC">
          <w:rPr>
            <w:rStyle w:val="Hyperlink"/>
          </w:rPr>
          <w:t>elegation</w:t>
        </w:r>
      </w:hyperlink>
      <w:r w:rsidR="00020638">
        <w:t xml:space="preserve"> sets outs those decisions which can only be taken by the authority or the audit and Governance committee and those which can be taken by the Chief Fire Officer/chief Executive. </w:t>
      </w:r>
    </w:p>
    <w:p w14:paraId="22467572" w14:textId="77777777" w:rsidR="00020638" w:rsidRDefault="00020638" w:rsidP="00020638">
      <w:pPr>
        <w:spacing w:after="1" w:line="261" w:lineRule="auto"/>
        <w:ind w:left="-5"/>
      </w:pPr>
      <w:r>
        <w:rPr>
          <w:b/>
          <w:sz w:val="32"/>
        </w:rPr>
        <w:t xml:space="preserve">Core </w:t>
      </w:r>
      <w:proofErr w:type="gramStart"/>
      <w:r>
        <w:rPr>
          <w:b/>
          <w:sz w:val="32"/>
        </w:rPr>
        <w:t>Principle</w:t>
      </w:r>
      <w:proofErr w:type="gramEnd"/>
      <w:r>
        <w:rPr>
          <w:b/>
          <w:sz w:val="32"/>
        </w:rPr>
        <w:t xml:space="preserve"> C: Defining outcomes in terms of sustainable economic, social and environmental benefits </w:t>
      </w:r>
    </w:p>
    <w:p w14:paraId="041466D1" w14:textId="77777777" w:rsidR="00020638" w:rsidRDefault="00020638" w:rsidP="00020638">
      <w:pPr>
        <w:spacing w:after="0" w:line="259" w:lineRule="auto"/>
      </w:pPr>
      <w:r>
        <w:t xml:space="preserve"> </w:t>
      </w:r>
    </w:p>
    <w:p w14:paraId="1DB90F95" w14:textId="77777777" w:rsidR="00020638" w:rsidRDefault="00020638" w:rsidP="00020638">
      <w:pPr>
        <w:spacing w:after="245"/>
        <w:ind w:left="-15" w:right="420"/>
        <w:jc w:val="both"/>
      </w:pPr>
      <w:r>
        <w:t xml:space="preserve">The Corporate Plan and CRMP provides a clear vision and formal statement on the organisation’s purpose and intended outcomes, including how we will manage our resources to achieve those outcomes. Our Community Risk Management Plan sets out how we will safely and effectively manage risk across our Prevention, Protection and Response activities. Our </w:t>
      </w:r>
      <w:r>
        <w:lastRenderedPageBreak/>
        <w:t xml:space="preserve">Consultation Principles set out that we will consult with a wide range of stakeholders, including the public, on any changes that will have a material impact on the performance of the services we provide. </w:t>
      </w:r>
    </w:p>
    <w:p w14:paraId="5F978EAF" w14:textId="77777777" w:rsidR="00020638" w:rsidRDefault="00020638" w:rsidP="00020638">
      <w:pPr>
        <w:ind w:left="-4"/>
      </w:pPr>
      <w:r>
        <w:t xml:space="preserve">The </w:t>
      </w:r>
      <w:hyperlink r:id="rId76">
        <w:r>
          <w:rPr>
            <w:color w:val="0000FF"/>
            <w:u w:val="single" w:color="0000FF"/>
          </w:rPr>
          <w:t>Strategic Asset Investment Framework</w:t>
        </w:r>
      </w:hyperlink>
      <w:hyperlink r:id="rId77">
        <w:r>
          <w:t>,</w:t>
        </w:r>
      </w:hyperlink>
      <w:r>
        <w:t xml:space="preserve"> sets out our intent for the management and investment in our capital assets which include our buildings, fleet and ICT, underpinning the Corporate Plan and Integrated Risk Management Plan. We monitor the delivery of our </w:t>
      </w:r>
      <w:proofErr w:type="gramStart"/>
      <w:r>
        <w:t>corporate  strategies</w:t>
      </w:r>
      <w:proofErr w:type="gramEnd"/>
      <w:r>
        <w:t xml:space="preserve"> and report on these through our Audit &amp; Governance Committee.</w:t>
      </w:r>
    </w:p>
    <w:p w14:paraId="5449BB52" w14:textId="4AE22322" w:rsidR="00020638" w:rsidRDefault="00020638" w:rsidP="00020638">
      <w:pPr>
        <w:ind w:left="-4"/>
      </w:pPr>
      <w:r>
        <w:t xml:space="preserve">The Organisational Risk Management Policy sets out our approach to the identification and management of risk which may impact on our ability to provide our services. The Corporate Risk Register is </w:t>
      </w:r>
      <w:r w:rsidRPr="00C1003D">
        <w:t xml:space="preserve">reviewed by the Senior Leadership </w:t>
      </w:r>
      <w:proofErr w:type="gramStart"/>
      <w:r w:rsidRPr="00C1003D">
        <w:t>Team,</w:t>
      </w:r>
      <w:r>
        <w:t xml:space="preserve"> and</w:t>
      </w:r>
      <w:proofErr w:type="gramEnd"/>
      <w:r>
        <w:t xml:space="preserve"> is reported to the Audit and Governance Committee. </w:t>
      </w:r>
    </w:p>
    <w:p w14:paraId="4AB5A904" w14:textId="77777777" w:rsidR="000B147A" w:rsidRPr="00F85EE8" w:rsidRDefault="000B147A" w:rsidP="000B147A">
      <w:pPr>
        <w:pStyle w:val="paragraph"/>
        <w:spacing w:before="240" w:beforeAutospacing="0" w:after="0" w:afterAutospacing="0"/>
        <w:rPr>
          <w:rFonts w:asciiTheme="minorHAnsi" w:eastAsiaTheme="minorHAnsi" w:hAnsiTheme="minorHAnsi" w:cstheme="minorBidi"/>
          <w:b/>
          <w:sz w:val="28"/>
          <w:szCs w:val="28"/>
          <w:lang w:eastAsia="en-US"/>
        </w:rPr>
      </w:pPr>
      <w:r w:rsidRPr="00F85EE8">
        <w:rPr>
          <w:rFonts w:asciiTheme="minorHAnsi" w:eastAsiaTheme="minorEastAsia" w:hAnsiTheme="minorHAnsi" w:cstheme="minorBidi"/>
          <w:lang w:eastAsia="en-US"/>
        </w:rPr>
        <w:t>In support of our sustainability principles, and r</w:t>
      </w:r>
      <w:r w:rsidRPr="00F85EE8">
        <w:rPr>
          <w:rFonts w:ascii="Arial" w:eastAsia="Arial" w:hAnsi="Arial" w:cs="Arial"/>
        </w:rPr>
        <w:t xml:space="preserve">ecognising there is a global climate emergency, the Authority is committed to reducing the impact of the organisation’s operations on the environment and reducing its carbon footprint. It will do so in a way that supports the United Kingdom’s commitment to sustainable development and reducing the effects of climate change by achieving Net Zero by 2050, in line with the UK government target.  </w:t>
      </w:r>
    </w:p>
    <w:p w14:paraId="3621DF43" w14:textId="2FCE42EF" w:rsidR="000B147A" w:rsidRPr="00F85EE8" w:rsidRDefault="000B147A" w:rsidP="000B147A">
      <w:pPr>
        <w:pStyle w:val="ListParagraph"/>
        <w:spacing w:before="120"/>
        <w:ind w:left="0"/>
        <w:textAlignment w:val="baseline"/>
        <w:rPr>
          <w:rFonts w:ascii="Arial" w:eastAsia="Arial" w:hAnsi="Arial" w:cs="Arial"/>
        </w:rPr>
      </w:pPr>
      <w:r w:rsidRPr="00F85EE8">
        <w:rPr>
          <w:rFonts w:ascii="Arial" w:eastAsia="Arial" w:hAnsi="Arial" w:cs="Arial"/>
        </w:rPr>
        <w:t>The estate contributes 65% of the Authority’s direct (Scope 1 and 2) carbon output (c1,524 tCO</w:t>
      </w:r>
      <w:r w:rsidRPr="003E2A24">
        <w:rPr>
          <w:rFonts w:ascii="Arial" w:eastAsia="Arial" w:hAnsi="Arial" w:cs="Arial"/>
          <w:sz w:val="16"/>
          <w:szCs w:val="16"/>
          <w:vertAlign w:val="subscript"/>
        </w:rPr>
        <w:t>2</w:t>
      </w:r>
      <w:r w:rsidRPr="00F85EE8">
        <w:rPr>
          <w:rFonts w:ascii="Arial" w:eastAsia="Arial" w:hAnsi="Arial" w:cs="Arial"/>
          <w:vertAlign w:val="subscript"/>
        </w:rPr>
        <w:t xml:space="preserve"> </w:t>
      </w:r>
      <w:r w:rsidRPr="00F85EE8">
        <w:rPr>
          <w:rFonts w:ascii="Arial" w:eastAsia="Arial" w:hAnsi="Arial" w:cs="Arial"/>
        </w:rPr>
        <w:t xml:space="preserve">per year) </w:t>
      </w:r>
      <w:r w:rsidR="00026D93">
        <w:rPr>
          <w:rFonts w:ascii="Arial" w:eastAsia="Arial" w:hAnsi="Arial" w:cs="Arial"/>
        </w:rPr>
        <w:t>therefore</w:t>
      </w:r>
      <w:r w:rsidRPr="00F85EE8">
        <w:rPr>
          <w:rFonts w:ascii="Arial" w:eastAsia="Arial" w:hAnsi="Arial" w:cs="Arial"/>
        </w:rPr>
        <w:t xml:space="preserve">, investment is being made to reduce the negative impact our buildings have on the environment.  Estate strategic planning has included the production of estate heat decarbonisation plans to </w:t>
      </w:r>
      <w:r w:rsidRPr="003E2A24">
        <w:rPr>
          <w:rFonts w:eastAsiaTheme="minorEastAsia"/>
        </w:rPr>
        <w:t>enable the first significant steps f</w:t>
      </w:r>
      <w:r w:rsidRPr="0186CBAB">
        <w:rPr>
          <w:rFonts w:ascii="Arial" w:eastAsia="Arial" w:hAnsi="Arial" w:cs="Arial"/>
        </w:rPr>
        <w:t xml:space="preserve">or </w:t>
      </w:r>
      <w:r w:rsidRPr="00F85EE8">
        <w:rPr>
          <w:rFonts w:ascii="Arial" w:eastAsia="Arial" w:hAnsi="Arial" w:cs="Arial"/>
        </w:rPr>
        <w:t xml:space="preserve">the Authority </w:t>
      </w:r>
      <w:r w:rsidR="00026D93">
        <w:rPr>
          <w:rFonts w:ascii="Arial" w:eastAsia="Arial" w:hAnsi="Arial" w:cs="Arial"/>
        </w:rPr>
        <w:t xml:space="preserve">to </w:t>
      </w:r>
      <w:r w:rsidRPr="00F85EE8">
        <w:rPr>
          <w:rFonts w:ascii="Arial" w:eastAsia="Arial" w:hAnsi="Arial" w:cs="Arial"/>
        </w:rPr>
        <w:t xml:space="preserve">achieve its Net Zero Carbon </w:t>
      </w:r>
      <w:r w:rsidR="00026D93">
        <w:rPr>
          <w:rFonts w:ascii="Arial" w:eastAsia="Arial" w:hAnsi="Arial" w:cs="Arial"/>
        </w:rPr>
        <w:t>aspiration</w:t>
      </w:r>
      <w:r w:rsidR="00026D93" w:rsidRPr="00F85EE8">
        <w:rPr>
          <w:rFonts w:ascii="Arial" w:eastAsia="Arial" w:hAnsi="Arial" w:cs="Arial"/>
        </w:rPr>
        <w:t xml:space="preserve"> </w:t>
      </w:r>
      <w:r w:rsidRPr="00F85EE8">
        <w:rPr>
          <w:rFonts w:ascii="Arial" w:eastAsia="Arial" w:hAnsi="Arial" w:cs="Arial"/>
        </w:rPr>
        <w:t>by investment in sustainability initiatives at sites in the portfolio.</w:t>
      </w:r>
    </w:p>
    <w:p w14:paraId="006C08F4" w14:textId="77777777" w:rsidR="008B7A41" w:rsidRDefault="000B147A" w:rsidP="008B7A41">
      <w:pPr>
        <w:pStyle w:val="paragraph"/>
        <w:spacing w:before="240" w:beforeAutospacing="0" w:after="0" w:afterAutospacing="0"/>
        <w:rPr>
          <w:rFonts w:ascii="Arial" w:eastAsia="Arial" w:hAnsi="Arial" w:cs="Arial"/>
          <w:sz w:val="20"/>
          <w:szCs w:val="20"/>
        </w:rPr>
      </w:pPr>
      <w:r w:rsidRPr="00F85EE8">
        <w:rPr>
          <w:rFonts w:ascii="Arial" w:eastAsia="Arial" w:hAnsi="Arial" w:cs="Arial"/>
        </w:rPr>
        <w:t>The fleet also contributes significantly to the Authority’s carbon footprint, so investment is being made to modernise our fleet with more efficient assets.  This includes, where possible, and as technology allows, hybrid vehicles, plug-in hybrid vehicles and fully electric vehicles, to red</w:t>
      </w:r>
      <w:r w:rsidRPr="00F85EE8">
        <w:rPr>
          <w:rFonts w:ascii="Arial" w:eastAsia="Arial" w:hAnsi="Arial" w:cs="Arial"/>
          <w:sz w:val="20"/>
          <w:szCs w:val="20"/>
        </w:rPr>
        <w:t xml:space="preserve">uce the </w:t>
      </w:r>
      <w:r w:rsidRPr="00F85EE8">
        <w:rPr>
          <w:rFonts w:ascii="Arial" w:eastAsia="Arial" w:hAnsi="Arial" w:cs="Arial"/>
        </w:rPr>
        <w:t>environmental impact of our operational activities.</w:t>
      </w:r>
      <w:r w:rsidRPr="00F85EE8">
        <w:rPr>
          <w:rFonts w:ascii="Arial" w:eastAsia="Arial" w:hAnsi="Arial" w:cs="Arial"/>
          <w:sz w:val="20"/>
          <w:szCs w:val="20"/>
        </w:rPr>
        <w:t xml:space="preserve">  </w:t>
      </w:r>
    </w:p>
    <w:p w14:paraId="59595D20" w14:textId="77777777" w:rsidR="008B7A41" w:rsidRPr="008B7A41" w:rsidRDefault="00020638" w:rsidP="008B7A41">
      <w:pPr>
        <w:pStyle w:val="paragraph"/>
        <w:spacing w:before="240" w:beforeAutospacing="0" w:after="0" w:afterAutospacing="0"/>
        <w:rPr>
          <w:rFonts w:ascii="Arial" w:eastAsia="Arial" w:hAnsi="Arial" w:cs="Arial"/>
        </w:rPr>
      </w:pPr>
      <w:r w:rsidRPr="008B7A41">
        <w:rPr>
          <w:rFonts w:ascii="Arial" w:eastAsia="Arial" w:hAnsi="Arial" w:cs="Arial"/>
        </w:rPr>
        <w:t xml:space="preserve">A key element to the revenue budget setting process is ensuring the long-term sustainability of the organisation, </w:t>
      </w:r>
      <w:proofErr w:type="gramStart"/>
      <w:r w:rsidRPr="008B7A41">
        <w:rPr>
          <w:rFonts w:ascii="Arial" w:eastAsia="Arial" w:hAnsi="Arial" w:cs="Arial"/>
        </w:rPr>
        <w:t>taking into account</w:t>
      </w:r>
      <w:proofErr w:type="gramEnd"/>
      <w:r w:rsidRPr="008B7A41">
        <w:rPr>
          <w:rFonts w:ascii="Arial" w:eastAsia="Arial" w:hAnsi="Arial" w:cs="Arial"/>
        </w:rPr>
        <w:t xml:space="preserve"> the current pressures, risks and challenges that the Service faces.</w:t>
      </w:r>
    </w:p>
    <w:p w14:paraId="5190AEF8" w14:textId="4BA02286" w:rsidR="00020638" w:rsidRPr="008B7A41" w:rsidRDefault="00020638" w:rsidP="008B7A41">
      <w:pPr>
        <w:pStyle w:val="paragraph"/>
        <w:spacing w:before="240" w:beforeAutospacing="0" w:after="0" w:afterAutospacing="0"/>
        <w:rPr>
          <w:rFonts w:asciiTheme="minorHAnsi" w:eastAsiaTheme="minorHAnsi" w:hAnsiTheme="minorHAnsi" w:cstheme="minorBidi"/>
          <w:b/>
          <w:sz w:val="28"/>
          <w:szCs w:val="28"/>
          <w:lang w:eastAsia="en-US"/>
        </w:rPr>
      </w:pPr>
      <w:r>
        <w:t xml:space="preserve"> </w:t>
      </w:r>
    </w:p>
    <w:p w14:paraId="36953B22" w14:textId="77777777" w:rsidR="00020638" w:rsidRDefault="00020638" w:rsidP="00020638">
      <w:pPr>
        <w:spacing w:after="1" w:line="261" w:lineRule="auto"/>
        <w:ind w:left="-5"/>
      </w:pPr>
      <w:r>
        <w:rPr>
          <w:b/>
          <w:sz w:val="32"/>
        </w:rPr>
        <w:t xml:space="preserve">Core </w:t>
      </w:r>
      <w:proofErr w:type="gramStart"/>
      <w:r>
        <w:rPr>
          <w:b/>
          <w:sz w:val="32"/>
        </w:rPr>
        <w:t>Principle</w:t>
      </w:r>
      <w:proofErr w:type="gramEnd"/>
      <w:r>
        <w:rPr>
          <w:b/>
          <w:sz w:val="32"/>
        </w:rPr>
        <w:t xml:space="preserve"> D: Determining the interventions necessary to optimise the achievement of the intended outcomes </w:t>
      </w:r>
    </w:p>
    <w:p w14:paraId="160A556E" w14:textId="77777777" w:rsidR="00020638" w:rsidRDefault="00020638" w:rsidP="00020638">
      <w:pPr>
        <w:spacing w:after="33" w:line="259" w:lineRule="auto"/>
      </w:pPr>
      <w:r>
        <w:rPr>
          <w:i/>
          <w:sz w:val="20"/>
        </w:rPr>
        <w:t xml:space="preserve"> </w:t>
      </w:r>
    </w:p>
    <w:p w14:paraId="257C1AC7" w14:textId="355C2F42" w:rsidR="00020638" w:rsidRDefault="00020638" w:rsidP="00020638">
      <w:pPr>
        <w:spacing w:after="10"/>
        <w:ind w:left="-4"/>
      </w:pPr>
      <w:r>
        <w:t xml:space="preserve">The Fire Authority meetings </w:t>
      </w:r>
      <w:r w:rsidR="004764B5">
        <w:t xml:space="preserve">take place </w:t>
      </w:r>
      <w:r>
        <w:t>approximately three times per year with separate committee meetings for Audit and Governance and Management committee. In accordance with the Scheme of Delegation, all relevant items for decision are taken to the appropriate and relevant committee for scrutiny and approval.</w:t>
      </w:r>
    </w:p>
    <w:p w14:paraId="251C1884" w14:textId="77777777" w:rsidR="00020638" w:rsidRDefault="00020638" w:rsidP="00020638">
      <w:pPr>
        <w:spacing w:after="10"/>
        <w:ind w:left="-4"/>
      </w:pPr>
    </w:p>
    <w:p w14:paraId="41E539B9" w14:textId="08AAADF9" w:rsidR="00020638" w:rsidRDefault="00020638" w:rsidP="00020638">
      <w:pPr>
        <w:spacing w:after="10"/>
        <w:ind w:left="-4"/>
      </w:pPr>
      <w:r>
        <w:t xml:space="preserve">Medium to long-term planning is informed by the </w:t>
      </w:r>
      <w:hyperlink r:id="rId78">
        <w:r w:rsidRPr="5AF18EFD">
          <w:rPr>
            <w:color w:val="0000FF"/>
            <w:u w:val="single"/>
          </w:rPr>
          <w:t>Medium Term Financial Plan</w:t>
        </w:r>
        <w:r w:rsidR="002D5194">
          <w:rPr>
            <w:color w:val="0000FF"/>
            <w:u w:val="single"/>
          </w:rPr>
          <w:t>,</w:t>
        </w:r>
        <w:r w:rsidR="00946826">
          <w:rPr>
            <w:color w:val="0000FF"/>
            <w:u w:val="single"/>
          </w:rPr>
          <w:t xml:space="preserve"> </w:t>
        </w:r>
        <w:r w:rsidR="00D93B00">
          <w:rPr>
            <w:color w:val="0000FF"/>
            <w:u w:val="single"/>
          </w:rPr>
          <w:t xml:space="preserve">Strategic Asset </w:t>
        </w:r>
        <w:r w:rsidR="002D5194">
          <w:rPr>
            <w:color w:val="0000FF"/>
            <w:u w:val="single"/>
          </w:rPr>
          <w:t>Investment Framework</w:t>
        </w:r>
        <w:r w:rsidR="00843455">
          <w:rPr>
            <w:color w:val="0000FF"/>
            <w:u w:val="single"/>
          </w:rPr>
          <w:t xml:space="preserve"> and Reserves Policy</w:t>
        </w:r>
        <w:r w:rsidRPr="5AF18EFD">
          <w:rPr>
            <w:color w:val="0000FF"/>
            <w:u w:val="single"/>
          </w:rPr>
          <w:t>,</w:t>
        </w:r>
      </w:hyperlink>
      <w:hyperlink r:id="rId79">
        <w:r w:rsidRPr="5AF18EFD">
          <w:rPr>
            <w:color w:val="0000FF"/>
          </w:rPr>
          <w:t xml:space="preserve"> </w:t>
        </w:r>
      </w:hyperlink>
      <w:hyperlink r:id="rId80">
        <w:r>
          <w:t>w</w:t>
        </w:r>
      </w:hyperlink>
      <w:r>
        <w:t xml:space="preserve">hich sets out the </w:t>
      </w:r>
    </w:p>
    <w:p w14:paraId="11E449C6" w14:textId="77777777" w:rsidR="00020638" w:rsidRDefault="00020638" w:rsidP="00020638">
      <w:pPr>
        <w:ind w:left="-4"/>
      </w:pPr>
      <w:r>
        <w:t xml:space="preserve">financial strategy for the Authority. This enables the Authority to understand likely future challenges, and ensure its strategic planning is realistic. </w:t>
      </w:r>
    </w:p>
    <w:p w14:paraId="7DEEE30E" w14:textId="5E3FED8E" w:rsidR="00020638" w:rsidRDefault="00020638" w:rsidP="00020638">
      <w:pPr>
        <w:ind w:left="-4"/>
      </w:pPr>
      <w:r>
        <w:lastRenderedPageBreak/>
        <w:t xml:space="preserve">Where necessary, appropriate action is identified to mitigate potential financial risk. This is further supported by the Authority’s </w:t>
      </w:r>
      <w:hyperlink r:id="rId81">
        <w:r w:rsidRPr="5AF18EFD">
          <w:rPr>
            <w:rStyle w:val="Hyperlink"/>
          </w:rPr>
          <w:t>Efficiency</w:t>
        </w:r>
        <w:r w:rsidR="00843455">
          <w:rPr>
            <w:rStyle w:val="Hyperlink"/>
          </w:rPr>
          <w:t xml:space="preserve"> and Productivity </w:t>
        </w:r>
        <w:r w:rsidRPr="5AF18EFD">
          <w:rPr>
            <w:rStyle w:val="Hyperlink"/>
          </w:rPr>
          <w:t>Plan</w:t>
        </w:r>
      </w:hyperlink>
      <w:r>
        <w:t xml:space="preserve">, </w:t>
      </w:r>
      <w:r w:rsidRPr="00BD548D">
        <w:t>which was refreshed as part of the budget setting process for 202</w:t>
      </w:r>
      <w:r w:rsidR="00DD7A6D" w:rsidRPr="00BD548D">
        <w:t>4</w:t>
      </w:r>
      <w:r w:rsidRPr="00BD548D">
        <w:t>/2</w:t>
      </w:r>
      <w:r w:rsidR="00DD7A6D" w:rsidRPr="00BD548D">
        <w:t>5</w:t>
      </w:r>
      <w:r w:rsidRPr="00BD548D">
        <w:t>. Savings of £</w:t>
      </w:r>
      <w:r w:rsidR="00306754" w:rsidRPr="00BD548D">
        <w:t>565,000</w:t>
      </w:r>
      <w:r w:rsidR="00D93DAC">
        <w:t xml:space="preserve"> </w:t>
      </w:r>
      <w:r w:rsidR="00E87530">
        <w:t xml:space="preserve">are planned </w:t>
      </w:r>
      <w:r w:rsidR="008F48B2">
        <w:t>to be d</w:t>
      </w:r>
      <w:r w:rsidR="00E45731">
        <w:t>elivered in 2024/25.</w:t>
      </w:r>
    </w:p>
    <w:p w14:paraId="50897DC8" w14:textId="77777777" w:rsidR="00020638" w:rsidRDefault="00020638" w:rsidP="00020638">
      <w:pPr>
        <w:ind w:left="-4"/>
      </w:pPr>
      <w:r>
        <w:t xml:space="preserve">Our Performance Management Framework sets out how we will manage performance to ensure organisational aims and objectives are achieved. This Framework sets out how we will measure and monitor performance and where and when the organisation will manage performance. This is further supported by the Organisational Risk Management Policy as set out above. </w:t>
      </w:r>
    </w:p>
    <w:p w14:paraId="45AB3880" w14:textId="77777777" w:rsidR="00020638" w:rsidRDefault="00020638" w:rsidP="00020638">
      <w:pPr>
        <w:spacing w:after="334"/>
        <w:ind w:left="-4"/>
      </w:pPr>
      <w:r>
        <w:t xml:space="preserve">The Authority will inform the public about changes we intend to make, or would like the public’s views on, and then engage in a process of public consultation. This enables assessment of feedback from our </w:t>
      </w:r>
      <w:proofErr w:type="gramStart"/>
      <w:r>
        <w:t>Communities</w:t>
      </w:r>
      <w:proofErr w:type="gramEnd"/>
      <w:r>
        <w:t xml:space="preserve"> and partners on our options. Responses are analysed and then presented to the Fire Authority.</w:t>
      </w:r>
    </w:p>
    <w:p w14:paraId="54A34DFB" w14:textId="77777777" w:rsidR="00020638" w:rsidRDefault="00020638" w:rsidP="00020638">
      <w:pPr>
        <w:spacing w:after="1" w:line="261" w:lineRule="auto"/>
        <w:ind w:left="-5"/>
      </w:pPr>
      <w:r>
        <w:rPr>
          <w:b/>
          <w:sz w:val="32"/>
        </w:rPr>
        <w:t xml:space="preserve">Core </w:t>
      </w:r>
      <w:proofErr w:type="gramStart"/>
      <w:r>
        <w:rPr>
          <w:b/>
          <w:sz w:val="32"/>
        </w:rPr>
        <w:t>Principle</w:t>
      </w:r>
      <w:proofErr w:type="gramEnd"/>
      <w:r>
        <w:rPr>
          <w:b/>
          <w:sz w:val="32"/>
        </w:rPr>
        <w:t xml:space="preserve"> E: Developing the Authority’s capacity, including the capability of its leadership and the individuals within it </w:t>
      </w:r>
    </w:p>
    <w:p w14:paraId="17F37AF7" w14:textId="77777777" w:rsidR="00020638" w:rsidRDefault="00020638" w:rsidP="00020638">
      <w:pPr>
        <w:spacing w:after="21" w:line="259" w:lineRule="auto"/>
      </w:pPr>
      <w:r>
        <w:rPr>
          <w:i/>
          <w:sz w:val="21"/>
        </w:rPr>
        <w:t xml:space="preserve"> </w:t>
      </w:r>
    </w:p>
    <w:p w14:paraId="72C114F8" w14:textId="77777777" w:rsidR="00020638" w:rsidRDefault="00020638" w:rsidP="00020638">
      <w:pPr>
        <w:ind w:left="-4"/>
      </w:pPr>
      <w:r>
        <w:t xml:space="preserve">A key theme of the Corporate Plan and Community Risk Management Plan is Capacity, Capability and Resilience. Our vision outlines our capability commitments and that we value and invest in developing our people to ensure we can deliver the best possible service.  </w:t>
      </w:r>
    </w:p>
    <w:p w14:paraId="744E539E" w14:textId="1206324A" w:rsidR="00020638" w:rsidRDefault="00020638" w:rsidP="00020638">
      <w:pPr>
        <w:spacing w:after="0"/>
        <w:ind w:left="-4"/>
      </w:pPr>
      <w:r>
        <w:t xml:space="preserve">A new People Strategy </w:t>
      </w:r>
      <w:r w:rsidR="005540DE">
        <w:t>has been</w:t>
      </w:r>
      <w:r>
        <w:t xml:space="preserve"> develop</w:t>
      </w:r>
      <w:r w:rsidR="005540DE">
        <w:t>ed</w:t>
      </w:r>
      <w:r>
        <w:t xml:space="preserve"> and </w:t>
      </w:r>
      <w:r w:rsidR="005D1A29">
        <w:t xml:space="preserve">is </w:t>
      </w:r>
      <w:r w:rsidR="00E041C6">
        <w:t>due to be published in Q1 2</w:t>
      </w:r>
      <w:r w:rsidR="008B57F7">
        <w:t>024/25</w:t>
      </w:r>
      <w:r>
        <w:t xml:space="preserve">.  </w:t>
      </w:r>
      <w:r w:rsidRPr="00685C2D">
        <w:t>The</w:t>
      </w:r>
      <w:r w:rsidR="00B03DC9" w:rsidRPr="00685C2D">
        <w:t xml:space="preserve"> purpose of the strategy</w:t>
      </w:r>
      <w:r w:rsidR="00BB69DD" w:rsidRPr="00685C2D">
        <w:t xml:space="preserve"> is to create a professional, flexible workforce that is diverse in thought and representation that can create safer more resilient </w:t>
      </w:r>
      <w:r w:rsidR="00685C2D" w:rsidRPr="00685C2D">
        <w:t>communities</w:t>
      </w:r>
      <w:r w:rsidR="00BB69DD" w:rsidRPr="00685C2D">
        <w:t xml:space="preserve">. </w:t>
      </w:r>
      <w:r w:rsidR="00ED0FCB" w:rsidRPr="00685C2D">
        <w:t xml:space="preserve">Progress against action plans will be monitored </w:t>
      </w:r>
      <w:r w:rsidR="00685C2D" w:rsidRPr="00685C2D">
        <w:t>through our programme structure.</w:t>
      </w:r>
      <w:r w:rsidR="00ED0FCB" w:rsidRPr="00685C2D">
        <w:t xml:space="preserve"> </w:t>
      </w:r>
      <w:r w:rsidRPr="00685C2D">
        <w:t xml:space="preserve"> </w:t>
      </w:r>
    </w:p>
    <w:p w14:paraId="7BEAD965" w14:textId="77777777" w:rsidR="00020638" w:rsidRDefault="00020638" w:rsidP="00020638">
      <w:pPr>
        <w:spacing w:after="0"/>
        <w:ind w:left="-4"/>
      </w:pPr>
    </w:p>
    <w:p w14:paraId="7BA2E169" w14:textId="67EB16E9" w:rsidR="00020638" w:rsidRDefault="00020638" w:rsidP="00020638">
      <w:pPr>
        <w:ind w:left="-4"/>
      </w:pPr>
      <w:r w:rsidRPr="006C50EE">
        <w:t xml:space="preserve">The Authority has developed a new Member Development Strategy and </w:t>
      </w:r>
      <w:r w:rsidR="002809B0" w:rsidRPr="006C50EE">
        <w:t xml:space="preserve">was agreed by the Fire Authority </w:t>
      </w:r>
      <w:r w:rsidRPr="006C50EE">
        <w:t xml:space="preserve">in April 2023. This strategy </w:t>
      </w:r>
      <w:r w:rsidR="006C50EE" w:rsidRPr="006C50EE">
        <w:t>is</w:t>
      </w:r>
      <w:r w:rsidRPr="006C50EE">
        <w:t xml:space="preserve"> supported by a Member Development Action Plan</w:t>
      </w:r>
      <w:r w:rsidR="006C50EE" w:rsidRPr="006C50EE">
        <w:t xml:space="preserve"> and</w:t>
      </w:r>
      <w:r w:rsidR="006C50EE">
        <w:t xml:space="preserve"> reviewed annually</w:t>
      </w:r>
      <w:r>
        <w:t xml:space="preserve">.  </w:t>
      </w:r>
    </w:p>
    <w:p w14:paraId="32AE84BD" w14:textId="77777777" w:rsidR="00020638" w:rsidRDefault="00020638" w:rsidP="00020638">
      <w:pPr>
        <w:ind w:left="-4"/>
      </w:pPr>
      <w:r>
        <w:t xml:space="preserve">The training needs of Members and officers are identified through appraisal and review processes. Appropriate training is made available to ensure that individuals </w:t>
      </w:r>
      <w:proofErr w:type="gramStart"/>
      <w:r>
        <w:t>are able to</w:t>
      </w:r>
      <w:proofErr w:type="gramEnd"/>
      <w:r>
        <w:t xml:space="preserve"> undertake their current roles effectively and that they have the chance to develop to meet their, and the Authority’s, needs. </w:t>
      </w:r>
    </w:p>
    <w:p w14:paraId="6C27096B" w14:textId="2B28DB69" w:rsidR="00020638" w:rsidRDefault="00020638" w:rsidP="00020638">
      <w:pPr>
        <w:spacing w:after="245"/>
        <w:ind w:left="-5" w:right="379"/>
        <w:jc w:val="both"/>
      </w:pPr>
      <w:r>
        <w:t>There is a Leadership Development Programme in place for supervisory and middle- managers, with the Senior Leadership Team developed through coaching and external leadership development courses.</w:t>
      </w:r>
      <w:r w:rsidR="007557AE">
        <w:t xml:space="preserve"> </w:t>
      </w:r>
      <w:r w:rsidR="00957D75" w:rsidRPr="00151D87">
        <w:rPr>
          <w:rStyle w:val="normaltextrun"/>
          <w:rFonts w:ascii="Arial" w:hAnsi="Arial" w:cs="Arial"/>
          <w:shd w:val="clear" w:color="auto" w:fill="FFFFFF"/>
        </w:rPr>
        <w:t xml:space="preserve">We provide access to a coaching and development platform which has a range of tools including a </w:t>
      </w:r>
      <w:r w:rsidR="00957D75" w:rsidRPr="00151D87">
        <w:rPr>
          <w:rStyle w:val="findhit"/>
          <w:rFonts w:ascii="Arial" w:hAnsi="Arial" w:cs="Arial"/>
        </w:rPr>
        <w:t>360</w:t>
      </w:r>
      <w:r w:rsidR="00957D75" w:rsidRPr="00151D87">
        <w:rPr>
          <w:rStyle w:val="normaltextrun"/>
          <w:rFonts w:ascii="Arial" w:hAnsi="Arial" w:cs="Arial"/>
          <w:shd w:val="clear" w:color="auto" w:fill="FFFFFF"/>
        </w:rPr>
        <w:t>-degree feedback tool. </w:t>
      </w:r>
    </w:p>
    <w:p w14:paraId="30A14801" w14:textId="56D78864" w:rsidR="00020638" w:rsidRDefault="00020638" w:rsidP="00020638">
      <w:pPr>
        <w:spacing w:after="245"/>
        <w:ind w:left="-5" w:right="375"/>
        <w:jc w:val="both"/>
      </w:pPr>
      <w:r>
        <w:t xml:space="preserve">Our Behavioural Competency Framework has leadership at its core and is directly linked to our Employee Code of Conduct and </w:t>
      </w:r>
      <w:r w:rsidR="007557AE">
        <w:t xml:space="preserve">our </w:t>
      </w:r>
      <w:r>
        <w:t>Equality and Diversity and Inclusion Objectives</w:t>
      </w:r>
      <w:r w:rsidR="00F77752">
        <w:t>, and therefore the FRS Core Code of Ethics</w:t>
      </w:r>
      <w:r>
        <w:t>. Our performance development review structure</w:t>
      </w:r>
      <w:r w:rsidR="00F25EF6">
        <w:t xml:space="preserve"> and recruitment</w:t>
      </w:r>
      <w:r>
        <w:t xml:space="preserve"> </w:t>
      </w:r>
      <w:proofErr w:type="gramStart"/>
      <w:r>
        <w:t>is</w:t>
      </w:r>
      <w:proofErr w:type="gramEnd"/>
      <w:r>
        <w:t xml:space="preserve"> aligned to the framework.</w:t>
      </w:r>
      <w:r w:rsidR="007557AE">
        <w:t xml:space="preserve"> </w:t>
      </w:r>
    </w:p>
    <w:p w14:paraId="36542B33" w14:textId="77777777" w:rsidR="00020638" w:rsidRDefault="00020638" w:rsidP="00020638">
      <w:pPr>
        <w:ind w:left="-4"/>
      </w:pPr>
      <w:r w:rsidRPr="001B1BC6">
        <w:t>Our Workforce Planning Group allows us to monitor our workforce profile, as well as anticipate future workforce needs for capacity and capability and plan accordingly.</w:t>
      </w:r>
      <w:r>
        <w:t xml:space="preserve"> </w:t>
      </w:r>
    </w:p>
    <w:p w14:paraId="560A1F63" w14:textId="7B81E266" w:rsidR="00020638" w:rsidRDefault="00020638" w:rsidP="00020638">
      <w:pPr>
        <w:ind w:left="-4"/>
      </w:pPr>
      <w:r>
        <w:lastRenderedPageBreak/>
        <w:t xml:space="preserve">The health and wellbeing of colleagues is a priority and our Health, Safety and Wellbeing Strategy and Action Plan supports our staff, with a particular focus on Mental Health. </w:t>
      </w:r>
      <w:r w:rsidR="003C3D58">
        <w:t xml:space="preserve">Progress </w:t>
      </w:r>
      <w:r w:rsidR="00737568">
        <w:t>against a</w:t>
      </w:r>
      <w:r w:rsidR="007557AE" w:rsidRPr="001B1BC6">
        <w:t>ction plans</w:t>
      </w:r>
      <w:r w:rsidR="00737568" w:rsidRPr="001B1BC6">
        <w:t xml:space="preserve"> </w:t>
      </w:r>
      <w:proofErr w:type="gramStart"/>
      <w:r w:rsidR="00CE5DFD" w:rsidRPr="001B1BC6">
        <w:t>are</w:t>
      </w:r>
      <w:proofErr w:type="gramEnd"/>
      <w:r w:rsidR="00737568" w:rsidRPr="001B1BC6">
        <w:t xml:space="preserve"> mon</w:t>
      </w:r>
      <w:r w:rsidR="007869CE" w:rsidRPr="001B1BC6">
        <w:t>i</w:t>
      </w:r>
      <w:r w:rsidR="00737568" w:rsidRPr="001B1BC6">
        <w:t>to</w:t>
      </w:r>
      <w:r w:rsidR="007869CE" w:rsidRPr="001B1BC6">
        <w:t>r</w:t>
      </w:r>
      <w:r w:rsidR="00737568" w:rsidRPr="001B1BC6">
        <w:t>ed</w:t>
      </w:r>
      <w:r w:rsidR="007869CE" w:rsidRPr="001B1BC6">
        <w:t xml:space="preserve"> </w:t>
      </w:r>
      <w:r w:rsidR="00872D1B" w:rsidRPr="001B1BC6">
        <w:t>in our Health, Safety and Wellbeing Committee.</w:t>
      </w:r>
    </w:p>
    <w:p w14:paraId="5D630D54" w14:textId="5A44C2EC" w:rsidR="00020638" w:rsidRDefault="00020638" w:rsidP="00020638">
      <w:pPr>
        <w:ind w:left="-4"/>
      </w:pPr>
      <w:r>
        <w:t>Independent assurance is provided by</w:t>
      </w:r>
      <w:hyperlink r:id="rId82">
        <w:r>
          <w:t xml:space="preserve"> His Majesty’s Inspectorate of Constabulary </w:t>
        </w:r>
      </w:hyperlink>
      <w:hyperlink r:id="rId83">
        <w:r>
          <w:t xml:space="preserve">and Fire and </w:t>
        </w:r>
      </w:hyperlink>
      <w:hyperlink r:id="rId84">
        <w:r>
          <w:t>Rescue Services (HMICFRS) a</w:t>
        </w:r>
      </w:hyperlink>
      <w:r>
        <w:t xml:space="preserve">cross the three pillars of ‘effectiveness’, ‘efficiency’ and ‘people’  HMICFRS inspected RBFRS during 2022 with the final report published in January 2023. RBFRS was graded as ‘good’ in all three pillars. Progress on the areas for improvements identified by HMICFRS are reported through our </w:t>
      </w:r>
      <w:r w:rsidR="00953F77">
        <w:t>Programme</w:t>
      </w:r>
      <w:r>
        <w:t xml:space="preserve"> Board.</w:t>
      </w:r>
      <w:r w:rsidR="00732734">
        <w:t xml:space="preserve"> We </w:t>
      </w:r>
      <w:r w:rsidR="00953F77">
        <w:t>are due to</w:t>
      </w:r>
      <w:r w:rsidR="00732734">
        <w:t xml:space="preserve"> be inspected </w:t>
      </w:r>
      <w:r w:rsidR="00953F77">
        <w:t xml:space="preserve">again </w:t>
      </w:r>
      <w:r w:rsidR="00A16829">
        <w:t>in 2024 with the report published in 2025.</w:t>
      </w:r>
    </w:p>
    <w:p w14:paraId="3C032CBA" w14:textId="069828B5" w:rsidR="00020638" w:rsidRDefault="00020638" w:rsidP="00020638">
      <w:pPr>
        <w:ind w:left="-4"/>
      </w:pPr>
      <w:r>
        <w:t>Since the introduction of the Fire Standards Board</w:t>
      </w:r>
      <w:r w:rsidR="00A63A73">
        <w:t xml:space="preserve"> (FSB)</w:t>
      </w:r>
      <w:r>
        <w:t>, we have been an active and engaged participant in the development of the new fire standards</w:t>
      </w:r>
      <w:r w:rsidR="00ED12CF">
        <w:t xml:space="preserve"> and</w:t>
      </w:r>
      <w:r w:rsidR="00A16829">
        <w:t xml:space="preserve"> responding to the </w:t>
      </w:r>
      <w:r w:rsidR="00ED12CF">
        <w:t>FSB consultations.</w:t>
      </w:r>
      <w:r>
        <w:t xml:space="preserve"> </w:t>
      </w:r>
      <w:r w:rsidR="0092146C">
        <w:t xml:space="preserve">On </w:t>
      </w:r>
      <w:proofErr w:type="gramStart"/>
      <w:r w:rsidR="0092146C">
        <w:t>all of</w:t>
      </w:r>
      <w:proofErr w:type="gramEnd"/>
      <w:r w:rsidR="0092146C">
        <w:t xml:space="preserve"> the published progressional standards, w</w:t>
      </w:r>
      <w:r w:rsidR="00ED12CF">
        <w:t xml:space="preserve">e </w:t>
      </w:r>
      <w:r w:rsidR="00FB1F88">
        <w:t xml:space="preserve">undertake a gap analysis to check </w:t>
      </w:r>
      <w:r w:rsidR="0092146C">
        <w:t>our compliance and create action plans if any gaps are reported</w:t>
      </w:r>
      <w:r w:rsidR="0042305A">
        <w:t>, also making use of the implementation tools</w:t>
      </w:r>
      <w:r w:rsidR="0092146C">
        <w:t xml:space="preserve">. </w:t>
      </w:r>
      <w:r w:rsidR="00FC3000">
        <w:t>Progress is reported to Audit and Governance.</w:t>
      </w:r>
    </w:p>
    <w:p w14:paraId="60D7B3E9" w14:textId="77777777" w:rsidR="00020638" w:rsidRDefault="00020638" w:rsidP="00020638">
      <w:pPr>
        <w:spacing w:after="1" w:line="261" w:lineRule="auto"/>
        <w:ind w:left="-5"/>
      </w:pPr>
      <w:r>
        <w:rPr>
          <w:b/>
          <w:sz w:val="32"/>
        </w:rPr>
        <w:t xml:space="preserve">Core </w:t>
      </w:r>
      <w:proofErr w:type="gramStart"/>
      <w:r>
        <w:rPr>
          <w:b/>
          <w:sz w:val="32"/>
        </w:rPr>
        <w:t>Principle</w:t>
      </w:r>
      <w:proofErr w:type="gramEnd"/>
      <w:r>
        <w:rPr>
          <w:b/>
          <w:sz w:val="32"/>
        </w:rPr>
        <w:t xml:space="preserve"> F: Managing risks and performance through robust internal control and strong public financial management </w:t>
      </w:r>
    </w:p>
    <w:p w14:paraId="4E1DD167" w14:textId="77777777" w:rsidR="00020638" w:rsidRDefault="00020638" w:rsidP="00020638">
      <w:pPr>
        <w:spacing w:after="21" w:line="259" w:lineRule="auto"/>
      </w:pPr>
      <w:r>
        <w:rPr>
          <w:i/>
          <w:sz w:val="21"/>
        </w:rPr>
        <w:t xml:space="preserve"> </w:t>
      </w:r>
    </w:p>
    <w:p w14:paraId="68F73B80" w14:textId="77777777" w:rsidR="00020638" w:rsidRDefault="00020638" w:rsidP="00020638">
      <w:pPr>
        <w:spacing w:after="1"/>
        <w:ind w:left="-4"/>
      </w:pPr>
      <w:r>
        <w:t xml:space="preserve">The Authority ensures that the Service has appropriate governance arrangements in place and that risk and performance are being effectively managed. As set out above, there is a </w:t>
      </w:r>
    </w:p>
    <w:p w14:paraId="6FB28A98" w14:textId="77777777" w:rsidR="00020638" w:rsidRDefault="00020638" w:rsidP="00020638">
      <w:pPr>
        <w:ind w:left="-4"/>
      </w:pPr>
      <w:r>
        <w:t xml:space="preserve">Performance Management Framework and Organisational Risk Management Policy which sets out how this is achieved. </w:t>
      </w:r>
    </w:p>
    <w:p w14:paraId="2F7BD50B" w14:textId="77777777" w:rsidR="00020638" w:rsidRDefault="00020638" w:rsidP="00020638">
      <w:pPr>
        <w:ind w:left="-4"/>
      </w:pPr>
      <w:r>
        <w:t xml:space="preserve">The Authority has ownership of the strategic risks of the Service and is responsible for monitoring and challenging risks and actions appearing on the Corporate Risk Register. This responsibility for risk and performance management is delegated by the Authority to the Audit and Governance Committee. </w:t>
      </w:r>
    </w:p>
    <w:p w14:paraId="3CA8C929" w14:textId="77777777" w:rsidR="00020638" w:rsidRDefault="00020638" w:rsidP="00020638">
      <w:pPr>
        <w:ind w:left="-4"/>
      </w:pPr>
      <w:r>
        <w:t xml:space="preserve">The Head of Finance and Procurement is appointed as the Chief Finance Officer and ensures the sound administration of the financial affairs of the Authority, as required by the statutory duties associated with section 112 of the Local Government Finance Act 1988 and the Accounts and Audit Regulations 2015. The Chief Financial Officer is required to adhere to professional standards set by CIPFA. </w:t>
      </w:r>
    </w:p>
    <w:p w14:paraId="3239EC48" w14:textId="51230A91" w:rsidR="00020638" w:rsidRDefault="00020638" w:rsidP="00020638">
      <w:pPr>
        <w:spacing w:after="334"/>
        <w:ind w:left="-4"/>
      </w:pPr>
      <w:r w:rsidRPr="00B93260">
        <w:t>Until October 2015, the Authority’s insurance was arranged through a consortium of nine fire and rescue authorities.</w:t>
      </w:r>
      <w:r>
        <w:t xml:space="preserve"> These fire and rescue authorities are now members of the </w:t>
      </w:r>
      <w:hyperlink r:id="rId85">
        <w:r w:rsidRPr="35095D4A">
          <w:rPr>
            <w:color w:val="0000FF"/>
            <w:u w:val="single"/>
          </w:rPr>
          <w:t>Fire and Rescue</w:t>
        </w:r>
      </w:hyperlink>
      <w:hyperlink r:id="rId86">
        <w:r w:rsidRPr="35095D4A">
          <w:rPr>
            <w:color w:val="0000FF"/>
          </w:rPr>
          <w:t xml:space="preserve"> </w:t>
        </w:r>
      </w:hyperlink>
      <w:hyperlink r:id="rId87">
        <w:r w:rsidRPr="35095D4A">
          <w:rPr>
            <w:color w:val="0000FF"/>
            <w:u w:val="single"/>
          </w:rPr>
          <w:t>Indemnity Company Ltd (FRIC)</w:t>
        </w:r>
      </w:hyperlink>
      <w:hyperlink r:id="rId88">
        <w:r>
          <w:t>.</w:t>
        </w:r>
      </w:hyperlink>
      <w:r>
        <w:t xml:space="preserve"> The company commenced trading in November 2015 and now </w:t>
      </w:r>
      <w:r w:rsidRPr="00B93260">
        <w:t>has 1</w:t>
      </w:r>
      <w:r w:rsidR="009834E2" w:rsidRPr="00B93260">
        <w:t>4</w:t>
      </w:r>
      <w:r w:rsidRPr="00B93260">
        <w:t xml:space="preserve"> member authorities. The Authority’s risk protection arrangements are provided through the</w:t>
      </w:r>
      <w:r>
        <w:t xml:space="preserve"> pooled funds of the company. The aims of the Company are twofold: to reduce risk to the Authority by driving up standards, for example, by adopting best practice in relation to driving standards </w:t>
      </w:r>
      <w:proofErr w:type="gramStart"/>
      <w:r>
        <w:t>and also</w:t>
      </w:r>
      <w:proofErr w:type="gramEnd"/>
      <w:r>
        <w:t xml:space="preserve"> to reduce the cost to the Authority of its risk protection arrangements over the longer-term. </w:t>
      </w:r>
    </w:p>
    <w:p w14:paraId="732A5D72" w14:textId="77777777" w:rsidR="00020638" w:rsidRDefault="00020638" w:rsidP="00020638">
      <w:pPr>
        <w:spacing w:after="334"/>
        <w:ind w:left="-4"/>
      </w:pPr>
      <w:r>
        <w:t xml:space="preserve">The Audit and Governance Committee provides independent assurance to the Authority and scrutinises the performance of our service and reviews audit reports from internal and external auditors </w:t>
      </w:r>
      <w:proofErr w:type="gramStart"/>
      <w:r>
        <w:t>and also</w:t>
      </w:r>
      <w:proofErr w:type="gramEnd"/>
      <w:r>
        <w:t xml:space="preserve"> approves the statement of accounts.</w:t>
      </w:r>
    </w:p>
    <w:p w14:paraId="3B4FCFB5" w14:textId="77777777" w:rsidR="00020638" w:rsidRDefault="00020638" w:rsidP="00020638">
      <w:pPr>
        <w:spacing w:after="334"/>
        <w:ind w:left="-4"/>
      </w:pPr>
      <w:r>
        <w:lastRenderedPageBreak/>
        <w:t>Management Committee receives quarterly budget monitoring reports.</w:t>
      </w:r>
    </w:p>
    <w:p w14:paraId="7FE01ECD" w14:textId="77777777" w:rsidR="00020638" w:rsidRDefault="00020638" w:rsidP="00020638">
      <w:pPr>
        <w:spacing w:after="1" w:line="261" w:lineRule="auto"/>
        <w:ind w:left="-5"/>
      </w:pPr>
      <w:r>
        <w:rPr>
          <w:b/>
          <w:sz w:val="32"/>
        </w:rPr>
        <w:t xml:space="preserve">Core </w:t>
      </w:r>
      <w:proofErr w:type="gramStart"/>
      <w:r>
        <w:rPr>
          <w:b/>
          <w:sz w:val="32"/>
        </w:rPr>
        <w:t>Principle</w:t>
      </w:r>
      <w:proofErr w:type="gramEnd"/>
      <w:r>
        <w:rPr>
          <w:b/>
          <w:sz w:val="32"/>
        </w:rPr>
        <w:t xml:space="preserve"> G: Implementing good practices in transparency, reporting and audit to deliver effective accountability </w:t>
      </w:r>
    </w:p>
    <w:p w14:paraId="540AACB0" w14:textId="77777777" w:rsidR="00020638" w:rsidRDefault="00020638" w:rsidP="00020638">
      <w:pPr>
        <w:spacing w:after="33" w:line="259" w:lineRule="auto"/>
      </w:pPr>
      <w:r>
        <w:rPr>
          <w:i/>
          <w:sz w:val="20"/>
        </w:rPr>
        <w:t xml:space="preserve"> </w:t>
      </w:r>
    </w:p>
    <w:p w14:paraId="388FAC7C" w14:textId="77777777" w:rsidR="00020638" w:rsidRDefault="00020638" w:rsidP="00020638">
      <w:pPr>
        <w:spacing w:after="245"/>
        <w:ind w:left="-5" w:right="87"/>
        <w:jc w:val="both"/>
      </w:pPr>
      <w:r>
        <w:t xml:space="preserve">Data is published on the website in accordance with the Local Government Transparency Code to promote openness and accountability through reporting on local decision-making, public spending and democratic processes. </w:t>
      </w:r>
    </w:p>
    <w:p w14:paraId="7AD8F4FF" w14:textId="77777777" w:rsidR="00020638" w:rsidRDefault="00020638" w:rsidP="00020638">
      <w:pPr>
        <w:spacing w:after="10"/>
        <w:ind w:left="-4"/>
      </w:pPr>
      <w:r>
        <w:t xml:space="preserve">The Authority has a designated statutory Data Protection Officer (DPO) that reports through the </w:t>
      </w:r>
    </w:p>
    <w:p w14:paraId="703BE6AD" w14:textId="77777777" w:rsidR="00020638" w:rsidRDefault="00020638" w:rsidP="00020638">
      <w:pPr>
        <w:ind w:left="-4"/>
      </w:pPr>
      <w:r>
        <w:t>Authority’s Senior Information Risk Owner (SIRO</w:t>
      </w:r>
      <w:r w:rsidRPr="0031387B">
        <w:t>) which is the Deputy Chief Executive/Director of Corporate Services.</w:t>
      </w:r>
      <w:r>
        <w:t xml:space="preserve"> Both the DPO and SIRO ensure legal compliance with data protection requirements. </w:t>
      </w:r>
    </w:p>
    <w:p w14:paraId="450D676B" w14:textId="1DEDAC99" w:rsidR="00020638" w:rsidRDefault="00020638" w:rsidP="00020638">
      <w:pPr>
        <w:ind w:left="-4"/>
      </w:pPr>
      <w:r>
        <w:t>The Authority publishes on the website monthly listings of all procurement card expenditure and payments over £500 that have been made. A contracts register is also maintained and published detailing businesses with whom we have official agreements and suppl</w:t>
      </w:r>
      <w:r w:rsidR="007665E2">
        <w:t>y</w:t>
      </w:r>
      <w:r>
        <w:t xml:space="preserve"> regular services.</w:t>
      </w:r>
    </w:p>
    <w:p w14:paraId="2E45555B" w14:textId="52C306C0" w:rsidR="00020638" w:rsidRDefault="00020638" w:rsidP="00020638">
      <w:pPr>
        <w:ind w:left="-4"/>
      </w:pPr>
      <w:r>
        <w:t xml:space="preserve">The </w:t>
      </w:r>
      <w:hyperlink r:id="rId89">
        <w:r>
          <w:rPr>
            <w:color w:val="0000FF"/>
            <w:u w:val="single" w:color="0000FF"/>
          </w:rPr>
          <w:t>Pay Policy</w:t>
        </w:r>
      </w:hyperlink>
      <w:hyperlink r:id="rId90">
        <w:r>
          <w:rPr>
            <w:color w:val="0000FF"/>
          </w:rPr>
          <w:t xml:space="preserve"> </w:t>
        </w:r>
      </w:hyperlink>
      <w:hyperlink r:id="rId91">
        <w:r>
          <w:t>h</w:t>
        </w:r>
      </w:hyperlink>
      <w:r>
        <w:t xml:space="preserve">as been approved by the Authority and is subject to review annually. It is produced in accordance with new or proposed legislation to ensure that it remains relevant and effective. The </w:t>
      </w:r>
      <w:r w:rsidRPr="00663704">
        <w:t>Pay Policy Statement for 202</w:t>
      </w:r>
      <w:r w:rsidR="00663704" w:rsidRPr="00663704">
        <w:t>4</w:t>
      </w:r>
      <w:r w:rsidRPr="00663704">
        <w:t>-2</w:t>
      </w:r>
      <w:r w:rsidR="00663704" w:rsidRPr="00663704">
        <w:t>5</w:t>
      </w:r>
      <w:r>
        <w:t xml:space="preserve"> has been approved by the Authority. </w:t>
      </w:r>
    </w:p>
    <w:p w14:paraId="34E84399" w14:textId="62C03B50" w:rsidR="00020638" w:rsidRDefault="00020638" w:rsidP="00020638">
      <w:pPr>
        <w:ind w:left="-4"/>
      </w:pPr>
      <w:r w:rsidRPr="00C474C1">
        <w:t xml:space="preserve">In addition to publishing the </w:t>
      </w:r>
      <w:hyperlink r:id="rId92" w:history="1">
        <w:r w:rsidRPr="00C474C1">
          <w:rPr>
            <w:rStyle w:val="Hyperlink"/>
          </w:rPr>
          <w:t>Gender Pay Gap Report for 202</w:t>
        </w:r>
        <w:r w:rsidR="004A5844" w:rsidRPr="00C474C1">
          <w:rPr>
            <w:rStyle w:val="Hyperlink"/>
          </w:rPr>
          <w:t>3</w:t>
        </w:r>
      </w:hyperlink>
      <w:r w:rsidRPr="00C474C1">
        <w:t xml:space="preserve">, on our website. The Authority, also published an </w:t>
      </w:r>
      <w:hyperlink r:id="rId93" w:history="1">
        <w:r w:rsidRPr="00C474C1">
          <w:rPr>
            <w:rStyle w:val="Hyperlink"/>
          </w:rPr>
          <w:t>Ethnicity Pay Gap Report for 202</w:t>
        </w:r>
      </w:hyperlink>
      <w:r w:rsidR="002B7124" w:rsidRPr="00C474C1">
        <w:rPr>
          <w:rStyle w:val="Hyperlink"/>
        </w:rPr>
        <w:t>3</w:t>
      </w:r>
      <w:r w:rsidRPr="00C474C1">
        <w:t xml:space="preserve"> which</w:t>
      </w:r>
      <w:r>
        <w:t xml:space="preserve"> goes further than the statutory Gender Pay Gap report and gives clearer and more extensive information regarding how individuals are paid at RBFRS and how individual pay elements are distributed across the various protected groups. </w:t>
      </w:r>
      <w:r w:rsidRPr="00D31AA9">
        <w:t>An Equal Pay Audit was undertaken in 2022 with outcomes reported to the Authority in January 2023</w:t>
      </w:r>
      <w:r>
        <w:t>.</w:t>
      </w:r>
      <w:r w:rsidR="003425B2">
        <w:t xml:space="preserve"> A</w:t>
      </w:r>
      <w:r w:rsidR="00D31AA9">
        <w:t>n</w:t>
      </w:r>
      <w:r w:rsidR="003425B2">
        <w:t xml:space="preserve"> </w:t>
      </w:r>
      <w:r w:rsidR="00D31AA9">
        <w:t xml:space="preserve">update of the Equal Pay Audit </w:t>
      </w:r>
      <w:r w:rsidR="003425B2">
        <w:t xml:space="preserve">is </w:t>
      </w:r>
      <w:r w:rsidR="00D31AA9">
        <w:t xml:space="preserve">due to </w:t>
      </w:r>
      <w:r w:rsidR="003425B2">
        <w:t>be commissioned</w:t>
      </w:r>
      <w:r w:rsidR="00852470">
        <w:t xml:space="preserve"> in 2024/25</w:t>
      </w:r>
      <w:r w:rsidR="00D31AA9">
        <w:t>.</w:t>
      </w:r>
    </w:p>
    <w:p w14:paraId="4D761F9F" w14:textId="77777777" w:rsidR="00020638" w:rsidRDefault="00020638" w:rsidP="00020638">
      <w:pPr>
        <w:ind w:left="-4"/>
      </w:pPr>
      <w:r>
        <w:t xml:space="preserve">An annual </w:t>
      </w:r>
      <w:hyperlink r:id="rId94">
        <w:r>
          <w:rPr>
            <w:color w:val="0000FF"/>
            <w:u w:val="single" w:color="0000FF"/>
          </w:rPr>
          <w:t>Statement of Assurance</w:t>
        </w:r>
      </w:hyperlink>
      <w:hyperlink r:id="rId95">
        <w:r>
          <w:rPr>
            <w:color w:val="0000FF"/>
          </w:rPr>
          <w:t xml:space="preserve"> </w:t>
        </w:r>
      </w:hyperlink>
      <w:hyperlink r:id="rId96">
        <w:r>
          <w:t>i</w:t>
        </w:r>
      </w:hyperlink>
      <w:r>
        <w:t xml:space="preserve">s produced to formally confirm to Government, stakeholders and the communities we serve, the adequacy of arrangements for the effective management of financial, governance and operational matters in RBFRS. The Statement confirms the extent to which the requirement of the Fire and Rescue National Framework for England have been met. </w:t>
      </w:r>
    </w:p>
    <w:p w14:paraId="47A7E4D6" w14:textId="77777777" w:rsidR="00020638" w:rsidRDefault="00020638" w:rsidP="00020638">
      <w:pPr>
        <w:spacing w:after="245"/>
        <w:ind w:left="-5" w:right="259"/>
        <w:jc w:val="both"/>
      </w:pPr>
      <w:r>
        <w:t xml:space="preserve">The Audit and Governance Committee undertakes the scrutiny function within the Authority and provides a robust challenge to the Authority. The Committee reviews performance and risk within the Authority, initiating reviews where it considers performance could be improved. </w:t>
      </w:r>
    </w:p>
    <w:p w14:paraId="0F02C9ED" w14:textId="72867A07" w:rsidR="00020638" w:rsidRDefault="00020638" w:rsidP="00020638">
      <w:pPr>
        <w:ind w:left="-4"/>
      </w:pPr>
      <w:r>
        <w:t xml:space="preserve">The Authority’s Internal Audit Service is carried out by external contractors appointed under contract. The </w:t>
      </w:r>
      <w:r w:rsidRPr="00BA4F43">
        <w:t>appointed Internal Auditor (RSM) is</w:t>
      </w:r>
      <w:r>
        <w:t xml:space="preserve"> required to provide an annual independent and objective opinion to the Authority on risk management, governance and the control environment. The annual Audit Plan is agreed by the Audit and Governance Committee </w:t>
      </w:r>
      <w:r w:rsidRPr="000B49D6">
        <w:t>and in 202</w:t>
      </w:r>
      <w:r w:rsidR="000B49D6" w:rsidRPr="000B49D6">
        <w:t>3</w:t>
      </w:r>
      <w:r w:rsidRPr="000B49D6">
        <w:t>/2</w:t>
      </w:r>
      <w:r w:rsidR="000B49D6" w:rsidRPr="000B49D6">
        <w:t>4</w:t>
      </w:r>
      <w:r>
        <w:t xml:space="preserve"> </w:t>
      </w:r>
      <w:r w:rsidRPr="00BA4F43">
        <w:t>RSM</w:t>
      </w:r>
      <w:r>
        <w:t xml:space="preserve"> </w:t>
      </w:r>
      <w:r w:rsidR="007439D7">
        <w:t xml:space="preserve">has reported on the following </w:t>
      </w:r>
      <w:r>
        <w:t xml:space="preserve">audits: </w:t>
      </w:r>
    </w:p>
    <w:tbl>
      <w:tblPr>
        <w:tblStyle w:val="TableGrid1"/>
        <w:tblW w:w="9072" w:type="dxa"/>
        <w:tblInd w:w="567" w:type="dxa"/>
        <w:tblCellMar>
          <w:right w:w="115" w:type="dxa"/>
        </w:tblCellMar>
        <w:tblLook w:val="04A0" w:firstRow="1" w:lastRow="0" w:firstColumn="1" w:lastColumn="0" w:noHBand="0" w:noVBand="1"/>
      </w:tblPr>
      <w:tblGrid>
        <w:gridCol w:w="6663"/>
        <w:gridCol w:w="2409"/>
      </w:tblGrid>
      <w:tr w:rsidR="00020638" w14:paraId="447EA336" w14:textId="77777777" w:rsidTr="00132DD1">
        <w:trPr>
          <w:trHeight w:val="358"/>
        </w:trPr>
        <w:tc>
          <w:tcPr>
            <w:tcW w:w="6663" w:type="dxa"/>
            <w:tcBorders>
              <w:top w:val="single" w:sz="8" w:space="0" w:color="000000" w:themeColor="text1"/>
              <w:left w:val="nil"/>
              <w:bottom w:val="single" w:sz="8" w:space="0" w:color="000000" w:themeColor="text1"/>
              <w:right w:val="nil"/>
            </w:tcBorders>
            <w:shd w:val="clear" w:color="auto" w:fill="F3A7A4" w:themeFill="accent5" w:themeFillTint="66"/>
            <w:vAlign w:val="center"/>
          </w:tcPr>
          <w:p w14:paraId="718E0EC5" w14:textId="77777777" w:rsidR="00020638" w:rsidRDefault="00020638" w:rsidP="00AD6D4D">
            <w:pPr>
              <w:spacing w:line="259" w:lineRule="auto"/>
              <w:ind w:left="108"/>
            </w:pPr>
            <w:r>
              <w:rPr>
                <w:b/>
              </w:rPr>
              <w:t xml:space="preserve">Audit </w:t>
            </w:r>
          </w:p>
        </w:tc>
        <w:tc>
          <w:tcPr>
            <w:tcW w:w="2409" w:type="dxa"/>
            <w:tcBorders>
              <w:top w:val="single" w:sz="8" w:space="0" w:color="000000" w:themeColor="text1"/>
              <w:left w:val="nil"/>
              <w:bottom w:val="single" w:sz="8" w:space="0" w:color="000000" w:themeColor="text1"/>
              <w:right w:val="nil"/>
            </w:tcBorders>
            <w:shd w:val="clear" w:color="auto" w:fill="F3A7A4" w:themeFill="accent5" w:themeFillTint="66"/>
            <w:vAlign w:val="center"/>
          </w:tcPr>
          <w:p w14:paraId="71D99D90" w14:textId="77777777" w:rsidR="00020638" w:rsidRDefault="00020638" w:rsidP="00AD6D4D">
            <w:pPr>
              <w:spacing w:line="259" w:lineRule="auto"/>
            </w:pPr>
            <w:r>
              <w:rPr>
                <w:b/>
              </w:rPr>
              <w:t xml:space="preserve">Assurance Level </w:t>
            </w:r>
          </w:p>
        </w:tc>
      </w:tr>
      <w:tr w:rsidR="00020638" w:rsidRPr="00F62CE3" w14:paraId="029562AD" w14:textId="77777777" w:rsidTr="00132DD1">
        <w:trPr>
          <w:trHeight w:val="358"/>
        </w:trPr>
        <w:tc>
          <w:tcPr>
            <w:tcW w:w="6663" w:type="dxa"/>
            <w:tcBorders>
              <w:top w:val="single" w:sz="8" w:space="0" w:color="000000" w:themeColor="text1"/>
              <w:left w:val="nil"/>
              <w:bottom w:val="single" w:sz="8" w:space="0" w:color="000000" w:themeColor="text1"/>
              <w:right w:val="nil"/>
            </w:tcBorders>
            <w:vAlign w:val="center"/>
          </w:tcPr>
          <w:p w14:paraId="4A9F43C9" w14:textId="1E41FAEE" w:rsidR="00020638" w:rsidRPr="0090200E" w:rsidRDefault="00A47C9B" w:rsidP="00AD6D4D">
            <w:pPr>
              <w:spacing w:line="259" w:lineRule="auto"/>
              <w:ind w:left="108"/>
            </w:pPr>
            <w:r w:rsidRPr="0090200E">
              <w:t xml:space="preserve">Payroll provider – </w:t>
            </w:r>
            <w:proofErr w:type="spellStart"/>
            <w:r w:rsidRPr="0090200E">
              <w:t>Dataplan</w:t>
            </w:r>
            <w:proofErr w:type="spellEnd"/>
          </w:p>
        </w:tc>
        <w:tc>
          <w:tcPr>
            <w:tcW w:w="2409" w:type="dxa"/>
            <w:tcBorders>
              <w:top w:val="single" w:sz="8" w:space="0" w:color="000000" w:themeColor="text1"/>
              <w:left w:val="nil"/>
              <w:bottom w:val="single" w:sz="8" w:space="0" w:color="000000" w:themeColor="text1"/>
              <w:right w:val="nil"/>
            </w:tcBorders>
            <w:vAlign w:val="center"/>
          </w:tcPr>
          <w:p w14:paraId="5AF84C56" w14:textId="584ED2EA" w:rsidR="00020638" w:rsidRPr="0090200E" w:rsidRDefault="00A47C9B" w:rsidP="00AD6D4D">
            <w:pPr>
              <w:spacing w:line="259" w:lineRule="auto"/>
            </w:pPr>
            <w:r w:rsidRPr="0090200E">
              <w:t>Substantial assurance</w:t>
            </w:r>
          </w:p>
        </w:tc>
      </w:tr>
      <w:tr w:rsidR="00020638" w:rsidRPr="00F62CE3" w14:paraId="1F2791F8" w14:textId="77777777" w:rsidTr="00132DD1">
        <w:trPr>
          <w:trHeight w:val="406"/>
        </w:trPr>
        <w:tc>
          <w:tcPr>
            <w:tcW w:w="6663" w:type="dxa"/>
            <w:tcBorders>
              <w:top w:val="single" w:sz="8" w:space="0" w:color="000000" w:themeColor="text1"/>
              <w:left w:val="nil"/>
              <w:bottom w:val="single" w:sz="8" w:space="0" w:color="000000" w:themeColor="text1"/>
              <w:right w:val="nil"/>
            </w:tcBorders>
            <w:vAlign w:val="center"/>
          </w:tcPr>
          <w:p w14:paraId="37F73BBF" w14:textId="4879EDFB" w:rsidR="00020638" w:rsidRPr="0090200E" w:rsidRDefault="00782B9B" w:rsidP="00AD6D4D">
            <w:pPr>
              <w:spacing w:line="259" w:lineRule="auto"/>
              <w:ind w:left="108"/>
            </w:pPr>
            <w:r w:rsidRPr="0090200E">
              <w:lastRenderedPageBreak/>
              <w:t>Sickness Absence Management</w:t>
            </w:r>
          </w:p>
        </w:tc>
        <w:tc>
          <w:tcPr>
            <w:tcW w:w="2409" w:type="dxa"/>
            <w:tcBorders>
              <w:top w:val="single" w:sz="8" w:space="0" w:color="000000" w:themeColor="text1"/>
              <w:left w:val="nil"/>
              <w:bottom w:val="single" w:sz="8" w:space="0" w:color="000000" w:themeColor="text1"/>
              <w:right w:val="nil"/>
            </w:tcBorders>
            <w:vAlign w:val="center"/>
          </w:tcPr>
          <w:p w14:paraId="22BBF15F" w14:textId="5F6E0D0B" w:rsidR="00020638" w:rsidRPr="0090200E" w:rsidRDefault="00782B9B" w:rsidP="00AD6D4D">
            <w:pPr>
              <w:spacing w:line="259" w:lineRule="auto"/>
            </w:pPr>
            <w:r w:rsidRPr="0090200E">
              <w:t>Reasonable assurance</w:t>
            </w:r>
          </w:p>
        </w:tc>
      </w:tr>
      <w:tr w:rsidR="00020638" w14:paraId="47970D51" w14:textId="77777777" w:rsidTr="00132DD1">
        <w:trPr>
          <w:trHeight w:val="398"/>
        </w:trPr>
        <w:tc>
          <w:tcPr>
            <w:tcW w:w="6663" w:type="dxa"/>
            <w:tcBorders>
              <w:top w:val="single" w:sz="8" w:space="0" w:color="000000" w:themeColor="text1"/>
              <w:left w:val="nil"/>
              <w:bottom w:val="single" w:sz="8" w:space="0" w:color="000000" w:themeColor="text1"/>
              <w:right w:val="nil"/>
            </w:tcBorders>
            <w:vAlign w:val="center"/>
          </w:tcPr>
          <w:p w14:paraId="4C17A35F" w14:textId="0FA3BB3E" w:rsidR="00020638" w:rsidRPr="0090200E" w:rsidRDefault="00782B9B" w:rsidP="00AD6D4D">
            <w:pPr>
              <w:spacing w:line="259" w:lineRule="auto"/>
              <w:ind w:left="108"/>
            </w:pPr>
            <w:r w:rsidRPr="0090200E">
              <w:t>Firefighter Pension administration (West Yorkshire Pension Fund)</w:t>
            </w:r>
          </w:p>
        </w:tc>
        <w:tc>
          <w:tcPr>
            <w:tcW w:w="2409" w:type="dxa"/>
            <w:tcBorders>
              <w:top w:val="single" w:sz="8" w:space="0" w:color="000000" w:themeColor="text1"/>
              <w:left w:val="nil"/>
              <w:bottom w:val="single" w:sz="8" w:space="0" w:color="000000" w:themeColor="text1"/>
              <w:right w:val="nil"/>
            </w:tcBorders>
            <w:vAlign w:val="center"/>
          </w:tcPr>
          <w:p w14:paraId="41E349E7" w14:textId="77777777" w:rsidR="00020638" w:rsidRDefault="00020638" w:rsidP="00AD6D4D">
            <w:pPr>
              <w:spacing w:line="259" w:lineRule="auto"/>
            </w:pPr>
            <w:r w:rsidRPr="0090200E">
              <w:t>Substantial assurance</w:t>
            </w:r>
            <w:r>
              <w:t xml:space="preserve"> </w:t>
            </w:r>
          </w:p>
        </w:tc>
      </w:tr>
      <w:tr w:rsidR="00CA2248" w14:paraId="67BE7CFB" w14:textId="77777777" w:rsidTr="00132DD1">
        <w:trPr>
          <w:trHeight w:val="364"/>
        </w:trPr>
        <w:tc>
          <w:tcPr>
            <w:tcW w:w="6663" w:type="dxa"/>
            <w:tcBorders>
              <w:top w:val="single" w:sz="8" w:space="0" w:color="000000" w:themeColor="text1"/>
              <w:left w:val="nil"/>
              <w:bottom w:val="single" w:sz="8" w:space="0" w:color="000000" w:themeColor="text1"/>
              <w:right w:val="nil"/>
            </w:tcBorders>
            <w:vAlign w:val="center"/>
          </w:tcPr>
          <w:p w14:paraId="246E8149" w14:textId="1BC8A241" w:rsidR="00CA2248" w:rsidRDefault="00E43834" w:rsidP="00AD6D4D">
            <w:pPr>
              <w:spacing w:line="259" w:lineRule="auto"/>
              <w:ind w:left="108"/>
            </w:pPr>
            <w:r>
              <w:t>GDPR Governance</w:t>
            </w:r>
          </w:p>
        </w:tc>
        <w:tc>
          <w:tcPr>
            <w:tcW w:w="2409" w:type="dxa"/>
            <w:tcBorders>
              <w:top w:val="single" w:sz="8" w:space="0" w:color="000000" w:themeColor="text1"/>
              <w:left w:val="nil"/>
              <w:bottom w:val="single" w:sz="8" w:space="0" w:color="000000" w:themeColor="text1"/>
              <w:right w:val="nil"/>
            </w:tcBorders>
            <w:vAlign w:val="center"/>
          </w:tcPr>
          <w:p w14:paraId="3E629A19" w14:textId="2ECEAAB2" w:rsidR="00CA2248" w:rsidRDefault="00E43834" w:rsidP="00AD6D4D">
            <w:pPr>
              <w:spacing w:line="259" w:lineRule="auto"/>
            </w:pPr>
            <w:r>
              <w:t>Advisory Audit</w:t>
            </w:r>
          </w:p>
        </w:tc>
      </w:tr>
      <w:tr w:rsidR="009708D1" w14:paraId="64321C12" w14:textId="77777777" w:rsidTr="00132DD1">
        <w:trPr>
          <w:trHeight w:val="398"/>
        </w:trPr>
        <w:tc>
          <w:tcPr>
            <w:tcW w:w="6663" w:type="dxa"/>
            <w:tcBorders>
              <w:top w:val="single" w:sz="8" w:space="0" w:color="000000" w:themeColor="text1"/>
              <w:left w:val="nil"/>
              <w:bottom w:val="single" w:sz="8" w:space="0" w:color="000000" w:themeColor="text1"/>
              <w:right w:val="nil"/>
            </w:tcBorders>
            <w:vAlign w:val="center"/>
          </w:tcPr>
          <w:p w14:paraId="393F7836" w14:textId="60E4FB7B" w:rsidR="009708D1" w:rsidRDefault="009708D1" w:rsidP="00AD6D4D">
            <w:pPr>
              <w:spacing w:line="259" w:lineRule="auto"/>
              <w:ind w:left="108"/>
            </w:pPr>
            <w:r>
              <w:t>Community Risk Management Plan</w:t>
            </w:r>
          </w:p>
        </w:tc>
        <w:tc>
          <w:tcPr>
            <w:tcW w:w="2409" w:type="dxa"/>
            <w:tcBorders>
              <w:top w:val="single" w:sz="8" w:space="0" w:color="000000" w:themeColor="text1"/>
              <w:left w:val="nil"/>
              <w:bottom w:val="single" w:sz="8" w:space="0" w:color="000000" w:themeColor="text1"/>
              <w:right w:val="nil"/>
            </w:tcBorders>
            <w:vAlign w:val="center"/>
          </w:tcPr>
          <w:p w14:paraId="52F38B41" w14:textId="7D57DD87" w:rsidR="009708D1" w:rsidRDefault="009708D1" w:rsidP="00AD6D4D">
            <w:pPr>
              <w:spacing w:line="259" w:lineRule="auto"/>
            </w:pPr>
            <w:r>
              <w:t>Reasonable assurance</w:t>
            </w:r>
          </w:p>
        </w:tc>
      </w:tr>
    </w:tbl>
    <w:p w14:paraId="10DB0F54" w14:textId="77777777" w:rsidR="00020638" w:rsidRDefault="00020638" w:rsidP="00020638">
      <w:pPr>
        <w:spacing w:after="385" w:line="259" w:lineRule="auto"/>
      </w:pPr>
      <w:r>
        <w:t xml:space="preserve"> </w:t>
      </w:r>
    </w:p>
    <w:p w14:paraId="25BA2EF4" w14:textId="77777777" w:rsidR="00020638" w:rsidRDefault="00020638" w:rsidP="00020638">
      <w:pPr>
        <w:pStyle w:val="Heading1"/>
        <w:ind w:left="-5"/>
      </w:pPr>
      <w:bookmarkStart w:id="3" w:name="_Toc165557278"/>
      <w:r>
        <w:t>Review of Effectiveness</w:t>
      </w:r>
      <w:bookmarkEnd w:id="3"/>
      <w:r>
        <w:t xml:space="preserve"> </w:t>
      </w:r>
    </w:p>
    <w:p w14:paraId="72A802A8" w14:textId="77777777" w:rsidR="00020638" w:rsidRDefault="00020638" w:rsidP="00020638">
      <w:pPr>
        <w:spacing w:after="0"/>
        <w:ind w:left="-4"/>
      </w:pPr>
      <w:r>
        <w:t xml:space="preserve">The Authority has responsibility for conducting, at least annually, a review of the effectiveness of its governance framework, including the system of internal control. The review of effectiveness is informed by the work of the senior managers within the Authority who have responsibility for the development and maintenance of the governance environment, the Internal Auditors’ (RSM) annual report, and by the findings and reports issued by the external auditors and other review agencies and inspectorates. </w:t>
      </w:r>
    </w:p>
    <w:p w14:paraId="327AD3D4" w14:textId="77777777" w:rsidR="00020638" w:rsidRDefault="00020638" w:rsidP="00020638">
      <w:pPr>
        <w:spacing w:after="0" w:line="259" w:lineRule="auto"/>
      </w:pPr>
      <w:r>
        <w:t xml:space="preserve"> </w:t>
      </w:r>
    </w:p>
    <w:p w14:paraId="2D1D3BF7" w14:textId="77777777" w:rsidR="005163EC" w:rsidRDefault="00020638" w:rsidP="00AD6D4D">
      <w:pPr>
        <w:spacing w:after="2"/>
        <w:ind w:left="-4"/>
      </w:pPr>
      <w:r>
        <w:t xml:space="preserve">The Authority has an Audit and Governance Committee with responsibility for monitoring and reviewing the risk, control and governance processes and associated assurance processes to ensure internal control systems are effective and that policies and practices </w:t>
      </w:r>
      <w:proofErr w:type="gramStart"/>
      <w:r>
        <w:t>are in compliance with</w:t>
      </w:r>
      <w:proofErr w:type="gramEnd"/>
      <w:r>
        <w:t xml:space="preserve"> statutory and other regulations and guidance.  </w:t>
      </w:r>
    </w:p>
    <w:p w14:paraId="5592454D" w14:textId="77777777" w:rsidR="00AD6D4D" w:rsidRDefault="00AD6D4D" w:rsidP="00AD6D4D">
      <w:pPr>
        <w:spacing w:after="2"/>
        <w:ind w:left="-4"/>
      </w:pPr>
    </w:p>
    <w:p w14:paraId="67797B41" w14:textId="77777777" w:rsidR="00AD6D4D" w:rsidRDefault="00AD6D4D" w:rsidP="00AD6D4D">
      <w:pPr>
        <w:spacing w:after="2"/>
        <w:ind w:left="-4"/>
      </w:pPr>
    </w:p>
    <w:p w14:paraId="3A7A561D" w14:textId="77777777" w:rsidR="00AD6D4D" w:rsidRDefault="00AD6D4D" w:rsidP="00AD6D4D">
      <w:pPr>
        <w:spacing w:after="2"/>
        <w:ind w:left="-4"/>
      </w:pPr>
    </w:p>
    <w:p w14:paraId="024666CA" w14:textId="77777777" w:rsidR="00AD6D4D" w:rsidRDefault="00AD6D4D" w:rsidP="00AD6D4D">
      <w:pPr>
        <w:spacing w:after="2"/>
        <w:ind w:left="-4"/>
      </w:pPr>
    </w:p>
    <w:p w14:paraId="61E1F519" w14:textId="77777777" w:rsidR="00AD6D4D" w:rsidRDefault="00AD6D4D" w:rsidP="00AD6D4D">
      <w:pPr>
        <w:spacing w:after="2"/>
        <w:ind w:left="-4"/>
      </w:pPr>
    </w:p>
    <w:p w14:paraId="3484B63F" w14:textId="77777777" w:rsidR="00AD6D4D" w:rsidRDefault="00AD6D4D" w:rsidP="00AD6D4D">
      <w:pPr>
        <w:spacing w:after="2"/>
        <w:ind w:left="-4"/>
      </w:pPr>
    </w:p>
    <w:p w14:paraId="62506A86" w14:textId="77777777" w:rsidR="00AD6D4D" w:rsidRDefault="00AD6D4D" w:rsidP="00AD6D4D">
      <w:pPr>
        <w:spacing w:after="2"/>
        <w:ind w:left="-4"/>
      </w:pPr>
    </w:p>
    <w:p w14:paraId="42137623" w14:textId="77777777" w:rsidR="00AD6D4D" w:rsidRDefault="00AD6D4D" w:rsidP="00AD6D4D">
      <w:pPr>
        <w:spacing w:after="2"/>
        <w:ind w:left="-4"/>
      </w:pPr>
    </w:p>
    <w:p w14:paraId="7FA80649" w14:textId="77777777" w:rsidR="00AD6D4D" w:rsidRDefault="00AD6D4D" w:rsidP="00AD6D4D">
      <w:pPr>
        <w:spacing w:after="2"/>
        <w:ind w:left="-4"/>
      </w:pPr>
    </w:p>
    <w:p w14:paraId="6C061C19" w14:textId="77777777" w:rsidR="00AD6D4D" w:rsidRDefault="00AD6D4D" w:rsidP="00AD6D4D">
      <w:pPr>
        <w:spacing w:after="2"/>
        <w:ind w:left="-4"/>
      </w:pPr>
    </w:p>
    <w:p w14:paraId="4170D568" w14:textId="77777777" w:rsidR="00AD6D4D" w:rsidRDefault="00AD6D4D" w:rsidP="00AD6D4D">
      <w:pPr>
        <w:spacing w:after="2"/>
        <w:ind w:left="-4"/>
      </w:pPr>
    </w:p>
    <w:p w14:paraId="20B7C708" w14:textId="77777777" w:rsidR="00AD6D4D" w:rsidRDefault="00AD6D4D" w:rsidP="00AD6D4D">
      <w:pPr>
        <w:spacing w:after="2"/>
        <w:ind w:left="-4"/>
      </w:pPr>
    </w:p>
    <w:p w14:paraId="455B45FD" w14:textId="77777777" w:rsidR="00AD6D4D" w:rsidRDefault="00AD6D4D" w:rsidP="00AD6D4D">
      <w:pPr>
        <w:spacing w:after="2"/>
        <w:ind w:left="-4"/>
      </w:pPr>
    </w:p>
    <w:p w14:paraId="5998CAB5" w14:textId="77777777" w:rsidR="00AD6D4D" w:rsidRDefault="00AD6D4D" w:rsidP="00AD6D4D">
      <w:pPr>
        <w:spacing w:after="2"/>
        <w:ind w:left="-4"/>
      </w:pPr>
    </w:p>
    <w:p w14:paraId="55A56CC0" w14:textId="77777777" w:rsidR="00AD6D4D" w:rsidRDefault="00AD6D4D" w:rsidP="00AD6D4D">
      <w:pPr>
        <w:spacing w:after="2"/>
        <w:ind w:left="-4"/>
      </w:pPr>
    </w:p>
    <w:p w14:paraId="4649EA46" w14:textId="77777777" w:rsidR="00AD6D4D" w:rsidRDefault="00AD6D4D" w:rsidP="00AD6D4D">
      <w:pPr>
        <w:spacing w:after="2"/>
        <w:ind w:left="-4"/>
      </w:pPr>
    </w:p>
    <w:p w14:paraId="010EE54C" w14:textId="77777777" w:rsidR="00AD6D4D" w:rsidRDefault="00AD6D4D" w:rsidP="007173A3">
      <w:pPr>
        <w:spacing w:after="2"/>
      </w:pPr>
    </w:p>
    <w:p w14:paraId="337F3A4D" w14:textId="77777777" w:rsidR="00AD6D4D" w:rsidRDefault="00AD6D4D" w:rsidP="00AD6D4D">
      <w:pPr>
        <w:spacing w:after="2"/>
        <w:ind w:left="-4"/>
      </w:pPr>
    </w:p>
    <w:p w14:paraId="32EC5D76" w14:textId="77777777" w:rsidR="00AD6D4D" w:rsidRDefault="00AD6D4D" w:rsidP="00AD6D4D">
      <w:pPr>
        <w:spacing w:after="2"/>
        <w:ind w:left="-4"/>
      </w:pPr>
    </w:p>
    <w:p w14:paraId="30CA53C5" w14:textId="77777777" w:rsidR="00AD6D4D" w:rsidRDefault="00AD6D4D" w:rsidP="00AD6D4D">
      <w:pPr>
        <w:spacing w:after="2"/>
        <w:ind w:left="-4"/>
      </w:pPr>
    </w:p>
    <w:p w14:paraId="5CFC6ADE" w14:textId="77777777" w:rsidR="00AD6D4D" w:rsidRDefault="00AD6D4D" w:rsidP="00AD6D4D">
      <w:pPr>
        <w:spacing w:after="2"/>
        <w:ind w:left="-4"/>
      </w:pPr>
    </w:p>
    <w:p w14:paraId="5A9CB4FB" w14:textId="77777777" w:rsidR="00AD6D4D" w:rsidRDefault="00AD6D4D" w:rsidP="00AD6D4D">
      <w:pPr>
        <w:spacing w:after="2"/>
        <w:ind w:left="-4"/>
      </w:pPr>
    </w:p>
    <w:p w14:paraId="48D7D9C0" w14:textId="77777777" w:rsidR="00AD6D4D" w:rsidRDefault="00AD6D4D" w:rsidP="00AD6D4D">
      <w:pPr>
        <w:spacing w:after="2"/>
        <w:ind w:left="-4"/>
      </w:pPr>
    </w:p>
    <w:p w14:paraId="1BC9690D" w14:textId="77777777" w:rsidR="00AD6D4D" w:rsidRDefault="00AD6D4D" w:rsidP="00AD6D4D">
      <w:pPr>
        <w:spacing w:after="2"/>
        <w:ind w:left="-4"/>
      </w:pPr>
    </w:p>
    <w:p w14:paraId="18CFEA72" w14:textId="77777777" w:rsidR="00AD6D4D" w:rsidRDefault="00AD6D4D" w:rsidP="00AD6D4D">
      <w:pPr>
        <w:spacing w:after="2"/>
        <w:ind w:left="-4"/>
      </w:pPr>
    </w:p>
    <w:p w14:paraId="7B61DF44" w14:textId="77777777" w:rsidR="00AD6D4D" w:rsidRDefault="00AD6D4D" w:rsidP="00AD6D4D">
      <w:pPr>
        <w:spacing w:after="2"/>
        <w:ind w:left="-4"/>
      </w:pPr>
    </w:p>
    <w:p w14:paraId="74BF3B52" w14:textId="77777777" w:rsidR="00AD6D4D" w:rsidRDefault="00AD6D4D" w:rsidP="00AD6D4D">
      <w:pPr>
        <w:spacing w:after="2"/>
        <w:ind w:left="-4"/>
      </w:pPr>
    </w:p>
    <w:p w14:paraId="6753B04C" w14:textId="77777777" w:rsidR="00AD6D4D" w:rsidRDefault="00AD6D4D" w:rsidP="00AD6D4D">
      <w:pPr>
        <w:spacing w:after="2"/>
        <w:ind w:left="-4"/>
      </w:pPr>
    </w:p>
    <w:p w14:paraId="109F4906" w14:textId="77777777" w:rsidR="00AD6D4D" w:rsidRDefault="00AD6D4D" w:rsidP="00AD6D4D">
      <w:pPr>
        <w:spacing w:after="2"/>
        <w:ind w:left="-4"/>
      </w:pPr>
    </w:p>
    <w:p w14:paraId="49C136DB" w14:textId="77777777" w:rsidR="00AD6D4D" w:rsidRDefault="00AD6D4D" w:rsidP="00AD6D4D">
      <w:pPr>
        <w:spacing w:after="2"/>
        <w:ind w:left="-4"/>
      </w:pPr>
    </w:p>
    <w:p w14:paraId="14625AEF" w14:textId="77777777" w:rsidR="00AD6D4D" w:rsidRDefault="00AD6D4D" w:rsidP="00464D8C">
      <w:pPr>
        <w:spacing w:after="2"/>
        <w:sectPr w:rsidR="00AD6D4D" w:rsidSect="007B51CD">
          <w:headerReference w:type="even" r:id="rId97"/>
          <w:headerReference w:type="default" r:id="rId98"/>
          <w:footerReference w:type="even" r:id="rId99"/>
          <w:footerReference w:type="default" r:id="rId100"/>
          <w:headerReference w:type="first" r:id="rId101"/>
          <w:footerReference w:type="first" r:id="rId102"/>
          <w:pgSz w:w="11906" w:h="16838" w:code="9"/>
          <w:pgMar w:top="720" w:right="720" w:bottom="720" w:left="720" w:header="794" w:footer="851" w:gutter="0"/>
          <w:cols w:space="708"/>
          <w:docGrid w:linePitch="360"/>
        </w:sectPr>
      </w:pPr>
    </w:p>
    <w:p w14:paraId="1C474177" w14:textId="77777777" w:rsidR="00AD6D4D" w:rsidRPr="00621123" w:rsidRDefault="00AD6D4D" w:rsidP="00AD6D4D">
      <w:pPr>
        <w:spacing w:after="2"/>
        <w:ind w:left="-4"/>
      </w:pPr>
    </w:p>
    <w:p w14:paraId="671D7E9C" w14:textId="288A1D42" w:rsidR="00AD6D4D" w:rsidRDefault="00AD6D4D" w:rsidP="00B424D7">
      <w:pPr>
        <w:pStyle w:val="Heading1"/>
        <w:ind w:left="1440" w:hanging="1440"/>
      </w:pPr>
      <w:bookmarkStart w:id="4" w:name="_Toc165557279"/>
      <w:r>
        <w:t>Significant Governance Issues addressed in 2023/24</w:t>
      </w:r>
      <w:bookmarkEnd w:id="4"/>
      <w:r>
        <w:t xml:space="preserve"> </w:t>
      </w:r>
    </w:p>
    <w:p w14:paraId="718F1497" w14:textId="46E6CB19" w:rsidR="00AD6D4D" w:rsidRDefault="00D0148A" w:rsidP="00AD6D4D">
      <w:pPr>
        <w:spacing w:after="10"/>
        <w:ind w:left="-4"/>
      </w:pPr>
      <w:r>
        <w:t>The following provides a progress report against the significant governance issues identified in the last Annual Governance Statement</w:t>
      </w:r>
    </w:p>
    <w:p w14:paraId="1915D09B" w14:textId="77777777" w:rsidR="00AD6D4D" w:rsidRDefault="00AD6D4D" w:rsidP="00AD6D4D">
      <w:pPr>
        <w:spacing w:after="10"/>
        <w:ind w:left="-4"/>
      </w:pPr>
    </w:p>
    <w:tbl>
      <w:tblPr>
        <w:tblStyle w:val="TableGrid"/>
        <w:tblpPr w:leftFromText="180" w:rightFromText="180" w:vertAnchor="text" w:tblpY="1"/>
        <w:tblOverlap w:val="never"/>
        <w:tblW w:w="0" w:type="auto"/>
        <w:tblLook w:val="04A0" w:firstRow="1" w:lastRow="0" w:firstColumn="1" w:lastColumn="0" w:noHBand="0" w:noVBand="1"/>
      </w:tblPr>
      <w:tblGrid>
        <w:gridCol w:w="5812"/>
        <w:gridCol w:w="6073"/>
        <w:gridCol w:w="1657"/>
        <w:gridCol w:w="1605"/>
      </w:tblGrid>
      <w:tr w:rsidR="00AD6D4D" w14:paraId="5ECB30F3" w14:textId="77777777" w:rsidTr="63EF7BF3">
        <w:tc>
          <w:tcPr>
            <w:tcW w:w="5812" w:type="dxa"/>
            <w:shd w:val="clear" w:color="auto" w:fill="F9D3D1" w:themeFill="accent5" w:themeFillTint="33"/>
          </w:tcPr>
          <w:p w14:paraId="74F08593" w14:textId="77777777" w:rsidR="00AD6D4D" w:rsidRPr="00550FDC" w:rsidRDefault="00AD6D4D" w:rsidP="00AD6D4D">
            <w:pPr>
              <w:spacing w:after="10"/>
              <w:rPr>
                <w:b/>
                <w:sz w:val="28"/>
              </w:rPr>
            </w:pPr>
            <w:r w:rsidRPr="00550FDC">
              <w:rPr>
                <w:b/>
                <w:sz w:val="28"/>
              </w:rPr>
              <w:t>Governance matter identified</w:t>
            </w:r>
          </w:p>
        </w:tc>
        <w:tc>
          <w:tcPr>
            <w:tcW w:w="6073" w:type="dxa"/>
            <w:shd w:val="clear" w:color="auto" w:fill="F9D3D1" w:themeFill="accent5" w:themeFillTint="33"/>
          </w:tcPr>
          <w:p w14:paraId="4A414C3E" w14:textId="77777777" w:rsidR="00AD6D4D" w:rsidRPr="00550FDC" w:rsidRDefault="00AD6D4D" w:rsidP="00AD6D4D">
            <w:pPr>
              <w:spacing w:after="10"/>
              <w:rPr>
                <w:b/>
                <w:bCs/>
                <w:sz w:val="28"/>
                <w:szCs w:val="28"/>
              </w:rPr>
            </w:pPr>
            <w:r w:rsidRPr="35095D4A">
              <w:rPr>
                <w:b/>
                <w:bCs/>
                <w:sz w:val="28"/>
                <w:szCs w:val="28"/>
              </w:rPr>
              <w:t>Action taken in 2023/24</w:t>
            </w:r>
          </w:p>
        </w:tc>
        <w:tc>
          <w:tcPr>
            <w:tcW w:w="1657" w:type="dxa"/>
            <w:shd w:val="clear" w:color="auto" w:fill="F9D3D1" w:themeFill="accent5" w:themeFillTint="33"/>
          </w:tcPr>
          <w:p w14:paraId="4616B978" w14:textId="77777777" w:rsidR="00AD6D4D" w:rsidRPr="00550FDC" w:rsidRDefault="00AD6D4D" w:rsidP="00AD6D4D">
            <w:pPr>
              <w:spacing w:after="10"/>
              <w:rPr>
                <w:b/>
                <w:sz w:val="28"/>
              </w:rPr>
            </w:pPr>
            <w:r w:rsidRPr="00550FDC">
              <w:rPr>
                <w:b/>
                <w:sz w:val="28"/>
              </w:rPr>
              <w:t>Lead Officer</w:t>
            </w:r>
          </w:p>
        </w:tc>
        <w:tc>
          <w:tcPr>
            <w:tcW w:w="1605" w:type="dxa"/>
            <w:shd w:val="clear" w:color="auto" w:fill="F9D3D1" w:themeFill="accent5" w:themeFillTint="33"/>
          </w:tcPr>
          <w:p w14:paraId="70D60D5A" w14:textId="77777777" w:rsidR="00AD6D4D" w:rsidRPr="00550FDC" w:rsidRDefault="00AD6D4D" w:rsidP="00AD6D4D">
            <w:pPr>
              <w:spacing w:after="10"/>
              <w:rPr>
                <w:b/>
                <w:sz w:val="28"/>
              </w:rPr>
            </w:pPr>
            <w:r w:rsidRPr="00550FDC">
              <w:rPr>
                <w:b/>
                <w:sz w:val="28"/>
              </w:rPr>
              <w:t>Target Date</w:t>
            </w:r>
          </w:p>
        </w:tc>
      </w:tr>
      <w:tr w:rsidR="00A86AB0" w14:paraId="6C6C6466" w14:textId="77777777" w:rsidTr="63EF7BF3">
        <w:tc>
          <w:tcPr>
            <w:tcW w:w="5812" w:type="dxa"/>
            <w:shd w:val="clear" w:color="auto" w:fill="F2F2F2" w:themeFill="background1" w:themeFillShade="F2"/>
          </w:tcPr>
          <w:p w14:paraId="3421D2D7" w14:textId="77777777" w:rsidR="00A86AB0" w:rsidRPr="00760D31" w:rsidRDefault="00A86AB0" w:rsidP="00A86AB0">
            <w:pPr>
              <w:spacing w:line="259" w:lineRule="auto"/>
              <w:rPr>
                <w:b/>
              </w:rPr>
            </w:pPr>
            <w:r w:rsidRPr="00760D31">
              <w:rPr>
                <w:b/>
                <w:u w:val="single" w:color="000000"/>
              </w:rPr>
              <w:t>Pay Award</w:t>
            </w:r>
            <w:r w:rsidRPr="00760D31">
              <w:rPr>
                <w:b/>
              </w:rPr>
              <w:t xml:space="preserve"> </w:t>
            </w:r>
          </w:p>
          <w:p w14:paraId="10A23F8D" w14:textId="77777777" w:rsidR="00A86AB0" w:rsidRDefault="00A86AB0" w:rsidP="00A86AB0">
            <w:pPr>
              <w:spacing w:after="2" w:line="242" w:lineRule="auto"/>
              <w:ind w:right="97"/>
              <w:jc w:val="both"/>
            </w:pPr>
            <w:r>
              <w:t>The 2023/24 Budget was set on the basis that there would be a 4% green book pay award.</w:t>
            </w:r>
          </w:p>
          <w:p w14:paraId="3B6CB59A" w14:textId="77777777" w:rsidR="00A86AB0" w:rsidRDefault="00A86AB0" w:rsidP="00A86AB0">
            <w:pPr>
              <w:spacing w:after="2" w:line="242" w:lineRule="auto"/>
              <w:ind w:right="97"/>
              <w:jc w:val="both"/>
            </w:pPr>
          </w:p>
          <w:p w14:paraId="547FA352" w14:textId="77777777" w:rsidR="00A86AB0" w:rsidRDefault="00A86AB0" w:rsidP="00A86AB0">
            <w:pPr>
              <w:spacing w:after="2" w:line="242" w:lineRule="auto"/>
              <w:ind w:right="97"/>
              <w:jc w:val="both"/>
            </w:pPr>
            <w:r>
              <w:t>Gold book conditions pay award has not yet been agreed</w:t>
            </w:r>
          </w:p>
        </w:tc>
        <w:tc>
          <w:tcPr>
            <w:tcW w:w="6073" w:type="dxa"/>
            <w:shd w:val="clear" w:color="auto" w:fill="F2F2F2" w:themeFill="background1" w:themeFillShade="F2"/>
            <w:vAlign w:val="center"/>
          </w:tcPr>
          <w:p w14:paraId="5F00E46B" w14:textId="660A5073" w:rsidR="00A86AB0" w:rsidRDefault="00A86AB0" w:rsidP="00A86AB0">
            <w:pPr>
              <w:spacing w:after="103" w:line="259" w:lineRule="auto"/>
              <w:rPr>
                <w:sz w:val="22"/>
              </w:rPr>
            </w:pPr>
            <w:r>
              <w:t>The higher than budgeted pay awards for 2023/24 were built into the base budget for 2024/25.</w:t>
            </w:r>
          </w:p>
        </w:tc>
        <w:tc>
          <w:tcPr>
            <w:tcW w:w="1657" w:type="dxa"/>
            <w:shd w:val="clear" w:color="auto" w:fill="F2F2F2" w:themeFill="background1" w:themeFillShade="F2"/>
          </w:tcPr>
          <w:p w14:paraId="4047BE81" w14:textId="77777777" w:rsidR="00A86AB0" w:rsidRPr="00A41BAC" w:rsidRDefault="00A86AB0" w:rsidP="00A86AB0">
            <w:pPr>
              <w:spacing w:after="10"/>
              <w:rPr>
                <w:highlight w:val="yellow"/>
              </w:rPr>
            </w:pPr>
            <w:r w:rsidRPr="00AB7618">
              <w:t xml:space="preserve">Conor Byrne </w:t>
            </w:r>
          </w:p>
        </w:tc>
        <w:tc>
          <w:tcPr>
            <w:tcW w:w="1605" w:type="dxa"/>
            <w:shd w:val="clear" w:color="auto" w:fill="F2F2F2" w:themeFill="background1" w:themeFillShade="F2"/>
          </w:tcPr>
          <w:p w14:paraId="1B642857" w14:textId="34BD2FE2" w:rsidR="00A86AB0" w:rsidRDefault="00A86AB0" w:rsidP="00A86AB0">
            <w:pPr>
              <w:spacing w:after="10"/>
            </w:pPr>
            <w:r>
              <w:t>Closed</w:t>
            </w:r>
          </w:p>
        </w:tc>
      </w:tr>
      <w:tr w:rsidR="00E079F7" w14:paraId="01BD4856" w14:textId="77777777" w:rsidTr="63EF7BF3">
        <w:tc>
          <w:tcPr>
            <w:tcW w:w="5812" w:type="dxa"/>
          </w:tcPr>
          <w:p w14:paraId="42686C8F" w14:textId="77777777" w:rsidR="00E079F7" w:rsidRDefault="0046204E" w:rsidP="00AD6D4D">
            <w:pPr>
              <w:spacing w:line="259" w:lineRule="auto"/>
              <w:rPr>
                <w:b/>
                <w:u w:val="single" w:color="000000"/>
              </w:rPr>
            </w:pPr>
            <w:r>
              <w:rPr>
                <w:b/>
                <w:u w:val="single" w:color="000000"/>
              </w:rPr>
              <w:t>HMICFRS</w:t>
            </w:r>
          </w:p>
          <w:p w14:paraId="7BF2F2C9" w14:textId="6537A6B3" w:rsidR="0046204E" w:rsidRPr="00CA5B14" w:rsidRDefault="0046204E" w:rsidP="00AD6D4D">
            <w:pPr>
              <w:spacing w:line="259" w:lineRule="auto"/>
              <w:rPr>
                <w:bCs/>
              </w:rPr>
            </w:pPr>
            <w:r w:rsidRPr="00CA5B14">
              <w:rPr>
                <w:bCs/>
              </w:rPr>
              <w:t xml:space="preserve">The service is being inspected as part of Tranche 3 of the inspection programme with formal inspection activity </w:t>
            </w:r>
            <w:r w:rsidR="00CA5B14" w:rsidRPr="00CA5B14">
              <w:rPr>
                <w:bCs/>
              </w:rPr>
              <w:t>starting from Q2 24/25</w:t>
            </w:r>
          </w:p>
        </w:tc>
        <w:tc>
          <w:tcPr>
            <w:tcW w:w="6073" w:type="dxa"/>
            <w:vAlign w:val="center"/>
          </w:tcPr>
          <w:p w14:paraId="5DF5A673" w14:textId="0176A37B" w:rsidR="00E079F7" w:rsidRDefault="00AB0A6E" w:rsidP="00AD6D4D">
            <w:pPr>
              <w:spacing w:after="103" w:line="259" w:lineRule="auto"/>
            </w:pPr>
            <w:r>
              <w:t xml:space="preserve">During 23/24, RBFRS continued to work on the HMICFRS Action Plan </w:t>
            </w:r>
            <w:r w:rsidR="001A331E">
              <w:t xml:space="preserve">built from the areas for improvement </w:t>
            </w:r>
            <w:r>
              <w:t>and</w:t>
            </w:r>
            <w:r w:rsidR="0080309D">
              <w:t xml:space="preserve"> </w:t>
            </w:r>
            <w:r>
              <w:t xml:space="preserve">this is monitored </w:t>
            </w:r>
            <w:r w:rsidR="001A331E">
              <w:t xml:space="preserve">and scrutinised in </w:t>
            </w:r>
            <w:r>
              <w:t>our Programme Board</w:t>
            </w:r>
            <w:r w:rsidR="0080309D">
              <w:t>.</w:t>
            </w:r>
          </w:p>
          <w:p w14:paraId="79ECDC8A" w14:textId="77777777" w:rsidR="0080309D" w:rsidRDefault="001A331E" w:rsidP="00AD6D4D">
            <w:pPr>
              <w:spacing w:after="103" w:line="259" w:lineRule="auto"/>
            </w:pPr>
            <w:r>
              <w:t>Our tranche 3 inspection wi</w:t>
            </w:r>
            <w:r w:rsidR="003544E4">
              <w:t xml:space="preserve">ll formally start with the document </w:t>
            </w:r>
            <w:r w:rsidR="003F63B4">
              <w:t xml:space="preserve">and self-assessment submissions followed by fieldwork starting in September. </w:t>
            </w:r>
          </w:p>
          <w:p w14:paraId="3258F405" w14:textId="004F057B" w:rsidR="00074BB0" w:rsidRDefault="00074BB0" w:rsidP="00AD6D4D">
            <w:pPr>
              <w:spacing w:after="103" w:line="259" w:lineRule="auto"/>
            </w:pPr>
            <w:r>
              <w:t>The report will be published early 2025.</w:t>
            </w:r>
            <w:r w:rsidR="004037A5">
              <w:t xml:space="preserve"> Any findings from the new repo</w:t>
            </w:r>
            <w:r w:rsidR="59118A79">
              <w:t>r</w:t>
            </w:r>
            <w:r w:rsidR="004037A5">
              <w:t>t will be considered in the development of the annual plan and service plans.</w:t>
            </w:r>
          </w:p>
        </w:tc>
        <w:tc>
          <w:tcPr>
            <w:tcW w:w="1657" w:type="dxa"/>
          </w:tcPr>
          <w:p w14:paraId="199625FB" w14:textId="5EC6A6F0" w:rsidR="00E079F7" w:rsidRPr="00220798" w:rsidRDefault="004037A5" w:rsidP="00AD6D4D">
            <w:pPr>
              <w:spacing w:after="10"/>
            </w:pPr>
            <w:r>
              <w:t>Paul Bremble</w:t>
            </w:r>
          </w:p>
        </w:tc>
        <w:tc>
          <w:tcPr>
            <w:tcW w:w="1605" w:type="dxa"/>
          </w:tcPr>
          <w:p w14:paraId="303BD092" w14:textId="59196614" w:rsidR="00E079F7" w:rsidRDefault="004037A5" w:rsidP="00AD6D4D">
            <w:pPr>
              <w:spacing w:after="10"/>
            </w:pPr>
            <w:r>
              <w:t>March 2025</w:t>
            </w:r>
          </w:p>
        </w:tc>
      </w:tr>
      <w:tr w:rsidR="00AD6D4D" w14:paraId="698B66A6" w14:textId="77777777" w:rsidTr="63EF7BF3">
        <w:tc>
          <w:tcPr>
            <w:tcW w:w="5812" w:type="dxa"/>
            <w:shd w:val="clear" w:color="auto" w:fill="F2F2F2" w:themeFill="background1" w:themeFillShade="F2"/>
          </w:tcPr>
          <w:p w14:paraId="1554923F" w14:textId="77777777" w:rsidR="00AD6D4D" w:rsidRPr="00760D31" w:rsidRDefault="00AD6D4D" w:rsidP="00AD6D4D">
            <w:pPr>
              <w:spacing w:after="103" w:line="259" w:lineRule="auto"/>
              <w:rPr>
                <w:b/>
                <w:u w:val="single" w:color="000000"/>
              </w:rPr>
            </w:pPr>
            <w:r w:rsidRPr="00760D31">
              <w:rPr>
                <w:b/>
                <w:u w:val="single" w:color="000000"/>
              </w:rPr>
              <w:lastRenderedPageBreak/>
              <w:t>Development of a new People Strategy</w:t>
            </w:r>
          </w:p>
          <w:p w14:paraId="687B31A8" w14:textId="77777777" w:rsidR="00AD6D4D" w:rsidRDefault="00AD6D4D" w:rsidP="00AD6D4D">
            <w:pPr>
              <w:spacing w:after="103" w:line="259" w:lineRule="auto"/>
              <w:rPr>
                <w:b/>
                <w:u w:val="single" w:color="000000"/>
              </w:rPr>
            </w:pPr>
            <w:r w:rsidRPr="00A43167">
              <w:t xml:space="preserve">Our people are our most important </w:t>
            </w:r>
            <w:proofErr w:type="gramStart"/>
            <w:r w:rsidRPr="00A43167">
              <w:t>asset</w:t>
            </w:r>
            <w:proofErr w:type="gramEnd"/>
            <w:r w:rsidRPr="00A43167">
              <w:t xml:space="preserve"> and the current People Strategy ran until 2021. Our new People Strategy will continue our journey of improvement and support our staff to be the best public servants they can be, creating</w:t>
            </w:r>
            <w:r>
              <w:t xml:space="preserve"> a workforce that can deliver excellence to our communities.  </w:t>
            </w:r>
          </w:p>
          <w:p w14:paraId="592CF1C4" w14:textId="77777777" w:rsidR="00AD6D4D" w:rsidRPr="00A43167" w:rsidRDefault="00AD6D4D" w:rsidP="00AD6D4D">
            <w:pPr>
              <w:spacing w:after="103" w:line="259" w:lineRule="auto"/>
              <w:rPr>
                <w:u w:val="single" w:color="000000"/>
              </w:rPr>
            </w:pPr>
          </w:p>
        </w:tc>
        <w:tc>
          <w:tcPr>
            <w:tcW w:w="6073" w:type="dxa"/>
            <w:shd w:val="clear" w:color="auto" w:fill="F2F2F2" w:themeFill="background1" w:themeFillShade="F2"/>
            <w:vAlign w:val="center"/>
          </w:tcPr>
          <w:p w14:paraId="4716A4D1" w14:textId="34F0B1EE" w:rsidR="007261CF" w:rsidRDefault="00AD6D4D" w:rsidP="00AD6D4D">
            <w:pPr>
              <w:spacing w:after="103" w:line="259" w:lineRule="auto"/>
            </w:pPr>
            <w:r>
              <w:t xml:space="preserve">Following </w:t>
            </w:r>
            <w:r w:rsidR="007261CF">
              <w:t xml:space="preserve">extensive </w:t>
            </w:r>
            <w:r>
              <w:t xml:space="preserve">staff engagement, </w:t>
            </w:r>
            <w:r w:rsidR="007261CF">
              <w:t>the</w:t>
            </w:r>
            <w:r>
              <w:t xml:space="preserve"> new People Strategy ha</w:t>
            </w:r>
            <w:r w:rsidR="007261CF">
              <w:t xml:space="preserve">s been revised and </w:t>
            </w:r>
            <w:r w:rsidR="00692092">
              <w:t xml:space="preserve">has now been published. </w:t>
            </w:r>
          </w:p>
          <w:p w14:paraId="2C43D016" w14:textId="4C3CC09A" w:rsidR="00AD6D4D" w:rsidRPr="00A43167" w:rsidRDefault="007261CF" w:rsidP="00AD6D4D">
            <w:pPr>
              <w:spacing w:after="103" w:line="259" w:lineRule="auto"/>
            </w:pPr>
            <w:r>
              <w:t xml:space="preserve">Our annual plan </w:t>
            </w:r>
            <w:r w:rsidR="00AD6D4D">
              <w:t xml:space="preserve">will look to support the </w:t>
            </w:r>
            <w:r w:rsidR="005C587D">
              <w:t xml:space="preserve">delivery of the </w:t>
            </w:r>
            <w:r w:rsidR="00AD6D4D">
              <w:t xml:space="preserve">People Strategy and </w:t>
            </w:r>
            <w:r w:rsidR="004D559C">
              <w:t xml:space="preserve">our </w:t>
            </w:r>
            <w:r w:rsidR="005C587D">
              <w:t>C</w:t>
            </w:r>
            <w:r w:rsidR="004D559C">
              <w:t xml:space="preserve">ommunity </w:t>
            </w:r>
            <w:r w:rsidR="005C587D">
              <w:t>R</w:t>
            </w:r>
            <w:r w:rsidR="004D559C">
              <w:t xml:space="preserve">isk </w:t>
            </w:r>
            <w:r w:rsidR="005C587D">
              <w:t>M</w:t>
            </w:r>
            <w:r w:rsidR="004D559C">
              <w:t xml:space="preserve">anagement </w:t>
            </w:r>
            <w:r w:rsidR="005C587D">
              <w:t>P</w:t>
            </w:r>
            <w:r w:rsidR="004D559C">
              <w:t xml:space="preserve">lan </w:t>
            </w:r>
            <w:r w:rsidR="00AD6D4D">
              <w:t>outlines plans to develop the service over the four years.</w:t>
            </w:r>
          </w:p>
          <w:p w14:paraId="525197DC" w14:textId="66010C53" w:rsidR="00AD6D4D" w:rsidDel="00A43167" w:rsidRDefault="00AD6D4D" w:rsidP="00AD6D4D">
            <w:pPr>
              <w:spacing w:after="103" w:line="259" w:lineRule="auto"/>
            </w:pPr>
            <w:r>
              <w:t>Our new vision outlines our commitments to capability, and culture.</w:t>
            </w:r>
          </w:p>
        </w:tc>
        <w:tc>
          <w:tcPr>
            <w:tcW w:w="1657" w:type="dxa"/>
            <w:shd w:val="clear" w:color="auto" w:fill="F2F2F2" w:themeFill="background1" w:themeFillShade="F2"/>
          </w:tcPr>
          <w:p w14:paraId="1F3BACFD" w14:textId="77777777" w:rsidR="00AD6D4D" w:rsidRPr="00A43167" w:rsidRDefault="00AD6D4D" w:rsidP="00AD6D4D">
            <w:pPr>
              <w:spacing w:after="10"/>
            </w:pPr>
            <w:r w:rsidRPr="00A43167">
              <w:t>Nikki Richards</w:t>
            </w:r>
          </w:p>
        </w:tc>
        <w:tc>
          <w:tcPr>
            <w:tcW w:w="1605" w:type="dxa"/>
            <w:shd w:val="clear" w:color="auto" w:fill="F2F2F2" w:themeFill="background1" w:themeFillShade="F2"/>
          </w:tcPr>
          <w:p w14:paraId="4F682620" w14:textId="77777777" w:rsidR="00AD6D4D" w:rsidRDefault="00F15E6D" w:rsidP="00AD6D4D">
            <w:pPr>
              <w:spacing w:after="10"/>
            </w:pPr>
            <w:r>
              <w:t>Closed</w:t>
            </w:r>
          </w:p>
        </w:tc>
      </w:tr>
      <w:tr w:rsidR="00AD6D4D" w14:paraId="461D2234" w14:textId="77777777" w:rsidTr="63EF7BF3">
        <w:tc>
          <w:tcPr>
            <w:tcW w:w="5812" w:type="dxa"/>
            <w:shd w:val="clear" w:color="auto" w:fill="F2F2F2" w:themeFill="background1" w:themeFillShade="F2"/>
            <w:vAlign w:val="center"/>
          </w:tcPr>
          <w:p w14:paraId="23EDE405" w14:textId="77777777" w:rsidR="00AD6D4D" w:rsidRDefault="00AD6D4D" w:rsidP="00AD6D4D">
            <w:pPr>
              <w:spacing w:after="100" w:line="259" w:lineRule="auto"/>
            </w:pPr>
            <w:r>
              <w:rPr>
                <w:b/>
                <w:u w:val="single" w:color="000000"/>
              </w:rPr>
              <w:t>New Community Risk Management Plan</w:t>
            </w:r>
            <w:r>
              <w:rPr>
                <w:b/>
              </w:rPr>
              <w:t xml:space="preserve">  </w:t>
            </w:r>
          </w:p>
          <w:p w14:paraId="78515500" w14:textId="1DE75B41" w:rsidR="00AD6D4D" w:rsidRDefault="00AD6D4D" w:rsidP="00AD6D4D">
            <w:pPr>
              <w:spacing w:after="118" w:line="244" w:lineRule="auto"/>
              <w:ind w:right="1"/>
            </w:pPr>
            <w:r>
              <w:t>Our CRMP and corporate plan runs to 202</w:t>
            </w:r>
            <w:r w:rsidR="3F9E3B7E">
              <w:t>3</w:t>
            </w:r>
            <w:r>
              <w:t xml:space="preserve"> and requires a review to ensure our future plans are relevant to our communities and reflect an </w:t>
            </w:r>
            <w:proofErr w:type="gramStart"/>
            <w:r>
              <w:t>ever changing</w:t>
            </w:r>
            <w:proofErr w:type="gramEnd"/>
            <w:r>
              <w:t xml:space="preserve"> world. Our CRMP outlines how we will manage the risk from Fire and rescue related incidents.    </w:t>
            </w:r>
          </w:p>
          <w:p w14:paraId="6336E240" w14:textId="77777777" w:rsidR="00AD6D4D" w:rsidRPr="00A43167" w:rsidRDefault="00AD6D4D" w:rsidP="00AD6D4D">
            <w:pPr>
              <w:spacing w:after="103" w:line="259" w:lineRule="auto"/>
              <w:rPr>
                <w:u w:val="single" w:color="000000"/>
              </w:rPr>
            </w:pPr>
            <w:r>
              <w:t xml:space="preserve">Our new CRMP will continue our journey of improvement and could change how we deliver the service. </w:t>
            </w:r>
          </w:p>
        </w:tc>
        <w:tc>
          <w:tcPr>
            <w:tcW w:w="6073" w:type="dxa"/>
            <w:shd w:val="clear" w:color="auto" w:fill="F2F2F2" w:themeFill="background1" w:themeFillShade="F2"/>
          </w:tcPr>
          <w:p w14:paraId="3DF7A666" w14:textId="77777777" w:rsidR="00AD6D4D" w:rsidRDefault="00AD6D4D" w:rsidP="00AD6D4D">
            <w:pPr>
              <w:spacing w:after="103" w:line="259" w:lineRule="auto"/>
            </w:pPr>
            <w:r>
              <w:t xml:space="preserve">The CRMP public consultation completed in March 2023 and the proposals and outcome of the consultation will be reviewed by the Fire Authority in April 2023.  </w:t>
            </w:r>
          </w:p>
          <w:p w14:paraId="60B75D09" w14:textId="33468587" w:rsidR="000C2CF3" w:rsidRDefault="000C2CF3" w:rsidP="000C2CF3">
            <w:pPr>
              <w:spacing w:after="103" w:line="259" w:lineRule="auto"/>
            </w:pPr>
            <w:r>
              <w:t xml:space="preserve">The CRMP public consultation completed in March 2023 and the proposals and outcome of the consultation </w:t>
            </w:r>
            <w:r w:rsidR="00997AB0">
              <w:t>were</w:t>
            </w:r>
            <w:r>
              <w:t xml:space="preserve"> reviewed by the Fire Authority in April 2023.  </w:t>
            </w:r>
          </w:p>
          <w:p w14:paraId="4B9297D4" w14:textId="566BB5E3" w:rsidR="000C2CF3" w:rsidRDefault="000C2CF3" w:rsidP="000C2CF3">
            <w:pPr>
              <w:spacing w:after="103" w:line="259" w:lineRule="auto"/>
            </w:pPr>
            <w:r>
              <w:t xml:space="preserve">The </w:t>
            </w:r>
            <w:r w:rsidR="00997AB0">
              <w:t xml:space="preserve">Fire Authority agreed the </w:t>
            </w:r>
            <w:r>
              <w:t>consultation outcome in April 2023 and has been published.</w:t>
            </w:r>
            <w:r w:rsidR="00857AD3">
              <w:t xml:space="preserve"> A plan is being developed and the current year </w:t>
            </w:r>
            <w:r w:rsidR="00161A83">
              <w:t xml:space="preserve">plan </w:t>
            </w:r>
            <w:r w:rsidR="00857AD3">
              <w:t xml:space="preserve">will </w:t>
            </w:r>
            <w:r w:rsidR="00161A83">
              <w:t>form part of our Annual Plan.</w:t>
            </w:r>
            <w:r w:rsidR="00223711">
              <w:t xml:space="preserve"> Delivery of the plan will be monitored through our Strategic Performance Board.</w:t>
            </w:r>
          </w:p>
        </w:tc>
        <w:tc>
          <w:tcPr>
            <w:tcW w:w="1657" w:type="dxa"/>
            <w:shd w:val="clear" w:color="auto" w:fill="F2F2F2" w:themeFill="background1" w:themeFillShade="F2"/>
          </w:tcPr>
          <w:p w14:paraId="507F0E58" w14:textId="7F172363" w:rsidR="00AD6D4D" w:rsidRPr="00A43167" w:rsidRDefault="00223711" w:rsidP="00AD6D4D">
            <w:pPr>
              <w:spacing w:after="10"/>
            </w:pPr>
            <w:r>
              <w:t>Paul Bremble</w:t>
            </w:r>
            <w:r w:rsidR="00AD6D4D">
              <w:t xml:space="preserve"> </w:t>
            </w:r>
          </w:p>
        </w:tc>
        <w:tc>
          <w:tcPr>
            <w:tcW w:w="1605" w:type="dxa"/>
            <w:shd w:val="clear" w:color="auto" w:fill="F2F2F2" w:themeFill="background1" w:themeFillShade="F2"/>
          </w:tcPr>
          <w:p w14:paraId="35562D85" w14:textId="04A5BC39" w:rsidR="00AD6D4D" w:rsidRDefault="00692092" w:rsidP="00AD6D4D">
            <w:pPr>
              <w:spacing w:after="10"/>
            </w:pPr>
            <w:r>
              <w:t>Closed</w:t>
            </w:r>
          </w:p>
        </w:tc>
      </w:tr>
      <w:tr w:rsidR="00AD6D4D" w14:paraId="76299A14" w14:textId="77777777" w:rsidTr="63EF7BF3">
        <w:tc>
          <w:tcPr>
            <w:tcW w:w="5812" w:type="dxa"/>
            <w:vAlign w:val="center"/>
          </w:tcPr>
          <w:p w14:paraId="66B60B64" w14:textId="77777777" w:rsidR="00AD6D4D" w:rsidRDefault="00AD6D4D" w:rsidP="00AD6D4D">
            <w:pPr>
              <w:spacing w:after="100" w:line="259" w:lineRule="auto"/>
            </w:pPr>
            <w:r>
              <w:rPr>
                <w:b/>
                <w:u w:val="single" w:color="000000"/>
              </w:rPr>
              <w:t>Funding</w:t>
            </w:r>
          </w:p>
          <w:p w14:paraId="70DFE7BF" w14:textId="77777777" w:rsidR="00AD6D4D" w:rsidRDefault="00AD6D4D" w:rsidP="00AD6D4D">
            <w:pPr>
              <w:spacing w:after="100" w:line="259" w:lineRule="auto"/>
            </w:pPr>
            <w:r>
              <w:t xml:space="preserve">The Authority’s funding position going into 2023/24 is one of extreme volatility due to both the uncertain political and economic uncertainty at a national level. This uncertainty means that it is increasingly </w:t>
            </w:r>
            <w:r>
              <w:lastRenderedPageBreak/>
              <w:t>difficult to predict the outcomes of the financial settlements received from central Government which will determine the financial parameters within which the Authority will have to operate.</w:t>
            </w:r>
          </w:p>
        </w:tc>
        <w:tc>
          <w:tcPr>
            <w:tcW w:w="6073" w:type="dxa"/>
          </w:tcPr>
          <w:p w14:paraId="58CA8438" w14:textId="77777777" w:rsidR="00AD6D4D" w:rsidRDefault="00AD6D4D" w:rsidP="00AD6D4D">
            <w:pPr>
              <w:spacing w:line="259" w:lineRule="auto"/>
              <w:jc w:val="both"/>
            </w:pPr>
            <w:r>
              <w:lastRenderedPageBreak/>
              <w:t xml:space="preserve">Monitor central Government funding updates and proactively lobby local </w:t>
            </w:r>
            <w:proofErr w:type="gramStart"/>
            <w:r>
              <w:t>MP’s</w:t>
            </w:r>
            <w:proofErr w:type="gramEnd"/>
            <w:r>
              <w:t xml:space="preserve"> for further clarity and support.</w:t>
            </w:r>
          </w:p>
          <w:p w14:paraId="6C3F3FAB" w14:textId="77777777" w:rsidR="00AD6D4D" w:rsidRDefault="00AD6D4D" w:rsidP="00AD6D4D">
            <w:pPr>
              <w:spacing w:line="259" w:lineRule="auto"/>
              <w:jc w:val="both"/>
            </w:pPr>
          </w:p>
          <w:p w14:paraId="517A6F77" w14:textId="77777777" w:rsidR="00AD6D4D" w:rsidRDefault="00AD6D4D" w:rsidP="00AD6D4D">
            <w:pPr>
              <w:spacing w:after="10"/>
            </w:pPr>
            <w:r>
              <w:lastRenderedPageBreak/>
              <w:t xml:space="preserve">Scenario planning will highlight the implications of a financial settlement that requires expenditure cuts to balance the budget. </w:t>
            </w:r>
          </w:p>
          <w:p w14:paraId="61131B3E" w14:textId="77777777" w:rsidR="00AD6D4D" w:rsidRDefault="00AD6D4D" w:rsidP="00AD6D4D">
            <w:pPr>
              <w:spacing w:after="10" w:line="244" w:lineRule="auto"/>
            </w:pPr>
          </w:p>
        </w:tc>
        <w:tc>
          <w:tcPr>
            <w:tcW w:w="1657" w:type="dxa"/>
          </w:tcPr>
          <w:p w14:paraId="350912C2" w14:textId="77777777" w:rsidR="00AD6D4D" w:rsidRPr="00D227F3" w:rsidRDefault="00AD6D4D" w:rsidP="00AD6D4D">
            <w:pPr>
              <w:spacing w:line="259" w:lineRule="auto"/>
              <w:ind w:left="107"/>
              <w:rPr>
                <w:highlight w:val="cyan"/>
              </w:rPr>
            </w:pPr>
            <w:r w:rsidRPr="003E6359">
              <w:lastRenderedPageBreak/>
              <w:t>Wayne Bowcock</w:t>
            </w:r>
            <w:r>
              <w:t xml:space="preserve"> </w:t>
            </w:r>
          </w:p>
        </w:tc>
        <w:tc>
          <w:tcPr>
            <w:tcW w:w="1605" w:type="dxa"/>
          </w:tcPr>
          <w:p w14:paraId="38217245" w14:textId="77777777" w:rsidR="00AD6D4D" w:rsidRDefault="00AD6D4D" w:rsidP="00AD6D4D">
            <w:pPr>
              <w:spacing w:after="10"/>
            </w:pPr>
            <w:r>
              <w:t xml:space="preserve">February 2024 </w:t>
            </w:r>
          </w:p>
        </w:tc>
      </w:tr>
      <w:tr w:rsidR="00AD6D4D" w14:paraId="5BF57CDE" w14:textId="77777777" w:rsidTr="63EF7BF3">
        <w:tc>
          <w:tcPr>
            <w:tcW w:w="5812" w:type="dxa"/>
            <w:vAlign w:val="bottom"/>
          </w:tcPr>
          <w:p w14:paraId="3508E960" w14:textId="77777777" w:rsidR="00AD6D4D" w:rsidRDefault="00AD6D4D" w:rsidP="00AD6D4D">
            <w:pPr>
              <w:spacing w:after="100" w:line="259" w:lineRule="auto"/>
            </w:pPr>
            <w:r>
              <w:rPr>
                <w:b/>
                <w:u w:val="single" w:color="000000"/>
              </w:rPr>
              <w:t>Pensions</w:t>
            </w:r>
            <w:r>
              <w:rPr>
                <w:b/>
              </w:rPr>
              <w:t xml:space="preserve">  </w:t>
            </w:r>
          </w:p>
          <w:p w14:paraId="31EDE84F" w14:textId="1D2A10DE" w:rsidR="00AD6D4D" w:rsidRPr="00FE2F24" w:rsidRDefault="00AD6D4D" w:rsidP="00AD6D4D">
            <w:pPr>
              <w:spacing w:after="118"/>
              <w:ind w:left="20" w:right="79"/>
              <w:rPr>
                <w:rFonts w:ascii="Calibri" w:hAnsi="Calibri" w:cs="Calibri"/>
                <w:sz w:val="22"/>
              </w:rPr>
            </w:pPr>
            <w:r w:rsidRPr="006E49DE">
              <w:t xml:space="preserve">The pensions landscape remains </w:t>
            </w:r>
            <w:r w:rsidRPr="00FE2F24">
              <w:t>complex</w:t>
            </w:r>
            <w:r w:rsidR="0096403C">
              <w:t xml:space="preserve"> </w:t>
            </w:r>
            <w:r w:rsidRPr="00FE2F24">
              <w:t xml:space="preserve">with technical </w:t>
            </w:r>
            <w:r w:rsidR="003C455A">
              <w:t>matters</w:t>
            </w:r>
            <w:r w:rsidRPr="00FE2F24">
              <w:t xml:space="preserve"> still to be finalised. During the </w:t>
            </w:r>
            <w:proofErr w:type="gramStart"/>
            <w:r w:rsidRPr="00FE2F24">
              <w:t>202</w:t>
            </w:r>
            <w:r w:rsidR="003C455A">
              <w:t>3</w:t>
            </w:r>
            <w:r w:rsidRPr="00FE2F24">
              <w:t>/2</w:t>
            </w:r>
            <w:r w:rsidR="003C455A">
              <w:t>4</w:t>
            </w:r>
            <w:r w:rsidRPr="00FE2F24">
              <w:t xml:space="preserve"> year</w:t>
            </w:r>
            <w:proofErr w:type="gramEnd"/>
            <w:r w:rsidRPr="00FE2F24">
              <w:t xml:space="preserve"> RBFRS continued to support those due to retire </w:t>
            </w:r>
            <w:r w:rsidR="003C455A">
              <w:t xml:space="preserve">and </w:t>
            </w:r>
            <w:r w:rsidR="0082158B">
              <w:t xml:space="preserve">began work to meet the legislative requirements </w:t>
            </w:r>
            <w:r w:rsidR="00821993">
              <w:t>to remedy the discrimin</w:t>
            </w:r>
            <w:r w:rsidR="00594EDF">
              <w:t>ation found in public sector pensions as the</w:t>
            </w:r>
            <w:r w:rsidR="00437E04">
              <w:t>y</w:t>
            </w:r>
            <w:r w:rsidR="00594EDF">
              <w:t xml:space="preserve"> apply</w:t>
            </w:r>
            <w:r w:rsidR="00437E04">
              <w:t>.</w:t>
            </w:r>
          </w:p>
          <w:p w14:paraId="296AD186" w14:textId="76CA2ACE" w:rsidR="00E62039" w:rsidRDefault="00AD6D4D" w:rsidP="00AD6D4D">
            <w:pPr>
              <w:spacing w:after="121"/>
              <w:ind w:left="20" w:right="79"/>
            </w:pPr>
            <w:r w:rsidRPr="00FE2F24">
              <w:t xml:space="preserve">The legislation in respect of the O’Brien/Matthews case </w:t>
            </w:r>
            <w:r w:rsidR="005D1D0E">
              <w:t>is now in place and we have begun c</w:t>
            </w:r>
            <w:r w:rsidR="00D77D3C">
              <w:t xml:space="preserve">ommunication and calculation activity to ensure compliance. </w:t>
            </w:r>
          </w:p>
          <w:p w14:paraId="0EF5EFC6" w14:textId="7A1E9777" w:rsidR="00AD6D4D" w:rsidRPr="00FE2F24" w:rsidRDefault="000E15E6" w:rsidP="00AD6D4D">
            <w:pPr>
              <w:spacing w:after="121"/>
              <w:ind w:left="20" w:right="79"/>
            </w:pPr>
            <w:r>
              <w:t xml:space="preserve">There remains significant pressure on the Service in relation to </w:t>
            </w:r>
            <w:r w:rsidR="00AD6D4D" w:rsidRPr="00FE2F24">
              <w:t>implementation</w:t>
            </w:r>
            <w:r w:rsidR="00E62039">
              <w:t xml:space="preserve"> in both </w:t>
            </w:r>
            <w:proofErr w:type="gramStart"/>
            <w:r w:rsidR="00E62039">
              <w:t xml:space="preserve">cases </w:t>
            </w:r>
            <w:r w:rsidR="00AD6D4D" w:rsidRPr="00FE2F24">
              <w:t xml:space="preserve"> </w:t>
            </w:r>
            <w:r w:rsidR="00B22E53">
              <w:t>and</w:t>
            </w:r>
            <w:proofErr w:type="gramEnd"/>
            <w:r w:rsidR="00B22E53">
              <w:t xml:space="preserve"> </w:t>
            </w:r>
            <w:r w:rsidR="00AD6D4D" w:rsidRPr="00FE2F24">
              <w:t xml:space="preserve">additional workload pressure for the </w:t>
            </w:r>
            <w:r w:rsidR="00B22E53">
              <w:t>Pension A</w:t>
            </w:r>
            <w:r w:rsidR="00AD6D4D" w:rsidRPr="00FE2F24">
              <w:t xml:space="preserve">dministrator in </w:t>
            </w:r>
            <w:r w:rsidR="00E62039">
              <w:t xml:space="preserve">meeting the requirements and </w:t>
            </w:r>
            <w:r w:rsidR="00364576">
              <w:t xml:space="preserve">the </w:t>
            </w:r>
            <w:r w:rsidR="00AD6D4D" w:rsidRPr="00FE2F24">
              <w:t>timeframe</w:t>
            </w:r>
            <w:r w:rsidR="00E62039">
              <w:t>s</w:t>
            </w:r>
            <w:r w:rsidR="00AD6D4D" w:rsidRPr="00FE2F24">
              <w:t xml:space="preserve">. </w:t>
            </w:r>
          </w:p>
          <w:p w14:paraId="0BFC46F0" w14:textId="13144E9F" w:rsidR="00AD6D4D" w:rsidRDefault="00B82732" w:rsidP="00AD6D4D">
            <w:pPr>
              <w:spacing w:after="103" w:line="259" w:lineRule="auto"/>
              <w:rPr>
                <w:b/>
                <w:u w:val="single" w:color="000000"/>
              </w:rPr>
            </w:pPr>
            <w:r>
              <w:t xml:space="preserve">In 2023/24 we took action to </w:t>
            </w:r>
            <w:r w:rsidR="00AD6D4D" w:rsidRPr="00FE2F24">
              <w:t>ensur</w:t>
            </w:r>
            <w:r>
              <w:t>e</w:t>
            </w:r>
            <w:r w:rsidR="00AD6D4D" w:rsidRPr="00FE2F24">
              <w:t xml:space="preserve"> </w:t>
            </w:r>
            <w:r>
              <w:t xml:space="preserve">we were </w:t>
            </w:r>
            <w:r w:rsidR="00AD6D4D" w:rsidRPr="00FE2F24">
              <w:t>appropriately</w:t>
            </w:r>
            <w:r>
              <w:t xml:space="preserve"> resourced to respond to the </w:t>
            </w:r>
            <w:r w:rsidR="004B7706">
              <w:t>pension workload.</w:t>
            </w:r>
          </w:p>
        </w:tc>
        <w:tc>
          <w:tcPr>
            <w:tcW w:w="6073" w:type="dxa"/>
          </w:tcPr>
          <w:p w14:paraId="683A2E04" w14:textId="2C22264A" w:rsidR="00AD6D4D" w:rsidRPr="004254D1" w:rsidRDefault="00AD6D4D" w:rsidP="00AD6D4D">
            <w:pPr>
              <w:spacing w:after="118" w:line="244" w:lineRule="auto"/>
            </w:pPr>
            <w:r>
              <w:t xml:space="preserve">RBFRS will continue </w:t>
            </w:r>
            <w:r w:rsidR="00364576">
              <w:t xml:space="preserve">to work to the timelines set </w:t>
            </w:r>
            <w:r w:rsidR="00A944D0">
              <w:t xml:space="preserve">subject to the availability of Government advice.  </w:t>
            </w:r>
            <w:r w:rsidR="00250FF9">
              <w:t xml:space="preserve">Data calculations </w:t>
            </w:r>
            <w:r>
              <w:t xml:space="preserve">and records </w:t>
            </w:r>
            <w:r w:rsidR="00250FF9">
              <w:t xml:space="preserve">are maintained in accordance with the </w:t>
            </w:r>
            <w:r w:rsidRPr="004254D1">
              <w:t>regulat</w:t>
            </w:r>
            <w:r w:rsidR="00582970" w:rsidRPr="004254D1">
              <w:t xml:space="preserve">ory requirement.  </w:t>
            </w:r>
            <w:r w:rsidR="008028C7" w:rsidRPr="004254D1">
              <w:t xml:space="preserve">We will continue to </w:t>
            </w:r>
            <w:r w:rsidRPr="004254D1">
              <w:t>work together with the pension administrator and across the sector to ensure effective management of pension arrangements</w:t>
            </w:r>
            <w:r w:rsidR="008028C7" w:rsidRPr="004254D1">
              <w:t xml:space="preserve"> and make representations to ensure cases can be processed in a timely way</w:t>
            </w:r>
            <w:r w:rsidRPr="004254D1">
              <w:t xml:space="preserve">.   </w:t>
            </w:r>
          </w:p>
          <w:p w14:paraId="1B043E93" w14:textId="095DC3F5" w:rsidR="00AD6D4D" w:rsidRPr="004254D1" w:rsidRDefault="00327AA7" w:rsidP="00AD6D4D">
            <w:pPr>
              <w:spacing w:after="118" w:line="244" w:lineRule="auto"/>
            </w:pPr>
            <w:r w:rsidRPr="004254D1">
              <w:t xml:space="preserve"> </w:t>
            </w:r>
          </w:p>
          <w:p w14:paraId="0CE14F31" w14:textId="42D1383E" w:rsidR="00AD6D4D" w:rsidRDefault="00327AA7" w:rsidP="00AD6D4D">
            <w:pPr>
              <w:spacing w:after="118" w:line="244" w:lineRule="auto"/>
            </w:pPr>
            <w:r w:rsidRPr="004254D1">
              <w:t>U</w:t>
            </w:r>
            <w:r w:rsidR="00AD6D4D" w:rsidRPr="004254D1">
              <w:t>pdates to A&amp;G Committee will provide oversight of the emerging issues.</w:t>
            </w:r>
            <w:r w:rsidR="00AD6D4D">
              <w:t xml:space="preserve">  </w:t>
            </w:r>
          </w:p>
        </w:tc>
        <w:tc>
          <w:tcPr>
            <w:tcW w:w="1657" w:type="dxa"/>
          </w:tcPr>
          <w:p w14:paraId="3AA7D0B6" w14:textId="77777777" w:rsidR="00AD6D4D" w:rsidRPr="004254D1" w:rsidRDefault="00AD6D4D" w:rsidP="00AD6D4D">
            <w:pPr>
              <w:spacing w:line="259" w:lineRule="auto"/>
              <w:ind w:left="107"/>
            </w:pPr>
            <w:r w:rsidRPr="004254D1">
              <w:t xml:space="preserve">Becci </w:t>
            </w:r>
          </w:p>
          <w:p w14:paraId="52FE9BA6" w14:textId="77777777" w:rsidR="00AD6D4D" w:rsidRPr="00D227F3" w:rsidRDefault="00AD6D4D" w:rsidP="00AD6D4D">
            <w:pPr>
              <w:spacing w:after="10"/>
              <w:rPr>
                <w:highlight w:val="cyan"/>
              </w:rPr>
            </w:pPr>
            <w:r w:rsidRPr="004254D1">
              <w:t>Jefferies</w:t>
            </w:r>
            <w:r>
              <w:t xml:space="preserve"> </w:t>
            </w:r>
          </w:p>
        </w:tc>
        <w:tc>
          <w:tcPr>
            <w:tcW w:w="1605" w:type="dxa"/>
          </w:tcPr>
          <w:p w14:paraId="0CA61EBA" w14:textId="77777777" w:rsidR="00AD6D4D" w:rsidRDefault="00AD6D4D" w:rsidP="00AD6D4D">
            <w:pPr>
              <w:spacing w:after="10"/>
            </w:pPr>
            <w:r>
              <w:t xml:space="preserve">February 2024 </w:t>
            </w:r>
          </w:p>
        </w:tc>
      </w:tr>
      <w:tr w:rsidR="00AD6D4D" w14:paraId="0FC223CB" w14:textId="77777777" w:rsidTr="003F5574">
        <w:tc>
          <w:tcPr>
            <w:tcW w:w="5812" w:type="dxa"/>
            <w:shd w:val="clear" w:color="auto" w:fill="auto"/>
            <w:vAlign w:val="center"/>
          </w:tcPr>
          <w:p w14:paraId="73C42C6F" w14:textId="77777777" w:rsidR="00AD6D4D" w:rsidRDefault="00AD6D4D" w:rsidP="00AD6D4D">
            <w:pPr>
              <w:spacing w:after="103" w:line="259" w:lineRule="auto"/>
            </w:pPr>
            <w:r>
              <w:rPr>
                <w:b/>
                <w:u w:val="single" w:color="000000"/>
              </w:rPr>
              <w:t>Workforce</w:t>
            </w:r>
            <w:r>
              <w:rPr>
                <w:b/>
              </w:rPr>
              <w:t xml:space="preserve"> </w:t>
            </w:r>
          </w:p>
          <w:p w14:paraId="0E484D5F" w14:textId="553C7B36" w:rsidR="001D4342" w:rsidRDefault="00AD6D4D" w:rsidP="001D4342">
            <w:pPr>
              <w:spacing w:line="259" w:lineRule="auto"/>
            </w:pPr>
            <w:r>
              <w:t xml:space="preserve">Our people are our most important </w:t>
            </w:r>
            <w:proofErr w:type="gramStart"/>
            <w:r>
              <w:t>asset</w:t>
            </w:r>
            <w:proofErr w:type="gramEnd"/>
            <w:r>
              <w:t xml:space="preserve"> and</w:t>
            </w:r>
            <w:r w:rsidR="009470A3">
              <w:t xml:space="preserve"> a revised</w:t>
            </w:r>
            <w:r>
              <w:t xml:space="preserve"> People Strategy </w:t>
            </w:r>
            <w:r w:rsidR="00A06012">
              <w:t>2024</w:t>
            </w:r>
            <w:r w:rsidR="00A14363">
              <w:t>-</w:t>
            </w:r>
            <w:r w:rsidR="0083689F">
              <w:t xml:space="preserve"> </w:t>
            </w:r>
            <w:r w:rsidRPr="007F0883">
              <w:t>202</w:t>
            </w:r>
            <w:r w:rsidR="00BC6170" w:rsidRPr="007F0883">
              <w:t>7</w:t>
            </w:r>
            <w:r w:rsidR="00A06012">
              <w:t xml:space="preserve"> was </w:t>
            </w:r>
            <w:r w:rsidR="007F0883">
              <w:t>launched</w:t>
            </w:r>
            <w:r w:rsidR="00A06012">
              <w:t xml:space="preserve"> in April</w:t>
            </w:r>
            <w:r w:rsidR="0041764F">
              <w:t xml:space="preserve"> 2024.</w:t>
            </w:r>
            <w:r>
              <w:t xml:space="preserve"> </w:t>
            </w:r>
          </w:p>
          <w:p w14:paraId="10FADD51" w14:textId="513C384A" w:rsidR="00AD6D4D" w:rsidRDefault="00AD6D4D" w:rsidP="001D4342">
            <w:pPr>
              <w:spacing w:line="259" w:lineRule="auto"/>
            </w:pPr>
            <w:r>
              <w:t xml:space="preserve">  </w:t>
            </w:r>
          </w:p>
          <w:p w14:paraId="626C9664" w14:textId="77777777" w:rsidR="009272A4" w:rsidRDefault="009272A4" w:rsidP="009272A4">
            <w:pPr>
              <w:spacing w:after="100" w:line="259" w:lineRule="auto"/>
            </w:pPr>
            <w:r>
              <w:lastRenderedPageBreak/>
              <w:t xml:space="preserve">The strategy focuses on eight objectives across a </w:t>
            </w:r>
            <w:proofErr w:type="gramStart"/>
            <w:r>
              <w:t>three year</w:t>
            </w:r>
            <w:proofErr w:type="gramEnd"/>
            <w:r>
              <w:t xml:space="preserve"> period. The activity to meet the objectives will also align to the current Corporate Plan and Community Risk Management Plan (CRMP).</w:t>
            </w:r>
          </w:p>
          <w:p w14:paraId="26A8FEA2" w14:textId="77777777" w:rsidR="00AD6D4D" w:rsidRDefault="003F5574" w:rsidP="003F5574">
            <w:pPr>
              <w:spacing w:after="118" w:line="244" w:lineRule="auto"/>
            </w:pPr>
            <w:r>
              <w:t>W</w:t>
            </w:r>
            <w:r w:rsidR="00E53A4D">
              <w:t xml:space="preserve">orkforce retention is being impacted and we are experiencing a high percentage of staff in development. This will also impact internal costs and capacity.   </w:t>
            </w:r>
          </w:p>
          <w:p w14:paraId="03092959" w14:textId="1C3F027E" w:rsidR="000D3488" w:rsidRPr="003F5574" w:rsidRDefault="000D3488" w:rsidP="000D3488">
            <w:pPr>
              <w:spacing w:after="118" w:line="244" w:lineRule="auto"/>
            </w:pPr>
            <w:r>
              <w:t>Our new People Strategy will continue our journey of improvement and support our staff to be the best public servants they can be, creating a workforce that can deliver excellence to our communities.  It will also allow the Service to consider longer-term strategy for ways of working.</w:t>
            </w:r>
          </w:p>
        </w:tc>
        <w:tc>
          <w:tcPr>
            <w:tcW w:w="6073" w:type="dxa"/>
            <w:shd w:val="clear" w:color="auto" w:fill="auto"/>
          </w:tcPr>
          <w:p w14:paraId="6E6470C5" w14:textId="6A282983" w:rsidR="0041538F" w:rsidRDefault="00C5373F" w:rsidP="00AD6D4D">
            <w:pPr>
              <w:spacing w:after="120"/>
            </w:pPr>
            <w:r>
              <w:lastRenderedPageBreak/>
              <w:t xml:space="preserve">Our plans will take account of learning from </w:t>
            </w:r>
            <w:r w:rsidR="00E1409C">
              <w:t>our staff survey</w:t>
            </w:r>
            <w:r w:rsidR="001412EA">
              <w:t>, internal engagement</w:t>
            </w:r>
            <w:r w:rsidR="00E1409C">
              <w:t xml:space="preserve"> and </w:t>
            </w:r>
            <w:r w:rsidR="00276935">
              <w:t xml:space="preserve">other </w:t>
            </w:r>
            <w:r w:rsidR="008A1E3B">
              <w:t>means of gathering feedback as well as</w:t>
            </w:r>
            <w:r w:rsidR="005A1856">
              <w:t xml:space="preserve"> </w:t>
            </w:r>
            <w:r w:rsidR="00BF497A">
              <w:t xml:space="preserve">externally published reports </w:t>
            </w:r>
            <w:r w:rsidR="00D16A5C">
              <w:t>r</w:t>
            </w:r>
            <w:r w:rsidR="003B0D76">
              <w:t>elating to the fire</w:t>
            </w:r>
            <w:r w:rsidR="00D16A5C">
              <w:t xml:space="preserve"> sector. </w:t>
            </w:r>
          </w:p>
          <w:p w14:paraId="1183E24C" w14:textId="4F93A66D" w:rsidR="00AD6D4D" w:rsidRDefault="00AD6D4D" w:rsidP="00AD6D4D">
            <w:pPr>
              <w:spacing w:after="120"/>
            </w:pPr>
            <w:r>
              <w:lastRenderedPageBreak/>
              <w:t>We will review the outcomes of our staff engagement and implement the outcomes.</w:t>
            </w:r>
          </w:p>
          <w:p w14:paraId="0B8D4279" w14:textId="6398470F" w:rsidR="00AD6D4D" w:rsidRDefault="00790A21" w:rsidP="00AD6D4D">
            <w:pPr>
              <w:spacing w:after="118" w:line="244" w:lineRule="auto"/>
            </w:pPr>
            <w:r w:rsidRPr="007845B8">
              <w:t>We c</w:t>
            </w:r>
            <w:r w:rsidR="00AD6D4D" w:rsidRPr="007845B8">
              <w:t>ontinue</w:t>
            </w:r>
            <w:r w:rsidR="007845B8">
              <w:t>d</w:t>
            </w:r>
            <w:r w:rsidR="00AD6D4D" w:rsidRPr="007845B8">
              <w:t xml:space="preserve"> to ensure our workforce planning </w:t>
            </w:r>
            <w:r w:rsidR="007845B8">
              <w:t>took</w:t>
            </w:r>
            <w:r w:rsidR="00AD6D4D" w:rsidRPr="007845B8">
              <w:t xml:space="preserve"> account of forecasted changes and requirements. Options are being explored related to incentivised retention.</w:t>
            </w:r>
            <w:r w:rsidR="00AD6D4D">
              <w:t xml:space="preserve"> </w:t>
            </w:r>
          </w:p>
          <w:p w14:paraId="0E53CD5E" w14:textId="77777777" w:rsidR="00F859BB" w:rsidRPr="00790A21" w:rsidRDefault="00AD6D4D" w:rsidP="00AD6D4D">
            <w:pPr>
              <w:spacing w:after="118" w:line="244" w:lineRule="auto"/>
            </w:pPr>
            <w:r w:rsidRPr="00790A21">
              <w:t xml:space="preserve">The new vision and purpose </w:t>
            </w:r>
            <w:proofErr w:type="gramStart"/>
            <w:r w:rsidR="005842BC" w:rsidRPr="00790A21">
              <w:t>was</w:t>
            </w:r>
            <w:proofErr w:type="gramEnd"/>
            <w:r w:rsidR="005842BC" w:rsidRPr="00790A21">
              <w:t xml:space="preserve"> launched </w:t>
            </w:r>
            <w:r w:rsidRPr="00790A21">
              <w:t xml:space="preserve">with four headlines of culture, capability, sustainability and risk management. </w:t>
            </w:r>
          </w:p>
          <w:p w14:paraId="2599C414" w14:textId="76BDB429" w:rsidR="00AD6D4D" w:rsidRPr="00A303FA" w:rsidRDefault="00AD6D4D" w:rsidP="00AD6D4D">
            <w:pPr>
              <w:spacing w:after="118" w:line="244" w:lineRule="auto"/>
            </w:pPr>
            <w:r w:rsidRPr="00A303FA">
              <w:t>The publication of the HMICFRS on values and culture enable</w:t>
            </w:r>
            <w:r w:rsidR="002C63BD" w:rsidRPr="00A303FA">
              <w:t>d</w:t>
            </w:r>
            <w:r w:rsidRPr="00A303FA">
              <w:t xml:space="preserve"> us to consider the findings and </w:t>
            </w:r>
            <w:r w:rsidR="002C63BD" w:rsidRPr="00A303FA">
              <w:t>put in place actions against the recommendations</w:t>
            </w:r>
            <w:r w:rsidR="00A303FA" w:rsidRPr="00A303FA">
              <w:t xml:space="preserve">. </w:t>
            </w:r>
          </w:p>
          <w:p w14:paraId="17040C82" w14:textId="0F6D721C" w:rsidR="00AD6D4D" w:rsidRDefault="00AD6D4D" w:rsidP="00AD6D4D">
            <w:pPr>
              <w:spacing w:after="118" w:line="244" w:lineRule="auto"/>
            </w:pPr>
          </w:p>
        </w:tc>
        <w:tc>
          <w:tcPr>
            <w:tcW w:w="1657" w:type="dxa"/>
            <w:shd w:val="clear" w:color="auto" w:fill="auto"/>
          </w:tcPr>
          <w:p w14:paraId="11609785" w14:textId="77777777" w:rsidR="00AD6D4D" w:rsidRPr="003F5574" w:rsidRDefault="00AD6D4D" w:rsidP="00AD6D4D">
            <w:pPr>
              <w:spacing w:line="259" w:lineRule="auto"/>
              <w:ind w:left="107"/>
            </w:pPr>
            <w:r w:rsidRPr="003F5574">
              <w:lastRenderedPageBreak/>
              <w:t xml:space="preserve">Becci </w:t>
            </w:r>
          </w:p>
          <w:p w14:paraId="41A176F3" w14:textId="77777777" w:rsidR="00AD6D4D" w:rsidRPr="00D227F3" w:rsidRDefault="00AD6D4D" w:rsidP="00AD6D4D">
            <w:pPr>
              <w:spacing w:line="259" w:lineRule="auto"/>
              <w:ind w:left="107"/>
              <w:rPr>
                <w:highlight w:val="cyan"/>
              </w:rPr>
            </w:pPr>
            <w:r w:rsidRPr="003F5574">
              <w:t>Jefferies</w:t>
            </w:r>
            <w:r>
              <w:t xml:space="preserve"> </w:t>
            </w:r>
          </w:p>
        </w:tc>
        <w:tc>
          <w:tcPr>
            <w:tcW w:w="1605" w:type="dxa"/>
            <w:shd w:val="clear" w:color="auto" w:fill="auto"/>
          </w:tcPr>
          <w:p w14:paraId="6A5D1381" w14:textId="6665147E" w:rsidR="00AD6D4D" w:rsidRDefault="003F5574" w:rsidP="00AD6D4D">
            <w:pPr>
              <w:spacing w:after="10"/>
            </w:pPr>
            <w:r>
              <w:t>March</w:t>
            </w:r>
            <w:r w:rsidR="00AD6D4D">
              <w:t xml:space="preserve"> 2024</w:t>
            </w:r>
          </w:p>
        </w:tc>
      </w:tr>
      <w:tr w:rsidR="000D21BB" w14:paraId="3BEC0268" w14:textId="77777777" w:rsidTr="63EF7BF3">
        <w:tc>
          <w:tcPr>
            <w:tcW w:w="5812" w:type="dxa"/>
            <w:vAlign w:val="center"/>
          </w:tcPr>
          <w:p w14:paraId="25E3D3C0" w14:textId="77777777" w:rsidR="000D21BB" w:rsidRDefault="000D21BB" w:rsidP="000D21BB">
            <w:pPr>
              <w:spacing w:after="103" w:line="259" w:lineRule="auto"/>
            </w:pPr>
            <w:r>
              <w:rPr>
                <w:b/>
                <w:u w:val="single" w:color="000000"/>
              </w:rPr>
              <w:t>Sustainability</w:t>
            </w:r>
            <w:r>
              <w:rPr>
                <w:b/>
              </w:rPr>
              <w:t xml:space="preserve"> </w:t>
            </w:r>
          </w:p>
          <w:p w14:paraId="303F3EA6" w14:textId="5F3E668F" w:rsidR="000D21BB" w:rsidRDefault="000D21BB" w:rsidP="000D21BB">
            <w:pPr>
              <w:spacing w:after="100" w:line="259" w:lineRule="auto"/>
              <w:rPr>
                <w:b/>
                <w:bCs/>
                <w:u w:val="single" w:color="000000"/>
              </w:rPr>
            </w:pPr>
            <w:r>
              <w:t xml:space="preserve">Recognising we are in a global climate emergency, there are increasing expectations that organisations should consider sustainability as an important and strategic objective. It is our intention to support the wider Government sustainability and environmental targets. A strategy needs to be set out so the organisation can set its direction towards becoming more sustainable and environmentally friendly.  </w:t>
            </w:r>
          </w:p>
        </w:tc>
        <w:tc>
          <w:tcPr>
            <w:tcW w:w="6073" w:type="dxa"/>
          </w:tcPr>
          <w:p w14:paraId="05532E3D" w14:textId="4C48C4F9" w:rsidR="000D21BB" w:rsidRDefault="000D21BB" w:rsidP="000D21BB">
            <w:pPr>
              <w:spacing w:line="259" w:lineRule="auto"/>
            </w:pPr>
            <w:r>
              <w:t>Review outcomes of the organisational carbon footprint assessment to help inform future strategy.</w:t>
            </w:r>
          </w:p>
          <w:p w14:paraId="63219C05" w14:textId="42EA779A" w:rsidR="000D21BB" w:rsidRDefault="000D21BB" w:rsidP="000D21BB">
            <w:pPr>
              <w:spacing w:line="259" w:lineRule="auto"/>
            </w:pPr>
            <w:r>
              <w:t>Expansion of the Authority role of the Lead Member for Strategic Assets and Sustainability.</w:t>
            </w:r>
          </w:p>
          <w:p w14:paraId="1B6B5F0F" w14:textId="5051913B" w:rsidR="000D21BB" w:rsidRDefault="000D21BB" w:rsidP="000D21BB">
            <w:pPr>
              <w:spacing w:line="259" w:lineRule="auto"/>
            </w:pPr>
            <w:r>
              <w:t xml:space="preserve">Review of internal governance structure to support sustainability.  </w:t>
            </w:r>
          </w:p>
        </w:tc>
        <w:tc>
          <w:tcPr>
            <w:tcW w:w="1657" w:type="dxa"/>
          </w:tcPr>
          <w:p w14:paraId="57117EB7" w14:textId="5D2BD888" w:rsidR="000D21BB" w:rsidRPr="00F91F42" w:rsidRDefault="000D21BB" w:rsidP="000D21BB">
            <w:pPr>
              <w:spacing w:line="259" w:lineRule="auto"/>
              <w:ind w:left="107"/>
            </w:pPr>
            <w:r w:rsidRPr="00F91F42">
              <w:t>Paul Brooks</w:t>
            </w:r>
            <w:r>
              <w:t xml:space="preserve"> </w:t>
            </w:r>
          </w:p>
        </w:tc>
        <w:tc>
          <w:tcPr>
            <w:tcW w:w="1605" w:type="dxa"/>
          </w:tcPr>
          <w:p w14:paraId="55370C9F" w14:textId="644FF707" w:rsidR="000D21BB" w:rsidRDefault="000D21BB" w:rsidP="000D21BB">
            <w:pPr>
              <w:spacing w:after="10"/>
            </w:pPr>
            <w:r>
              <w:t xml:space="preserve">February 2025 </w:t>
            </w:r>
          </w:p>
        </w:tc>
      </w:tr>
      <w:tr w:rsidR="000D21BB" w14:paraId="167D4332" w14:textId="77777777" w:rsidTr="00E9631B">
        <w:tc>
          <w:tcPr>
            <w:tcW w:w="5812" w:type="dxa"/>
            <w:shd w:val="clear" w:color="auto" w:fill="F2F2F2" w:themeFill="background1" w:themeFillShade="F2"/>
            <w:vAlign w:val="center"/>
          </w:tcPr>
          <w:p w14:paraId="68253708" w14:textId="77777777" w:rsidR="000D21BB" w:rsidRPr="00B53999" w:rsidRDefault="000D21BB" w:rsidP="000D21BB">
            <w:pPr>
              <w:spacing w:line="259" w:lineRule="auto"/>
              <w:rPr>
                <w:b/>
                <w:u w:val="single"/>
              </w:rPr>
            </w:pPr>
            <w:r w:rsidRPr="00B53999">
              <w:rPr>
                <w:b/>
                <w:u w:val="single"/>
              </w:rPr>
              <w:t xml:space="preserve">Government White Paper, Fire Reform and PCCs   </w:t>
            </w:r>
          </w:p>
          <w:p w14:paraId="76BD1348" w14:textId="77777777" w:rsidR="000D21BB" w:rsidRPr="00B53999" w:rsidRDefault="000D21BB" w:rsidP="000D21BB">
            <w:pPr>
              <w:spacing w:line="259" w:lineRule="auto"/>
            </w:pPr>
          </w:p>
          <w:p w14:paraId="4E99A824" w14:textId="77777777" w:rsidR="000D21BB" w:rsidRPr="00B53999" w:rsidRDefault="000D21BB" w:rsidP="000D21BB">
            <w:pPr>
              <w:spacing w:line="259" w:lineRule="auto"/>
            </w:pPr>
            <w:r w:rsidRPr="00B53999">
              <w:t xml:space="preserve">A consultative White Paper is due to be published in 2022, setting out the Government’s reform agenda </w:t>
            </w:r>
            <w:r w:rsidRPr="00B53999">
              <w:lastRenderedPageBreak/>
              <w:t xml:space="preserve">in relation to fire and exploring specific proposals on fire governance in more detail, including whether </w:t>
            </w:r>
            <w:proofErr w:type="gramStart"/>
            <w:r w:rsidRPr="00B53999">
              <w:t>ex</w:t>
            </w:r>
            <w:proofErr w:type="gramEnd"/>
            <w:r w:rsidRPr="00B53999">
              <w:t xml:space="preserve">  </w:t>
            </w:r>
          </w:p>
          <w:p w14:paraId="77D457FF" w14:textId="77777777" w:rsidR="000D21BB" w:rsidRPr="00B53999" w:rsidRDefault="000D21BB" w:rsidP="000D21BB">
            <w:pPr>
              <w:spacing w:line="259" w:lineRule="auto"/>
            </w:pPr>
          </w:p>
          <w:p w14:paraId="2840D98F" w14:textId="77777777" w:rsidR="000D21BB" w:rsidRPr="00B53999" w:rsidRDefault="000D21BB" w:rsidP="000D21BB">
            <w:pPr>
              <w:spacing w:line="259" w:lineRule="auto"/>
            </w:pPr>
            <w:r w:rsidRPr="00B53999">
              <w:t xml:space="preserve">The White paper for fire reform </w:t>
            </w:r>
            <w:r>
              <w:t>was</w:t>
            </w:r>
            <w:r w:rsidRPr="00B53999">
              <w:t xml:space="preserve"> published for public consultation in Q1 2022.  </w:t>
            </w:r>
            <w:r>
              <w:t>The outcomes are awaited.</w:t>
            </w:r>
          </w:p>
          <w:p w14:paraId="5AE7099B" w14:textId="77777777" w:rsidR="000D21BB" w:rsidRPr="00B53999" w:rsidRDefault="000D21BB" w:rsidP="000D21BB">
            <w:pPr>
              <w:spacing w:line="259" w:lineRule="auto"/>
            </w:pPr>
          </w:p>
          <w:p w14:paraId="6C686429" w14:textId="77777777" w:rsidR="000D21BB" w:rsidRPr="00B53999" w:rsidRDefault="000D21BB" w:rsidP="000D21BB">
            <w:pPr>
              <w:spacing w:line="259" w:lineRule="auto"/>
            </w:pPr>
            <w:r w:rsidRPr="00B53999">
              <w:t xml:space="preserve">The Fit for the Future initiative partnership between </w:t>
            </w:r>
            <w:proofErr w:type="gramStart"/>
            <w:r w:rsidRPr="00B53999">
              <w:t xml:space="preserve">the  </w:t>
            </w:r>
            <w:r>
              <w:t>National</w:t>
            </w:r>
            <w:proofErr w:type="gramEnd"/>
            <w:r>
              <w:t xml:space="preserve"> Employers (England) (NE England), the Local Government Association (LGA) and the National Fire Chiefs Council (NFCC) ran a </w:t>
            </w:r>
          </w:p>
          <w:p w14:paraId="7BD76576" w14:textId="77777777" w:rsidR="000D21BB" w:rsidRPr="00B53999" w:rsidRDefault="000D21BB" w:rsidP="000D21BB">
            <w:pPr>
              <w:spacing w:line="259" w:lineRule="auto"/>
            </w:pPr>
            <w:r w:rsidRPr="00B53999">
              <w:t xml:space="preserve">consultation process during 2020 and are committed to moving forward work across 11 areas for improvement across the breadth of Fire </w:t>
            </w:r>
            <w:proofErr w:type="gramStart"/>
            <w:r w:rsidRPr="00B53999">
              <w:t>And</w:t>
            </w:r>
            <w:proofErr w:type="gramEnd"/>
            <w:r w:rsidRPr="00B53999">
              <w:t xml:space="preserve"> Rescue services.</w:t>
            </w:r>
          </w:p>
        </w:tc>
        <w:tc>
          <w:tcPr>
            <w:tcW w:w="6073" w:type="dxa"/>
            <w:shd w:val="clear" w:color="auto" w:fill="F2F2F2" w:themeFill="background1" w:themeFillShade="F2"/>
          </w:tcPr>
          <w:p w14:paraId="0E586DE0" w14:textId="77777777" w:rsidR="000D21BB" w:rsidRDefault="000D21BB" w:rsidP="000D21BB">
            <w:pPr>
              <w:spacing w:line="244" w:lineRule="auto"/>
            </w:pPr>
          </w:p>
          <w:p w14:paraId="38CC9C6D" w14:textId="77777777" w:rsidR="000D21BB" w:rsidRDefault="000D21BB" w:rsidP="000D21BB">
            <w:pPr>
              <w:spacing w:line="244" w:lineRule="auto"/>
            </w:pPr>
          </w:p>
          <w:p w14:paraId="115C67B7" w14:textId="717BE351" w:rsidR="000D21BB" w:rsidRDefault="000D21BB" w:rsidP="000D21BB">
            <w:pPr>
              <w:spacing w:line="244" w:lineRule="auto"/>
            </w:pPr>
            <w:r>
              <w:t xml:space="preserve">The Authority considered the White paper and its proposals when published and responded to the consultation. </w:t>
            </w:r>
          </w:p>
          <w:p w14:paraId="21039719" w14:textId="77777777" w:rsidR="000D21BB" w:rsidRDefault="000D21BB" w:rsidP="000D21BB">
            <w:pPr>
              <w:spacing w:line="244" w:lineRule="auto"/>
            </w:pPr>
          </w:p>
          <w:p w14:paraId="21C855BA" w14:textId="77777777" w:rsidR="000D21BB" w:rsidRDefault="000D21BB" w:rsidP="000D21BB">
            <w:pPr>
              <w:spacing w:line="259" w:lineRule="auto"/>
              <w:ind w:right="3"/>
            </w:pPr>
            <w:r>
              <w:t xml:space="preserve">Any additional impacts from the wider Fire Reform Agenda will also have significant impacts across all areas of RBFRS activity and will require consideration.  </w:t>
            </w:r>
          </w:p>
          <w:p w14:paraId="1D8D8A87" w14:textId="77777777" w:rsidR="000D21BB" w:rsidRDefault="000D21BB" w:rsidP="000D21BB">
            <w:pPr>
              <w:spacing w:line="259" w:lineRule="auto"/>
              <w:ind w:right="3"/>
            </w:pPr>
          </w:p>
          <w:p w14:paraId="5A081B3B" w14:textId="6AF9A648" w:rsidR="000D21BB" w:rsidRDefault="000D21BB" w:rsidP="000D21BB">
            <w:pPr>
              <w:spacing w:line="259" w:lineRule="auto"/>
              <w:jc w:val="both"/>
            </w:pPr>
            <w:r>
              <w:t>Following the publication of the consultation outcomes by the Government, this will continue to be monitored.</w:t>
            </w:r>
          </w:p>
        </w:tc>
        <w:tc>
          <w:tcPr>
            <w:tcW w:w="1657" w:type="dxa"/>
            <w:shd w:val="clear" w:color="auto" w:fill="F2F2F2" w:themeFill="background1" w:themeFillShade="F2"/>
          </w:tcPr>
          <w:p w14:paraId="04099D80" w14:textId="77777777" w:rsidR="000D21BB" w:rsidRPr="00220798" w:rsidRDefault="000D21BB" w:rsidP="000D21BB">
            <w:pPr>
              <w:spacing w:line="259" w:lineRule="auto"/>
              <w:ind w:left="107"/>
            </w:pPr>
            <w:r w:rsidRPr="00E9631B">
              <w:lastRenderedPageBreak/>
              <w:t>Wayne Bowcock</w:t>
            </w:r>
            <w:r w:rsidRPr="00220798">
              <w:t xml:space="preserve"> </w:t>
            </w:r>
          </w:p>
        </w:tc>
        <w:tc>
          <w:tcPr>
            <w:tcW w:w="1605" w:type="dxa"/>
            <w:shd w:val="clear" w:color="auto" w:fill="F2F2F2" w:themeFill="background1" w:themeFillShade="F2"/>
          </w:tcPr>
          <w:p w14:paraId="7FEBDCA9" w14:textId="359BCD3D" w:rsidR="000D21BB" w:rsidRPr="00220798" w:rsidRDefault="000D21BB" w:rsidP="000D21BB">
            <w:r>
              <w:t>Closed</w:t>
            </w:r>
          </w:p>
        </w:tc>
      </w:tr>
      <w:tr w:rsidR="000D21BB" w14:paraId="57F256DF" w14:textId="77777777" w:rsidTr="63EF7BF3">
        <w:tc>
          <w:tcPr>
            <w:tcW w:w="5812" w:type="dxa"/>
            <w:vAlign w:val="center"/>
          </w:tcPr>
          <w:p w14:paraId="5E879C1F" w14:textId="77777777" w:rsidR="000D21BB" w:rsidRDefault="000D21BB" w:rsidP="000D21BB">
            <w:pPr>
              <w:spacing w:after="103" w:line="259" w:lineRule="auto"/>
            </w:pPr>
            <w:r>
              <w:rPr>
                <w:b/>
                <w:u w:val="single" w:color="000000"/>
              </w:rPr>
              <w:t>Cyber security threat</w:t>
            </w:r>
            <w:r>
              <w:rPr>
                <w:b/>
              </w:rPr>
              <w:t xml:space="preserve"> </w:t>
            </w:r>
          </w:p>
          <w:p w14:paraId="137D2BA1" w14:textId="77777777" w:rsidR="000D21BB" w:rsidRDefault="000D21BB" w:rsidP="000D21BB">
            <w:pPr>
              <w:spacing w:after="103" w:line="259" w:lineRule="auto"/>
              <w:rPr>
                <w:b/>
                <w:u w:val="single" w:color="000000"/>
              </w:rPr>
            </w:pPr>
            <w:r>
              <w:t>There is increasing use of and movement to cloud based IT services. With the increased circumstances of remote working there is additional pressure on those services. There have been increased incidences and threats of ransomware attacks and the potential for the risk of cyber-attacks to increase in frequency.</w:t>
            </w:r>
            <w:r>
              <w:rPr>
                <w:b/>
              </w:rPr>
              <w:t xml:space="preserve"> </w:t>
            </w:r>
          </w:p>
        </w:tc>
        <w:tc>
          <w:tcPr>
            <w:tcW w:w="6073" w:type="dxa"/>
          </w:tcPr>
          <w:p w14:paraId="43FF7536" w14:textId="77777777" w:rsidR="000D21BB" w:rsidRPr="00B657BE" w:rsidRDefault="000D21BB" w:rsidP="000D21BB">
            <w:pPr>
              <w:spacing w:before="100" w:beforeAutospacing="1"/>
            </w:pPr>
            <w:r w:rsidRPr="00B657BE">
              <w:t>This is an on-going challenge and needs vigilance.</w:t>
            </w:r>
            <w:r>
              <w:t xml:space="preserve"> </w:t>
            </w:r>
            <w:r w:rsidRPr="00B657BE">
              <w:t>We will continue to focus resources in this area and continue to work with our external partners to commission audits of our systems to test for vulnerabilities.</w:t>
            </w:r>
          </w:p>
          <w:p w14:paraId="3A407B86" w14:textId="77777777" w:rsidR="000D21BB" w:rsidRPr="00B657BE" w:rsidRDefault="000D21BB" w:rsidP="000D21BB">
            <w:pPr>
              <w:spacing w:before="100" w:beforeAutospacing="1"/>
            </w:pPr>
            <w:r w:rsidRPr="00B657BE">
              <w:t>We will continue to review and adjust our IT Disaster Recovery plans in response to changing cyber threat patterns and operational needs.</w:t>
            </w:r>
          </w:p>
          <w:p w14:paraId="56CF9487" w14:textId="77777777" w:rsidR="000D21BB" w:rsidRPr="00B657BE" w:rsidRDefault="000D21BB" w:rsidP="000D21BB">
            <w:pPr>
              <w:spacing w:before="100" w:beforeAutospacing="1"/>
            </w:pPr>
            <w:r w:rsidRPr="00B657BE">
              <w:t>We will continue to educate and train our staff to recognise and appropriately handle cyber security risks.</w:t>
            </w:r>
          </w:p>
          <w:p w14:paraId="7481D881" w14:textId="77777777" w:rsidR="000D21BB" w:rsidRDefault="000D21BB" w:rsidP="000D21BB">
            <w:pPr>
              <w:spacing w:before="100" w:beforeAutospacing="1"/>
            </w:pPr>
            <w:r w:rsidRPr="00B657BE">
              <w:t>An ongoing action plan is being developed.</w:t>
            </w:r>
          </w:p>
        </w:tc>
        <w:tc>
          <w:tcPr>
            <w:tcW w:w="1657" w:type="dxa"/>
          </w:tcPr>
          <w:p w14:paraId="345BC86C" w14:textId="77777777" w:rsidR="000D21BB" w:rsidRPr="00D227F3" w:rsidRDefault="000D21BB" w:rsidP="000D21BB">
            <w:pPr>
              <w:spacing w:line="259" w:lineRule="auto"/>
              <w:ind w:left="107"/>
              <w:rPr>
                <w:highlight w:val="cyan"/>
              </w:rPr>
            </w:pPr>
            <w:r w:rsidRPr="0048546E">
              <w:t>Lukasz Wrona</w:t>
            </w:r>
          </w:p>
        </w:tc>
        <w:tc>
          <w:tcPr>
            <w:tcW w:w="1605" w:type="dxa"/>
          </w:tcPr>
          <w:p w14:paraId="40249EF1" w14:textId="77777777" w:rsidR="000D21BB" w:rsidRPr="00D227F3" w:rsidRDefault="000D21BB" w:rsidP="000D21BB">
            <w:pPr>
              <w:spacing w:after="10"/>
              <w:rPr>
                <w:highlight w:val="cyan"/>
              </w:rPr>
            </w:pPr>
            <w:r>
              <w:t>March 2024</w:t>
            </w:r>
          </w:p>
        </w:tc>
      </w:tr>
      <w:tr w:rsidR="000D21BB" w14:paraId="51063ED3" w14:textId="77777777" w:rsidTr="005907E3">
        <w:trPr>
          <w:trHeight w:val="2422"/>
        </w:trPr>
        <w:tc>
          <w:tcPr>
            <w:tcW w:w="5812" w:type="dxa"/>
            <w:vAlign w:val="center"/>
          </w:tcPr>
          <w:p w14:paraId="06FB8241" w14:textId="101B5D49" w:rsidR="000D21BB" w:rsidRDefault="000D21BB" w:rsidP="000D21BB">
            <w:pPr>
              <w:spacing w:after="103" w:line="259" w:lineRule="auto"/>
              <w:rPr>
                <w:b/>
                <w:u w:val="single" w:color="000000"/>
              </w:rPr>
            </w:pPr>
            <w:r>
              <w:rPr>
                <w:b/>
                <w:u w:val="single" w:color="000000"/>
              </w:rPr>
              <w:lastRenderedPageBreak/>
              <w:t>Legislation and legal changes – Employment Law</w:t>
            </w:r>
          </w:p>
          <w:p w14:paraId="00A9595F" w14:textId="6BB6101C" w:rsidR="000D21BB" w:rsidRPr="00464D8C" w:rsidRDefault="000D21BB" w:rsidP="000D21BB">
            <w:r>
              <w:t xml:space="preserve">There are </w:t>
            </w:r>
            <w:proofErr w:type="gramStart"/>
            <w:r>
              <w:t>a number of</w:t>
            </w:r>
            <w:proofErr w:type="gramEnd"/>
            <w:r>
              <w:t xml:space="preserve"> bills proposing changes to employment law.  The Service will need to consider the impact of any emerging legislation on ways of working and the workforce and how we need to respond to it.</w:t>
            </w:r>
          </w:p>
        </w:tc>
        <w:tc>
          <w:tcPr>
            <w:tcW w:w="6073" w:type="dxa"/>
          </w:tcPr>
          <w:p w14:paraId="7BD63B9F" w14:textId="77777777" w:rsidR="000D21BB" w:rsidRDefault="000D21BB" w:rsidP="000D21BB">
            <w:pPr>
              <w:spacing w:before="100" w:beforeAutospacing="1"/>
            </w:pPr>
          </w:p>
          <w:p w14:paraId="51B60FB6" w14:textId="74A886EB" w:rsidR="000D21BB" w:rsidRPr="00B657BE" w:rsidRDefault="000D21BB" w:rsidP="000D21BB">
            <w:pPr>
              <w:spacing w:before="100" w:beforeAutospacing="1"/>
            </w:pPr>
            <w:r>
              <w:t>Emerging and ongoing legislation will be monitored for impacts and how we will respond to them.</w:t>
            </w:r>
          </w:p>
        </w:tc>
        <w:tc>
          <w:tcPr>
            <w:tcW w:w="1657" w:type="dxa"/>
          </w:tcPr>
          <w:p w14:paraId="508591FB" w14:textId="77777777" w:rsidR="000D21BB" w:rsidRDefault="000D21BB" w:rsidP="000D21BB">
            <w:pPr>
              <w:spacing w:line="259" w:lineRule="auto"/>
              <w:ind w:left="107"/>
            </w:pPr>
          </w:p>
          <w:p w14:paraId="2F3E345C" w14:textId="77777777" w:rsidR="000D21BB" w:rsidRDefault="000D21BB" w:rsidP="000D21BB">
            <w:pPr>
              <w:spacing w:line="259" w:lineRule="auto"/>
              <w:ind w:left="107"/>
            </w:pPr>
            <w:r w:rsidRPr="00073F21">
              <w:t>Becci Jefferies</w:t>
            </w:r>
          </w:p>
          <w:p w14:paraId="006B6FAA" w14:textId="77777777" w:rsidR="000D21BB" w:rsidRDefault="000D21BB" w:rsidP="000D21BB">
            <w:pPr>
              <w:spacing w:line="259" w:lineRule="auto"/>
              <w:ind w:left="107"/>
            </w:pPr>
          </w:p>
          <w:p w14:paraId="78D52A87" w14:textId="24573D51" w:rsidR="000D21BB" w:rsidRDefault="000D21BB" w:rsidP="000D21BB">
            <w:pPr>
              <w:spacing w:line="259" w:lineRule="auto"/>
            </w:pPr>
          </w:p>
        </w:tc>
        <w:tc>
          <w:tcPr>
            <w:tcW w:w="1605" w:type="dxa"/>
          </w:tcPr>
          <w:p w14:paraId="24CD8424" w14:textId="77777777" w:rsidR="000D21BB" w:rsidRDefault="000D21BB" w:rsidP="000D21BB">
            <w:pPr>
              <w:spacing w:after="10"/>
            </w:pPr>
          </w:p>
          <w:p w14:paraId="7B531FBB" w14:textId="77777777" w:rsidR="000D21BB" w:rsidRDefault="000D21BB" w:rsidP="000D21BB">
            <w:pPr>
              <w:spacing w:after="10"/>
            </w:pPr>
            <w:r>
              <w:t>March 2024</w:t>
            </w:r>
          </w:p>
          <w:p w14:paraId="3EF55427" w14:textId="77777777" w:rsidR="000D21BB" w:rsidRDefault="000D21BB" w:rsidP="000D21BB">
            <w:pPr>
              <w:spacing w:after="10"/>
            </w:pPr>
          </w:p>
          <w:p w14:paraId="64AA2286" w14:textId="77777777" w:rsidR="000D21BB" w:rsidRDefault="000D21BB" w:rsidP="000D21BB">
            <w:pPr>
              <w:spacing w:after="10"/>
            </w:pPr>
          </w:p>
          <w:p w14:paraId="6DFB5E05" w14:textId="77777777" w:rsidR="000D21BB" w:rsidRDefault="000D21BB" w:rsidP="000D21BB">
            <w:pPr>
              <w:spacing w:after="10"/>
            </w:pPr>
          </w:p>
          <w:p w14:paraId="5F52E2DF" w14:textId="77777777" w:rsidR="000D21BB" w:rsidRDefault="000D21BB" w:rsidP="000D21BB">
            <w:pPr>
              <w:spacing w:after="10"/>
            </w:pPr>
          </w:p>
          <w:p w14:paraId="74A3F54B" w14:textId="64F1D3D1" w:rsidR="000D21BB" w:rsidRDefault="000D21BB" w:rsidP="000D21BB">
            <w:pPr>
              <w:spacing w:after="10"/>
            </w:pPr>
          </w:p>
        </w:tc>
      </w:tr>
      <w:tr w:rsidR="000D21BB" w14:paraId="51125EBE" w14:textId="77777777" w:rsidTr="63EF7BF3">
        <w:tc>
          <w:tcPr>
            <w:tcW w:w="5812" w:type="dxa"/>
            <w:vAlign w:val="center"/>
          </w:tcPr>
          <w:p w14:paraId="07720F6E" w14:textId="06E1CFFF" w:rsidR="000D21BB" w:rsidRDefault="000D21BB" w:rsidP="000D21BB">
            <w:pPr>
              <w:spacing w:after="103" w:line="259" w:lineRule="auto"/>
              <w:rPr>
                <w:b/>
                <w:u w:val="single" w:color="000000"/>
              </w:rPr>
            </w:pPr>
            <w:r>
              <w:rPr>
                <w:b/>
                <w:u w:val="single" w:color="000000"/>
              </w:rPr>
              <w:t>Legislation and legal changes – Telecommunications Act</w:t>
            </w:r>
          </w:p>
          <w:p w14:paraId="7CC587DE" w14:textId="77777777" w:rsidR="000D21BB" w:rsidRPr="00CD3B92" w:rsidRDefault="000D21BB" w:rsidP="000D21BB">
            <w:pPr>
              <w:rPr>
                <w:rFonts w:cstheme="minorHAnsi"/>
              </w:rPr>
            </w:pPr>
            <w:r>
              <w:rPr>
                <w:rFonts w:cstheme="minorHAnsi"/>
              </w:rPr>
              <w:t xml:space="preserve">The Telecommunications Act potentially changes the dynamic of our negotiating position in relation to the income we can generate from telecommunication masts. The Service will need to mitigate the impacts as far as possible.  </w:t>
            </w:r>
          </w:p>
          <w:p w14:paraId="4DC77E95" w14:textId="77777777" w:rsidR="000D21BB" w:rsidRDefault="000D21BB" w:rsidP="000D21BB">
            <w:pPr>
              <w:spacing w:after="103" w:line="259" w:lineRule="auto"/>
              <w:rPr>
                <w:b/>
                <w:u w:val="single" w:color="000000"/>
              </w:rPr>
            </w:pPr>
          </w:p>
        </w:tc>
        <w:tc>
          <w:tcPr>
            <w:tcW w:w="6073" w:type="dxa"/>
          </w:tcPr>
          <w:p w14:paraId="44EC13E6" w14:textId="77777777" w:rsidR="000D21BB" w:rsidRDefault="000D21BB" w:rsidP="000D21BB">
            <w:pPr>
              <w:spacing w:before="100" w:beforeAutospacing="1"/>
            </w:pPr>
            <w:r>
              <w:rPr>
                <w:rFonts w:cstheme="minorHAnsi"/>
              </w:rPr>
              <w:t>The Service will need to mitigate the impacts of the Telecommunications Act as far as possible and will be monitored.</w:t>
            </w:r>
          </w:p>
          <w:p w14:paraId="2FC43CBE" w14:textId="77777777" w:rsidR="000D21BB" w:rsidRDefault="000D21BB" w:rsidP="000D21BB">
            <w:pPr>
              <w:spacing w:before="100" w:beforeAutospacing="1"/>
            </w:pPr>
          </w:p>
          <w:p w14:paraId="794FE7FA" w14:textId="77777777" w:rsidR="000D21BB" w:rsidRDefault="000D21BB" w:rsidP="000D21BB">
            <w:pPr>
              <w:spacing w:before="100" w:beforeAutospacing="1"/>
            </w:pPr>
          </w:p>
        </w:tc>
        <w:tc>
          <w:tcPr>
            <w:tcW w:w="1657" w:type="dxa"/>
          </w:tcPr>
          <w:p w14:paraId="09835776" w14:textId="6C503DF3" w:rsidR="000D21BB" w:rsidRDefault="000D21BB" w:rsidP="000D21BB">
            <w:pPr>
              <w:spacing w:line="259" w:lineRule="auto"/>
              <w:ind w:left="107"/>
            </w:pPr>
            <w:r>
              <w:t>Paul Brooks</w:t>
            </w:r>
          </w:p>
        </w:tc>
        <w:tc>
          <w:tcPr>
            <w:tcW w:w="1605" w:type="dxa"/>
          </w:tcPr>
          <w:p w14:paraId="0EBF043D" w14:textId="1DCFC5E7" w:rsidR="000D21BB" w:rsidRDefault="000D21BB" w:rsidP="000D21BB">
            <w:pPr>
              <w:spacing w:after="10"/>
            </w:pPr>
            <w:r>
              <w:t>March 2024</w:t>
            </w:r>
          </w:p>
        </w:tc>
      </w:tr>
      <w:tr w:rsidR="000D21BB" w14:paraId="60BA079C" w14:textId="77777777" w:rsidTr="000D64A1">
        <w:tc>
          <w:tcPr>
            <w:tcW w:w="5812" w:type="dxa"/>
            <w:shd w:val="clear" w:color="auto" w:fill="F2F2F2" w:themeFill="background1" w:themeFillShade="F2"/>
            <w:vAlign w:val="center"/>
          </w:tcPr>
          <w:p w14:paraId="252BB6A7" w14:textId="03F944D4" w:rsidR="000D21BB" w:rsidRDefault="000D21BB" w:rsidP="000D21BB">
            <w:pPr>
              <w:spacing w:after="103" w:line="259" w:lineRule="auto"/>
              <w:rPr>
                <w:b/>
                <w:u w:val="single" w:color="000000"/>
              </w:rPr>
            </w:pPr>
            <w:r>
              <w:rPr>
                <w:b/>
                <w:u w:val="single" w:color="000000"/>
              </w:rPr>
              <w:t>Legislation and legal changes – Building Safety Act</w:t>
            </w:r>
          </w:p>
          <w:p w14:paraId="25ED06EF" w14:textId="76CE8799" w:rsidR="000D21BB" w:rsidRDefault="000D21BB" w:rsidP="000D21BB">
            <w:pPr>
              <w:spacing w:after="103" w:line="259" w:lineRule="auto"/>
            </w:pPr>
            <w:r>
              <w:t>Under B</w:t>
            </w:r>
            <w:r w:rsidRPr="000044A6">
              <w:t>uilding Safety Act 2022 (BSA), the HSE is the named Building Saf</w:t>
            </w:r>
            <w:r>
              <w:t xml:space="preserve">ety Regulator (BSR) in England. Fire Safety (England) Regulations 2022 (FSER) came into force and were an important step towards implementing the recommendations of the Grenfell Tower Inquiry Phase 1 Report. </w:t>
            </w:r>
          </w:p>
          <w:p w14:paraId="112FC170" w14:textId="77777777" w:rsidR="000D21BB" w:rsidRDefault="000D21BB" w:rsidP="000D21BB">
            <w:pPr>
              <w:spacing w:after="103" w:line="259" w:lineRule="auto"/>
            </w:pPr>
            <w:r>
              <w:t xml:space="preserve">The new Regulations brought these changes into force and sit alongside the Fire Safety Act amendments to the Fire Safety Order. </w:t>
            </w:r>
          </w:p>
          <w:p w14:paraId="009D5390" w14:textId="701CAB85" w:rsidR="000D21BB" w:rsidRDefault="000D21BB" w:rsidP="000D21BB">
            <w:pPr>
              <w:spacing w:after="103" w:line="259" w:lineRule="auto"/>
              <w:rPr>
                <w:b/>
                <w:u w:val="single" w:color="000000"/>
              </w:rPr>
            </w:pPr>
            <w:r>
              <w:lastRenderedPageBreak/>
              <w:t>The new FSER imposed new duties on the responsible persons (RP) for multi-occupied residential buildings and requires them to take specific actions depending on the height of their buildings.</w:t>
            </w:r>
          </w:p>
        </w:tc>
        <w:tc>
          <w:tcPr>
            <w:tcW w:w="6073" w:type="dxa"/>
            <w:shd w:val="clear" w:color="auto" w:fill="F2F2F2" w:themeFill="background1" w:themeFillShade="F2"/>
          </w:tcPr>
          <w:p w14:paraId="667359B3" w14:textId="77777777" w:rsidR="000D21BB" w:rsidRDefault="000D21BB" w:rsidP="000D21BB">
            <w:pPr>
              <w:spacing w:before="100" w:beforeAutospacing="1"/>
            </w:pPr>
            <w:r>
              <w:lastRenderedPageBreak/>
              <w:t xml:space="preserve">The service will continue to develop an action plan in response to these changes.  RBFRS has also recently employed five new Fire Safety Inspectors with two being directly funded and available to the Building Safety Regulator to form a multi-disciplinary team to assess new and existing </w:t>
            </w:r>
            <w:proofErr w:type="spellStart"/>
            <w:r>
              <w:t>highrise</w:t>
            </w:r>
            <w:proofErr w:type="spellEnd"/>
            <w:r>
              <w:t xml:space="preserve"> buildings.</w:t>
            </w:r>
          </w:p>
          <w:p w14:paraId="2E9B7CCD" w14:textId="77777777" w:rsidR="000D21BB" w:rsidRDefault="000D21BB" w:rsidP="000D21BB">
            <w:pPr>
              <w:spacing w:before="100" w:beforeAutospacing="1"/>
            </w:pPr>
          </w:p>
        </w:tc>
        <w:tc>
          <w:tcPr>
            <w:tcW w:w="1657" w:type="dxa"/>
            <w:shd w:val="clear" w:color="auto" w:fill="F2F2F2" w:themeFill="background1" w:themeFillShade="F2"/>
          </w:tcPr>
          <w:p w14:paraId="1E0F94E0" w14:textId="7986BA35" w:rsidR="000D21BB" w:rsidRDefault="000D21BB" w:rsidP="000D21BB">
            <w:pPr>
              <w:spacing w:line="259" w:lineRule="auto"/>
              <w:ind w:left="107"/>
            </w:pPr>
            <w:r>
              <w:t>Dave Crease</w:t>
            </w:r>
          </w:p>
        </w:tc>
        <w:tc>
          <w:tcPr>
            <w:tcW w:w="1605" w:type="dxa"/>
            <w:shd w:val="clear" w:color="auto" w:fill="F2F2F2" w:themeFill="background1" w:themeFillShade="F2"/>
          </w:tcPr>
          <w:p w14:paraId="56CF1088" w14:textId="70611E8D" w:rsidR="000D21BB" w:rsidRDefault="00DB418D" w:rsidP="000D21BB">
            <w:pPr>
              <w:spacing w:after="10"/>
            </w:pPr>
            <w:r>
              <w:t>Closed</w:t>
            </w:r>
          </w:p>
        </w:tc>
      </w:tr>
    </w:tbl>
    <w:p w14:paraId="77A4F2CD" w14:textId="77777777" w:rsidR="00DD4B76" w:rsidRPr="00621123" w:rsidRDefault="00AD6D4D" w:rsidP="00F84174">
      <w:r>
        <w:br w:type="textWrapping" w:clear="all"/>
      </w:r>
    </w:p>
    <w:p w14:paraId="4F2D05E4" w14:textId="77777777" w:rsidR="00AD6D4D" w:rsidRDefault="00AD6D4D"/>
    <w:p w14:paraId="17B4949B" w14:textId="77777777" w:rsidR="00E90ABD" w:rsidRDefault="00E90ABD"/>
    <w:p w14:paraId="29469D1A" w14:textId="77777777" w:rsidR="00E90ABD" w:rsidRDefault="00E90ABD"/>
    <w:p w14:paraId="1968AFA0" w14:textId="77777777" w:rsidR="00E90ABD" w:rsidRDefault="00E90ABD"/>
    <w:p w14:paraId="261F880E" w14:textId="77777777" w:rsidR="005907E3" w:rsidRDefault="005907E3"/>
    <w:p w14:paraId="6CB90992" w14:textId="77777777" w:rsidR="00DB7E22" w:rsidRDefault="00DB7E22"/>
    <w:p w14:paraId="52D018F5" w14:textId="77777777" w:rsidR="00DB7E22" w:rsidRDefault="00DB7E22"/>
    <w:p w14:paraId="697AD7AD" w14:textId="77777777" w:rsidR="00DB7E22" w:rsidRDefault="00DB7E22"/>
    <w:p w14:paraId="39690483" w14:textId="77777777" w:rsidR="00E90ABD" w:rsidRDefault="00E90ABD"/>
    <w:p w14:paraId="0197F54E" w14:textId="277E0855" w:rsidR="00E90ABD" w:rsidRDefault="00E90ABD" w:rsidP="00E90ABD">
      <w:pPr>
        <w:pStyle w:val="Heading1"/>
      </w:pPr>
      <w:bookmarkStart w:id="5" w:name="_Toc165557280"/>
      <w:r>
        <w:lastRenderedPageBreak/>
        <w:t>Significant Governance Issues to be addressed in 2024/25</w:t>
      </w:r>
      <w:bookmarkEnd w:id="5"/>
      <w:r>
        <w:t xml:space="preserve"> </w:t>
      </w:r>
    </w:p>
    <w:p w14:paraId="3DAA757C" w14:textId="77777777" w:rsidR="00E90ABD" w:rsidRDefault="00E90ABD" w:rsidP="00E90ABD">
      <w:pPr>
        <w:spacing w:after="10"/>
        <w:ind w:left="-4"/>
      </w:pPr>
      <w:r>
        <w:t>The following provides a progress report against the significant governance issues identified in the last Annual Governance Statement</w:t>
      </w:r>
    </w:p>
    <w:p w14:paraId="4F69E476" w14:textId="77777777" w:rsidR="00E90ABD" w:rsidRDefault="00E90ABD" w:rsidP="00E90ABD">
      <w:pPr>
        <w:spacing w:after="10"/>
        <w:ind w:left="-4"/>
      </w:pPr>
    </w:p>
    <w:tbl>
      <w:tblPr>
        <w:tblStyle w:val="TableGrid"/>
        <w:tblpPr w:leftFromText="180" w:rightFromText="180" w:vertAnchor="text" w:tblpY="1"/>
        <w:tblOverlap w:val="never"/>
        <w:tblW w:w="0" w:type="auto"/>
        <w:tblLook w:val="04A0" w:firstRow="1" w:lastRow="0" w:firstColumn="1" w:lastColumn="0" w:noHBand="0" w:noVBand="1"/>
      </w:tblPr>
      <w:tblGrid>
        <w:gridCol w:w="5812"/>
        <w:gridCol w:w="6073"/>
        <w:gridCol w:w="1657"/>
        <w:gridCol w:w="1605"/>
      </w:tblGrid>
      <w:tr w:rsidR="00E90ABD" w14:paraId="366A0637" w14:textId="77777777" w:rsidTr="55EE41F7">
        <w:tc>
          <w:tcPr>
            <w:tcW w:w="5812" w:type="dxa"/>
            <w:shd w:val="clear" w:color="auto" w:fill="F9D3D1" w:themeFill="accent5" w:themeFillTint="33"/>
          </w:tcPr>
          <w:p w14:paraId="2C6E585D" w14:textId="77777777" w:rsidR="00E90ABD" w:rsidRPr="00550FDC" w:rsidRDefault="00E90ABD">
            <w:pPr>
              <w:spacing w:after="10"/>
              <w:rPr>
                <w:b/>
                <w:sz w:val="28"/>
              </w:rPr>
            </w:pPr>
            <w:r w:rsidRPr="00550FDC">
              <w:rPr>
                <w:b/>
                <w:sz w:val="28"/>
              </w:rPr>
              <w:t>Governance matter identified</w:t>
            </w:r>
          </w:p>
        </w:tc>
        <w:tc>
          <w:tcPr>
            <w:tcW w:w="6073" w:type="dxa"/>
            <w:shd w:val="clear" w:color="auto" w:fill="F9D3D1" w:themeFill="accent5" w:themeFillTint="33"/>
          </w:tcPr>
          <w:p w14:paraId="2040A4EE" w14:textId="08BB7F4A" w:rsidR="00E90ABD" w:rsidRPr="00550FDC" w:rsidRDefault="00E90ABD">
            <w:pPr>
              <w:spacing w:after="10"/>
              <w:rPr>
                <w:b/>
                <w:bCs/>
                <w:sz w:val="28"/>
                <w:szCs w:val="28"/>
              </w:rPr>
            </w:pPr>
            <w:r w:rsidRPr="00073F21">
              <w:rPr>
                <w:b/>
                <w:sz w:val="28"/>
                <w:szCs w:val="28"/>
              </w:rPr>
              <w:t xml:space="preserve">Action </w:t>
            </w:r>
            <w:r w:rsidR="00FD30E6" w:rsidRPr="00073F21">
              <w:rPr>
                <w:b/>
                <w:sz w:val="28"/>
                <w:szCs w:val="28"/>
              </w:rPr>
              <w:t xml:space="preserve">to be </w:t>
            </w:r>
            <w:r w:rsidRPr="00073F21">
              <w:rPr>
                <w:b/>
                <w:sz w:val="28"/>
                <w:szCs w:val="28"/>
              </w:rPr>
              <w:t>taken in 202</w:t>
            </w:r>
            <w:r w:rsidR="00A27C6C" w:rsidRPr="00073F21">
              <w:rPr>
                <w:b/>
                <w:sz w:val="28"/>
                <w:szCs w:val="28"/>
              </w:rPr>
              <w:t>4</w:t>
            </w:r>
            <w:r w:rsidRPr="00073F21">
              <w:rPr>
                <w:b/>
                <w:sz w:val="28"/>
                <w:szCs w:val="28"/>
              </w:rPr>
              <w:t>/2</w:t>
            </w:r>
            <w:r w:rsidR="00A27C6C" w:rsidRPr="00073F21">
              <w:rPr>
                <w:b/>
                <w:sz w:val="28"/>
                <w:szCs w:val="28"/>
              </w:rPr>
              <w:t>5</w:t>
            </w:r>
          </w:p>
        </w:tc>
        <w:tc>
          <w:tcPr>
            <w:tcW w:w="1657" w:type="dxa"/>
            <w:shd w:val="clear" w:color="auto" w:fill="F9D3D1" w:themeFill="accent5" w:themeFillTint="33"/>
          </w:tcPr>
          <w:p w14:paraId="6B03FA54" w14:textId="77777777" w:rsidR="00E90ABD" w:rsidRPr="00550FDC" w:rsidRDefault="00E90ABD">
            <w:pPr>
              <w:spacing w:after="10"/>
              <w:rPr>
                <w:b/>
                <w:sz w:val="28"/>
              </w:rPr>
            </w:pPr>
            <w:r w:rsidRPr="00550FDC">
              <w:rPr>
                <w:b/>
                <w:sz w:val="28"/>
              </w:rPr>
              <w:t>Lead Officer</w:t>
            </w:r>
          </w:p>
        </w:tc>
        <w:tc>
          <w:tcPr>
            <w:tcW w:w="1605" w:type="dxa"/>
            <w:shd w:val="clear" w:color="auto" w:fill="F9D3D1" w:themeFill="accent5" w:themeFillTint="33"/>
          </w:tcPr>
          <w:p w14:paraId="12A74761" w14:textId="77777777" w:rsidR="00E90ABD" w:rsidRPr="00550FDC" w:rsidRDefault="00E90ABD">
            <w:pPr>
              <w:spacing w:after="10"/>
              <w:rPr>
                <w:b/>
                <w:sz w:val="28"/>
              </w:rPr>
            </w:pPr>
            <w:r w:rsidRPr="00550FDC">
              <w:rPr>
                <w:b/>
                <w:sz w:val="28"/>
              </w:rPr>
              <w:t>Target Date</w:t>
            </w:r>
          </w:p>
        </w:tc>
      </w:tr>
      <w:tr w:rsidR="00E90ABD" w14:paraId="4469C786" w14:textId="77777777" w:rsidTr="55EE41F7">
        <w:tc>
          <w:tcPr>
            <w:tcW w:w="5812" w:type="dxa"/>
          </w:tcPr>
          <w:p w14:paraId="1C7D4BBE" w14:textId="77777777" w:rsidR="00E90ABD" w:rsidRPr="00760D31" w:rsidRDefault="00E90ABD">
            <w:pPr>
              <w:spacing w:line="259" w:lineRule="auto"/>
              <w:rPr>
                <w:b/>
              </w:rPr>
            </w:pPr>
            <w:r w:rsidRPr="00760D31">
              <w:rPr>
                <w:b/>
                <w:u w:val="single" w:color="000000"/>
              </w:rPr>
              <w:t>Pay Award</w:t>
            </w:r>
            <w:r w:rsidRPr="00760D31">
              <w:rPr>
                <w:b/>
              </w:rPr>
              <w:t xml:space="preserve"> </w:t>
            </w:r>
          </w:p>
          <w:p w14:paraId="0DCF70BF" w14:textId="7061B717" w:rsidR="00E90ABD" w:rsidRDefault="00E90ABD">
            <w:pPr>
              <w:spacing w:after="2" w:line="242" w:lineRule="auto"/>
              <w:ind w:right="97"/>
              <w:jc w:val="both"/>
            </w:pPr>
            <w:r>
              <w:t>The 202</w:t>
            </w:r>
            <w:r w:rsidR="009D3398">
              <w:t>4</w:t>
            </w:r>
            <w:r>
              <w:t>/2</w:t>
            </w:r>
            <w:r w:rsidR="009D3398">
              <w:t>5</w:t>
            </w:r>
            <w:r>
              <w:t xml:space="preserve"> Budget was set on the basis that there would be a </w:t>
            </w:r>
            <w:r w:rsidR="009D3398">
              <w:t>3.75</w:t>
            </w:r>
            <w:r>
              <w:t>% pay award</w:t>
            </w:r>
            <w:r w:rsidR="00F82C75">
              <w:t xml:space="preserve"> for all staff</w:t>
            </w:r>
            <w:r>
              <w:t>.</w:t>
            </w:r>
          </w:p>
          <w:p w14:paraId="6A25161E" w14:textId="77777777" w:rsidR="00E90ABD" w:rsidRDefault="00E90ABD">
            <w:pPr>
              <w:spacing w:after="2" w:line="242" w:lineRule="auto"/>
              <w:ind w:right="97"/>
              <w:jc w:val="both"/>
            </w:pPr>
          </w:p>
          <w:p w14:paraId="2BCE68B9" w14:textId="0DAD66F4" w:rsidR="00E90ABD" w:rsidRDefault="00E90ABD">
            <w:pPr>
              <w:spacing w:after="2" w:line="242" w:lineRule="auto"/>
              <w:ind w:right="97"/>
              <w:jc w:val="both"/>
            </w:pPr>
          </w:p>
        </w:tc>
        <w:tc>
          <w:tcPr>
            <w:tcW w:w="6073" w:type="dxa"/>
            <w:vAlign w:val="center"/>
          </w:tcPr>
          <w:p w14:paraId="2894434C" w14:textId="6FB9EFF4" w:rsidR="00E90ABD" w:rsidRDefault="00E90ABD">
            <w:pPr>
              <w:spacing w:after="103" w:line="259" w:lineRule="auto"/>
              <w:rPr>
                <w:sz w:val="22"/>
              </w:rPr>
            </w:pPr>
            <w:r>
              <w:t xml:space="preserve">The Authority will need to closely monitor ongoing negotiations, and possible budget pressures that will occur should the agreed pay award be </w:t>
            </w:r>
            <w:proofErr w:type="gramStart"/>
            <w:r>
              <w:t>in excess of</w:t>
            </w:r>
            <w:proofErr w:type="gramEnd"/>
            <w:r>
              <w:t xml:space="preserve"> the </w:t>
            </w:r>
            <w:r w:rsidR="00723E21">
              <w:t>3.75</w:t>
            </w:r>
            <w:r>
              <w:t xml:space="preserve">% budgeted for. </w:t>
            </w:r>
            <w:r w:rsidRPr="5AF18EFD">
              <w:rPr>
                <w:sz w:val="22"/>
              </w:rPr>
              <w:t xml:space="preserve"> </w:t>
            </w:r>
          </w:p>
          <w:p w14:paraId="5AE67607" w14:textId="5A87B066" w:rsidR="00E90ABD" w:rsidRDefault="008C6458">
            <w:pPr>
              <w:spacing w:after="103" w:line="259" w:lineRule="auto"/>
              <w:rPr>
                <w:sz w:val="22"/>
              </w:rPr>
            </w:pPr>
            <w:r>
              <w:rPr>
                <w:sz w:val="22"/>
              </w:rPr>
              <w:t xml:space="preserve">At time of publishing, </w:t>
            </w:r>
            <w:proofErr w:type="spellStart"/>
            <w:r w:rsidR="00C16E05">
              <w:rPr>
                <w:sz w:val="22"/>
              </w:rPr>
              <w:t>Greybook</w:t>
            </w:r>
            <w:proofErr w:type="spellEnd"/>
            <w:r w:rsidR="00C16E05">
              <w:rPr>
                <w:sz w:val="22"/>
              </w:rPr>
              <w:t xml:space="preserve"> pay award had been agreed at 4%.</w:t>
            </w:r>
          </w:p>
        </w:tc>
        <w:tc>
          <w:tcPr>
            <w:tcW w:w="1657" w:type="dxa"/>
          </w:tcPr>
          <w:p w14:paraId="564AC5F4" w14:textId="77777777" w:rsidR="00E90ABD" w:rsidRDefault="00E90ABD">
            <w:pPr>
              <w:spacing w:after="10"/>
            </w:pPr>
            <w:r w:rsidRPr="00AB7618">
              <w:t>Conor Byrne</w:t>
            </w:r>
            <w:r>
              <w:t xml:space="preserve"> </w:t>
            </w:r>
          </w:p>
        </w:tc>
        <w:tc>
          <w:tcPr>
            <w:tcW w:w="1605" w:type="dxa"/>
          </w:tcPr>
          <w:p w14:paraId="0D991290" w14:textId="58E2BE5A" w:rsidR="00E90ABD" w:rsidRDefault="00E90ABD">
            <w:pPr>
              <w:spacing w:after="10"/>
            </w:pPr>
            <w:r>
              <w:t>February 202</w:t>
            </w:r>
            <w:r w:rsidR="00334D8B">
              <w:t>5</w:t>
            </w:r>
            <w:r>
              <w:t xml:space="preserve"> </w:t>
            </w:r>
          </w:p>
        </w:tc>
      </w:tr>
      <w:tr w:rsidR="00E90ABD" w14:paraId="1FB5CAA5" w14:textId="77777777" w:rsidTr="55EE41F7">
        <w:tc>
          <w:tcPr>
            <w:tcW w:w="5812" w:type="dxa"/>
          </w:tcPr>
          <w:p w14:paraId="291835C6" w14:textId="77777777" w:rsidR="00E90ABD" w:rsidRDefault="00E90ABD">
            <w:pPr>
              <w:spacing w:line="259" w:lineRule="auto"/>
              <w:rPr>
                <w:b/>
                <w:u w:val="single" w:color="000000"/>
              </w:rPr>
            </w:pPr>
            <w:r>
              <w:rPr>
                <w:b/>
                <w:u w:val="single" w:color="000000"/>
              </w:rPr>
              <w:t>HMICFRS</w:t>
            </w:r>
          </w:p>
          <w:p w14:paraId="20D3BB75" w14:textId="77777777" w:rsidR="00E90ABD" w:rsidRPr="00CA5B14" w:rsidRDefault="00E90ABD">
            <w:pPr>
              <w:spacing w:line="259" w:lineRule="auto"/>
              <w:rPr>
                <w:bCs/>
              </w:rPr>
            </w:pPr>
            <w:r w:rsidRPr="00CA5B14">
              <w:rPr>
                <w:bCs/>
              </w:rPr>
              <w:t>The service is being inspected as part of Tranche 3 of the inspection programme with formal inspection activity starting from Q2 24/25</w:t>
            </w:r>
          </w:p>
        </w:tc>
        <w:tc>
          <w:tcPr>
            <w:tcW w:w="6073" w:type="dxa"/>
            <w:vAlign w:val="center"/>
          </w:tcPr>
          <w:p w14:paraId="75CB38C3" w14:textId="77777777" w:rsidR="00E90ABD" w:rsidRDefault="00E90ABD">
            <w:pPr>
              <w:spacing w:after="103" w:line="259" w:lineRule="auto"/>
            </w:pPr>
            <w:r>
              <w:t>During 23/24, RBFRS continued to work on the HMICFRS Action Plan built from the areas for improvement and this is monitored and scrutinised in our Programme Board.</w:t>
            </w:r>
          </w:p>
          <w:p w14:paraId="104D9910" w14:textId="77777777" w:rsidR="00E90ABD" w:rsidRDefault="00E90ABD">
            <w:pPr>
              <w:spacing w:after="103" w:line="259" w:lineRule="auto"/>
            </w:pPr>
            <w:r>
              <w:t xml:space="preserve">Our tranche 3 inspection will formally start with the document and self-assessment submissions followed by fieldwork starting in September. </w:t>
            </w:r>
          </w:p>
          <w:p w14:paraId="0BF5B6FC" w14:textId="5BFF5630" w:rsidR="00E90ABD" w:rsidRDefault="00E90ABD">
            <w:pPr>
              <w:spacing w:after="103" w:line="259" w:lineRule="auto"/>
            </w:pPr>
            <w:r>
              <w:t>The report will be published early 2025. Any findings from the new repot will be considered in the development of the annual plan and service plans.</w:t>
            </w:r>
            <w:r w:rsidR="007C5E60">
              <w:t xml:space="preserve"> </w:t>
            </w:r>
            <w:r w:rsidR="007C5E60">
              <w:lastRenderedPageBreak/>
              <w:t>Work associated with these outcomes are unknown until publication and so cannot be planned.</w:t>
            </w:r>
          </w:p>
        </w:tc>
        <w:tc>
          <w:tcPr>
            <w:tcW w:w="1657" w:type="dxa"/>
          </w:tcPr>
          <w:p w14:paraId="6C798F8D" w14:textId="77777777" w:rsidR="00E90ABD" w:rsidRPr="00220798" w:rsidRDefault="00E90ABD">
            <w:pPr>
              <w:spacing w:after="10"/>
            </w:pPr>
            <w:r>
              <w:lastRenderedPageBreak/>
              <w:t>Paul Bremble</w:t>
            </w:r>
          </w:p>
        </w:tc>
        <w:tc>
          <w:tcPr>
            <w:tcW w:w="1605" w:type="dxa"/>
          </w:tcPr>
          <w:p w14:paraId="0E85024C" w14:textId="77777777" w:rsidR="00E90ABD" w:rsidRDefault="00E90ABD">
            <w:pPr>
              <w:spacing w:after="10"/>
            </w:pPr>
            <w:r>
              <w:t>March 2025</w:t>
            </w:r>
          </w:p>
        </w:tc>
      </w:tr>
      <w:tr w:rsidR="00E81B39" w14:paraId="654673EA" w14:textId="77777777" w:rsidTr="55EE41F7">
        <w:tc>
          <w:tcPr>
            <w:tcW w:w="5812" w:type="dxa"/>
            <w:vAlign w:val="center"/>
          </w:tcPr>
          <w:p w14:paraId="1CC47D5E" w14:textId="77777777" w:rsidR="00E81B39" w:rsidRDefault="00E81B39" w:rsidP="00E81B39">
            <w:pPr>
              <w:spacing w:after="100" w:line="259" w:lineRule="auto"/>
            </w:pPr>
            <w:r>
              <w:rPr>
                <w:b/>
                <w:u w:val="single" w:color="000000"/>
              </w:rPr>
              <w:t>Funding</w:t>
            </w:r>
          </w:p>
          <w:p w14:paraId="4E5EAF80" w14:textId="77777777" w:rsidR="00602131" w:rsidRPr="005907E3" w:rsidRDefault="00602131" w:rsidP="00602131">
            <w:pPr>
              <w:pStyle w:val="pf0"/>
              <w:rPr>
                <w:rFonts w:asciiTheme="minorHAnsi" w:eastAsiaTheme="minorHAnsi" w:hAnsiTheme="minorHAnsi" w:cstheme="minorBidi"/>
                <w:bCs/>
                <w:lang w:eastAsia="en-US"/>
              </w:rPr>
            </w:pPr>
            <w:r w:rsidRPr="005907E3">
              <w:rPr>
                <w:rFonts w:asciiTheme="minorHAnsi" w:eastAsiaTheme="minorHAnsi" w:hAnsiTheme="minorHAnsi" w:cstheme="minorBidi"/>
                <w:bCs/>
                <w:lang w:eastAsia="en-US"/>
              </w:rPr>
              <w:t xml:space="preserve">The Authority was able to produce as balanced budget for 23/24 despite the ongoing economically challenging position of local authority funding and the fire and rescue settlement agreement. The 24/25 outlook is equally uncertain due to it being an election year and the likelihood of a </w:t>
            </w:r>
            <w:proofErr w:type="gramStart"/>
            <w:r w:rsidRPr="005907E3">
              <w:rPr>
                <w:rFonts w:asciiTheme="minorHAnsi" w:eastAsiaTheme="minorHAnsi" w:hAnsiTheme="minorHAnsi" w:cstheme="minorBidi"/>
                <w:bCs/>
                <w:lang w:eastAsia="en-US"/>
              </w:rPr>
              <w:t>short term</w:t>
            </w:r>
            <w:proofErr w:type="gramEnd"/>
            <w:r w:rsidRPr="005907E3">
              <w:rPr>
                <w:rFonts w:asciiTheme="minorHAnsi" w:eastAsiaTheme="minorHAnsi" w:hAnsiTheme="minorHAnsi" w:cstheme="minorBidi"/>
                <w:bCs/>
                <w:lang w:eastAsia="en-US"/>
              </w:rPr>
              <w:t xml:space="preserve"> financial settlement again when at least a three year settlement is required.</w:t>
            </w:r>
          </w:p>
          <w:p w14:paraId="390A3626" w14:textId="6777AB86" w:rsidR="00E81B39" w:rsidRDefault="00E81B39" w:rsidP="00E81B39">
            <w:pPr>
              <w:spacing w:line="259" w:lineRule="auto"/>
              <w:rPr>
                <w:b/>
                <w:u w:val="single" w:color="000000"/>
              </w:rPr>
            </w:pPr>
          </w:p>
        </w:tc>
        <w:tc>
          <w:tcPr>
            <w:tcW w:w="6073" w:type="dxa"/>
          </w:tcPr>
          <w:p w14:paraId="07E361D8" w14:textId="77777777" w:rsidR="003D6C24" w:rsidRPr="005907E3" w:rsidRDefault="003D6C24" w:rsidP="003D6C24">
            <w:pPr>
              <w:pStyle w:val="pf0"/>
              <w:rPr>
                <w:rFonts w:asciiTheme="minorHAnsi" w:eastAsiaTheme="minorHAnsi" w:hAnsiTheme="minorHAnsi" w:cstheme="minorBidi"/>
                <w:bCs/>
                <w:lang w:eastAsia="en-US"/>
              </w:rPr>
            </w:pPr>
            <w:r w:rsidRPr="005907E3">
              <w:rPr>
                <w:rFonts w:asciiTheme="minorHAnsi" w:eastAsiaTheme="minorHAnsi" w:hAnsiTheme="minorHAnsi" w:cstheme="minorBidi"/>
                <w:bCs/>
                <w:lang w:eastAsia="en-US"/>
              </w:rPr>
              <w:t xml:space="preserve">Engage with new Berkshire Prosperity Board, Brief Berkshire MP’s (including building relationships if there are any changes </w:t>
            </w:r>
            <w:proofErr w:type="spellStart"/>
            <w:r w:rsidRPr="005907E3">
              <w:rPr>
                <w:rFonts w:asciiTheme="minorHAnsi" w:eastAsiaTheme="minorHAnsi" w:hAnsiTheme="minorHAnsi" w:cstheme="minorBidi"/>
                <w:bCs/>
                <w:lang w:eastAsia="en-US"/>
              </w:rPr>
              <w:t>post election</w:t>
            </w:r>
            <w:proofErr w:type="spellEnd"/>
            <w:r w:rsidRPr="005907E3">
              <w:rPr>
                <w:rFonts w:asciiTheme="minorHAnsi" w:eastAsiaTheme="minorHAnsi" w:hAnsiTheme="minorHAnsi" w:cstheme="minorBidi"/>
                <w:bCs/>
                <w:lang w:eastAsia="en-US"/>
              </w:rPr>
              <w:t xml:space="preserve">). Ensure full engagement with NFCC Finance Committee to support sector wide messages to LGA and Central Government to support a </w:t>
            </w:r>
            <w:proofErr w:type="gramStart"/>
            <w:r w:rsidRPr="005907E3">
              <w:rPr>
                <w:rFonts w:asciiTheme="minorHAnsi" w:eastAsiaTheme="minorHAnsi" w:hAnsiTheme="minorHAnsi" w:cstheme="minorBidi"/>
                <w:bCs/>
                <w:lang w:eastAsia="en-US"/>
              </w:rPr>
              <w:t>longer term</w:t>
            </w:r>
            <w:proofErr w:type="gramEnd"/>
            <w:r w:rsidRPr="005907E3">
              <w:rPr>
                <w:rFonts w:asciiTheme="minorHAnsi" w:eastAsiaTheme="minorHAnsi" w:hAnsiTheme="minorHAnsi" w:cstheme="minorBidi"/>
                <w:bCs/>
                <w:lang w:eastAsia="en-US"/>
              </w:rPr>
              <w:t xml:space="preserve"> settlement and/or short term protection of existing budgets and full awareness of the significant financial pressures and their impact on risk management.</w:t>
            </w:r>
          </w:p>
          <w:p w14:paraId="278D8DAB" w14:textId="77777777" w:rsidR="00E81B39" w:rsidRDefault="00E81B39" w:rsidP="00E81B39">
            <w:pPr>
              <w:spacing w:after="103" w:line="259" w:lineRule="auto"/>
            </w:pPr>
          </w:p>
        </w:tc>
        <w:tc>
          <w:tcPr>
            <w:tcW w:w="1657" w:type="dxa"/>
          </w:tcPr>
          <w:p w14:paraId="7C809BBB" w14:textId="77777777" w:rsidR="00E81B39" w:rsidRDefault="00E81B39" w:rsidP="00E81B39">
            <w:pPr>
              <w:spacing w:after="10"/>
            </w:pPr>
            <w:r w:rsidRPr="005907E3">
              <w:t>Wayne Bowcock</w:t>
            </w:r>
            <w:r>
              <w:t xml:space="preserve"> </w:t>
            </w:r>
          </w:p>
        </w:tc>
        <w:tc>
          <w:tcPr>
            <w:tcW w:w="1605" w:type="dxa"/>
          </w:tcPr>
          <w:p w14:paraId="6CE34121" w14:textId="4F506B8F" w:rsidR="00E81B39" w:rsidRDefault="003D6C24" w:rsidP="00E81B39">
            <w:pPr>
              <w:spacing w:after="10"/>
            </w:pPr>
            <w:r>
              <w:t xml:space="preserve">March </w:t>
            </w:r>
            <w:r w:rsidR="00E81B39">
              <w:t>202</w:t>
            </w:r>
            <w:r>
              <w:t>5</w:t>
            </w:r>
            <w:r w:rsidR="00E81B39">
              <w:t xml:space="preserve"> </w:t>
            </w:r>
          </w:p>
        </w:tc>
      </w:tr>
      <w:tr w:rsidR="005B7E0C" w14:paraId="054479B5" w14:textId="77777777" w:rsidTr="55EE41F7">
        <w:tc>
          <w:tcPr>
            <w:tcW w:w="5812" w:type="dxa"/>
            <w:vAlign w:val="bottom"/>
          </w:tcPr>
          <w:p w14:paraId="360C4314" w14:textId="77777777" w:rsidR="005B7E0C" w:rsidRDefault="005B7E0C" w:rsidP="005B7E0C">
            <w:pPr>
              <w:spacing w:after="100" w:line="259" w:lineRule="auto"/>
            </w:pPr>
            <w:r>
              <w:rPr>
                <w:b/>
                <w:u w:val="single" w:color="000000"/>
              </w:rPr>
              <w:t>Pensions</w:t>
            </w:r>
            <w:r>
              <w:rPr>
                <w:b/>
              </w:rPr>
              <w:t xml:space="preserve">  </w:t>
            </w:r>
          </w:p>
          <w:p w14:paraId="0F7619DB" w14:textId="77777777" w:rsidR="005B7E0C" w:rsidRPr="00FE2F24" w:rsidRDefault="005B7E0C" w:rsidP="005B7E0C">
            <w:pPr>
              <w:spacing w:after="118"/>
              <w:ind w:left="20" w:right="79"/>
              <w:rPr>
                <w:rFonts w:ascii="Calibri" w:hAnsi="Calibri" w:cs="Calibri"/>
                <w:sz w:val="22"/>
              </w:rPr>
            </w:pPr>
            <w:r w:rsidRPr="006E49DE">
              <w:t xml:space="preserve">The pensions landscape remains </w:t>
            </w:r>
            <w:r w:rsidRPr="00FE2F24">
              <w:t>complex</w:t>
            </w:r>
            <w:r>
              <w:t xml:space="preserve"> </w:t>
            </w:r>
            <w:r w:rsidRPr="00FE2F24">
              <w:t xml:space="preserve">with technical </w:t>
            </w:r>
            <w:r>
              <w:t>matters</w:t>
            </w:r>
            <w:r w:rsidRPr="00FE2F24">
              <w:t xml:space="preserve"> still to be finalised. During the </w:t>
            </w:r>
            <w:proofErr w:type="gramStart"/>
            <w:r w:rsidRPr="00FE2F24">
              <w:t>202</w:t>
            </w:r>
            <w:r>
              <w:t>3</w:t>
            </w:r>
            <w:r w:rsidRPr="00FE2F24">
              <w:t>/2</w:t>
            </w:r>
            <w:r>
              <w:t>4</w:t>
            </w:r>
            <w:r w:rsidRPr="00FE2F24">
              <w:t xml:space="preserve"> year</w:t>
            </w:r>
            <w:proofErr w:type="gramEnd"/>
            <w:r w:rsidRPr="00FE2F24">
              <w:t xml:space="preserve"> RBFRS continued to support those due to retire </w:t>
            </w:r>
            <w:r>
              <w:t>and began work to meet the legislative requirements to remedy the discrimination found in public sector pensions as they apply.</w:t>
            </w:r>
          </w:p>
          <w:p w14:paraId="40CA93E4" w14:textId="77777777" w:rsidR="005B7E0C" w:rsidRDefault="005B7E0C" w:rsidP="005B7E0C">
            <w:pPr>
              <w:spacing w:after="121"/>
              <w:ind w:left="20" w:right="79"/>
            </w:pPr>
            <w:r w:rsidRPr="00FE2F24">
              <w:t xml:space="preserve">The legislation in respect of the O’Brien/Matthews case </w:t>
            </w:r>
            <w:r>
              <w:t xml:space="preserve">is now in place and we have begun communication and calculation activity to ensure compliance. </w:t>
            </w:r>
          </w:p>
          <w:p w14:paraId="3698678C" w14:textId="77777777" w:rsidR="005B7E0C" w:rsidRPr="00FE2F24" w:rsidRDefault="005B7E0C" w:rsidP="005B7E0C">
            <w:pPr>
              <w:spacing w:after="121"/>
              <w:ind w:left="20" w:right="79"/>
            </w:pPr>
            <w:r>
              <w:t xml:space="preserve">There remains significant pressure on the Service in relation to </w:t>
            </w:r>
            <w:r w:rsidRPr="00FE2F24">
              <w:t>implementation</w:t>
            </w:r>
            <w:r>
              <w:t xml:space="preserve"> in both </w:t>
            </w:r>
            <w:proofErr w:type="gramStart"/>
            <w:r>
              <w:t xml:space="preserve">cases </w:t>
            </w:r>
            <w:r w:rsidRPr="00FE2F24">
              <w:t xml:space="preserve"> </w:t>
            </w:r>
            <w:r>
              <w:t>and</w:t>
            </w:r>
            <w:proofErr w:type="gramEnd"/>
            <w:r>
              <w:t xml:space="preserve"> </w:t>
            </w:r>
            <w:r w:rsidRPr="00FE2F24">
              <w:t xml:space="preserve">additional workload pressure for the </w:t>
            </w:r>
            <w:r>
              <w:t xml:space="preserve">Pension </w:t>
            </w:r>
            <w:r>
              <w:lastRenderedPageBreak/>
              <w:t>A</w:t>
            </w:r>
            <w:r w:rsidRPr="00FE2F24">
              <w:t xml:space="preserve">dministrator in </w:t>
            </w:r>
            <w:r>
              <w:t xml:space="preserve">meeting the requirements and the </w:t>
            </w:r>
            <w:r w:rsidRPr="00FE2F24">
              <w:t>timeframe</w:t>
            </w:r>
            <w:r>
              <w:t>s</w:t>
            </w:r>
            <w:r w:rsidRPr="00FE2F24">
              <w:t xml:space="preserve">. </w:t>
            </w:r>
          </w:p>
          <w:p w14:paraId="13FBF202" w14:textId="3EC54C99" w:rsidR="005B7E0C" w:rsidRPr="00DF4501" w:rsidRDefault="005B7E0C" w:rsidP="005B7E0C">
            <w:pPr>
              <w:spacing w:after="100" w:line="259" w:lineRule="auto"/>
              <w:rPr>
                <w:b/>
                <w:highlight w:val="yellow"/>
                <w:u w:val="single" w:color="000000"/>
              </w:rPr>
            </w:pPr>
            <w:r>
              <w:t xml:space="preserve">In 2023/24 we took action to </w:t>
            </w:r>
            <w:r w:rsidRPr="00FE2F24">
              <w:t>ensur</w:t>
            </w:r>
            <w:r>
              <w:t>e</w:t>
            </w:r>
            <w:r w:rsidRPr="00FE2F24">
              <w:t xml:space="preserve"> </w:t>
            </w:r>
            <w:r>
              <w:t xml:space="preserve">we were </w:t>
            </w:r>
            <w:r w:rsidRPr="00FE2F24">
              <w:t>appropriately</w:t>
            </w:r>
            <w:r>
              <w:t xml:space="preserve"> resourced to respond to the pension workload.</w:t>
            </w:r>
          </w:p>
        </w:tc>
        <w:tc>
          <w:tcPr>
            <w:tcW w:w="6073" w:type="dxa"/>
          </w:tcPr>
          <w:p w14:paraId="43F84A91" w14:textId="77777777" w:rsidR="004B6225" w:rsidRDefault="005B7E0C" w:rsidP="005B7E0C">
            <w:pPr>
              <w:spacing w:after="118" w:line="244" w:lineRule="auto"/>
            </w:pPr>
            <w:r>
              <w:lastRenderedPageBreak/>
              <w:t xml:space="preserve">RBFRS will continue to work to the timelines set subject to the availability of Government advice.  Data calculations and records are maintained in accordance with the </w:t>
            </w:r>
            <w:r w:rsidRPr="004254D1">
              <w:t xml:space="preserve">regulatory requirement.  </w:t>
            </w:r>
          </w:p>
          <w:p w14:paraId="04242896" w14:textId="5E74DABC" w:rsidR="005B7E0C" w:rsidRPr="004254D1" w:rsidRDefault="005B7E0C" w:rsidP="005B7E0C">
            <w:pPr>
              <w:spacing w:after="118" w:line="244" w:lineRule="auto"/>
            </w:pPr>
            <w:r w:rsidRPr="004254D1">
              <w:t xml:space="preserve">We will continue to work together with the pension administrator and across the sector to ensure effective management of pension arrangements and make representations to ensure cases can be processed in a timely way.   </w:t>
            </w:r>
          </w:p>
          <w:p w14:paraId="7A35C074" w14:textId="77777777" w:rsidR="005B7E0C" w:rsidRPr="004254D1" w:rsidRDefault="005B7E0C" w:rsidP="005B7E0C">
            <w:pPr>
              <w:spacing w:after="118" w:line="244" w:lineRule="auto"/>
            </w:pPr>
            <w:r w:rsidRPr="004254D1">
              <w:t xml:space="preserve"> </w:t>
            </w:r>
          </w:p>
          <w:p w14:paraId="48B30CB1" w14:textId="652F0ED8" w:rsidR="005B7E0C" w:rsidRPr="00DF4501" w:rsidRDefault="005B7E0C" w:rsidP="005B7E0C">
            <w:pPr>
              <w:spacing w:line="259" w:lineRule="auto"/>
              <w:jc w:val="both"/>
              <w:rPr>
                <w:highlight w:val="yellow"/>
              </w:rPr>
            </w:pPr>
            <w:r w:rsidRPr="004254D1">
              <w:t>Updates to A&amp;G Committee will provide oversight of the emerging issues.</w:t>
            </w:r>
            <w:r>
              <w:t xml:space="preserve">  </w:t>
            </w:r>
          </w:p>
        </w:tc>
        <w:tc>
          <w:tcPr>
            <w:tcW w:w="1657" w:type="dxa"/>
          </w:tcPr>
          <w:p w14:paraId="17FAB6BF" w14:textId="77777777" w:rsidR="005B7E0C" w:rsidRPr="004B6225" w:rsidRDefault="005B7E0C" w:rsidP="005B7E0C">
            <w:pPr>
              <w:spacing w:line="259" w:lineRule="auto"/>
              <w:ind w:left="107"/>
            </w:pPr>
            <w:r w:rsidRPr="004B6225">
              <w:t xml:space="preserve">Becci </w:t>
            </w:r>
          </w:p>
          <w:p w14:paraId="08418C11" w14:textId="77777777" w:rsidR="005B7E0C" w:rsidRPr="00E90ABD" w:rsidRDefault="005B7E0C" w:rsidP="005B7E0C">
            <w:pPr>
              <w:spacing w:after="10"/>
              <w:rPr>
                <w:highlight w:val="yellow"/>
              </w:rPr>
            </w:pPr>
            <w:r w:rsidRPr="004B6225">
              <w:t>Jefferies</w:t>
            </w:r>
            <w:r>
              <w:t xml:space="preserve"> </w:t>
            </w:r>
          </w:p>
        </w:tc>
        <w:tc>
          <w:tcPr>
            <w:tcW w:w="1605" w:type="dxa"/>
          </w:tcPr>
          <w:p w14:paraId="55A71103" w14:textId="00301807" w:rsidR="005B7E0C" w:rsidRDefault="005B7E0C" w:rsidP="005B7E0C">
            <w:pPr>
              <w:spacing w:after="10"/>
            </w:pPr>
            <w:r>
              <w:t>February 202</w:t>
            </w:r>
            <w:r w:rsidR="00E85998">
              <w:t>5</w:t>
            </w:r>
            <w:r>
              <w:t xml:space="preserve"> </w:t>
            </w:r>
          </w:p>
        </w:tc>
      </w:tr>
      <w:tr w:rsidR="005B7E0C" w14:paraId="346DD8E4" w14:textId="77777777" w:rsidTr="55EE41F7">
        <w:tc>
          <w:tcPr>
            <w:tcW w:w="5812" w:type="dxa"/>
            <w:vAlign w:val="center"/>
          </w:tcPr>
          <w:p w14:paraId="2EA0A8D6" w14:textId="77777777" w:rsidR="00DE73CE" w:rsidRDefault="00DE73CE" w:rsidP="00DE73CE">
            <w:pPr>
              <w:spacing w:after="103" w:line="259" w:lineRule="auto"/>
            </w:pPr>
            <w:r>
              <w:rPr>
                <w:b/>
                <w:u w:val="single" w:color="000000"/>
              </w:rPr>
              <w:t>Workforce</w:t>
            </w:r>
            <w:r>
              <w:rPr>
                <w:b/>
              </w:rPr>
              <w:t xml:space="preserve"> </w:t>
            </w:r>
          </w:p>
          <w:p w14:paraId="31DF16B4" w14:textId="3B504404" w:rsidR="00DE73CE" w:rsidRDefault="00DE73CE" w:rsidP="00DE73CE">
            <w:pPr>
              <w:spacing w:line="259" w:lineRule="auto"/>
            </w:pPr>
            <w:r>
              <w:t xml:space="preserve">Our people are our most important </w:t>
            </w:r>
            <w:proofErr w:type="gramStart"/>
            <w:r>
              <w:t>asset</w:t>
            </w:r>
            <w:proofErr w:type="gramEnd"/>
            <w:r>
              <w:t xml:space="preserve"> and a revised People Strategy 2024- </w:t>
            </w:r>
            <w:r w:rsidRPr="007F0883">
              <w:t>2027</w:t>
            </w:r>
            <w:r>
              <w:t xml:space="preserve"> was launched in April 2024. </w:t>
            </w:r>
          </w:p>
          <w:p w14:paraId="7B12FEC6" w14:textId="77777777" w:rsidR="003C1C96" w:rsidRDefault="003C1C96" w:rsidP="00DE73CE">
            <w:pPr>
              <w:spacing w:line="259" w:lineRule="auto"/>
            </w:pPr>
          </w:p>
          <w:p w14:paraId="5676C949" w14:textId="77777777" w:rsidR="00DE73CE" w:rsidRDefault="00DE73CE" w:rsidP="00DE73CE">
            <w:pPr>
              <w:spacing w:after="100" w:line="259" w:lineRule="auto"/>
            </w:pPr>
            <w:r>
              <w:t xml:space="preserve">The strategy focuses on eight objectives across a </w:t>
            </w:r>
            <w:proofErr w:type="gramStart"/>
            <w:r>
              <w:t>three year</w:t>
            </w:r>
            <w:proofErr w:type="gramEnd"/>
            <w:r>
              <w:t xml:space="preserve"> period. The activity to meet the objectives will also align to the current Corporate Plan and Community Risk Management Plan (CRMP).</w:t>
            </w:r>
          </w:p>
          <w:p w14:paraId="2614E3D1" w14:textId="77777777" w:rsidR="00DE73CE" w:rsidRDefault="00DE73CE" w:rsidP="00DE73CE">
            <w:pPr>
              <w:spacing w:after="118" w:line="244" w:lineRule="auto"/>
            </w:pPr>
            <w:r>
              <w:t xml:space="preserve">Workforce retention is being impacted and we are experiencing a high percentage of staff in development. This will also impact internal costs and capacity.   </w:t>
            </w:r>
          </w:p>
          <w:p w14:paraId="7782C25A" w14:textId="0A748ACB" w:rsidR="005B7E0C" w:rsidRDefault="00DE73CE" w:rsidP="00DE73CE">
            <w:pPr>
              <w:spacing w:after="100" w:line="259" w:lineRule="auto"/>
              <w:rPr>
                <w:b/>
                <w:u w:val="single" w:color="000000"/>
              </w:rPr>
            </w:pPr>
            <w:r>
              <w:t>Our new People Strategy will continue our journey of improvement and support our staff to be the best public servants they can be, creating a workforce that can deliver excellence to our communities.  It will also allow the Service to consider longer-term strategy for ways of working.</w:t>
            </w:r>
          </w:p>
        </w:tc>
        <w:tc>
          <w:tcPr>
            <w:tcW w:w="6073" w:type="dxa"/>
          </w:tcPr>
          <w:p w14:paraId="2D7D1DC2" w14:textId="5245EF8B" w:rsidR="005B7E0C" w:rsidRPr="009D194B" w:rsidRDefault="0F11BD8D" w:rsidP="6ECB89E4">
            <w:pPr>
              <w:spacing w:after="120" w:line="244" w:lineRule="auto"/>
            </w:pPr>
            <w:r>
              <w:t xml:space="preserve"> </w:t>
            </w:r>
          </w:p>
          <w:p w14:paraId="02B4025B" w14:textId="1F4D1EC4" w:rsidR="005B7E0C" w:rsidRPr="009D194B" w:rsidRDefault="005B7E0C" w:rsidP="1985562F">
            <w:pPr>
              <w:spacing w:after="120" w:line="244" w:lineRule="auto"/>
            </w:pPr>
            <w:r w:rsidRPr="009D194B">
              <w:t xml:space="preserve">We will review </w:t>
            </w:r>
            <w:r w:rsidR="3BCB0BFD">
              <w:t xml:space="preserve">the routes available to support </w:t>
            </w:r>
            <w:r w:rsidR="2C6BD859">
              <w:t>the</w:t>
            </w:r>
            <w:r w:rsidR="3BCB0BFD">
              <w:t xml:space="preserve"> recruitment</w:t>
            </w:r>
            <w:r w:rsidR="2D99F88A">
              <w:t xml:space="preserve"> and</w:t>
            </w:r>
            <w:r w:rsidR="3BCB0BFD">
              <w:t xml:space="preserve"> </w:t>
            </w:r>
            <w:r w:rsidR="14DEFC30">
              <w:t>r</w:t>
            </w:r>
            <w:r w:rsidR="3BCB0BFD">
              <w:t>et</w:t>
            </w:r>
            <w:r w:rsidR="170AB048">
              <w:t>ention</w:t>
            </w:r>
            <w:r w:rsidR="48ADD1BF">
              <w:t xml:space="preserve"> </w:t>
            </w:r>
            <w:r w:rsidR="170AB048">
              <w:t>of staff</w:t>
            </w:r>
            <w:r w:rsidR="1CB1D062">
              <w:t>.</w:t>
            </w:r>
          </w:p>
          <w:p w14:paraId="7DE43544" w14:textId="08EB3882" w:rsidR="005B7E0C" w:rsidRPr="009D194B" w:rsidRDefault="1CB1D062" w:rsidP="3C7B70B5">
            <w:pPr>
              <w:spacing w:after="120" w:line="244" w:lineRule="auto"/>
            </w:pPr>
            <w:r>
              <w:t>We will</w:t>
            </w:r>
            <w:r w:rsidR="3BCB0BFD">
              <w:t xml:space="preserve"> </w:t>
            </w:r>
            <w:r w:rsidR="005B7E0C" w:rsidRPr="009D194B">
              <w:t>ensure our workforce planning takes account of forecasted changes and requirements</w:t>
            </w:r>
            <w:r w:rsidR="005B7E0C">
              <w:t>.</w:t>
            </w:r>
            <w:r w:rsidR="005B7E0C" w:rsidRPr="009D194B">
              <w:t xml:space="preserve"> </w:t>
            </w:r>
          </w:p>
          <w:p w14:paraId="3DE96DD9" w14:textId="7D95CAA1" w:rsidR="004448E1" w:rsidRDefault="004448E1" w:rsidP="004448E1">
            <w:pPr>
              <w:spacing w:after="120"/>
            </w:pPr>
            <w:r>
              <w:t>We will review the outcomes of our staff engagement and implement the outcomes.</w:t>
            </w:r>
          </w:p>
          <w:p w14:paraId="7FEB2CC2" w14:textId="3F27F9FF" w:rsidR="005B7E0C" w:rsidRDefault="005B7E0C" w:rsidP="005B7E0C">
            <w:pPr>
              <w:spacing w:after="100" w:line="259" w:lineRule="auto"/>
            </w:pPr>
          </w:p>
          <w:p w14:paraId="35352896" w14:textId="77777777" w:rsidR="005B7E0C" w:rsidRDefault="005B7E0C" w:rsidP="00852D87">
            <w:pPr>
              <w:spacing w:after="118" w:line="244" w:lineRule="auto"/>
            </w:pPr>
          </w:p>
        </w:tc>
        <w:tc>
          <w:tcPr>
            <w:tcW w:w="1657" w:type="dxa"/>
          </w:tcPr>
          <w:p w14:paraId="5362C780" w14:textId="77777777" w:rsidR="005B7E0C" w:rsidRPr="009D194B" w:rsidRDefault="005B7E0C" w:rsidP="005B7E0C">
            <w:pPr>
              <w:spacing w:line="259" w:lineRule="auto"/>
              <w:ind w:left="107"/>
            </w:pPr>
            <w:r w:rsidRPr="009D194B">
              <w:t xml:space="preserve">Becci </w:t>
            </w:r>
          </w:p>
          <w:p w14:paraId="0F8C5E82" w14:textId="77777777" w:rsidR="005B7E0C" w:rsidRPr="00D227F3" w:rsidRDefault="005B7E0C" w:rsidP="005B7E0C">
            <w:pPr>
              <w:spacing w:line="259" w:lineRule="auto"/>
              <w:ind w:left="107"/>
              <w:rPr>
                <w:highlight w:val="cyan"/>
              </w:rPr>
            </w:pPr>
            <w:r w:rsidRPr="009D194B">
              <w:t>Jefferies</w:t>
            </w:r>
            <w:r>
              <w:t xml:space="preserve"> </w:t>
            </w:r>
          </w:p>
        </w:tc>
        <w:tc>
          <w:tcPr>
            <w:tcW w:w="1605" w:type="dxa"/>
          </w:tcPr>
          <w:p w14:paraId="17124F03" w14:textId="2DF5F51F" w:rsidR="005B7E0C" w:rsidRDefault="00E85998" w:rsidP="005B7E0C">
            <w:pPr>
              <w:spacing w:after="10"/>
            </w:pPr>
            <w:r>
              <w:t xml:space="preserve">March </w:t>
            </w:r>
            <w:r w:rsidR="005B7E0C">
              <w:t>2025</w:t>
            </w:r>
          </w:p>
        </w:tc>
      </w:tr>
      <w:tr w:rsidR="005B7E0C" w14:paraId="1285DA1B" w14:textId="77777777" w:rsidTr="55EE41F7">
        <w:tc>
          <w:tcPr>
            <w:tcW w:w="5812" w:type="dxa"/>
            <w:vAlign w:val="center"/>
          </w:tcPr>
          <w:p w14:paraId="2A518D32" w14:textId="77777777" w:rsidR="005B7E0C" w:rsidRDefault="005B7E0C" w:rsidP="005B7E0C">
            <w:pPr>
              <w:spacing w:after="103" w:line="259" w:lineRule="auto"/>
            </w:pPr>
            <w:r w:rsidRPr="55EE41F7">
              <w:rPr>
                <w:b/>
                <w:bCs/>
                <w:u w:val="single"/>
              </w:rPr>
              <w:t>Sustainability</w:t>
            </w:r>
            <w:r w:rsidRPr="55EE41F7">
              <w:rPr>
                <w:b/>
                <w:bCs/>
              </w:rPr>
              <w:t xml:space="preserve"> </w:t>
            </w:r>
          </w:p>
          <w:p w14:paraId="405F0315" w14:textId="4BFB260A" w:rsidR="005B7E0C" w:rsidRDefault="005B7E0C" w:rsidP="005B7E0C">
            <w:pPr>
              <w:spacing w:after="100" w:line="259" w:lineRule="auto"/>
              <w:rPr>
                <w:b/>
                <w:bCs/>
                <w:u w:val="single" w:color="000000"/>
              </w:rPr>
            </w:pPr>
            <w:r>
              <w:t xml:space="preserve">The focus on the global climate emergency is increasing and it is incumbent on all responsible </w:t>
            </w:r>
            <w:r>
              <w:lastRenderedPageBreak/>
              <w:t xml:space="preserve">organisations to take a positive and forward-thinking approach to sustainability in the wider sense.  We will make a positive commitment to support the wider Government sustainability and environmental targets in the RBFRS Sustainability Strategy to be </w:t>
            </w:r>
            <w:proofErr w:type="spellStart"/>
            <w:r>
              <w:t>be</w:t>
            </w:r>
            <w:proofErr w:type="spellEnd"/>
            <w:r>
              <w:t xml:space="preserve"> produced in 2024.  The strategy will set out the organisation's strategic sustainability objectives and to facilitate an action plan to deliver meaningful and credible effect on our journey to become more sustainable and more environmentally friendly.     can set </w:t>
            </w:r>
          </w:p>
        </w:tc>
        <w:tc>
          <w:tcPr>
            <w:tcW w:w="6073" w:type="dxa"/>
          </w:tcPr>
          <w:p w14:paraId="17D2AE59" w14:textId="6362F006" w:rsidR="005B7E0C" w:rsidRDefault="005B7E0C" w:rsidP="005B7E0C">
            <w:pPr>
              <w:spacing w:line="259" w:lineRule="auto"/>
            </w:pPr>
            <w:r>
              <w:lastRenderedPageBreak/>
              <w:t>Develop and launch the RBFRS Sustainability Strategy in 2024 – to include progress to date and strategic objectives.</w:t>
            </w:r>
          </w:p>
          <w:p w14:paraId="08775B89" w14:textId="5DD3B093" w:rsidR="005B7E0C" w:rsidRDefault="005B7E0C" w:rsidP="005B7E0C">
            <w:pPr>
              <w:spacing w:line="259" w:lineRule="auto"/>
            </w:pPr>
            <w:r>
              <w:lastRenderedPageBreak/>
              <w:t>Expansion of the Authority role of the Lead Member for Strategic Assets and Sustainability.</w:t>
            </w:r>
          </w:p>
          <w:p w14:paraId="511C5D70" w14:textId="1E8EBAF3" w:rsidR="005B7E0C" w:rsidRDefault="005B7E0C" w:rsidP="005B7E0C">
            <w:pPr>
              <w:spacing w:after="118" w:line="244" w:lineRule="auto"/>
            </w:pPr>
            <w:r>
              <w:t>Review of internal governance structure to support sustainability.</w:t>
            </w:r>
          </w:p>
          <w:p w14:paraId="5044FA5E" w14:textId="43BB362F" w:rsidR="005B7E0C" w:rsidRDefault="005B7E0C" w:rsidP="005B7E0C">
            <w:pPr>
              <w:spacing w:after="118" w:line="244" w:lineRule="auto"/>
            </w:pPr>
          </w:p>
          <w:p w14:paraId="696E999F" w14:textId="26829C82" w:rsidR="005B7E0C" w:rsidRDefault="005B7E0C" w:rsidP="005B7E0C">
            <w:pPr>
              <w:spacing w:after="118" w:line="244" w:lineRule="auto"/>
            </w:pPr>
            <w:r>
              <w:t>Delivery of the RBFRS Sustainability Programme Phase 1:</w:t>
            </w:r>
          </w:p>
          <w:p w14:paraId="4E256465" w14:textId="2348D10E" w:rsidR="005B7E0C" w:rsidRDefault="005B7E0C" w:rsidP="005B7E0C">
            <w:pPr>
              <w:pStyle w:val="ListParagraph"/>
              <w:numPr>
                <w:ilvl w:val="0"/>
                <w:numId w:val="1"/>
              </w:numPr>
              <w:spacing w:after="118" w:line="244" w:lineRule="auto"/>
            </w:pPr>
            <w:r>
              <w:t>Public Sector Decarbonisation Scheme and SAIF funded sustainability initiatives at 5 priority 1 sites</w:t>
            </w:r>
          </w:p>
          <w:p w14:paraId="7F3B4F7C" w14:textId="5628BCF4" w:rsidR="005B7E0C" w:rsidRDefault="005B7E0C" w:rsidP="005B7E0C">
            <w:pPr>
              <w:pStyle w:val="ListParagraph"/>
              <w:numPr>
                <w:ilvl w:val="0"/>
                <w:numId w:val="1"/>
              </w:numPr>
              <w:spacing w:after="118" w:line="244" w:lineRule="auto"/>
            </w:pPr>
            <w:r>
              <w:t>LED lighting priority 2 project at 5 sites (SAIF)</w:t>
            </w:r>
          </w:p>
          <w:p w14:paraId="18060FE1" w14:textId="73E5B534" w:rsidR="005B7E0C" w:rsidRDefault="005B7E0C" w:rsidP="005B7E0C">
            <w:pPr>
              <w:pStyle w:val="ListParagraph"/>
              <w:numPr>
                <w:ilvl w:val="0"/>
                <w:numId w:val="1"/>
              </w:numPr>
              <w:spacing w:after="118" w:line="244" w:lineRule="auto"/>
            </w:pPr>
            <w:r>
              <w:t>Solar photovoltaic installation at 5 sites (SAIF)</w:t>
            </w:r>
          </w:p>
        </w:tc>
        <w:tc>
          <w:tcPr>
            <w:tcW w:w="1657" w:type="dxa"/>
          </w:tcPr>
          <w:p w14:paraId="3B9BD6A6" w14:textId="0DC784F3" w:rsidR="005B7E0C" w:rsidRPr="00564C20" w:rsidRDefault="005B7E0C" w:rsidP="005B7E0C">
            <w:pPr>
              <w:spacing w:line="259" w:lineRule="auto"/>
              <w:ind w:left="107"/>
            </w:pPr>
            <w:r w:rsidRPr="00564C20">
              <w:lastRenderedPageBreak/>
              <w:t>Paul Brooks</w:t>
            </w:r>
            <w:r>
              <w:t xml:space="preserve"> </w:t>
            </w:r>
          </w:p>
        </w:tc>
        <w:tc>
          <w:tcPr>
            <w:tcW w:w="1605" w:type="dxa"/>
          </w:tcPr>
          <w:p w14:paraId="648662B6" w14:textId="1472CBE9" w:rsidR="005B7E0C" w:rsidRDefault="00E85998" w:rsidP="005B7E0C">
            <w:pPr>
              <w:spacing w:after="10"/>
            </w:pPr>
            <w:r>
              <w:t xml:space="preserve">March </w:t>
            </w:r>
            <w:r w:rsidR="005B7E0C">
              <w:t>202</w:t>
            </w:r>
            <w:r>
              <w:t>5</w:t>
            </w:r>
          </w:p>
        </w:tc>
      </w:tr>
      <w:tr w:rsidR="005B7E0C" w14:paraId="17B7782C" w14:textId="77777777" w:rsidTr="55EE41F7">
        <w:tc>
          <w:tcPr>
            <w:tcW w:w="5812" w:type="dxa"/>
            <w:vAlign w:val="center"/>
          </w:tcPr>
          <w:p w14:paraId="5A29460F" w14:textId="77777777" w:rsidR="005B7E0C" w:rsidRDefault="005B7E0C" w:rsidP="005B7E0C">
            <w:pPr>
              <w:spacing w:after="103" w:line="259" w:lineRule="auto"/>
            </w:pPr>
            <w:r>
              <w:rPr>
                <w:b/>
                <w:u w:val="single" w:color="000000"/>
              </w:rPr>
              <w:t>Cyber security threat</w:t>
            </w:r>
            <w:r>
              <w:rPr>
                <w:b/>
              </w:rPr>
              <w:t xml:space="preserve"> </w:t>
            </w:r>
          </w:p>
          <w:p w14:paraId="4F15F68E" w14:textId="77777777" w:rsidR="00CA79BA" w:rsidRDefault="00CA79BA" w:rsidP="00CA79BA">
            <w:pPr>
              <w:spacing w:before="100" w:beforeAutospacing="1"/>
            </w:pPr>
            <w:r>
              <w:t xml:space="preserve">There is an increasing use of and movement to digital and </w:t>
            </w:r>
            <w:proofErr w:type="gramStart"/>
            <w:r>
              <w:t>cloud based</w:t>
            </w:r>
            <w:proofErr w:type="gramEnd"/>
            <w:r>
              <w:t xml:space="preserve"> IT services. With the increased circumstances of remote working and use of digital services there is a growing additional pressure on those service areas. The rate of cyber-attacks, incidences and threats of ransomware attacks has been growing continually and therefore the associated risk of cyber-attacks is set to increase.</w:t>
            </w:r>
          </w:p>
          <w:p w14:paraId="7C719359" w14:textId="2C08223B" w:rsidR="005B7E0C" w:rsidRDefault="005B7E0C" w:rsidP="005B7E0C">
            <w:pPr>
              <w:spacing w:after="103" w:line="259" w:lineRule="auto"/>
              <w:rPr>
                <w:b/>
                <w:u w:val="single" w:color="000000"/>
              </w:rPr>
            </w:pPr>
          </w:p>
        </w:tc>
        <w:tc>
          <w:tcPr>
            <w:tcW w:w="6073" w:type="dxa"/>
          </w:tcPr>
          <w:p w14:paraId="7D8C4ACD" w14:textId="77777777" w:rsidR="0061555F" w:rsidRDefault="0061555F" w:rsidP="0061555F">
            <w:pPr>
              <w:spacing w:before="100" w:beforeAutospacing="1"/>
            </w:pPr>
            <w:r>
              <w:t>This is an on-going and growing challenge which needs vigilance. We will continue to focus our resources in this area and continue to work with our external partners to commission audits of our systems to test for vulnerabilities.</w:t>
            </w:r>
          </w:p>
          <w:p w14:paraId="0A1E9CC7" w14:textId="77777777" w:rsidR="0061555F" w:rsidRDefault="0061555F" w:rsidP="0061555F">
            <w:pPr>
              <w:spacing w:before="100" w:beforeAutospacing="1"/>
            </w:pPr>
            <w:r>
              <w:t>We will continue to review and adjust our IT Disaster Recovery plans in response to changing cyber threat patterns and operational needs.</w:t>
            </w:r>
          </w:p>
          <w:p w14:paraId="53712CF9" w14:textId="77777777" w:rsidR="0061555F" w:rsidRDefault="0061555F" w:rsidP="0061555F">
            <w:pPr>
              <w:spacing w:before="100" w:beforeAutospacing="1"/>
            </w:pPr>
            <w:r>
              <w:t>We will continue to educate and train our staff to recognise and appropriately handle cyber security risks.</w:t>
            </w:r>
          </w:p>
          <w:p w14:paraId="7E206468" w14:textId="37D72C84" w:rsidR="005B7E0C" w:rsidRDefault="0061555F" w:rsidP="0061555F">
            <w:pPr>
              <w:spacing w:before="100" w:beforeAutospacing="1"/>
            </w:pPr>
            <w:r>
              <w:t>An ongoing action plan is being continually developed.</w:t>
            </w:r>
          </w:p>
        </w:tc>
        <w:tc>
          <w:tcPr>
            <w:tcW w:w="1657" w:type="dxa"/>
          </w:tcPr>
          <w:p w14:paraId="3BB8F0A8" w14:textId="77777777" w:rsidR="005B7E0C" w:rsidRPr="00D227F3" w:rsidRDefault="005B7E0C" w:rsidP="005B7E0C">
            <w:pPr>
              <w:spacing w:line="259" w:lineRule="auto"/>
              <w:ind w:left="107"/>
              <w:rPr>
                <w:highlight w:val="cyan"/>
              </w:rPr>
            </w:pPr>
            <w:r w:rsidRPr="0061555F">
              <w:t>Lukasz Wrona</w:t>
            </w:r>
          </w:p>
        </w:tc>
        <w:tc>
          <w:tcPr>
            <w:tcW w:w="1605" w:type="dxa"/>
          </w:tcPr>
          <w:p w14:paraId="40F525C9" w14:textId="6F5E8DE2" w:rsidR="005B7E0C" w:rsidRPr="00D227F3" w:rsidRDefault="005B7E0C" w:rsidP="005B7E0C">
            <w:pPr>
              <w:spacing w:after="10"/>
              <w:rPr>
                <w:highlight w:val="cyan"/>
              </w:rPr>
            </w:pPr>
            <w:r>
              <w:t>March 202</w:t>
            </w:r>
            <w:r w:rsidR="0061555F">
              <w:t>5</w:t>
            </w:r>
          </w:p>
        </w:tc>
      </w:tr>
      <w:tr w:rsidR="005B7E0C" w14:paraId="679AAD4F" w14:textId="77777777" w:rsidTr="55EE41F7">
        <w:tc>
          <w:tcPr>
            <w:tcW w:w="5812" w:type="dxa"/>
            <w:vAlign w:val="center"/>
          </w:tcPr>
          <w:p w14:paraId="7489F5E4" w14:textId="457C510B" w:rsidR="005B7E0C" w:rsidRDefault="005B7E0C" w:rsidP="005B7E0C">
            <w:pPr>
              <w:spacing w:after="103" w:line="259" w:lineRule="auto"/>
              <w:rPr>
                <w:b/>
                <w:u w:val="single" w:color="000000"/>
              </w:rPr>
            </w:pPr>
            <w:r>
              <w:rPr>
                <w:b/>
                <w:u w:val="single" w:color="000000"/>
              </w:rPr>
              <w:t>Legislation and legal changes</w:t>
            </w:r>
            <w:r w:rsidR="00DB418D">
              <w:rPr>
                <w:b/>
                <w:u w:val="single" w:color="000000"/>
              </w:rPr>
              <w:t xml:space="preserve"> – Employment Law</w:t>
            </w:r>
          </w:p>
          <w:p w14:paraId="3F22428A" w14:textId="7A553CDE" w:rsidR="005B7E0C" w:rsidRPr="00464D8C" w:rsidRDefault="005B7E0C" w:rsidP="004A1892">
            <w:r>
              <w:lastRenderedPageBreak/>
              <w:t xml:space="preserve">There are </w:t>
            </w:r>
            <w:proofErr w:type="gramStart"/>
            <w:r>
              <w:t>a number of</w:t>
            </w:r>
            <w:proofErr w:type="gramEnd"/>
            <w:r>
              <w:t xml:space="preserve"> bills proposing changes to employment law.  The Service will need to consider the impact of any emerging legislation on ways of working and the workforce and how we need to respond to it.</w:t>
            </w:r>
          </w:p>
        </w:tc>
        <w:tc>
          <w:tcPr>
            <w:tcW w:w="6073" w:type="dxa"/>
          </w:tcPr>
          <w:p w14:paraId="13DEBBCE" w14:textId="77777777" w:rsidR="005B7E0C" w:rsidRDefault="005B7E0C" w:rsidP="005B7E0C">
            <w:pPr>
              <w:spacing w:before="100" w:beforeAutospacing="1"/>
            </w:pPr>
          </w:p>
          <w:p w14:paraId="61B34F28" w14:textId="0D26FB24" w:rsidR="005B7E0C" w:rsidRPr="00B657BE" w:rsidRDefault="005B7E0C" w:rsidP="005B7E0C">
            <w:pPr>
              <w:spacing w:before="100" w:beforeAutospacing="1"/>
            </w:pPr>
            <w:r>
              <w:lastRenderedPageBreak/>
              <w:t>Emerging and ongoing legislation will be monitored for impacts and how we will respond to them.</w:t>
            </w:r>
          </w:p>
        </w:tc>
        <w:tc>
          <w:tcPr>
            <w:tcW w:w="1657" w:type="dxa"/>
          </w:tcPr>
          <w:p w14:paraId="36F0ACDD" w14:textId="77777777" w:rsidR="005B7E0C" w:rsidRDefault="005B7E0C" w:rsidP="005B7E0C">
            <w:pPr>
              <w:spacing w:line="259" w:lineRule="auto"/>
              <w:ind w:left="107"/>
            </w:pPr>
          </w:p>
          <w:p w14:paraId="4A247360" w14:textId="77777777" w:rsidR="005B7E0C" w:rsidRDefault="005B7E0C" w:rsidP="005B7E0C">
            <w:pPr>
              <w:spacing w:line="259" w:lineRule="auto"/>
              <w:ind w:left="107"/>
            </w:pPr>
            <w:r w:rsidRPr="001E7272">
              <w:lastRenderedPageBreak/>
              <w:t>Becci Jefferies</w:t>
            </w:r>
          </w:p>
          <w:p w14:paraId="736B0296" w14:textId="77777777" w:rsidR="005B7E0C" w:rsidRDefault="005B7E0C" w:rsidP="005B7E0C">
            <w:pPr>
              <w:spacing w:line="259" w:lineRule="auto"/>
              <w:ind w:left="107"/>
            </w:pPr>
          </w:p>
          <w:p w14:paraId="5D5752DB" w14:textId="2408FD5F" w:rsidR="005B7E0C" w:rsidRDefault="005B7E0C" w:rsidP="004A1892">
            <w:pPr>
              <w:spacing w:line="259" w:lineRule="auto"/>
            </w:pPr>
          </w:p>
        </w:tc>
        <w:tc>
          <w:tcPr>
            <w:tcW w:w="1605" w:type="dxa"/>
          </w:tcPr>
          <w:p w14:paraId="7A1284AE" w14:textId="77777777" w:rsidR="005B7E0C" w:rsidRDefault="005B7E0C" w:rsidP="005B7E0C">
            <w:pPr>
              <w:spacing w:after="10"/>
            </w:pPr>
          </w:p>
          <w:p w14:paraId="33790158" w14:textId="52E01CC2" w:rsidR="005B7E0C" w:rsidRDefault="005B7E0C" w:rsidP="005B7E0C">
            <w:pPr>
              <w:spacing w:after="10"/>
            </w:pPr>
            <w:r>
              <w:t>March 202</w:t>
            </w:r>
            <w:r w:rsidR="00E85998">
              <w:t>5</w:t>
            </w:r>
          </w:p>
          <w:p w14:paraId="27364250" w14:textId="688CA24B" w:rsidR="005B7E0C" w:rsidRDefault="005B7E0C" w:rsidP="005B7E0C">
            <w:pPr>
              <w:spacing w:after="10"/>
            </w:pPr>
          </w:p>
        </w:tc>
      </w:tr>
      <w:tr w:rsidR="004A1892" w14:paraId="227B911D" w14:textId="77777777" w:rsidTr="55EE41F7">
        <w:tc>
          <w:tcPr>
            <w:tcW w:w="5812" w:type="dxa"/>
            <w:vAlign w:val="center"/>
          </w:tcPr>
          <w:p w14:paraId="326A1F3F" w14:textId="0F2A0F81" w:rsidR="00DB418D" w:rsidRDefault="00DB418D" w:rsidP="00DB418D">
            <w:pPr>
              <w:spacing w:after="103" w:line="259" w:lineRule="auto"/>
              <w:rPr>
                <w:b/>
                <w:u w:val="single" w:color="000000"/>
              </w:rPr>
            </w:pPr>
            <w:r>
              <w:rPr>
                <w:b/>
                <w:u w:val="single" w:color="000000"/>
              </w:rPr>
              <w:lastRenderedPageBreak/>
              <w:t>Legislation and legal changes – Telecommunications Act</w:t>
            </w:r>
          </w:p>
          <w:p w14:paraId="5B6E46A2" w14:textId="21F60CA0" w:rsidR="004A1892" w:rsidRPr="004A1892" w:rsidRDefault="004A1892" w:rsidP="004A1892">
            <w:pPr>
              <w:rPr>
                <w:rFonts w:cstheme="minorHAnsi"/>
              </w:rPr>
            </w:pPr>
            <w:r>
              <w:rPr>
                <w:rFonts w:cstheme="minorHAnsi"/>
              </w:rPr>
              <w:t xml:space="preserve">The Telecommunications Act potentially changes the dynamic of our negotiating position in relation to the income we can generate from telecommunication masts. The Service will need to mitigate the impacts as far as possible.  </w:t>
            </w:r>
          </w:p>
        </w:tc>
        <w:tc>
          <w:tcPr>
            <w:tcW w:w="6073" w:type="dxa"/>
          </w:tcPr>
          <w:p w14:paraId="25CE38BC" w14:textId="77777777" w:rsidR="00696BD3" w:rsidRDefault="00696BD3" w:rsidP="004A1892">
            <w:pPr>
              <w:spacing w:before="100" w:beforeAutospacing="1"/>
              <w:rPr>
                <w:rFonts w:cstheme="minorHAnsi"/>
              </w:rPr>
            </w:pPr>
          </w:p>
          <w:p w14:paraId="08DA2413" w14:textId="787B1B2B" w:rsidR="004A1892" w:rsidRDefault="004A1892" w:rsidP="004A1892">
            <w:pPr>
              <w:spacing w:before="100" w:beforeAutospacing="1"/>
            </w:pPr>
            <w:r>
              <w:rPr>
                <w:rFonts w:cstheme="minorHAnsi"/>
              </w:rPr>
              <w:t>The Service will need to mitigate the impacts of the Telecommunications Act as far as possible and will be monitored.</w:t>
            </w:r>
          </w:p>
          <w:p w14:paraId="30989031" w14:textId="77777777" w:rsidR="004A1892" w:rsidRDefault="004A1892" w:rsidP="005B7E0C">
            <w:pPr>
              <w:spacing w:line="259" w:lineRule="auto"/>
              <w:jc w:val="both"/>
            </w:pPr>
          </w:p>
        </w:tc>
        <w:tc>
          <w:tcPr>
            <w:tcW w:w="1657" w:type="dxa"/>
          </w:tcPr>
          <w:p w14:paraId="35093F49" w14:textId="77777777" w:rsidR="004A1892" w:rsidRDefault="004A1892" w:rsidP="004A1892">
            <w:pPr>
              <w:spacing w:line="259" w:lineRule="auto"/>
            </w:pPr>
            <w:r w:rsidRPr="008A1CEB">
              <w:t>Paul Brooks</w:t>
            </w:r>
          </w:p>
          <w:p w14:paraId="67E06B62" w14:textId="77777777" w:rsidR="004A1892" w:rsidRPr="000B3E05" w:rsidRDefault="004A1892" w:rsidP="005B7E0C">
            <w:pPr>
              <w:spacing w:line="259" w:lineRule="auto"/>
              <w:ind w:left="107"/>
            </w:pPr>
          </w:p>
        </w:tc>
        <w:tc>
          <w:tcPr>
            <w:tcW w:w="1605" w:type="dxa"/>
          </w:tcPr>
          <w:p w14:paraId="016D89D3" w14:textId="1BAA7C5C" w:rsidR="004A1892" w:rsidRDefault="004A1892" w:rsidP="004A1892">
            <w:pPr>
              <w:spacing w:after="10"/>
            </w:pPr>
            <w:r>
              <w:t>March 202</w:t>
            </w:r>
            <w:r w:rsidR="00E85998">
              <w:t>5</w:t>
            </w:r>
          </w:p>
          <w:p w14:paraId="278488A9" w14:textId="77777777" w:rsidR="004A1892" w:rsidRDefault="004A1892" w:rsidP="005B7E0C">
            <w:pPr>
              <w:spacing w:after="10"/>
            </w:pPr>
          </w:p>
        </w:tc>
      </w:tr>
      <w:tr w:rsidR="005D2750" w14:paraId="507C08CD" w14:textId="77777777" w:rsidTr="55EE41F7">
        <w:tc>
          <w:tcPr>
            <w:tcW w:w="5812" w:type="dxa"/>
            <w:vAlign w:val="center"/>
          </w:tcPr>
          <w:p w14:paraId="2F7B22DD" w14:textId="617679D1" w:rsidR="005D2750" w:rsidRDefault="005D2750" w:rsidP="005D2750">
            <w:pPr>
              <w:spacing w:after="103" w:line="259" w:lineRule="auto"/>
              <w:rPr>
                <w:b/>
                <w:u w:val="single" w:color="000000"/>
              </w:rPr>
            </w:pPr>
            <w:r>
              <w:rPr>
                <w:b/>
                <w:u w:val="single" w:color="000000"/>
              </w:rPr>
              <w:t>Legislation and legal changes – Procurement Act</w:t>
            </w:r>
            <w:r w:rsidR="00385EE7">
              <w:rPr>
                <w:b/>
                <w:u w:val="single" w:color="000000"/>
              </w:rPr>
              <w:t xml:space="preserve"> 2023</w:t>
            </w:r>
          </w:p>
          <w:p w14:paraId="629D8AF1" w14:textId="4FFC5F47" w:rsidR="005D2750" w:rsidRPr="00385EE7" w:rsidRDefault="00385EE7" w:rsidP="00385EE7">
            <w:pPr>
              <w:spacing w:after="240" w:line="288" w:lineRule="atLeast"/>
            </w:pPr>
            <w:r>
              <w:rPr>
                <w:rFonts w:ascii="Roboto" w:hAnsi="Roboto"/>
                <w:color w:val="111111"/>
                <w:shd w:val="clear" w:color="auto" w:fill="FFFFFF"/>
              </w:rPr>
              <w:t>The </w:t>
            </w:r>
            <w:r>
              <w:rPr>
                <w:rStyle w:val="Strong"/>
                <w:rFonts w:ascii="Roboto" w:hAnsi="Roboto"/>
              </w:rPr>
              <w:t>Procurement Act 2023</w:t>
            </w:r>
            <w:r>
              <w:t> brings significant changes to the UK’s public procurement system, aiming to improve efficiency, transparency, and value for money. Changes will impact our processes and will require a complete review of our processes and implementation of improvements by October 2024.</w:t>
            </w:r>
          </w:p>
        </w:tc>
        <w:tc>
          <w:tcPr>
            <w:tcW w:w="6073" w:type="dxa"/>
          </w:tcPr>
          <w:p w14:paraId="7075F669" w14:textId="77777777" w:rsidR="00696BD3" w:rsidRDefault="00696BD3" w:rsidP="00DD2D16">
            <w:pPr>
              <w:spacing w:after="240" w:line="288" w:lineRule="atLeast"/>
            </w:pPr>
          </w:p>
          <w:p w14:paraId="6302CFA3" w14:textId="3D1F2FB5" w:rsidR="00DD2D16" w:rsidRDefault="00DD2D16" w:rsidP="00DD2D16">
            <w:r>
              <w:t xml:space="preserve">Set up a working group to review the changes, understand the impacts and develop a </w:t>
            </w:r>
            <w:proofErr w:type="gramStart"/>
            <w:r>
              <w:t>plan</w:t>
            </w:r>
            <w:proofErr w:type="gramEnd"/>
          </w:p>
          <w:p w14:paraId="50E83064" w14:textId="77777777" w:rsidR="005D2750" w:rsidRDefault="005D2750" w:rsidP="004A1892">
            <w:pPr>
              <w:spacing w:before="100" w:beforeAutospacing="1"/>
              <w:rPr>
                <w:rFonts w:cstheme="minorHAnsi"/>
              </w:rPr>
            </w:pPr>
          </w:p>
        </w:tc>
        <w:tc>
          <w:tcPr>
            <w:tcW w:w="1657" w:type="dxa"/>
          </w:tcPr>
          <w:p w14:paraId="76955B4B" w14:textId="540FEC38" w:rsidR="005D2750" w:rsidRPr="008A1CEB" w:rsidRDefault="00DD2D16" w:rsidP="004A1892">
            <w:pPr>
              <w:spacing w:line="259" w:lineRule="auto"/>
            </w:pPr>
            <w:r>
              <w:t>Conor Byrne</w:t>
            </w:r>
          </w:p>
        </w:tc>
        <w:tc>
          <w:tcPr>
            <w:tcW w:w="1605" w:type="dxa"/>
          </w:tcPr>
          <w:p w14:paraId="5ADC4CD2" w14:textId="1975AA52" w:rsidR="005D2750" w:rsidRDefault="00DD2D16" w:rsidP="004A1892">
            <w:pPr>
              <w:spacing w:after="10"/>
            </w:pPr>
            <w:r>
              <w:t>December 2024</w:t>
            </w:r>
          </w:p>
        </w:tc>
      </w:tr>
      <w:tr w:rsidR="005B7E0C" w14:paraId="407A5607" w14:textId="77777777" w:rsidTr="55EE41F7">
        <w:tc>
          <w:tcPr>
            <w:tcW w:w="5812" w:type="dxa"/>
            <w:vAlign w:val="center"/>
          </w:tcPr>
          <w:p w14:paraId="1F1B534A" w14:textId="730E180D" w:rsidR="005B7E0C" w:rsidRDefault="005B7E0C" w:rsidP="005B7E0C">
            <w:pPr>
              <w:spacing w:after="103" w:line="259" w:lineRule="auto"/>
              <w:rPr>
                <w:b/>
                <w:u w:val="single" w:color="000000"/>
              </w:rPr>
            </w:pPr>
            <w:r>
              <w:rPr>
                <w:b/>
                <w:u w:val="single" w:color="000000"/>
              </w:rPr>
              <w:t>Values and culture</w:t>
            </w:r>
            <w:r w:rsidR="00E85998">
              <w:rPr>
                <w:b/>
                <w:u w:val="single" w:color="000000"/>
              </w:rPr>
              <w:t xml:space="preserve"> </w:t>
            </w:r>
          </w:p>
          <w:p w14:paraId="1C4901C2" w14:textId="77777777" w:rsidR="005B7E0C" w:rsidRDefault="005B7E0C" w:rsidP="005B7E0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rPr>
              <w:t xml:space="preserve">In March 2023, HMICFRS produced the </w:t>
            </w:r>
            <w:hyperlink r:id="rId103" w:anchor="our-recommendations" w:tgtFrame="_blank" w:history="1">
              <w:r>
                <w:rPr>
                  <w:rStyle w:val="normaltextrun"/>
                  <w:rFonts w:ascii="Arial" w:hAnsi="Arial" w:cs="Arial"/>
                  <w:color w:val="0563C1"/>
                  <w:u w:val="single"/>
                </w:rPr>
                <w:t>'Values and culture in fire and rescue services</w:t>
              </w:r>
            </w:hyperlink>
            <w:r>
              <w:rPr>
                <w:rStyle w:val="normaltextrun"/>
                <w:rFonts w:ascii="Arial" w:hAnsi="Arial" w:cs="Arial"/>
                <w:color w:val="000000"/>
              </w:rPr>
              <w:t>’ report which contained 35 recommendations.</w:t>
            </w:r>
            <w:r>
              <w:rPr>
                <w:rStyle w:val="normaltextrun"/>
                <w:rFonts w:ascii="Arial" w:hAnsi="Arial" w:cs="Arial"/>
                <w:color w:val="333333"/>
              </w:rPr>
              <w:t>​</w:t>
            </w:r>
            <w:r>
              <w:rPr>
                <w:rStyle w:val="eop"/>
                <w:rFonts w:ascii="Arial" w:eastAsiaTheme="majorEastAsia" w:hAnsi="Arial" w:cs="Arial"/>
                <w:color w:val="333333"/>
              </w:rPr>
              <w:t> </w:t>
            </w:r>
          </w:p>
          <w:p w14:paraId="37D53FF3" w14:textId="77777777" w:rsidR="005B7E0C" w:rsidRDefault="005B7E0C" w:rsidP="005B7E0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333333"/>
              </w:rPr>
              <w:t>​</w:t>
            </w:r>
            <w:r>
              <w:rPr>
                <w:rStyle w:val="eop"/>
                <w:rFonts w:ascii="Arial" w:eastAsiaTheme="majorEastAsia" w:hAnsi="Arial" w:cs="Arial"/>
                <w:color w:val="333333"/>
              </w:rPr>
              <w:t> </w:t>
            </w:r>
          </w:p>
          <w:p w14:paraId="392CA1F6" w14:textId="77777777" w:rsidR="005B7E0C" w:rsidRDefault="005B7E0C" w:rsidP="005B7E0C">
            <w:pPr>
              <w:pStyle w:val="paragraph"/>
              <w:spacing w:before="0" w:beforeAutospacing="0" w:after="0" w:afterAutospacing="0"/>
              <w:textAlignment w:val="baseline"/>
              <w:rPr>
                <w:rStyle w:val="normaltextrun"/>
                <w:rFonts w:ascii="Arial" w:hAnsi="Arial" w:cs="Arial"/>
                <w:color w:val="000000"/>
              </w:rPr>
            </w:pPr>
            <w:r>
              <w:rPr>
                <w:rStyle w:val="normaltextrun"/>
                <w:rFonts w:ascii="Arial" w:hAnsi="Arial" w:cs="Arial"/>
                <w:color w:val="000000"/>
              </w:rPr>
              <w:t xml:space="preserve">Twenty of these recommendations were directed at Fire and Rescue Services with 15 recommendations directed at external bodies such as the Local </w:t>
            </w:r>
            <w:r>
              <w:rPr>
                <w:rStyle w:val="normaltextrun"/>
                <w:rFonts w:ascii="Arial" w:hAnsi="Arial" w:cs="Arial"/>
                <w:color w:val="000000"/>
              </w:rPr>
              <w:lastRenderedPageBreak/>
              <w:t xml:space="preserve">Government Association, the Home Office and National Fire Chief’s Council. </w:t>
            </w:r>
          </w:p>
          <w:p w14:paraId="04DF9D2F" w14:textId="77777777" w:rsidR="00F14609" w:rsidRDefault="00F14609" w:rsidP="005B7E0C">
            <w:pPr>
              <w:pStyle w:val="paragraph"/>
              <w:spacing w:before="0" w:beforeAutospacing="0" w:after="0" w:afterAutospacing="0"/>
              <w:textAlignment w:val="baseline"/>
              <w:rPr>
                <w:rStyle w:val="normaltextrun"/>
                <w:rFonts w:ascii="Arial" w:hAnsi="Arial" w:cs="Arial"/>
                <w:color w:val="000000"/>
              </w:rPr>
            </w:pPr>
          </w:p>
          <w:p w14:paraId="0B032A44" w14:textId="7AC7B463" w:rsidR="005B7E0C" w:rsidRDefault="005B7E0C" w:rsidP="005B7E0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333333"/>
              </w:rPr>
              <w:t>Various reports have been published from other independent reviews such as the South Wales culture Report and Dorset and Wiltshire and these are being reviewed.​</w:t>
            </w:r>
            <w:r>
              <w:rPr>
                <w:rStyle w:val="eop"/>
                <w:rFonts w:ascii="Arial" w:eastAsiaTheme="majorEastAsia" w:hAnsi="Arial" w:cs="Arial"/>
                <w:color w:val="333333"/>
              </w:rPr>
              <w:t> </w:t>
            </w:r>
          </w:p>
          <w:p w14:paraId="6FBF1A13" w14:textId="77777777" w:rsidR="005B7E0C" w:rsidRDefault="005B7E0C" w:rsidP="005B7E0C">
            <w:pPr>
              <w:spacing w:after="103" w:line="259" w:lineRule="auto"/>
              <w:rPr>
                <w:bCs/>
              </w:rPr>
            </w:pPr>
          </w:p>
          <w:p w14:paraId="33BECD36" w14:textId="65451AB5" w:rsidR="00132BBD" w:rsidRPr="00D75602" w:rsidRDefault="00C12194" w:rsidP="005B7E0C">
            <w:pPr>
              <w:spacing w:after="103" w:line="259" w:lineRule="auto"/>
              <w:rPr>
                <w:bCs/>
              </w:rPr>
            </w:pPr>
            <w:r>
              <w:rPr>
                <w:bCs/>
              </w:rPr>
              <w:t xml:space="preserve">Gap analysis of these recommendations have been completed and resulted in </w:t>
            </w:r>
            <w:r w:rsidR="00AA57D8">
              <w:rPr>
                <w:bCs/>
              </w:rPr>
              <w:t xml:space="preserve">plans </w:t>
            </w:r>
            <w:r w:rsidR="007C3FF2">
              <w:rPr>
                <w:bCs/>
              </w:rPr>
              <w:t>encompassing</w:t>
            </w:r>
            <w:r w:rsidR="00AA57D8">
              <w:rPr>
                <w:bCs/>
              </w:rPr>
              <w:t xml:space="preserve"> </w:t>
            </w:r>
            <w:r w:rsidR="009A02FD">
              <w:rPr>
                <w:bCs/>
              </w:rPr>
              <w:t xml:space="preserve">various service areas </w:t>
            </w:r>
            <w:r w:rsidR="0042197C">
              <w:rPr>
                <w:bCs/>
              </w:rPr>
              <w:t>of</w:t>
            </w:r>
            <w:r w:rsidR="009A02FD">
              <w:rPr>
                <w:bCs/>
              </w:rPr>
              <w:t xml:space="preserve"> the organisation.</w:t>
            </w:r>
          </w:p>
        </w:tc>
        <w:tc>
          <w:tcPr>
            <w:tcW w:w="6073" w:type="dxa"/>
          </w:tcPr>
          <w:p w14:paraId="5435608F" w14:textId="77777777" w:rsidR="005B7E0C" w:rsidRDefault="005B7E0C" w:rsidP="005B7E0C">
            <w:pPr>
              <w:spacing w:line="259" w:lineRule="auto"/>
              <w:jc w:val="both"/>
            </w:pPr>
          </w:p>
          <w:p w14:paraId="59DAAD98" w14:textId="5E27A370" w:rsidR="005B7E0C" w:rsidRDefault="005B7E0C" w:rsidP="005B7E0C">
            <w:pPr>
              <w:spacing w:line="259" w:lineRule="auto"/>
              <w:jc w:val="both"/>
              <w:rPr>
                <w:rStyle w:val="normaltextrun"/>
                <w:rFonts w:ascii="Arial" w:hAnsi="Arial" w:cs="Arial"/>
                <w:color w:val="000000"/>
                <w:bdr w:val="none" w:sz="0" w:space="0" w:color="auto" w:frame="1"/>
              </w:rPr>
            </w:pPr>
            <w:r>
              <w:t>We will continue to implement the HMICFRS values and culture recommendations and publish our actions on our website</w:t>
            </w:r>
            <w:r w:rsidR="6614C064">
              <w:t xml:space="preserve">. </w:t>
            </w:r>
            <w:r w:rsidR="00F14609">
              <w:rPr>
                <w:rStyle w:val="normaltextrun"/>
                <w:rFonts w:ascii="Arial" w:hAnsi="Arial" w:cs="Arial"/>
                <w:color w:val="000000"/>
                <w:bdr w:val="none" w:sz="0" w:space="0" w:color="auto" w:frame="1"/>
              </w:rPr>
              <w:t>Our cultural journey will be via t</w:t>
            </w:r>
            <w:r>
              <w:rPr>
                <w:rStyle w:val="normaltextrun"/>
                <w:rFonts w:ascii="Arial" w:hAnsi="Arial" w:cs="Arial"/>
                <w:color w:val="000000"/>
                <w:bdr w:val="none" w:sz="0" w:space="0" w:color="auto" w:frame="1"/>
              </w:rPr>
              <w:t>he RBFRS Development Programme</w:t>
            </w:r>
            <w:r w:rsidR="00F14609">
              <w:rPr>
                <w:rStyle w:val="normaltextrun"/>
                <w:rFonts w:ascii="Arial" w:hAnsi="Arial" w:cs="Arial"/>
                <w:color w:val="000000"/>
                <w:bdr w:val="none" w:sz="0" w:space="0" w:color="auto" w:frame="1"/>
              </w:rPr>
              <w:t>. This</w:t>
            </w:r>
            <w:r>
              <w:rPr>
                <w:rStyle w:val="normaltextrun"/>
                <w:rFonts w:ascii="Arial" w:hAnsi="Arial" w:cs="Arial"/>
                <w:color w:val="000000"/>
                <w:bdr w:val="none" w:sz="0" w:space="0" w:color="auto" w:frame="1"/>
              </w:rPr>
              <w:t xml:space="preserve"> is an organisational development programme that seeks to create and develop our culture through five key pillars: </w:t>
            </w:r>
            <w:r w:rsidR="00877DE8">
              <w:rPr>
                <w:rStyle w:val="normaltextrun"/>
                <w:rFonts w:ascii="Arial" w:hAnsi="Arial" w:cs="Arial"/>
                <w:color w:val="000000"/>
                <w:bdr w:val="none" w:sz="0" w:space="0" w:color="auto" w:frame="1"/>
              </w:rPr>
              <w:t>p</w:t>
            </w:r>
            <w:r>
              <w:rPr>
                <w:rStyle w:val="normaltextrun"/>
                <w:rFonts w:ascii="Arial" w:hAnsi="Arial" w:cs="Arial"/>
                <w:color w:val="000000"/>
                <w:bdr w:val="none" w:sz="0" w:space="0" w:color="auto" w:frame="1"/>
              </w:rPr>
              <w:t>eople</w:t>
            </w:r>
            <w:r w:rsidR="00BF0677">
              <w:rPr>
                <w:rStyle w:val="normaltextrun"/>
                <w:rFonts w:ascii="Arial" w:hAnsi="Arial" w:cs="Arial"/>
                <w:color w:val="000000"/>
                <w:bdr w:val="none" w:sz="0" w:space="0" w:color="auto" w:frame="1"/>
              </w:rPr>
              <w:t>,</w:t>
            </w:r>
            <w:r>
              <w:rPr>
                <w:rStyle w:val="normaltextrun"/>
                <w:rFonts w:ascii="Arial" w:hAnsi="Arial" w:cs="Arial"/>
                <w:color w:val="000000"/>
                <w:bdr w:val="none" w:sz="0" w:space="0" w:color="auto" w:frame="1"/>
              </w:rPr>
              <w:t xml:space="preserve"> </w:t>
            </w:r>
            <w:r w:rsidR="00877DE8">
              <w:rPr>
                <w:rStyle w:val="normaltextrun"/>
                <w:rFonts w:ascii="Arial" w:hAnsi="Arial" w:cs="Arial"/>
                <w:color w:val="000000"/>
                <w:bdr w:val="none" w:sz="0" w:space="0" w:color="auto" w:frame="1"/>
              </w:rPr>
              <w:lastRenderedPageBreak/>
              <w:t>p</w:t>
            </w:r>
            <w:r>
              <w:rPr>
                <w:rStyle w:val="normaltextrun"/>
                <w:rFonts w:ascii="Arial" w:hAnsi="Arial" w:cs="Arial"/>
                <w:color w:val="000000"/>
                <w:bdr w:val="none" w:sz="0" w:space="0" w:color="auto" w:frame="1"/>
              </w:rPr>
              <w:t>laces, processes and systems, structure and communication and engagement.</w:t>
            </w:r>
          </w:p>
          <w:p w14:paraId="3F613EA9" w14:textId="21418E29" w:rsidR="005B7E0C" w:rsidRDefault="005B7E0C" w:rsidP="005B7E0C">
            <w:pPr>
              <w:spacing w:line="259" w:lineRule="auto"/>
              <w:jc w:val="both"/>
              <w:rPr>
                <w:rStyle w:val="eop"/>
                <w:rFonts w:ascii="Arial" w:hAnsi="Arial" w:cs="Arial"/>
                <w:color w:val="000000"/>
                <w:shd w:val="clear" w:color="auto" w:fill="FFFFFF"/>
              </w:rPr>
            </w:pPr>
            <w:r>
              <w:rPr>
                <w:rStyle w:val="normaltextrun"/>
                <w:rFonts w:ascii="Arial" w:hAnsi="Arial" w:cs="Arial"/>
                <w:color w:val="000000"/>
                <w:shd w:val="clear" w:color="auto" w:fill="FFFFFF"/>
              </w:rPr>
              <w:t xml:space="preserve">The Programme </w:t>
            </w:r>
            <w:r w:rsidR="00E205ED">
              <w:rPr>
                <w:rStyle w:val="normaltextrun"/>
                <w:rFonts w:ascii="Arial" w:hAnsi="Arial" w:cs="Arial"/>
                <w:color w:val="000000"/>
                <w:shd w:val="clear" w:color="auto" w:fill="FFFFFF"/>
              </w:rPr>
              <w:t>will</w:t>
            </w:r>
            <w:r>
              <w:rPr>
                <w:rStyle w:val="normaltextrun"/>
                <w:rFonts w:ascii="Arial" w:hAnsi="Arial" w:cs="Arial"/>
                <w:color w:val="000000"/>
                <w:shd w:val="clear" w:color="auto" w:fill="FFFFFF"/>
              </w:rPr>
              <w:t xml:space="preserve"> enable us to positively develop our culture, creating mutually beneficial improvements across the five areas identified. </w:t>
            </w:r>
            <w:r>
              <w:rPr>
                <w:rStyle w:val="eop"/>
                <w:rFonts w:ascii="Arial" w:hAnsi="Arial" w:cs="Arial"/>
                <w:color w:val="000000"/>
                <w:shd w:val="clear" w:color="auto" w:fill="FFFFFF"/>
              </w:rPr>
              <w:t> Plans of work are being created and delivery will be monitored via our Governance processes.</w:t>
            </w:r>
          </w:p>
          <w:p w14:paraId="6B4A41AA" w14:textId="77777777" w:rsidR="00852D87" w:rsidRDefault="00852D87" w:rsidP="005B7E0C">
            <w:pPr>
              <w:spacing w:line="259" w:lineRule="auto"/>
              <w:jc w:val="both"/>
              <w:rPr>
                <w:rStyle w:val="eop"/>
              </w:rPr>
            </w:pPr>
          </w:p>
          <w:p w14:paraId="39D36FA1" w14:textId="191ECB4C" w:rsidR="00852D87" w:rsidRDefault="0041129B" w:rsidP="005B7E0C">
            <w:pPr>
              <w:spacing w:line="259" w:lineRule="auto"/>
              <w:jc w:val="both"/>
            </w:pPr>
            <w:r>
              <w:rPr>
                <w:rStyle w:val="eop"/>
              </w:rPr>
              <w:t>W</w:t>
            </w:r>
            <w:r w:rsidR="003729EC">
              <w:rPr>
                <w:rStyle w:val="eop"/>
              </w:rPr>
              <w:t>e</w:t>
            </w:r>
            <w:r>
              <w:rPr>
                <w:rStyle w:val="eop"/>
              </w:rPr>
              <w:t xml:space="preserve"> will make it easier to engage with our staff</w:t>
            </w:r>
            <w:r w:rsidR="00E75D68">
              <w:rPr>
                <w:rStyle w:val="eop"/>
              </w:rPr>
              <w:t xml:space="preserve">, </w:t>
            </w:r>
            <w:r w:rsidR="003729EC" w:rsidRPr="003729EC">
              <w:rPr>
                <w:rStyle w:val="eop"/>
              </w:rPr>
              <w:t>e</w:t>
            </w:r>
            <w:r w:rsidR="00162F7E" w:rsidRPr="003729EC">
              <w:t xml:space="preserve">nsure </w:t>
            </w:r>
            <w:r w:rsidR="00852D87" w:rsidRPr="003729EC">
              <w:t xml:space="preserve">our values </w:t>
            </w:r>
            <w:r w:rsidR="003729EC" w:rsidRPr="003729EC">
              <w:t xml:space="preserve">can be </w:t>
            </w:r>
            <w:r w:rsidR="00852D87" w:rsidRPr="003729EC">
              <w:t>articulate</w:t>
            </w:r>
            <w:r w:rsidR="003729EC" w:rsidRPr="003729EC">
              <w:t>d</w:t>
            </w:r>
            <w:r w:rsidR="00852D87" w:rsidRPr="003729EC">
              <w:t xml:space="preserve"> and that we will increase our consultation with staff through forums and surveys</w:t>
            </w:r>
            <w:r w:rsidR="003729EC" w:rsidRPr="003729EC">
              <w:t xml:space="preserve">, </w:t>
            </w:r>
            <w:r w:rsidR="00852D87" w:rsidRPr="003729EC">
              <w:t>maintain</w:t>
            </w:r>
            <w:r w:rsidR="003729EC" w:rsidRPr="003729EC">
              <w:t>ing</w:t>
            </w:r>
            <w:r w:rsidR="00852D87" w:rsidRPr="003729EC">
              <w:t xml:space="preserve"> a constant focus on our standards and behaviours.</w:t>
            </w:r>
          </w:p>
        </w:tc>
        <w:tc>
          <w:tcPr>
            <w:tcW w:w="1657" w:type="dxa"/>
          </w:tcPr>
          <w:p w14:paraId="7F6E3340" w14:textId="6BDCDD37" w:rsidR="005B7E0C" w:rsidRPr="00E90ABD" w:rsidRDefault="005B7E0C" w:rsidP="005B7E0C">
            <w:pPr>
              <w:spacing w:line="259" w:lineRule="auto"/>
              <w:ind w:left="107"/>
              <w:rPr>
                <w:highlight w:val="yellow"/>
              </w:rPr>
            </w:pPr>
            <w:r w:rsidRPr="000B3E05">
              <w:lastRenderedPageBreak/>
              <w:t>Nikki Richards</w:t>
            </w:r>
          </w:p>
        </w:tc>
        <w:tc>
          <w:tcPr>
            <w:tcW w:w="1605" w:type="dxa"/>
          </w:tcPr>
          <w:p w14:paraId="41B10E31" w14:textId="211284C3" w:rsidR="005B7E0C" w:rsidRDefault="005B7E0C" w:rsidP="005B7E0C">
            <w:pPr>
              <w:spacing w:after="10"/>
            </w:pPr>
            <w:r>
              <w:t>March 2025</w:t>
            </w:r>
          </w:p>
        </w:tc>
      </w:tr>
    </w:tbl>
    <w:p w14:paraId="0E038DA0" w14:textId="77777777" w:rsidR="00E90ABD" w:rsidRDefault="00E90ABD">
      <w:pPr>
        <w:sectPr w:rsidR="00E90ABD" w:rsidSect="007B51CD">
          <w:pgSz w:w="16838" w:h="11906" w:orient="landscape" w:code="9"/>
          <w:pgMar w:top="720" w:right="720" w:bottom="720" w:left="720" w:header="794" w:footer="851" w:gutter="0"/>
          <w:cols w:space="708"/>
          <w:docGrid w:linePitch="360"/>
        </w:sectPr>
      </w:pPr>
    </w:p>
    <w:p w14:paraId="395CDD03" w14:textId="77777777" w:rsidR="00A33018" w:rsidRPr="00621123" w:rsidRDefault="00A33018">
      <w:pPr>
        <w:sectPr w:rsidR="00A33018" w:rsidRPr="00621123" w:rsidSect="007B51CD">
          <w:pgSz w:w="11906" w:h="16838" w:code="9"/>
          <w:pgMar w:top="720" w:right="720" w:bottom="720" w:left="720" w:header="794" w:footer="851" w:gutter="0"/>
          <w:cols w:space="708"/>
          <w:docGrid w:linePitch="360"/>
        </w:sectPr>
      </w:pPr>
    </w:p>
    <w:p w14:paraId="3A97842C" w14:textId="6C0D92E5" w:rsidR="00F567FF" w:rsidRPr="00621123" w:rsidRDefault="00F567FF" w:rsidP="00056887"/>
    <w:sectPr w:rsidR="00F567FF" w:rsidRPr="00621123" w:rsidSect="007B51CD">
      <w:headerReference w:type="default" r:id="rId104"/>
      <w:footerReference w:type="default" r:id="rId105"/>
      <w:pgSz w:w="11906" w:h="16838" w:code="9"/>
      <w:pgMar w:top="720" w:right="720" w:bottom="720" w:left="720" w:header="79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C3157" w14:textId="77777777" w:rsidR="00D92104" w:rsidRDefault="00D92104" w:rsidP="00A33018">
      <w:pPr>
        <w:spacing w:after="0" w:line="240" w:lineRule="auto"/>
      </w:pPr>
      <w:r>
        <w:separator/>
      </w:r>
    </w:p>
  </w:endnote>
  <w:endnote w:type="continuationSeparator" w:id="0">
    <w:p w14:paraId="7AB9D1E9" w14:textId="77777777" w:rsidR="00D92104" w:rsidRDefault="00D92104" w:rsidP="00A33018">
      <w:pPr>
        <w:spacing w:after="0" w:line="240" w:lineRule="auto"/>
      </w:pPr>
      <w:r>
        <w:continuationSeparator/>
      </w:r>
    </w:p>
  </w:endnote>
  <w:endnote w:type="continuationNotice" w:id="1">
    <w:p w14:paraId="10BD4604" w14:textId="77777777" w:rsidR="00D92104" w:rsidRDefault="00D921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00BBB" w14:textId="77777777" w:rsidR="00CD3B92" w:rsidRDefault="00CD3B92" w:rsidP="00884AA0">
    <w:pPr>
      <w:pStyle w:val="Footer"/>
    </w:pPr>
    <w:r>
      <w:rPr>
        <w:lang w:eastAsia="en-GB"/>
      </w:rPr>
      <w:drawing>
        <wp:anchor distT="0" distB="0" distL="114300" distR="114300" simplePos="0" relativeHeight="251658248" behindDoc="1" locked="0" layoutInCell="1" allowOverlap="1" wp14:anchorId="76BBEA80" wp14:editId="22201D4C">
          <wp:simplePos x="0" y="0"/>
          <wp:positionH relativeFrom="page">
            <wp:posOffset>5124450</wp:posOffset>
          </wp:positionH>
          <wp:positionV relativeFrom="page">
            <wp:posOffset>9015866</wp:posOffset>
          </wp:positionV>
          <wp:extent cx="2435833" cy="1677534"/>
          <wp:effectExtent l="0" t="0" r="3175" b="0"/>
          <wp:wrapNone/>
          <wp:docPr id="181" name="Picture 181"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iangles.jpg"/>
                  <pic:cNvPicPr/>
                </pic:nvPicPr>
                <pic:blipFill>
                  <a:blip r:embed="rId1">
                    <a:extLst>
                      <a:ext uri="{28A0092B-C50C-407E-A947-70E740481C1C}">
                        <a14:useLocalDpi xmlns:a14="http://schemas.microsoft.com/office/drawing/2010/main" val="0"/>
                      </a:ext>
                    </a:extLst>
                  </a:blip>
                  <a:stretch>
                    <a:fillRect/>
                  </a:stretch>
                </pic:blipFill>
                <pic:spPr>
                  <a:xfrm>
                    <a:off x="0" y="0"/>
                    <a:ext cx="2527559" cy="1740705"/>
                  </a:xfrm>
                  <a:prstGeom prst="rect">
                    <a:avLst/>
                  </a:prstGeom>
                </pic:spPr>
              </pic:pic>
            </a:graphicData>
          </a:graphic>
          <wp14:sizeRelH relativeFrom="margin">
            <wp14:pctWidth>0</wp14:pctWidth>
          </wp14:sizeRelH>
          <wp14:sizeRelV relativeFrom="margin">
            <wp14:pctHeight>0</wp14:pctHeight>
          </wp14:sizeRelV>
        </wp:anchor>
      </w:drawing>
    </w:r>
    <w:r w:rsidRPr="00DD4B76">
      <w:rPr>
        <w:lang w:eastAsia="en-GB"/>
      </w:rPr>
      <w:drawing>
        <wp:inline distT="0" distB="0" distL="0" distR="0" wp14:anchorId="4510BC8F" wp14:editId="2E1E8C86">
          <wp:extent cx="2206756" cy="353569"/>
          <wp:effectExtent l="0" t="0" r="3175" b="8890"/>
          <wp:docPr id="3" name="Picture 3" descr="RBFRS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2">
                    <a:extLst>
                      <a:ext uri="{28A0092B-C50C-407E-A947-70E740481C1C}">
                        <a14:useLocalDpi xmlns:a14="http://schemas.microsoft.com/office/drawing/2010/main" val="0"/>
                      </a:ext>
                    </a:extLst>
                  </a:blip>
                  <a:stretch>
                    <a:fillRect/>
                  </a:stretch>
                </pic:blipFill>
                <pic:spPr>
                  <a:xfrm>
                    <a:off x="0" y="0"/>
                    <a:ext cx="2206756" cy="353569"/>
                  </a:xfrm>
                  <a:prstGeom prst="rect">
                    <a:avLst/>
                  </a:prstGeom>
                </pic:spPr>
              </pic:pic>
            </a:graphicData>
          </a:graphic>
        </wp:inline>
      </w:drawing>
    </w:r>
    <w:r>
      <w:ptab w:relativeTo="margin" w:alignment="right" w:leader="none"/>
    </w:r>
    <w:r>
      <w:fldChar w:fldCharType="begin"/>
    </w:r>
    <w:r>
      <w:instrText xml:space="preserve"> page </w:instrText>
    </w:r>
    <w:r>
      <w:fldChar w:fldCharType="separate"/>
    </w:r>
    <w:r w:rsidR="00464D8C">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344A" w14:textId="77777777" w:rsidR="00CD3B92" w:rsidRDefault="00CD3B92">
    <w:pPr>
      <w:spacing w:after="160"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36E1" w14:textId="77777777" w:rsidR="00CD3B92" w:rsidRDefault="00CD3B92">
    <w:pPr>
      <w:tabs>
        <w:tab w:val="center" w:pos="9547"/>
      </w:tabs>
      <w:spacing w:after="0" w:line="259" w:lineRule="auto"/>
    </w:pPr>
    <w:r>
      <w:rPr>
        <w:noProof/>
        <w:lang w:eastAsia="en-GB"/>
      </w:rPr>
      <w:drawing>
        <wp:anchor distT="0" distB="0" distL="114300" distR="114300" simplePos="0" relativeHeight="251658252" behindDoc="0" locked="0" layoutInCell="1" allowOverlap="0" wp14:anchorId="52BFC516" wp14:editId="21F8C7FE">
          <wp:simplePos x="0" y="0"/>
          <wp:positionH relativeFrom="page">
            <wp:posOffset>6705600</wp:posOffset>
          </wp:positionH>
          <wp:positionV relativeFrom="page">
            <wp:posOffset>10093961</wp:posOffset>
          </wp:positionV>
          <wp:extent cx="236220" cy="161267"/>
          <wp:effectExtent l="0" t="0" r="0" b="0"/>
          <wp:wrapSquare wrapText="bothSides"/>
          <wp:docPr id="196643237" name="Picture 196643237"/>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1"/>
                  <a:stretch>
                    <a:fillRect/>
                  </a:stretch>
                </pic:blipFill>
                <pic:spPr>
                  <a:xfrm>
                    <a:off x="0" y="0"/>
                    <a:ext cx="236220" cy="161267"/>
                  </a:xfrm>
                  <a:prstGeom prst="rect">
                    <a:avLst/>
                  </a:prstGeom>
                </pic:spPr>
              </pic:pic>
            </a:graphicData>
          </a:graphic>
        </wp:anchor>
      </w:drawing>
    </w:r>
    <w:r>
      <w:rPr>
        <w:sz w:val="31"/>
        <w:vertAlign w:val="superscript"/>
      </w:rPr>
      <w:t xml:space="preserve"> </w:t>
    </w:r>
    <w:r>
      <w:rPr>
        <w:sz w:val="31"/>
        <w:vertAlign w:val="superscript"/>
      </w:rPr>
      <w:tab/>
    </w:r>
    <w:r>
      <w:rPr>
        <w:color w:val="000000"/>
      </w:rPr>
      <w:fldChar w:fldCharType="begin"/>
    </w:r>
    <w:r>
      <w:instrText xml:space="preserve"> PAGE   \* MERGEFORMAT </w:instrText>
    </w:r>
    <w:r>
      <w:rPr>
        <w:color w:val="000000"/>
      </w:rPr>
      <w:fldChar w:fldCharType="separate"/>
    </w:r>
    <w:r w:rsidR="00464D8C" w:rsidRPr="00464D8C">
      <w:rPr>
        <w:b/>
        <w:noProof/>
        <w:color w:val="FF0000"/>
      </w:rPr>
      <w:t>25</w:t>
    </w:r>
    <w:r>
      <w:rPr>
        <w:b/>
        <w:color w:val="FF0000"/>
      </w:rPr>
      <w:fldChar w:fldCharType="end"/>
    </w:r>
    <w:r>
      <w:rPr>
        <w:b/>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BE8C" w14:textId="77777777" w:rsidR="00CD3B92" w:rsidRDefault="00CD3B92">
    <w:pPr>
      <w:spacing w:after="160"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A652C" w14:textId="6ACCBD59" w:rsidR="00CD3B92" w:rsidRDefault="00CD3B92" w:rsidP="00884AA0">
    <w:pPr>
      <w:pStyle w:val="Footer"/>
    </w:pPr>
    <w:r>
      <w:rPr>
        <w:lang w:eastAsia="en-GB"/>
      </w:rPr>
      <mc:AlternateContent>
        <mc:Choice Requires="wps">
          <w:drawing>
            <wp:anchor distT="0" distB="0" distL="114300" distR="114300" simplePos="0" relativeHeight="251658244" behindDoc="0" locked="0" layoutInCell="1" allowOverlap="1" wp14:anchorId="6FB1F431" wp14:editId="18F1ED18">
              <wp:simplePos x="0" y="0"/>
              <wp:positionH relativeFrom="margin">
                <wp:align>left</wp:align>
              </wp:positionH>
              <wp:positionV relativeFrom="page">
                <wp:posOffset>9071811</wp:posOffset>
              </wp:positionV>
              <wp:extent cx="4042440" cy="1149480"/>
              <wp:effectExtent l="0" t="0" r="15240" b="12700"/>
              <wp:wrapNone/>
              <wp:docPr id="10" name="Social media textbox">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042440" cy="1149480"/>
                      </a:xfrm>
                      <a:prstGeom prst="rect">
                        <a:avLst/>
                      </a:prstGeom>
                      <a:noFill/>
                      <a:ln w="6350">
                        <a:noFill/>
                      </a:ln>
                    </wps:spPr>
                    <wps:txbx>
                      <w:txbxContent>
                        <w:p w14:paraId="1462DA57" w14:textId="77777777" w:rsidR="00CD3B92" w:rsidRPr="00295F48" w:rsidRDefault="00CD3B92" w:rsidP="00295F48">
                          <w:pPr>
                            <w:tabs>
                              <w:tab w:val="left" w:pos="567"/>
                            </w:tabs>
                            <w:spacing w:after="0" w:line="360" w:lineRule="atLeast"/>
                            <w:rPr>
                              <w:sz w:val="28"/>
                              <w:szCs w:val="28"/>
                            </w:rPr>
                          </w:pPr>
                          <w:r>
                            <w:rPr>
                              <w:noProof/>
                              <w:sz w:val="28"/>
                              <w:szCs w:val="28"/>
                              <w:lang w:eastAsia="en-GB"/>
                            </w:rPr>
                            <w:drawing>
                              <wp:inline distT="0" distB="0" distL="0" distR="0" wp14:anchorId="63710A14" wp14:editId="029C80CE">
                                <wp:extent cx="73152" cy="161544"/>
                                <wp:effectExtent l="0" t="0" r="3175" b="0"/>
                                <wp:docPr id="11" name="Picture 11"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b.png"/>
                                        <pic:cNvPicPr/>
                                      </pic:nvPicPr>
                                      <pic:blipFill>
                                        <a:blip r:embed="rId1">
                                          <a:extLst>
                                            <a:ext uri="{28A0092B-C50C-407E-A947-70E740481C1C}">
                                              <a14:useLocalDpi xmlns:a14="http://schemas.microsoft.com/office/drawing/2010/main" val="0"/>
                                            </a:ext>
                                          </a:extLst>
                                        </a:blip>
                                        <a:stretch>
                                          <a:fillRect/>
                                        </a:stretch>
                                      </pic:blipFill>
                                      <pic:spPr>
                                        <a:xfrm>
                                          <a:off x="0" y="0"/>
                                          <a:ext cx="73152" cy="161544"/>
                                        </a:xfrm>
                                        <a:prstGeom prst="rect">
                                          <a:avLst/>
                                        </a:prstGeom>
                                      </pic:spPr>
                                    </pic:pic>
                                  </a:graphicData>
                                </a:graphic>
                              </wp:inline>
                            </w:drawing>
                          </w:r>
                          <w:r>
                            <w:rPr>
                              <w:sz w:val="28"/>
                              <w:szCs w:val="28"/>
                            </w:rPr>
                            <w:tab/>
                          </w:r>
                          <w:proofErr w:type="spellStart"/>
                          <w:r w:rsidRPr="00295F48">
                            <w:rPr>
                              <w:sz w:val="28"/>
                              <w:szCs w:val="28"/>
                            </w:rPr>
                            <w:t>RoyalBerksFRS</w:t>
                          </w:r>
                          <w:proofErr w:type="spellEnd"/>
                        </w:p>
                        <w:p w14:paraId="2F5F0A6E" w14:textId="77777777" w:rsidR="00CD3B92" w:rsidRPr="00295F48" w:rsidRDefault="00CD3B92" w:rsidP="00295F48">
                          <w:pPr>
                            <w:tabs>
                              <w:tab w:val="left" w:pos="567"/>
                            </w:tabs>
                            <w:spacing w:after="0" w:line="360" w:lineRule="atLeast"/>
                            <w:rPr>
                              <w:sz w:val="28"/>
                              <w:szCs w:val="28"/>
                            </w:rPr>
                          </w:pPr>
                          <w:r>
                            <w:rPr>
                              <w:noProof/>
                              <w:sz w:val="28"/>
                              <w:szCs w:val="28"/>
                              <w:lang w:eastAsia="en-GB"/>
                            </w:rPr>
                            <w:drawing>
                              <wp:inline distT="0" distB="0" distL="0" distR="0" wp14:anchorId="490602A7" wp14:editId="5AB9E864">
                                <wp:extent cx="140025" cy="131064"/>
                                <wp:effectExtent l="0" t="0" r="0" b="2540"/>
                                <wp:docPr id="12" name="Picture 12">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0"/>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40025" cy="131064"/>
                                        </a:xfrm>
                                        <a:prstGeom prst="rect">
                                          <a:avLst/>
                                        </a:prstGeom>
                                      </pic:spPr>
                                    </pic:pic>
                                  </a:graphicData>
                                </a:graphic>
                              </wp:inline>
                            </w:drawing>
                          </w:r>
                          <w:r>
                            <w:rPr>
                              <w:sz w:val="28"/>
                              <w:szCs w:val="28"/>
                            </w:rPr>
                            <w:tab/>
                          </w:r>
                          <w:r w:rsidRPr="00295F48">
                            <w:rPr>
                              <w:sz w:val="28"/>
                              <w:szCs w:val="28"/>
                            </w:rPr>
                            <w:t>@RBFRSOfficial</w:t>
                          </w:r>
                        </w:p>
                        <w:p w14:paraId="6C1FFB18" w14:textId="77777777" w:rsidR="00CD3B92" w:rsidRPr="00295F48" w:rsidRDefault="00CD3B92" w:rsidP="00295F48">
                          <w:pPr>
                            <w:tabs>
                              <w:tab w:val="left" w:pos="567"/>
                            </w:tabs>
                            <w:spacing w:after="0" w:line="360" w:lineRule="atLeast"/>
                            <w:rPr>
                              <w:sz w:val="28"/>
                              <w:szCs w:val="28"/>
                            </w:rPr>
                          </w:pPr>
                          <w:r>
                            <w:rPr>
                              <w:noProof/>
                              <w:sz w:val="28"/>
                              <w:szCs w:val="28"/>
                              <w:lang w:eastAsia="en-GB"/>
                            </w:rPr>
                            <w:drawing>
                              <wp:inline distT="0" distB="0" distL="0" distR="0" wp14:anchorId="5951A18A" wp14:editId="2BAF1515">
                                <wp:extent cx="150876" cy="150876"/>
                                <wp:effectExtent l="0" t="0" r="1905" b="1905"/>
                                <wp:docPr id="13" name="Picture 13" descr="Instagram ic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sta.png"/>
                                        <pic:cNvPicPr/>
                                      </pic:nvPicPr>
                                      <pic:blipFill>
                                        <a:blip r:embed="rId3">
                                          <a:extLst>
                                            <a:ext uri="{28A0092B-C50C-407E-A947-70E740481C1C}">
                                              <a14:useLocalDpi xmlns:a14="http://schemas.microsoft.com/office/drawing/2010/main" val="0"/>
                                            </a:ext>
                                          </a:extLst>
                                        </a:blip>
                                        <a:stretch>
                                          <a:fillRect/>
                                        </a:stretch>
                                      </pic:blipFill>
                                      <pic:spPr>
                                        <a:xfrm>
                                          <a:off x="0" y="0"/>
                                          <a:ext cx="150876" cy="150876"/>
                                        </a:xfrm>
                                        <a:prstGeom prst="rect">
                                          <a:avLst/>
                                        </a:prstGeom>
                                      </pic:spPr>
                                    </pic:pic>
                                  </a:graphicData>
                                </a:graphic>
                              </wp:inline>
                            </w:drawing>
                          </w:r>
                          <w:r>
                            <w:rPr>
                              <w:sz w:val="28"/>
                              <w:szCs w:val="28"/>
                            </w:rPr>
                            <w:tab/>
                          </w:r>
                          <w:proofErr w:type="spellStart"/>
                          <w:r w:rsidRPr="00295F48">
                            <w:rPr>
                              <w:sz w:val="28"/>
                              <w:szCs w:val="28"/>
                            </w:rPr>
                            <w:t>RoyalBerkshireFire</w:t>
                          </w:r>
                          <w:proofErr w:type="spellEnd"/>
                        </w:p>
                        <w:p w14:paraId="21F0BF75" w14:textId="77777777" w:rsidR="00CD3B92" w:rsidRPr="00295F48" w:rsidRDefault="00CD3B92" w:rsidP="00295F48">
                          <w:pPr>
                            <w:tabs>
                              <w:tab w:val="left" w:pos="567"/>
                            </w:tabs>
                            <w:spacing w:after="0" w:line="360" w:lineRule="atLeast"/>
                            <w:rPr>
                              <w:sz w:val="28"/>
                              <w:szCs w:val="28"/>
                            </w:rPr>
                          </w:pPr>
                          <w:r>
                            <w:rPr>
                              <w:noProof/>
                              <w:sz w:val="28"/>
                              <w:szCs w:val="28"/>
                              <w:lang w:eastAsia="en-GB"/>
                            </w:rPr>
                            <w:drawing>
                              <wp:inline distT="0" distB="0" distL="0" distR="0" wp14:anchorId="76C89A52" wp14:editId="08D537E0">
                                <wp:extent cx="150876" cy="147828"/>
                                <wp:effectExtent l="0" t="0" r="1905" b="5080"/>
                                <wp:docPr id="14" name="Picture 14" descr="Linked 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inked in.png"/>
                                        <pic:cNvPicPr/>
                                      </pic:nvPicPr>
                                      <pic:blipFill>
                                        <a:blip r:embed="rId4">
                                          <a:extLst>
                                            <a:ext uri="{28A0092B-C50C-407E-A947-70E740481C1C}">
                                              <a14:useLocalDpi xmlns:a14="http://schemas.microsoft.com/office/drawing/2010/main" val="0"/>
                                            </a:ext>
                                          </a:extLst>
                                        </a:blip>
                                        <a:stretch>
                                          <a:fillRect/>
                                        </a:stretch>
                                      </pic:blipFill>
                                      <pic:spPr>
                                        <a:xfrm>
                                          <a:off x="0" y="0"/>
                                          <a:ext cx="150876" cy="147828"/>
                                        </a:xfrm>
                                        <a:prstGeom prst="rect">
                                          <a:avLst/>
                                        </a:prstGeom>
                                      </pic:spPr>
                                    </pic:pic>
                                  </a:graphicData>
                                </a:graphic>
                              </wp:inline>
                            </w:drawing>
                          </w:r>
                          <w:r>
                            <w:rPr>
                              <w:sz w:val="28"/>
                              <w:szCs w:val="28"/>
                            </w:rPr>
                            <w:tab/>
                          </w:r>
                          <w:r w:rsidRPr="00295F48">
                            <w:rPr>
                              <w:sz w:val="28"/>
                              <w:szCs w:val="28"/>
                            </w:rPr>
                            <w:t>Royal Berkshire Fire &amp; Rescue Service</w:t>
                          </w:r>
                        </w:p>
                        <w:p w14:paraId="2BEDA92C" w14:textId="77777777" w:rsidR="00CD3B92" w:rsidRPr="00295F48" w:rsidRDefault="00CD3B92" w:rsidP="00295F48">
                          <w:pPr>
                            <w:tabs>
                              <w:tab w:val="left" w:pos="567"/>
                            </w:tabs>
                            <w:spacing w:after="0" w:line="360" w:lineRule="atLeast"/>
                            <w:rPr>
                              <w:sz w:val="28"/>
                              <w:szCs w:val="28"/>
                            </w:rPr>
                          </w:pPr>
                          <w:r>
                            <w:rPr>
                              <w:noProof/>
                              <w:sz w:val="28"/>
                              <w:szCs w:val="28"/>
                              <w:lang w:eastAsia="en-GB"/>
                            </w:rPr>
                            <w:drawing>
                              <wp:inline distT="0" distB="0" distL="0" distR="0" wp14:anchorId="76CD380E" wp14:editId="39EC6D51">
                                <wp:extent cx="152400" cy="152400"/>
                                <wp:effectExtent l="0" t="0" r="0" b="0"/>
                                <wp:docPr id="15" name="Picture 15" descr="We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eb.png"/>
                                        <pic:cNvPicPr/>
                                      </pic:nvPicPr>
                                      <pic:blipFill>
                                        <a:blip r:embed="rId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Pr>
                              <w:sz w:val="28"/>
                              <w:szCs w:val="28"/>
                            </w:rPr>
                            <w:tab/>
                          </w:r>
                          <w:r w:rsidRPr="00295F48">
                            <w:rPr>
                              <w:sz w:val="28"/>
                              <w:szCs w:val="28"/>
                            </w:rPr>
                            <w:t>rbfrs.co.u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FB1F431" id="_x0000_t202" coordsize="21600,21600" o:spt="202" path="m,l,21600r21600,l21600,xe">
              <v:stroke joinstyle="miter"/>
              <v:path gradientshapeok="t" o:connecttype="rect"/>
            </v:shapetype>
            <v:shape id="Social media textbox" o:spid="_x0000_s1034" type="#_x0000_t202" alt="&quot;&quot;" style="position:absolute;margin-left:0;margin-top:714.3pt;width:318.3pt;height:90.5pt;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" filled="f" stroked="f" strokeweight=".5pt">
              <v:textbox style="mso-fit-shape-to-text:t" inset="0,0,0,0">
                <w:txbxContent>
                  <w:p w14:paraId="1462DA57" w14:textId="77777777" w:rsidR="00CD3B92" w:rsidRPr="00295F48" w:rsidRDefault="00CD3B92" w:rsidP="00295F48">
                    <w:pPr>
                      <w:tabs>
                        <w:tab w:val="left" w:pos="567"/>
                      </w:tabs>
                      <w:spacing w:after="0" w:line="360" w:lineRule="atLeast"/>
                      <w:rPr>
                        <w:sz w:val="28"/>
                        <w:szCs w:val="28"/>
                      </w:rPr>
                    </w:pPr>
                    <w:r>
                      <w:rPr>
                        <w:noProof/>
                        <w:sz w:val="28"/>
                        <w:szCs w:val="28"/>
                        <w:lang w:eastAsia="en-GB"/>
                      </w:rPr>
                      <w:drawing>
                        <wp:inline distT="0" distB="0" distL="0" distR="0" wp14:anchorId="63710A14" wp14:editId="029C80CE">
                          <wp:extent cx="73152" cy="161544"/>
                          <wp:effectExtent l="0" t="0" r="3175" b="0"/>
                          <wp:docPr id="11" name="Picture 11"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b.png"/>
                                  <pic:cNvPicPr/>
                                </pic:nvPicPr>
                                <pic:blipFill>
                                  <a:blip r:embed="rId1">
                                    <a:extLst>
                                      <a:ext uri="{28A0092B-C50C-407E-A947-70E740481C1C}">
                                        <a14:useLocalDpi xmlns:a14="http://schemas.microsoft.com/office/drawing/2010/main" val="0"/>
                                      </a:ext>
                                    </a:extLst>
                                  </a:blip>
                                  <a:stretch>
                                    <a:fillRect/>
                                  </a:stretch>
                                </pic:blipFill>
                                <pic:spPr>
                                  <a:xfrm>
                                    <a:off x="0" y="0"/>
                                    <a:ext cx="73152" cy="161544"/>
                                  </a:xfrm>
                                  <a:prstGeom prst="rect">
                                    <a:avLst/>
                                  </a:prstGeom>
                                </pic:spPr>
                              </pic:pic>
                            </a:graphicData>
                          </a:graphic>
                        </wp:inline>
                      </w:drawing>
                    </w:r>
                    <w:r>
                      <w:rPr>
                        <w:sz w:val="28"/>
                        <w:szCs w:val="28"/>
                      </w:rPr>
                      <w:tab/>
                    </w:r>
                    <w:proofErr w:type="spellStart"/>
                    <w:r w:rsidRPr="00295F48">
                      <w:rPr>
                        <w:sz w:val="28"/>
                        <w:szCs w:val="28"/>
                      </w:rPr>
                      <w:t>RoyalBerksFRS</w:t>
                    </w:r>
                    <w:proofErr w:type="spellEnd"/>
                  </w:p>
                  <w:p w14:paraId="2F5F0A6E" w14:textId="77777777" w:rsidR="00CD3B92" w:rsidRPr="00295F48" w:rsidRDefault="00CD3B92" w:rsidP="00295F48">
                    <w:pPr>
                      <w:tabs>
                        <w:tab w:val="left" w:pos="567"/>
                      </w:tabs>
                      <w:spacing w:after="0" w:line="360" w:lineRule="atLeast"/>
                      <w:rPr>
                        <w:sz w:val="28"/>
                        <w:szCs w:val="28"/>
                      </w:rPr>
                    </w:pPr>
                    <w:r>
                      <w:rPr>
                        <w:noProof/>
                        <w:sz w:val="28"/>
                        <w:szCs w:val="28"/>
                        <w:lang w:eastAsia="en-GB"/>
                      </w:rPr>
                      <w:drawing>
                        <wp:inline distT="0" distB="0" distL="0" distR="0" wp14:anchorId="490602A7" wp14:editId="5AB9E864">
                          <wp:extent cx="140025" cy="131064"/>
                          <wp:effectExtent l="0" t="0" r="0" b="2540"/>
                          <wp:docPr id="12" name="Picture 12">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0"/>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40025" cy="131064"/>
                                  </a:xfrm>
                                  <a:prstGeom prst="rect">
                                    <a:avLst/>
                                  </a:prstGeom>
                                </pic:spPr>
                              </pic:pic>
                            </a:graphicData>
                          </a:graphic>
                        </wp:inline>
                      </w:drawing>
                    </w:r>
                    <w:r>
                      <w:rPr>
                        <w:sz w:val="28"/>
                        <w:szCs w:val="28"/>
                      </w:rPr>
                      <w:tab/>
                    </w:r>
                    <w:r w:rsidRPr="00295F48">
                      <w:rPr>
                        <w:sz w:val="28"/>
                        <w:szCs w:val="28"/>
                      </w:rPr>
                      <w:t>@RBFRSOfficial</w:t>
                    </w:r>
                  </w:p>
                  <w:p w14:paraId="6C1FFB18" w14:textId="77777777" w:rsidR="00CD3B92" w:rsidRPr="00295F48" w:rsidRDefault="00CD3B92" w:rsidP="00295F48">
                    <w:pPr>
                      <w:tabs>
                        <w:tab w:val="left" w:pos="567"/>
                      </w:tabs>
                      <w:spacing w:after="0" w:line="360" w:lineRule="atLeast"/>
                      <w:rPr>
                        <w:sz w:val="28"/>
                        <w:szCs w:val="28"/>
                      </w:rPr>
                    </w:pPr>
                    <w:r>
                      <w:rPr>
                        <w:noProof/>
                        <w:sz w:val="28"/>
                        <w:szCs w:val="28"/>
                        <w:lang w:eastAsia="en-GB"/>
                      </w:rPr>
                      <w:drawing>
                        <wp:inline distT="0" distB="0" distL="0" distR="0" wp14:anchorId="5951A18A" wp14:editId="2BAF1515">
                          <wp:extent cx="150876" cy="150876"/>
                          <wp:effectExtent l="0" t="0" r="1905" b="1905"/>
                          <wp:docPr id="13" name="Picture 13" descr="Instagram ic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sta.png"/>
                                  <pic:cNvPicPr/>
                                </pic:nvPicPr>
                                <pic:blipFill>
                                  <a:blip r:embed="rId3">
                                    <a:extLst>
                                      <a:ext uri="{28A0092B-C50C-407E-A947-70E740481C1C}">
                                        <a14:useLocalDpi xmlns:a14="http://schemas.microsoft.com/office/drawing/2010/main" val="0"/>
                                      </a:ext>
                                    </a:extLst>
                                  </a:blip>
                                  <a:stretch>
                                    <a:fillRect/>
                                  </a:stretch>
                                </pic:blipFill>
                                <pic:spPr>
                                  <a:xfrm>
                                    <a:off x="0" y="0"/>
                                    <a:ext cx="150876" cy="150876"/>
                                  </a:xfrm>
                                  <a:prstGeom prst="rect">
                                    <a:avLst/>
                                  </a:prstGeom>
                                </pic:spPr>
                              </pic:pic>
                            </a:graphicData>
                          </a:graphic>
                        </wp:inline>
                      </w:drawing>
                    </w:r>
                    <w:r>
                      <w:rPr>
                        <w:sz w:val="28"/>
                        <w:szCs w:val="28"/>
                      </w:rPr>
                      <w:tab/>
                    </w:r>
                    <w:proofErr w:type="spellStart"/>
                    <w:r w:rsidRPr="00295F48">
                      <w:rPr>
                        <w:sz w:val="28"/>
                        <w:szCs w:val="28"/>
                      </w:rPr>
                      <w:t>RoyalBerkshireFire</w:t>
                    </w:r>
                    <w:proofErr w:type="spellEnd"/>
                  </w:p>
                  <w:p w14:paraId="21F0BF75" w14:textId="77777777" w:rsidR="00CD3B92" w:rsidRPr="00295F48" w:rsidRDefault="00CD3B92" w:rsidP="00295F48">
                    <w:pPr>
                      <w:tabs>
                        <w:tab w:val="left" w:pos="567"/>
                      </w:tabs>
                      <w:spacing w:after="0" w:line="360" w:lineRule="atLeast"/>
                      <w:rPr>
                        <w:sz w:val="28"/>
                        <w:szCs w:val="28"/>
                      </w:rPr>
                    </w:pPr>
                    <w:r>
                      <w:rPr>
                        <w:noProof/>
                        <w:sz w:val="28"/>
                        <w:szCs w:val="28"/>
                        <w:lang w:eastAsia="en-GB"/>
                      </w:rPr>
                      <w:drawing>
                        <wp:inline distT="0" distB="0" distL="0" distR="0" wp14:anchorId="76C89A52" wp14:editId="08D537E0">
                          <wp:extent cx="150876" cy="147828"/>
                          <wp:effectExtent l="0" t="0" r="1905" b="5080"/>
                          <wp:docPr id="14" name="Picture 14" descr="Linked 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inked in.png"/>
                                  <pic:cNvPicPr/>
                                </pic:nvPicPr>
                                <pic:blipFill>
                                  <a:blip r:embed="rId4">
                                    <a:extLst>
                                      <a:ext uri="{28A0092B-C50C-407E-A947-70E740481C1C}">
                                        <a14:useLocalDpi xmlns:a14="http://schemas.microsoft.com/office/drawing/2010/main" val="0"/>
                                      </a:ext>
                                    </a:extLst>
                                  </a:blip>
                                  <a:stretch>
                                    <a:fillRect/>
                                  </a:stretch>
                                </pic:blipFill>
                                <pic:spPr>
                                  <a:xfrm>
                                    <a:off x="0" y="0"/>
                                    <a:ext cx="150876" cy="147828"/>
                                  </a:xfrm>
                                  <a:prstGeom prst="rect">
                                    <a:avLst/>
                                  </a:prstGeom>
                                </pic:spPr>
                              </pic:pic>
                            </a:graphicData>
                          </a:graphic>
                        </wp:inline>
                      </w:drawing>
                    </w:r>
                    <w:r>
                      <w:rPr>
                        <w:sz w:val="28"/>
                        <w:szCs w:val="28"/>
                      </w:rPr>
                      <w:tab/>
                    </w:r>
                    <w:r w:rsidRPr="00295F48">
                      <w:rPr>
                        <w:sz w:val="28"/>
                        <w:szCs w:val="28"/>
                      </w:rPr>
                      <w:t>Royal Berkshire Fire &amp; Rescue Service</w:t>
                    </w:r>
                  </w:p>
                  <w:p w14:paraId="2BEDA92C" w14:textId="77777777" w:rsidR="00CD3B92" w:rsidRPr="00295F48" w:rsidRDefault="00CD3B92" w:rsidP="00295F48">
                    <w:pPr>
                      <w:tabs>
                        <w:tab w:val="left" w:pos="567"/>
                      </w:tabs>
                      <w:spacing w:after="0" w:line="360" w:lineRule="atLeast"/>
                      <w:rPr>
                        <w:sz w:val="28"/>
                        <w:szCs w:val="28"/>
                      </w:rPr>
                    </w:pPr>
                    <w:r>
                      <w:rPr>
                        <w:noProof/>
                        <w:sz w:val="28"/>
                        <w:szCs w:val="28"/>
                        <w:lang w:eastAsia="en-GB"/>
                      </w:rPr>
                      <w:drawing>
                        <wp:inline distT="0" distB="0" distL="0" distR="0" wp14:anchorId="76CD380E" wp14:editId="39EC6D51">
                          <wp:extent cx="152400" cy="152400"/>
                          <wp:effectExtent l="0" t="0" r="0" b="0"/>
                          <wp:docPr id="15" name="Picture 15" descr="We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eb.png"/>
                                  <pic:cNvPicPr/>
                                </pic:nvPicPr>
                                <pic:blipFill>
                                  <a:blip r:embed="rId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Pr>
                        <w:sz w:val="28"/>
                        <w:szCs w:val="28"/>
                      </w:rPr>
                      <w:tab/>
                    </w:r>
                    <w:r w:rsidRPr="00295F48">
                      <w:rPr>
                        <w:sz w:val="28"/>
                        <w:szCs w:val="28"/>
                      </w:rPr>
                      <w:t>rbfrs.co.uk</w:t>
                    </w:r>
                  </w:p>
                </w:txbxContent>
              </v:textbox>
              <w10:wrap anchorx="margin" anchory="page"/>
            </v:shape>
          </w:pict>
        </mc:Fallback>
      </mc:AlternateContent>
    </w:r>
    <w:r>
      <w:rPr>
        <w:lang w:eastAsia="en-GB"/>
      </w:rPr>
      <mc:AlternateContent>
        <mc:Choice Requires="wps">
          <w:drawing>
            <wp:anchor distT="0" distB="0" distL="114300" distR="114300" simplePos="0" relativeHeight="251658243" behindDoc="0" locked="0" layoutInCell="1" allowOverlap="1" wp14:anchorId="10489746" wp14:editId="4B88DD4B">
              <wp:simplePos x="0" y="0"/>
              <wp:positionH relativeFrom="page">
                <wp:posOffset>-4413885</wp:posOffset>
              </wp:positionH>
              <wp:positionV relativeFrom="page">
                <wp:posOffset>7213278</wp:posOffset>
              </wp:positionV>
              <wp:extent cx="8892000" cy="8892000"/>
              <wp:effectExtent l="1847850" t="1847850" r="1776095" b="1852295"/>
              <wp:wrapNone/>
              <wp:docPr id="5" name="White Rectangle"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2700000">
                        <a:off x="0" y="0"/>
                        <a:ext cx="8892000" cy="88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AEE75" id="White Rectangle" o:spid="_x0000_s1026" alt="decorative" style="position:absolute;margin-left:-347.55pt;margin-top:567.95pt;width:700.15pt;height:700.15pt;rotation:45;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" fillcolor="white [3212]" stroked="f" strokeweight="1pt">
              <o:lock v:ext="edit" aspectratio="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F4EF4" w14:textId="77777777" w:rsidR="00D92104" w:rsidRDefault="00D92104" w:rsidP="00A33018">
      <w:pPr>
        <w:spacing w:after="0" w:line="240" w:lineRule="auto"/>
      </w:pPr>
      <w:r>
        <w:separator/>
      </w:r>
    </w:p>
  </w:footnote>
  <w:footnote w:type="continuationSeparator" w:id="0">
    <w:p w14:paraId="1015B8EA" w14:textId="77777777" w:rsidR="00D92104" w:rsidRDefault="00D92104" w:rsidP="00A33018">
      <w:pPr>
        <w:spacing w:after="0" w:line="240" w:lineRule="auto"/>
      </w:pPr>
      <w:r>
        <w:continuationSeparator/>
      </w:r>
    </w:p>
  </w:footnote>
  <w:footnote w:type="continuationNotice" w:id="1">
    <w:p w14:paraId="05C1A3DA" w14:textId="77777777" w:rsidR="00D92104" w:rsidRDefault="00D921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C44E1" w14:textId="77777777" w:rsidR="00CD3B92" w:rsidRDefault="00CD3B92" w:rsidP="00884AA0">
    <w:pPr>
      <w:pStyle w:val="Header"/>
    </w:pPr>
    <w:r>
      <w:rPr>
        <w:noProof/>
        <w:lang w:eastAsia="en-GB"/>
      </w:rPr>
      <w:drawing>
        <wp:anchor distT="0" distB="0" distL="114300" distR="114300" simplePos="0" relativeHeight="251658249" behindDoc="0" locked="0" layoutInCell="1" allowOverlap="1" wp14:anchorId="52765FFB" wp14:editId="224D11DA">
          <wp:simplePos x="0" y="0"/>
          <wp:positionH relativeFrom="margin">
            <wp:posOffset>-69850</wp:posOffset>
          </wp:positionH>
          <wp:positionV relativeFrom="margin">
            <wp:posOffset>-2233930</wp:posOffset>
          </wp:positionV>
          <wp:extent cx="1753235" cy="1866900"/>
          <wp:effectExtent l="0" t="0" r="0" b="0"/>
          <wp:wrapSquare wrapText="bothSides"/>
          <wp:docPr id="4" name="Picture 4" descr="RBFRS Crest" title="RBFRS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BFRS CREST COLOUR_SERVIC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3235" cy="18669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8240" behindDoc="0" locked="0" layoutInCell="1" allowOverlap="1" wp14:anchorId="01B2A0BB" wp14:editId="3CCCD2D1">
              <wp:simplePos x="0" y="0"/>
              <wp:positionH relativeFrom="page">
                <wp:posOffset>-2881895</wp:posOffset>
              </wp:positionH>
              <wp:positionV relativeFrom="page">
                <wp:posOffset>-1557245</wp:posOffset>
              </wp:positionV>
              <wp:extent cx="7949379" cy="7949379"/>
              <wp:effectExtent l="1657350" t="1657350" r="1557020" b="1652270"/>
              <wp:wrapNone/>
              <wp:docPr id="9" name="White Rectangle"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2700000">
                        <a:off x="0" y="0"/>
                        <a:ext cx="7949379" cy="794937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dec="http://schemas.microsoft.com/office/drawing/2017/decorative" xmlns:arto="http://schemas.microsoft.com/office/word/2006/arto">
          <w:pict>
            <v:rect id="White Rectangle" style="position:absolute;margin-left:-226.9pt;margin-top:-122.6pt;width:625.95pt;height:625.95pt;rotation:45;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decorative" o:spid="_x0000_s1026" fillcolor="white [3212]" stroked="f" strokeweight="1pt" w14:anchorId="6A10DD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">
              <o:lock v:ext="edit" aspectratio="t"/>
              <w10:wrap anchorx="page" anchory="page"/>
            </v:rect>
          </w:pict>
        </mc:Fallback>
      </mc:AlternateContent>
    </w:r>
    <w:r>
      <w:rPr>
        <w:noProof/>
        <w:lang w:eastAsia="en-GB"/>
      </w:rPr>
      <w:drawing>
        <wp:anchor distT="0" distB="0" distL="114300" distR="114300" simplePos="0" relativeHeight="251658245" behindDoc="1" locked="0" layoutInCell="1" allowOverlap="1" wp14:anchorId="18C06E34" wp14:editId="295075F1">
          <wp:simplePos x="0" y="0"/>
          <wp:positionH relativeFrom="page">
            <wp:align>center</wp:align>
          </wp:positionH>
          <wp:positionV relativeFrom="page">
            <wp:align>center</wp:align>
          </wp:positionV>
          <wp:extent cx="7558514" cy="10691640"/>
          <wp:effectExtent l="0" t="0" r="4445" b="0"/>
          <wp:wrapNone/>
          <wp:docPr id="26" name="Firefighters with dummy" descr="Fire engine outside block of fl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ve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8514" cy="1069164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600CD" w14:textId="77777777" w:rsidR="00CD3B92" w:rsidRPr="00884AA0" w:rsidRDefault="00CD3B92" w:rsidP="00884AA0">
    <w:pPr>
      <w:pStyle w:val="Header"/>
    </w:pPr>
    <w:r w:rsidRPr="002C019B">
      <w:rPr>
        <w:noProof/>
        <w:lang w:eastAsia="en-GB"/>
      </w:rPr>
      <w:drawing>
        <wp:anchor distT="0" distB="0" distL="114300" distR="114300" simplePos="0" relativeHeight="251658241" behindDoc="0" locked="0" layoutInCell="1" allowOverlap="1" wp14:anchorId="0EC9691C" wp14:editId="5FD20061">
          <wp:simplePos x="0" y="0"/>
          <wp:positionH relativeFrom="margin">
            <wp:align>left</wp:align>
          </wp:positionH>
          <wp:positionV relativeFrom="page">
            <wp:posOffset>377825</wp:posOffset>
          </wp:positionV>
          <wp:extent cx="601345" cy="638175"/>
          <wp:effectExtent l="0" t="0" r="8255" b="0"/>
          <wp:wrapSquare wrapText="bothSides"/>
          <wp:docPr id="1" name="Picture 1" descr="RBFRS cres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ield.jpg"/>
                  <pic:cNvPicPr/>
                </pic:nvPicPr>
                <pic:blipFill>
                  <a:blip r:embed="rId1">
                    <a:extLst>
                      <a:ext uri="{28A0092B-C50C-407E-A947-70E740481C1C}">
                        <a14:useLocalDpi xmlns:a14="http://schemas.microsoft.com/office/drawing/2010/main" val="0"/>
                      </a:ext>
                    </a:extLst>
                  </a:blip>
                  <a:stretch>
                    <a:fillRect/>
                  </a:stretch>
                </pic:blipFill>
                <pic:spPr>
                  <a:xfrm>
                    <a:off x="0" y="0"/>
                    <a:ext cx="613689" cy="650987"/>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8247" behindDoc="0" locked="0" layoutInCell="1" allowOverlap="1" wp14:anchorId="166585B2" wp14:editId="4FC6CC30">
              <wp:simplePos x="0" y="0"/>
              <wp:positionH relativeFrom="margin">
                <wp:align>right</wp:align>
              </wp:positionH>
              <wp:positionV relativeFrom="page">
                <wp:posOffset>1080135</wp:posOffset>
              </wp:positionV>
              <wp:extent cx="6660000" cy="0"/>
              <wp:effectExtent l="0" t="0" r="0" b="0"/>
              <wp:wrapNone/>
              <wp:docPr id="8" name="Straight Connector 8" descr="decorative"/>
              <wp:cNvGraphicFramePr/>
              <a:graphic xmlns:a="http://schemas.openxmlformats.org/drawingml/2006/main">
                <a:graphicData uri="http://schemas.microsoft.com/office/word/2010/wordprocessingShape">
                  <wps:wsp>
                    <wps:cNvCnPr/>
                    <wps:spPr>
                      <a:xfrm>
                        <a:off x="0" y="0"/>
                        <a:ext cx="6660000" cy="0"/>
                      </a:xfrm>
                      <a:prstGeom prst="line">
                        <a:avLst/>
                      </a:prstGeom>
                      <a:ln w="381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line id="Straight Connector 8" style="position:absolute;z-index:251677183;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alt="decorative" o:spid="_x0000_s1026" strokecolor="#e2241d [3204]" strokeweight=".3pt" from="473.2pt,85.05pt" to="997.6pt,85.05pt" w14:anchorId="7A4CA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">
              <v:stroke joinstyle="miter"/>
              <w10:wrap anchorx="margin" anchory="page"/>
            </v:line>
          </w:pict>
        </mc:Fallback>
      </mc:AlternateContent>
    </w:r>
    <w:r>
      <w:rPr>
        <w:noProof/>
        <w:lang w:eastAsia="en-GB"/>
      </w:rPr>
      <mc:AlternateContent>
        <mc:Choice Requires="wps">
          <w:drawing>
            <wp:anchor distT="0" distB="0" distL="114300" distR="114300" simplePos="0" relativeHeight="251658246" behindDoc="0" locked="0" layoutInCell="1" allowOverlap="1" wp14:anchorId="18943511" wp14:editId="08C488AC">
              <wp:simplePos x="0" y="0"/>
              <wp:positionH relativeFrom="margin">
                <wp:align>left</wp:align>
              </wp:positionH>
              <wp:positionV relativeFrom="page">
                <wp:posOffset>1080135</wp:posOffset>
              </wp:positionV>
              <wp:extent cx="6660000" cy="0"/>
              <wp:effectExtent l="0" t="0" r="0" b="0"/>
              <wp:wrapNone/>
              <wp:docPr id="6" name="Straight Connector 6" descr="decorative"/>
              <wp:cNvGraphicFramePr/>
              <a:graphic xmlns:a="http://schemas.openxmlformats.org/drawingml/2006/main">
                <a:graphicData uri="http://schemas.microsoft.com/office/word/2010/wordprocessingShape">
                  <wps:wsp>
                    <wps:cNvCnPr/>
                    <wps:spPr>
                      <a:xfrm>
                        <a:off x="0" y="0"/>
                        <a:ext cx="6660000" cy="0"/>
                      </a:xfrm>
                      <a:prstGeom prst="line">
                        <a:avLst/>
                      </a:prstGeom>
                      <a:ln w="381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line id="Straight Connector 6" style="position:absolute;z-index:251675135;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 alt="decorative" o:spid="_x0000_s1026" strokecolor="#e2241d [3204]" strokeweight=".3pt" from="0,85.05pt" to="524.4pt,85.05pt" w14:anchorId="663B24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">
              <v:stroke joinstyle="miter"/>
              <w10:wrap anchorx="margin" anchory="page"/>
            </v:line>
          </w:pict>
        </mc:Fallback>
      </mc:AlternateContent>
    </w:r>
    <w:sdt>
      <w:sdtPr>
        <w:alias w:val="Title"/>
        <w:tag w:val=""/>
        <w:id w:val="683397784"/>
        <w:placeholder>
          <w:docPart w:val="47E076B050B44CF184F4DE8B0CCC806E"/>
        </w:placeholder>
        <w:dataBinding w:prefixMappings="xmlns:ns0='http://purl.org/dc/elements/1.1/' xmlns:ns1='http://schemas.openxmlformats.org/package/2006/metadata/core-properties' " w:xpath="/ns1:coreProperties[1]/ns0:title[1]" w:storeItemID="{6C3C8BC8-F283-45AE-878A-BAB7291924A1}"/>
        <w:text/>
      </w:sdtPr>
      <w:sdtEndPr/>
      <w:sdtContent>
        <w:r>
          <w:t>DRAFT RBFRS Annual Governance Statemen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B9E6" w14:textId="77777777" w:rsidR="00CD3B92" w:rsidRDefault="00CD3B92">
    <w:pPr>
      <w:spacing w:after="0" w:line="259" w:lineRule="auto"/>
      <w:ind w:left="-720" w:right="11181"/>
    </w:pPr>
    <w:r>
      <w:rPr>
        <w:rFonts w:ascii="Calibri" w:eastAsia="Calibri" w:hAnsi="Calibri" w:cs="Calibri"/>
        <w:noProof/>
        <w:sz w:val="22"/>
        <w:lang w:eastAsia="en-GB"/>
      </w:rPr>
      <mc:AlternateContent>
        <mc:Choice Requires="wpg">
          <w:drawing>
            <wp:anchor distT="0" distB="0" distL="114300" distR="114300" simplePos="0" relativeHeight="251658250" behindDoc="0" locked="0" layoutInCell="1" allowOverlap="1" wp14:anchorId="6501AA99" wp14:editId="0BFA9916">
              <wp:simplePos x="0" y="0"/>
              <wp:positionH relativeFrom="page">
                <wp:posOffset>393700</wp:posOffset>
              </wp:positionH>
              <wp:positionV relativeFrom="page">
                <wp:posOffset>368300</wp:posOffset>
              </wp:positionV>
              <wp:extent cx="6760209" cy="650875"/>
              <wp:effectExtent l="0" t="0" r="0" b="0"/>
              <wp:wrapSquare wrapText="bothSides"/>
              <wp:docPr id="23497" name="Group 23497"/>
              <wp:cNvGraphicFramePr/>
              <a:graphic xmlns:a="http://schemas.openxmlformats.org/drawingml/2006/main">
                <a:graphicData uri="http://schemas.microsoft.com/office/word/2010/wordprocessingGroup">
                  <wpg:wgp>
                    <wpg:cNvGrpSpPr/>
                    <wpg:grpSpPr>
                      <a:xfrm>
                        <a:off x="0" y="0"/>
                        <a:ext cx="6760209" cy="650875"/>
                        <a:chOff x="0" y="0"/>
                        <a:chExt cx="6760209" cy="650875"/>
                      </a:xfrm>
                    </wpg:grpSpPr>
                    <wps:wsp>
                      <wps:cNvPr id="23500" name="Rectangle 23500"/>
                      <wps:cNvSpPr/>
                      <wps:spPr>
                        <a:xfrm>
                          <a:off x="3190748" y="170923"/>
                          <a:ext cx="4746076" cy="222907"/>
                        </a:xfrm>
                        <a:prstGeom prst="rect">
                          <a:avLst/>
                        </a:prstGeom>
                        <a:ln>
                          <a:noFill/>
                        </a:ln>
                      </wps:spPr>
                      <wps:txbx>
                        <w:txbxContent>
                          <w:p w14:paraId="6CA2FB8C" w14:textId="77777777" w:rsidR="00CD3B92" w:rsidRDefault="00CD3B92">
                            <w:pPr>
                              <w:spacing w:after="160" w:line="259" w:lineRule="auto"/>
                            </w:pPr>
                            <w:r>
                              <w:rPr>
                                <w:sz w:val="28"/>
                              </w:rPr>
                              <w:t xml:space="preserve">Draft RBFRS Annual Governance Statement </w:t>
                            </w:r>
                          </w:p>
                        </w:txbxContent>
                      </wps:txbx>
                      <wps:bodyPr horzOverflow="overflow" vert="horz" lIns="0" tIns="0" rIns="0" bIns="0" rtlCol="0">
                        <a:noAutofit/>
                      </wps:bodyPr>
                    </wps:wsp>
                    <pic:pic xmlns:pic="http://schemas.openxmlformats.org/drawingml/2006/picture">
                      <pic:nvPicPr>
                        <pic:cNvPr id="23498" name="Picture 23498"/>
                        <pic:cNvPicPr/>
                      </pic:nvPicPr>
                      <pic:blipFill>
                        <a:blip r:embed="rId1"/>
                        <a:stretch>
                          <a:fillRect/>
                        </a:stretch>
                      </pic:blipFill>
                      <pic:spPr>
                        <a:xfrm>
                          <a:off x="0" y="0"/>
                          <a:ext cx="601345" cy="650875"/>
                        </a:xfrm>
                        <a:prstGeom prst="rect">
                          <a:avLst/>
                        </a:prstGeom>
                      </pic:spPr>
                    </pic:pic>
                    <wps:wsp>
                      <wps:cNvPr id="23499" name="Shape 23499"/>
                      <wps:cNvSpPr/>
                      <wps:spPr>
                        <a:xfrm>
                          <a:off x="100329" y="635636"/>
                          <a:ext cx="6659881" cy="0"/>
                        </a:xfrm>
                        <a:custGeom>
                          <a:avLst/>
                          <a:gdLst/>
                          <a:ahLst/>
                          <a:cxnLst/>
                          <a:rect l="0" t="0" r="0" b="0"/>
                          <a:pathLst>
                            <a:path w="6659881">
                              <a:moveTo>
                                <a:pt x="0" y="0"/>
                              </a:moveTo>
                              <a:lnTo>
                                <a:pt x="6659881" y="0"/>
                              </a:lnTo>
                            </a:path>
                          </a:pathLst>
                        </a:custGeom>
                        <a:ln w="3810" cap="flat">
                          <a:miter lim="101600"/>
                        </a:ln>
                      </wps:spPr>
                      <wps:style>
                        <a:lnRef idx="1">
                          <a:srgbClr val="E2241D"/>
                        </a:lnRef>
                        <a:fillRef idx="0">
                          <a:srgbClr val="000000">
                            <a:alpha val="0"/>
                          </a:srgbClr>
                        </a:fillRef>
                        <a:effectRef idx="0">
                          <a:scrgbClr r="0" g="0" b="0"/>
                        </a:effectRef>
                        <a:fontRef idx="none"/>
                      </wps:style>
                      <wps:bodyPr/>
                    </wps:wsp>
                  </wpg:wgp>
                </a:graphicData>
              </a:graphic>
            </wp:anchor>
          </w:drawing>
        </mc:Choice>
        <mc:Fallback>
          <w:pict>
            <v:group w14:anchorId="6501AA99" id="Group 23497" o:spid="_x0000_s1026" style="position:absolute;left:0;text-align:left;margin-left:31pt;margin-top:29pt;width:532.3pt;height:51.25pt;z-index:251658250;mso-position-horizontal-relative:page;mso-position-vertical-relative:page" coordsize="67602,65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">
              <v:rect id="Rectangle 23500" o:spid="_x0000_s1027" style="position:absolute;left:31907;top:1709;width:47461;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" filled="f" stroked="f">
                <v:textbox inset="0,0,0,0">
                  <w:txbxContent>
                    <w:p w14:paraId="6CA2FB8C" w14:textId="77777777" w:rsidR="00CD3B92" w:rsidRDefault="00CD3B92">
                      <w:pPr>
                        <w:spacing w:after="160" w:line="259" w:lineRule="auto"/>
                      </w:pPr>
                      <w:r>
                        <w:rPr>
                          <w:sz w:val="28"/>
                        </w:rPr>
                        <w:t xml:space="preserve">Draft RBFRS Annual Governance Statement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498" o:spid="_x0000_s1028" type="#_x0000_t75" style="position:absolute;width:6013;height:6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">
                <v:imagedata r:id="rId2" o:title=""/>
              </v:shape>
              <v:shape id="Shape 23499" o:spid="_x0000_s1029" style="position:absolute;left:1003;top:6356;width:66599;height:0;visibility:visible;mso-wrap-style:square;v-text-anchor:top" coordsize="6659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" path="m,l6659881,e" filled="f" strokecolor="#e2241d" strokeweight=".3pt">
                <v:stroke miterlimit="66585f" joinstyle="miter"/>
                <v:path arrowok="t" textboxrect="0,0,6659881,0"/>
              </v:shape>
              <w10:wrap type="square"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FC4AC" w14:textId="77777777" w:rsidR="00CD3B92" w:rsidRDefault="00CD3B92">
    <w:pPr>
      <w:spacing w:after="0" w:line="259" w:lineRule="auto"/>
      <w:ind w:left="-720" w:right="11181"/>
    </w:pPr>
    <w:r>
      <w:rPr>
        <w:rFonts w:ascii="Calibri" w:eastAsia="Calibri" w:hAnsi="Calibri" w:cs="Calibri"/>
        <w:noProof/>
        <w:sz w:val="22"/>
        <w:lang w:eastAsia="en-GB"/>
      </w:rPr>
      <mc:AlternateContent>
        <mc:Choice Requires="wpg">
          <w:drawing>
            <wp:anchor distT="0" distB="0" distL="114300" distR="114300" simplePos="0" relativeHeight="251658251" behindDoc="0" locked="0" layoutInCell="1" allowOverlap="1" wp14:anchorId="27CF8AE1" wp14:editId="600FA1D1">
              <wp:simplePos x="0" y="0"/>
              <wp:positionH relativeFrom="page">
                <wp:posOffset>393700</wp:posOffset>
              </wp:positionH>
              <wp:positionV relativeFrom="page">
                <wp:posOffset>368300</wp:posOffset>
              </wp:positionV>
              <wp:extent cx="6760209" cy="650875"/>
              <wp:effectExtent l="0" t="0" r="0" b="0"/>
              <wp:wrapSquare wrapText="bothSides"/>
              <wp:docPr id="23478" name="Group 23478"/>
              <wp:cNvGraphicFramePr/>
              <a:graphic xmlns:a="http://schemas.openxmlformats.org/drawingml/2006/main">
                <a:graphicData uri="http://schemas.microsoft.com/office/word/2010/wordprocessingGroup">
                  <wpg:wgp>
                    <wpg:cNvGrpSpPr/>
                    <wpg:grpSpPr>
                      <a:xfrm>
                        <a:off x="0" y="0"/>
                        <a:ext cx="6760209" cy="650875"/>
                        <a:chOff x="0" y="0"/>
                        <a:chExt cx="6760209" cy="650875"/>
                      </a:xfrm>
                    </wpg:grpSpPr>
                    <wps:wsp>
                      <wps:cNvPr id="23481" name="Rectangle 23481"/>
                      <wps:cNvSpPr/>
                      <wps:spPr>
                        <a:xfrm>
                          <a:off x="3190748" y="170923"/>
                          <a:ext cx="4746076" cy="222907"/>
                        </a:xfrm>
                        <a:prstGeom prst="rect">
                          <a:avLst/>
                        </a:prstGeom>
                        <a:ln>
                          <a:noFill/>
                        </a:ln>
                      </wps:spPr>
                      <wps:txbx>
                        <w:txbxContent>
                          <w:p w14:paraId="62DEBCF0" w14:textId="77777777" w:rsidR="00CD3B92" w:rsidRDefault="00CD3B92">
                            <w:pPr>
                              <w:spacing w:after="160" w:line="259" w:lineRule="auto"/>
                            </w:pPr>
                            <w:r>
                              <w:rPr>
                                <w:sz w:val="28"/>
                              </w:rPr>
                              <w:t xml:space="preserve">Draft RBFRS Annual Governance Statement </w:t>
                            </w:r>
                          </w:p>
                        </w:txbxContent>
                      </wps:txbx>
                      <wps:bodyPr horzOverflow="overflow" vert="horz" lIns="0" tIns="0" rIns="0" bIns="0" rtlCol="0">
                        <a:noAutofit/>
                      </wps:bodyPr>
                    </wps:wsp>
                    <pic:pic xmlns:pic="http://schemas.openxmlformats.org/drawingml/2006/picture">
                      <pic:nvPicPr>
                        <pic:cNvPr id="23479" name="Picture 23479"/>
                        <pic:cNvPicPr/>
                      </pic:nvPicPr>
                      <pic:blipFill>
                        <a:blip r:embed="rId1"/>
                        <a:stretch>
                          <a:fillRect/>
                        </a:stretch>
                      </pic:blipFill>
                      <pic:spPr>
                        <a:xfrm>
                          <a:off x="0" y="0"/>
                          <a:ext cx="601345" cy="650875"/>
                        </a:xfrm>
                        <a:prstGeom prst="rect">
                          <a:avLst/>
                        </a:prstGeom>
                      </pic:spPr>
                    </pic:pic>
                    <wps:wsp>
                      <wps:cNvPr id="23480" name="Shape 23480"/>
                      <wps:cNvSpPr/>
                      <wps:spPr>
                        <a:xfrm>
                          <a:off x="100329" y="635636"/>
                          <a:ext cx="6659881" cy="0"/>
                        </a:xfrm>
                        <a:custGeom>
                          <a:avLst/>
                          <a:gdLst/>
                          <a:ahLst/>
                          <a:cxnLst/>
                          <a:rect l="0" t="0" r="0" b="0"/>
                          <a:pathLst>
                            <a:path w="6659881">
                              <a:moveTo>
                                <a:pt x="0" y="0"/>
                              </a:moveTo>
                              <a:lnTo>
                                <a:pt x="6659881" y="0"/>
                              </a:lnTo>
                            </a:path>
                          </a:pathLst>
                        </a:custGeom>
                        <a:ln w="3810" cap="flat">
                          <a:miter lim="101600"/>
                        </a:ln>
                      </wps:spPr>
                      <wps:style>
                        <a:lnRef idx="1">
                          <a:srgbClr val="E2241D"/>
                        </a:lnRef>
                        <a:fillRef idx="0">
                          <a:srgbClr val="000000">
                            <a:alpha val="0"/>
                          </a:srgbClr>
                        </a:fillRef>
                        <a:effectRef idx="0">
                          <a:scrgbClr r="0" g="0" b="0"/>
                        </a:effectRef>
                        <a:fontRef idx="none"/>
                      </wps:style>
                      <wps:bodyPr/>
                    </wps:wsp>
                  </wpg:wgp>
                </a:graphicData>
              </a:graphic>
              <wp14:sizeRelH relativeFrom="margin">
                <wp14:pctWidth>0</wp14:pctWidth>
              </wp14:sizeRelH>
            </wp:anchor>
          </w:drawing>
        </mc:Choice>
        <mc:Fallback>
          <w:pict>
            <v:group w14:anchorId="27CF8AE1" id="Group 23478" o:spid="_x0000_s1030" style="position:absolute;left:0;text-align:left;margin-left:31pt;margin-top:29pt;width:532.3pt;height:51.25pt;z-index:251658251;mso-position-horizontal-relative:page;mso-position-vertical-relative:page;mso-width-relative:margin" coordsize="67602,650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">
              <v:rect id="Rectangle 23481" o:spid="_x0000_s1031" style="position:absolute;left:31907;top:1709;width:47461;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" filled="f" stroked="f">
                <v:textbox inset="0,0,0,0">
                  <w:txbxContent>
                    <w:p w14:paraId="62DEBCF0" w14:textId="77777777" w:rsidR="00CD3B92" w:rsidRDefault="00CD3B92">
                      <w:pPr>
                        <w:spacing w:after="160" w:line="259" w:lineRule="auto"/>
                      </w:pPr>
                      <w:r>
                        <w:rPr>
                          <w:sz w:val="28"/>
                        </w:rPr>
                        <w:t xml:space="preserve">Draft RBFRS Annual Governance Statement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479" o:spid="_x0000_s1032" type="#_x0000_t75" style="position:absolute;width:6013;height:6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">
                <v:imagedata r:id="rId2" o:title=""/>
              </v:shape>
              <v:shape id="Shape 23480" o:spid="_x0000_s1033" style="position:absolute;left:1003;top:6356;width:66599;height:0;visibility:visible;mso-wrap-style:square;v-text-anchor:top" coordsize="6659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" path="m,l6659881,e" filled="f" strokecolor="#e2241d" strokeweight=".3pt">
                <v:stroke miterlimit="66585f" joinstyle="miter"/>
                <v:path arrowok="t" textboxrect="0,0,6659881,0"/>
              </v:shape>
              <w10:wrap type="square"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9329" w14:textId="77777777" w:rsidR="00CD3B92" w:rsidRDefault="00CD3B92">
    <w:pPr>
      <w:spacing w:after="160" w:line="259"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8E206" w14:textId="77777777" w:rsidR="00CD3B92" w:rsidRDefault="00CD3B92" w:rsidP="00884AA0">
    <w:pPr>
      <w:pStyle w:val="Header"/>
    </w:pPr>
    <w:r>
      <w:rPr>
        <w:noProof/>
        <w:lang w:eastAsia="en-GB"/>
      </w:rPr>
      <mc:AlternateContent>
        <mc:Choice Requires="wps">
          <w:drawing>
            <wp:anchor distT="0" distB="0" distL="114300" distR="114300" simplePos="0" relativeHeight="251658242" behindDoc="0" locked="0" layoutInCell="1" allowOverlap="1" wp14:anchorId="601D1D6F" wp14:editId="57FF1413">
              <wp:simplePos x="0" y="0"/>
              <wp:positionH relativeFrom="page">
                <wp:align>center</wp:align>
              </wp:positionH>
              <wp:positionV relativeFrom="page">
                <wp:align>center</wp:align>
              </wp:positionV>
              <wp:extent cx="7776000" cy="10908000"/>
              <wp:effectExtent l="0" t="0" r="0" b="8255"/>
              <wp:wrapNone/>
              <wp:docPr id="2" name="Red page" descr="decorativ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908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adec="http://schemas.microsoft.com/office/drawing/2017/decorative" xmlns:arto="http://schemas.microsoft.com/office/word/2006/arto">
          <w:pict>
            <v:rect id="Red page" style="position:absolute;margin-left:0;margin-top:0;width:612.3pt;height:858.9pt;z-index:25166643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alt="decorative" o:spid="_x0000_s1026" fillcolor="#e2241d [3204]" stroked="f" strokeweight="1pt" w14:anchorId="0FE05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">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48763DE4"/>
    <w:lvl w:ilvl="0">
      <w:start w:val="1"/>
      <w:numFmt w:val="lowerLetter"/>
      <w:pStyle w:val="ListNumber2"/>
      <w:lvlText w:val="%1."/>
      <w:lvlJc w:val="left"/>
      <w:pPr>
        <w:ind w:left="643" w:hanging="360"/>
      </w:pPr>
    </w:lvl>
  </w:abstractNum>
  <w:abstractNum w:abstractNumId="1" w15:restartNumberingAfterBreak="0">
    <w:nsid w:val="FFFFFF82"/>
    <w:multiLevelType w:val="singleLevel"/>
    <w:tmpl w:val="53181126"/>
    <w:lvl w:ilvl="0">
      <w:start w:val="1"/>
      <w:numFmt w:val="bullet"/>
      <w:pStyle w:val="ListBullet3"/>
      <w:lvlText w:val="-"/>
      <w:lvlJc w:val="left"/>
      <w:pPr>
        <w:ind w:left="926" w:hanging="360"/>
      </w:pPr>
      <w:rPr>
        <w:rFonts w:ascii="Arial" w:hAnsi="Arial" w:hint="default"/>
        <w:color w:val="E2241D" w:themeColor="text2"/>
      </w:rPr>
    </w:lvl>
  </w:abstractNum>
  <w:abstractNum w:abstractNumId="2" w15:restartNumberingAfterBreak="0">
    <w:nsid w:val="FFFFFF83"/>
    <w:multiLevelType w:val="singleLevel"/>
    <w:tmpl w:val="5100D372"/>
    <w:lvl w:ilvl="0">
      <w:start w:val="1"/>
      <w:numFmt w:val="bullet"/>
      <w:pStyle w:val="ListBullet2"/>
      <w:lvlText w:val=""/>
      <w:lvlJc w:val="left"/>
      <w:pPr>
        <w:ind w:left="644" w:hanging="360"/>
      </w:pPr>
      <w:rPr>
        <w:rFonts w:ascii="Symbol" w:hAnsi="Symbol" w:hint="default"/>
        <w:b/>
        <w:i w:val="0"/>
        <w:color w:val="auto"/>
        <w:sz w:val="20"/>
        <w:szCs w:val="20"/>
      </w:rPr>
    </w:lvl>
  </w:abstractNum>
  <w:abstractNum w:abstractNumId="3" w15:restartNumberingAfterBreak="0">
    <w:nsid w:val="FFFFFF88"/>
    <w:multiLevelType w:val="singleLevel"/>
    <w:tmpl w:val="4DFAECAC"/>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55B090B8"/>
    <w:lvl w:ilvl="0">
      <w:start w:val="1"/>
      <w:numFmt w:val="bullet"/>
      <w:pStyle w:val="ListBullet"/>
      <w:lvlText w:val=""/>
      <w:lvlJc w:val="left"/>
      <w:pPr>
        <w:ind w:left="644" w:hanging="360"/>
      </w:pPr>
      <w:rPr>
        <w:rFonts w:ascii="Symbol" w:hAnsi="Symbol" w:hint="default"/>
        <w:color w:val="auto"/>
        <w:sz w:val="20"/>
        <w:szCs w:val="20"/>
      </w:rPr>
    </w:lvl>
  </w:abstractNum>
  <w:abstractNum w:abstractNumId="5" w15:restartNumberingAfterBreak="0">
    <w:nsid w:val="31D0F781"/>
    <w:multiLevelType w:val="hybridMultilevel"/>
    <w:tmpl w:val="73947904"/>
    <w:lvl w:ilvl="0" w:tplc="2D80ED3A">
      <w:start w:val="1"/>
      <w:numFmt w:val="bullet"/>
      <w:lvlText w:val=""/>
      <w:lvlJc w:val="left"/>
      <w:pPr>
        <w:ind w:left="720" w:hanging="360"/>
      </w:pPr>
      <w:rPr>
        <w:rFonts w:ascii="Symbol" w:hAnsi="Symbol" w:hint="default"/>
      </w:rPr>
    </w:lvl>
    <w:lvl w:ilvl="1" w:tplc="6960FD8C">
      <w:start w:val="1"/>
      <w:numFmt w:val="bullet"/>
      <w:lvlText w:val="o"/>
      <w:lvlJc w:val="left"/>
      <w:pPr>
        <w:ind w:left="1440" w:hanging="360"/>
      </w:pPr>
      <w:rPr>
        <w:rFonts w:ascii="Courier New" w:hAnsi="Courier New" w:hint="default"/>
      </w:rPr>
    </w:lvl>
    <w:lvl w:ilvl="2" w:tplc="A46AFF06">
      <w:start w:val="1"/>
      <w:numFmt w:val="bullet"/>
      <w:lvlText w:val=""/>
      <w:lvlJc w:val="left"/>
      <w:pPr>
        <w:ind w:left="2160" w:hanging="360"/>
      </w:pPr>
      <w:rPr>
        <w:rFonts w:ascii="Wingdings" w:hAnsi="Wingdings" w:hint="default"/>
      </w:rPr>
    </w:lvl>
    <w:lvl w:ilvl="3" w:tplc="22AA24E8">
      <w:start w:val="1"/>
      <w:numFmt w:val="bullet"/>
      <w:lvlText w:val=""/>
      <w:lvlJc w:val="left"/>
      <w:pPr>
        <w:ind w:left="2880" w:hanging="360"/>
      </w:pPr>
      <w:rPr>
        <w:rFonts w:ascii="Symbol" w:hAnsi="Symbol" w:hint="default"/>
      </w:rPr>
    </w:lvl>
    <w:lvl w:ilvl="4" w:tplc="476C77FA">
      <w:start w:val="1"/>
      <w:numFmt w:val="bullet"/>
      <w:lvlText w:val="o"/>
      <w:lvlJc w:val="left"/>
      <w:pPr>
        <w:ind w:left="3600" w:hanging="360"/>
      </w:pPr>
      <w:rPr>
        <w:rFonts w:ascii="Courier New" w:hAnsi="Courier New" w:hint="default"/>
      </w:rPr>
    </w:lvl>
    <w:lvl w:ilvl="5" w:tplc="3EF24EE4">
      <w:start w:val="1"/>
      <w:numFmt w:val="bullet"/>
      <w:lvlText w:val=""/>
      <w:lvlJc w:val="left"/>
      <w:pPr>
        <w:ind w:left="4320" w:hanging="360"/>
      </w:pPr>
      <w:rPr>
        <w:rFonts w:ascii="Wingdings" w:hAnsi="Wingdings" w:hint="default"/>
      </w:rPr>
    </w:lvl>
    <w:lvl w:ilvl="6" w:tplc="D1E82926">
      <w:start w:val="1"/>
      <w:numFmt w:val="bullet"/>
      <w:lvlText w:val=""/>
      <w:lvlJc w:val="left"/>
      <w:pPr>
        <w:ind w:left="5040" w:hanging="360"/>
      </w:pPr>
      <w:rPr>
        <w:rFonts w:ascii="Symbol" w:hAnsi="Symbol" w:hint="default"/>
      </w:rPr>
    </w:lvl>
    <w:lvl w:ilvl="7" w:tplc="EB526524">
      <w:start w:val="1"/>
      <w:numFmt w:val="bullet"/>
      <w:lvlText w:val="o"/>
      <w:lvlJc w:val="left"/>
      <w:pPr>
        <w:ind w:left="5760" w:hanging="360"/>
      </w:pPr>
      <w:rPr>
        <w:rFonts w:ascii="Courier New" w:hAnsi="Courier New" w:hint="default"/>
      </w:rPr>
    </w:lvl>
    <w:lvl w:ilvl="8" w:tplc="A5C873AE">
      <w:start w:val="1"/>
      <w:numFmt w:val="bullet"/>
      <w:lvlText w:val=""/>
      <w:lvlJc w:val="left"/>
      <w:pPr>
        <w:ind w:left="6480" w:hanging="360"/>
      </w:pPr>
      <w:rPr>
        <w:rFonts w:ascii="Wingdings" w:hAnsi="Wingdings" w:hint="default"/>
      </w:rPr>
    </w:lvl>
  </w:abstractNum>
  <w:abstractNum w:abstractNumId="6" w15:restartNumberingAfterBreak="0">
    <w:nsid w:val="36D07593"/>
    <w:multiLevelType w:val="hybridMultilevel"/>
    <w:tmpl w:val="512EB2BA"/>
    <w:lvl w:ilvl="0" w:tplc="FFDE6C7E">
      <w:start w:val="1"/>
      <w:numFmt w:val="bullet"/>
      <w:pStyle w:val="TOC1"/>
      <w:lvlText w:val=""/>
      <w:lvlJc w:val="left"/>
      <w:pPr>
        <w:ind w:left="360" w:hanging="360"/>
      </w:pPr>
      <w:rPr>
        <w:rFonts w:ascii="Symbol" w:hAnsi="Symbol" w:hint="default"/>
        <w:b/>
        <w:i w:val="0"/>
        <w:color w:val="auto"/>
        <w:sz w:val="28"/>
        <w:szCs w:val="1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E94556"/>
    <w:multiLevelType w:val="multilevel"/>
    <w:tmpl w:val="9078F37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76097757">
    <w:abstractNumId w:val="5"/>
  </w:num>
  <w:num w:numId="2" w16cid:durableId="1758478760">
    <w:abstractNumId w:val="6"/>
  </w:num>
  <w:num w:numId="3" w16cid:durableId="586964059">
    <w:abstractNumId w:val="4"/>
  </w:num>
  <w:num w:numId="4" w16cid:durableId="1176579601">
    <w:abstractNumId w:val="7"/>
  </w:num>
  <w:num w:numId="5" w16cid:durableId="739325918">
    <w:abstractNumId w:val="2"/>
  </w:num>
  <w:num w:numId="6" w16cid:durableId="1853297589">
    <w:abstractNumId w:val="1"/>
  </w:num>
  <w:num w:numId="7" w16cid:durableId="29846652">
    <w:abstractNumId w:val="3"/>
  </w:num>
  <w:num w:numId="8" w16cid:durableId="7868528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NTIyNLa0NDMxMDdV0lEKTi0uzszPAykwrAUAnVKScCwAAAA="/>
  </w:docVars>
  <w:rsids>
    <w:rsidRoot w:val="006213AD"/>
    <w:rsid w:val="0000347A"/>
    <w:rsid w:val="00006569"/>
    <w:rsid w:val="00006BBA"/>
    <w:rsid w:val="000150BA"/>
    <w:rsid w:val="00020638"/>
    <w:rsid w:val="00020F01"/>
    <w:rsid w:val="00025D08"/>
    <w:rsid w:val="00026D93"/>
    <w:rsid w:val="0003642F"/>
    <w:rsid w:val="00037501"/>
    <w:rsid w:val="00040BE7"/>
    <w:rsid w:val="000425A8"/>
    <w:rsid w:val="00054DA8"/>
    <w:rsid w:val="00056887"/>
    <w:rsid w:val="00056D38"/>
    <w:rsid w:val="000615C4"/>
    <w:rsid w:val="000639BF"/>
    <w:rsid w:val="0007202A"/>
    <w:rsid w:val="00072B8F"/>
    <w:rsid w:val="00072EB2"/>
    <w:rsid w:val="00073039"/>
    <w:rsid w:val="000739C0"/>
    <w:rsid w:val="00073F21"/>
    <w:rsid w:val="000745C4"/>
    <w:rsid w:val="000749BF"/>
    <w:rsid w:val="00074BB0"/>
    <w:rsid w:val="000750BE"/>
    <w:rsid w:val="00081087"/>
    <w:rsid w:val="00084740"/>
    <w:rsid w:val="00086364"/>
    <w:rsid w:val="000864EC"/>
    <w:rsid w:val="000A1779"/>
    <w:rsid w:val="000A2C4D"/>
    <w:rsid w:val="000A6A00"/>
    <w:rsid w:val="000A7EF5"/>
    <w:rsid w:val="000B01F1"/>
    <w:rsid w:val="000B147A"/>
    <w:rsid w:val="000B3E05"/>
    <w:rsid w:val="000B49D6"/>
    <w:rsid w:val="000B7797"/>
    <w:rsid w:val="000C07A7"/>
    <w:rsid w:val="000C2CF3"/>
    <w:rsid w:val="000D21BB"/>
    <w:rsid w:val="000D3488"/>
    <w:rsid w:val="000D64A1"/>
    <w:rsid w:val="000E15E6"/>
    <w:rsid w:val="000E3A05"/>
    <w:rsid w:val="000E3F10"/>
    <w:rsid w:val="000E634C"/>
    <w:rsid w:val="000E68AD"/>
    <w:rsid w:val="000F065B"/>
    <w:rsid w:val="000F3068"/>
    <w:rsid w:val="00100302"/>
    <w:rsid w:val="001045E9"/>
    <w:rsid w:val="001064C1"/>
    <w:rsid w:val="0010778C"/>
    <w:rsid w:val="00111DA0"/>
    <w:rsid w:val="00113395"/>
    <w:rsid w:val="00124639"/>
    <w:rsid w:val="00124739"/>
    <w:rsid w:val="00130D7A"/>
    <w:rsid w:val="0013284E"/>
    <w:rsid w:val="00132BBD"/>
    <w:rsid w:val="00132DD1"/>
    <w:rsid w:val="00135F12"/>
    <w:rsid w:val="0013638C"/>
    <w:rsid w:val="00140E1A"/>
    <w:rsid w:val="001412EA"/>
    <w:rsid w:val="00142BBA"/>
    <w:rsid w:val="00146226"/>
    <w:rsid w:val="00151D87"/>
    <w:rsid w:val="00153901"/>
    <w:rsid w:val="00160939"/>
    <w:rsid w:val="001615E7"/>
    <w:rsid w:val="00161A83"/>
    <w:rsid w:val="00162F7E"/>
    <w:rsid w:val="00170F2B"/>
    <w:rsid w:val="00171E46"/>
    <w:rsid w:val="001808D0"/>
    <w:rsid w:val="001A1B0E"/>
    <w:rsid w:val="001A331E"/>
    <w:rsid w:val="001A4597"/>
    <w:rsid w:val="001B0403"/>
    <w:rsid w:val="001B1BC6"/>
    <w:rsid w:val="001C3F68"/>
    <w:rsid w:val="001D4342"/>
    <w:rsid w:val="001D46AE"/>
    <w:rsid w:val="001D59CA"/>
    <w:rsid w:val="001D63EC"/>
    <w:rsid w:val="001E1F45"/>
    <w:rsid w:val="001E2464"/>
    <w:rsid w:val="001E2FB7"/>
    <w:rsid w:val="001E7272"/>
    <w:rsid w:val="001F74A0"/>
    <w:rsid w:val="00201271"/>
    <w:rsid w:val="002020BF"/>
    <w:rsid w:val="00202AB4"/>
    <w:rsid w:val="00203FE3"/>
    <w:rsid w:val="002045F2"/>
    <w:rsid w:val="00214EC1"/>
    <w:rsid w:val="00216BD6"/>
    <w:rsid w:val="00216D26"/>
    <w:rsid w:val="00223711"/>
    <w:rsid w:val="00224300"/>
    <w:rsid w:val="00224FEE"/>
    <w:rsid w:val="00231C2E"/>
    <w:rsid w:val="00233B5F"/>
    <w:rsid w:val="00246452"/>
    <w:rsid w:val="00250FF9"/>
    <w:rsid w:val="00251B81"/>
    <w:rsid w:val="00253316"/>
    <w:rsid w:val="002561FA"/>
    <w:rsid w:val="00261E53"/>
    <w:rsid w:val="002629AC"/>
    <w:rsid w:val="002664FB"/>
    <w:rsid w:val="002666EF"/>
    <w:rsid w:val="0027047C"/>
    <w:rsid w:val="00270949"/>
    <w:rsid w:val="00272094"/>
    <w:rsid w:val="002724D4"/>
    <w:rsid w:val="00272591"/>
    <w:rsid w:val="00273377"/>
    <w:rsid w:val="00273D6D"/>
    <w:rsid w:val="00273E1E"/>
    <w:rsid w:val="002748A5"/>
    <w:rsid w:val="00276935"/>
    <w:rsid w:val="002809B0"/>
    <w:rsid w:val="002827FB"/>
    <w:rsid w:val="00290E1F"/>
    <w:rsid w:val="002931A5"/>
    <w:rsid w:val="00295F48"/>
    <w:rsid w:val="00296BAC"/>
    <w:rsid w:val="002B1081"/>
    <w:rsid w:val="002B2A61"/>
    <w:rsid w:val="002B2B9A"/>
    <w:rsid w:val="002B7124"/>
    <w:rsid w:val="002C019B"/>
    <w:rsid w:val="002C63BD"/>
    <w:rsid w:val="002D0DB7"/>
    <w:rsid w:val="002D5194"/>
    <w:rsid w:val="002D7A46"/>
    <w:rsid w:val="002E228B"/>
    <w:rsid w:val="002E4B40"/>
    <w:rsid w:val="002F1B92"/>
    <w:rsid w:val="00301BDB"/>
    <w:rsid w:val="00302210"/>
    <w:rsid w:val="00305CB5"/>
    <w:rsid w:val="00306754"/>
    <w:rsid w:val="0030699E"/>
    <w:rsid w:val="003109CC"/>
    <w:rsid w:val="0031387B"/>
    <w:rsid w:val="003138F5"/>
    <w:rsid w:val="00314491"/>
    <w:rsid w:val="003144A4"/>
    <w:rsid w:val="003217B3"/>
    <w:rsid w:val="003279C1"/>
    <w:rsid w:val="00327AA7"/>
    <w:rsid w:val="003309FA"/>
    <w:rsid w:val="00331711"/>
    <w:rsid w:val="003320E4"/>
    <w:rsid w:val="00332FA3"/>
    <w:rsid w:val="00334D8B"/>
    <w:rsid w:val="00334F89"/>
    <w:rsid w:val="003425B2"/>
    <w:rsid w:val="003522A6"/>
    <w:rsid w:val="00352645"/>
    <w:rsid w:val="003544E4"/>
    <w:rsid w:val="00354A7B"/>
    <w:rsid w:val="00355C27"/>
    <w:rsid w:val="00357251"/>
    <w:rsid w:val="003617E4"/>
    <w:rsid w:val="00364576"/>
    <w:rsid w:val="00365482"/>
    <w:rsid w:val="00370CA6"/>
    <w:rsid w:val="003729EC"/>
    <w:rsid w:val="003750A4"/>
    <w:rsid w:val="00380192"/>
    <w:rsid w:val="00381AA7"/>
    <w:rsid w:val="00385EE7"/>
    <w:rsid w:val="0039584E"/>
    <w:rsid w:val="003A2401"/>
    <w:rsid w:val="003A352F"/>
    <w:rsid w:val="003B0AA2"/>
    <w:rsid w:val="003B0D76"/>
    <w:rsid w:val="003B2415"/>
    <w:rsid w:val="003B432F"/>
    <w:rsid w:val="003B7364"/>
    <w:rsid w:val="003C1C96"/>
    <w:rsid w:val="003C3D58"/>
    <w:rsid w:val="003C455A"/>
    <w:rsid w:val="003D051B"/>
    <w:rsid w:val="003D1221"/>
    <w:rsid w:val="003D5039"/>
    <w:rsid w:val="003D6C24"/>
    <w:rsid w:val="003E1B87"/>
    <w:rsid w:val="003E6359"/>
    <w:rsid w:val="003E785D"/>
    <w:rsid w:val="003F5574"/>
    <w:rsid w:val="003F63B4"/>
    <w:rsid w:val="00402B64"/>
    <w:rsid w:val="00402EAB"/>
    <w:rsid w:val="004037A5"/>
    <w:rsid w:val="00405AF7"/>
    <w:rsid w:val="0041129B"/>
    <w:rsid w:val="0041538F"/>
    <w:rsid w:val="00415B0F"/>
    <w:rsid w:val="00416392"/>
    <w:rsid w:val="00416699"/>
    <w:rsid w:val="0041764F"/>
    <w:rsid w:val="0042197C"/>
    <w:rsid w:val="00422C68"/>
    <w:rsid w:val="0042305A"/>
    <w:rsid w:val="00423829"/>
    <w:rsid w:val="0042396B"/>
    <w:rsid w:val="004254D1"/>
    <w:rsid w:val="00426EAB"/>
    <w:rsid w:val="00437E04"/>
    <w:rsid w:val="004401DC"/>
    <w:rsid w:val="00441547"/>
    <w:rsid w:val="004448E1"/>
    <w:rsid w:val="00444942"/>
    <w:rsid w:val="004506B0"/>
    <w:rsid w:val="0045285B"/>
    <w:rsid w:val="00452F19"/>
    <w:rsid w:val="004531BF"/>
    <w:rsid w:val="00453975"/>
    <w:rsid w:val="0045594C"/>
    <w:rsid w:val="00456825"/>
    <w:rsid w:val="00456C76"/>
    <w:rsid w:val="0045766C"/>
    <w:rsid w:val="0046204E"/>
    <w:rsid w:val="00464B84"/>
    <w:rsid w:val="00464D8C"/>
    <w:rsid w:val="00466117"/>
    <w:rsid w:val="00466699"/>
    <w:rsid w:val="00467587"/>
    <w:rsid w:val="004739ED"/>
    <w:rsid w:val="004763CE"/>
    <w:rsid w:val="004764B5"/>
    <w:rsid w:val="00476F82"/>
    <w:rsid w:val="0048546E"/>
    <w:rsid w:val="00490EF6"/>
    <w:rsid w:val="00491B5B"/>
    <w:rsid w:val="004A1892"/>
    <w:rsid w:val="004A2C5A"/>
    <w:rsid w:val="004A5844"/>
    <w:rsid w:val="004B0EE6"/>
    <w:rsid w:val="004B174C"/>
    <w:rsid w:val="004B4D4D"/>
    <w:rsid w:val="004B58F5"/>
    <w:rsid w:val="004B6225"/>
    <w:rsid w:val="004B7706"/>
    <w:rsid w:val="004B778B"/>
    <w:rsid w:val="004D2073"/>
    <w:rsid w:val="004D35CC"/>
    <w:rsid w:val="004D5072"/>
    <w:rsid w:val="004D559C"/>
    <w:rsid w:val="004D578E"/>
    <w:rsid w:val="004E01B1"/>
    <w:rsid w:val="004E0DB9"/>
    <w:rsid w:val="004E6002"/>
    <w:rsid w:val="004F1972"/>
    <w:rsid w:val="004F1E1B"/>
    <w:rsid w:val="004F6A6A"/>
    <w:rsid w:val="00503B46"/>
    <w:rsid w:val="00506B70"/>
    <w:rsid w:val="005163EC"/>
    <w:rsid w:val="00516DA9"/>
    <w:rsid w:val="00524560"/>
    <w:rsid w:val="00524643"/>
    <w:rsid w:val="00527DE9"/>
    <w:rsid w:val="00530698"/>
    <w:rsid w:val="005446FC"/>
    <w:rsid w:val="00546FD4"/>
    <w:rsid w:val="0055097A"/>
    <w:rsid w:val="005540DE"/>
    <w:rsid w:val="005601F1"/>
    <w:rsid w:val="00563C58"/>
    <w:rsid w:val="00564C20"/>
    <w:rsid w:val="0056671D"/>
    <w:rsid w:val="0057244C"/>
    <w:rsid w:val="00574EAC"/>
    <w:rsid w:val="00575306"/>
    <w:rsid w:val="00580722"/>
    <w:rsid w:val="005826DB"/>
    <w:rsid w:val="00582970"/>
    <w:rsid w:val="005842BC"/>
    <w:rsid w:val="00585AF7"/>
    <w:rsid w:val="00585C49"/>
    <w:rsid w:val="00586269"/>
    <w:rsid w:val="00586E4F"/>
    <w:rsid w:val="00587148"/>
    <w:rsid w:val="005907E3"/>
    <w:rsid w:val="00594EDF"/>
    <w:rsid w:val="005A1856"/>
    <w:rsid w:val="005A3F1E"/>
    <w:rsid w:val="005B0844"/>
    <w:rsid w:val="005B0C9F"/>
    <w:rsid w:val="005B3626"/>
    <w:rsid w:val="005B36CA"/>
    <w:rsid w:val="005B7E0C"/>
    <w:rsid w:val="005C112F"/>
    <w:rsid w:val="005C1245"/>
    <w:rsid w:val="005C587D"/>
    <w:rsid w:val="005C6F11"/>
    <w:rsid w:val="005D077E"/>
    <w:rsid w:val="005D0C01"/>
    <w:rsid w:val="005D12B7"/>
    <w:rsid w:val="005D17E1"/>
    <w:rsid w:val="005D1A29"/>
    <w:rsid w:val="005D1D0E"/>
    <w:rsid w:val="005D2750"/>
    <w:rsid w:val="005E078D"/>
    <w:rsid w:val="005E0B75"/>
    <w:rsid w:val="005E2E7D"/>
    <w:rsid w:val="005E3595"/>
    <w:rsid w:val="005E733C"/>
    <w:rsid w:val="005F063A"/>
    <w:rsid w:val="005F4A7E"/>
    <w:rsid w:val="005F6714"/>
    <w:rsid w:val="00600C65"/>
    <w:rsid w:val="00602131"/>
    <w:rsid w:val="0060419D"/>
    <w:rsid w:val="00606A6E"/>
    <w:rsid w:val="00612CF5"/>
    <w:rsid w:val="0061555F"/>
    <w:rsid w:val="00620D96"/>
    <w:rsid w:val="00621123"/>
    <w:rsid w:val="006213AD"/>
    <w:rsid w:val="00622A16"/>
    <w:rsid w:val="00624DCA"/>
    <w:rsid w:val="00633FF5"/>
    <w:rsid w:val="00635137"/>
    <w:rsid w:val="00637B67"/>
    <w:rsid w:val="00637BE1"/>
    <w:rsid w:val="0064177B"/>
    <w:rsid w:val="00642AC1"/>
    <w:rsid w:val="006448C5"/>
    <w:rsid w:val="00646BAD"/>
    <w:rsid w:val="00647364"/>
    <w:rsid w:val="00652294"/>
    <w:rsid w:val="0065591B"/>
    <w:rsid w:val="0066247D"/>
    <w:rsid w:val="006625E3"/>
    <w:rsid w:val="006625EA"/>
    <w:rsid w:val="006628F1"/>
    <w:rsid w:val="00663704"/>
    <w:rsid w:val="00681365"/>
    <w:rsid w:val="00682CDA"/>
    <w:rsid w:val="00684084"/>
    <w:rsid w:val="00685C2D"/>
    <w:rsid w:val="00692092"/>
    <w:rsid w:val="00696795"/>
    <w:rsid w:val="00696BD3"/>
    <w:rsid w:val="006A1F2D"/>
    <w:rsid w:val="006A3554"/>
    <w:rsid w:val="006A5365"/>
    <w:rsid w:val="006A5577"/>
    <w:rsid w:val="006A6B21"/>
    <w:rsid w:val="006B113B"/>
    <w:rsid w:val="006B6311"/>
    <w:rsid w:val="006C2439"/>
    <w:rsid w:val="006C3425"/>
    <w:rsid w:val="006C50EE"/>
    <w:rsid w:val="006C5105"/>
    <w:rsid w:val="006D0543"/>
    <w:rsid w:val="006D726C"/>
    <w:rsid w:val="006E3F9F"/>
    <w:rsid w:val="006F0E55"/>
    <w:rsid w:val="006F170A"/>
    <w:rsid w:val="006F675F"/>
    <w:rsid w:val="00702ED9"/>
    <w:rsid w:val="0070506B"/>
    <w:rsid w:val="00713373"/>
    <w:rsid w:val="007173A3"/>
    <w:rsid w:val="00717B18"/>
    <w:rsid w:val="00723E21"/>
    <w:rsid w:val="00724CD2"/>
    <w:rsid w:val="007261CF"/>
    <w:rsid w:val="00731ABA"/>
    <w:rsid w:val="00732734"/>
    <w:rsid w:val="00732D83"/>
    <w:rsid w:val="0073670B"/>
    <w:rsid w:val="00737568"/>
    <w:rsid w:val="0074205F"/>
    <w:rsid w:val="007439D7"/>
    <w:rsid w:val="0074674C"/>
    <w:rsid w:val="007557AE"/>
    <w:rsid w:val="00757E0B"/>
    <w:rsid w:val="0076130B"/>
    <w:rsid w:val="007618C3"/>
    <w:rsid w:val="00764716"/>
    <w:rsid w:val="007665E2"/>
    <w:rsid w:val="007666D0"/>
    <w:rsid w:val="00767B89"/>
    <w:rsid w:val="007713D5"/>
    <w:rsid w:val="00782B9B"/>
    <w:rsid w:val="007845B8"/>
    <w:rsid w:val="007859A4"/>
    <w:rsid w:val="00785D6C"/>
    <w:rsid w:val="007869CE"/>
    <w:rsid w:val="00786A10"/>
    <w:rsid w:val="00790A21"/>
    <w:rsid w:val="00793E98"/>
    <w:rsid w:val="00796EE7"/>
    <w:rsid w:val="007A2EEF"/>
    <w:rsid w:val="007A7A10"/>
    <w:rsid w:val="007B0965"/>
    <w:rsid w:val="007B16A1"/>
    <w:rsid w:val="007B51CD"/>
    <w:rsid w:val="007B6D65"/>
    <w:rsid w:val="007B7299"/>
    <w:rsid w:val="007C3FF2"/>
    <w:rsid w:val="007C5E60"/>
    <w:rsid w:val="007D14D6"/>
    <w:rsid w:val="007D4734"/>
    <w:rsid w:val="007D5A2B"/>
    <w:rsid w:val="007D72AE"/>
    <w:rsid w:val="007E4079"/>
    <w:rsid w:val="007F0883"/>
    <w:rsid w:val="007F128C"/>
    <w:rsid w:val="007F5D6F"/>
    <w:rsid w:val="008028C7"/>
    <w:rsid w:val="0080309D"/>
    <w:rsid w:val="0080343E"/>
    <w:rsid w:val="0080436E"/>
    <w:rsid w:val="00812E8D"/>
    <w:rsid w:val="00815518"/>
    <w:rsid w:val="00817B3A"/>
    <w:rsid w:val="00821198"/>
    <w:rsid w:val="0082158B"/>
    <w:rsid w:val="00821993"/>
    <w:rsid w:val="008277C2"/>
    <w:rsid w:val="008300E9"/>
    <w:rsid w:val="0083187A"/>
    <w:rsid w:val="00831D7D"/>
    <w:rsid w:val="00832429"/>
    <w:rsid w:val="0083689F"/>
    <w:rsid w:val="00840DE6"/>
    <w:rsid w:val="0084314E"/>
    <w:rsid w:val="00843455"/>
    <w:rsid w:val="008448F9"/>
    <w:rsid w:val="00852169"/>
    <w:rsid w:val="00852470"/>
    <w:rsid w:val="00852D87"/>
    <w:rsid w:val="008562BD"/>
    <w:rsid w:val="00857AD3"/>
    <w:rsid w:val="008602E2"/>
    <w:rsid w:val="008609B3"/>
    <w:rsid w:val="00861434"/>
    <w:rsid w:val="0086302A"/>
    <w:rsid w:val="00872D1B"/>
    <w:rsid w:val="008762B6"/>
    <w:rsid w:val="008777F6"/>
    <w:rsid w:val="00877DE8"/>
    <w:rsid w:val="00881338"/>
    <w:rsid w:val="00881986"/>
    <w:rsid w:val="008820BC"/>
    <w:rsid w:val="00884AA0"/>
    <w:rsid w:val="0088503B"/>
    <w:rsid w:val="008A0F68"/>
    <w:rsid w:val="008A1CEB"/>
    <w:rsid w:val="008A1E3B"/>
    <w:rsid w:val="008A229D"/>
    <w:rsid w:val="008A2B4A"/>
    <w:rsid w:val="008A2BC7"/>
    <w:rsid w:val="008A7E0D"/>
    <w:rsid w:val="008B0ADC"/>
    <w:rsid w:val="008B57F7"/>
    <w:rsid w:val="008B7A41"/>
    <w:rsid w:val="008C6458"/>
    <w:rsid w:val="008D189E"/>
    <w:rsid w:val="008D5D6F"/>
    <w:rsid w:val="008E109D"/>
    <w:rsid w:val="008E1459"/>
    <w:rsid w:val="008F3271"/>
    <w:rsid w:val="008F3AE8"/>
    <w:rsid w:val="008F3F42"/>
    <w:rsid w:val="008F4054"/>
    <w:rsid w:val="008F48B2"/>
    <w:rsid w:val="008F6F1E"/>
    <w:rsid w:val="0090200E"/>
    <w:rsid w:val="00910A33"/>
    <w:rsid w:val="009122F0"/>
    <w:rsid w:val="009149E8"/>
    <w:rsid w:val="0092146C"/>
    <w:rsid w:val="00921ABD"/>
    <w:rsid w:val="00921CE3"/>
    <w:rsid w:val="0092328A"/>
    <w:rsid w:val="00924951"/>
    <w:rsid w:val="00924D62"/>
    <w:rsid w:val="009271BE"/>
    <w:rsid w:val="009272A4"/>
    <w:rsid w:val="00940DA0"/>
    <w:rsid w:val="00941B58"/>
    <w:rsid w:val="00941D18"/>
    <w:rsid w:val="00944F1B"/>
    <w:rsid w:val="00946826"/>
    <w:rsid w:val="009470A3"/>
    <w:rsid w:val="00953F77"/>
    <w:rsid w:val="009563B3"/>
    <w:rsid w:val="0095651E"/>
    <w:rsid w:val="00956741"/>
    <w:rsid w:val="00957D75"/>
    <w:rsid w:val="00960FB8"/>
    <w:rsid w:val="0096403C"/>
    <w:rsid w:val="009708D1"/>
    <w:rsid w:val="0097655E"/>
    <w:rsid w:val="00981619"/>
    <w:rsid w:val="009834E2"/>
    <w:rsid w:val="00983613"/>
    <w:rsid w:val="009837CA"/>
    <w:rsid w:val="00995B6D"/>
    <w:rsid w:val="00995E9B"/>
    <w:rsid w:val="00997AB0"/>
    <w:rsid w:val="009A02FD"/>
    <w:rsid w:val="009A40FB"/>
    <w:rsid w:val="009B317F"/>
    <w:rsid w:val="009B33FA"/>
    <w:rsid w:val="009B54D1"/>
    <w:rsid w:val="009C0424"/>
    <w:rsid w:val="009C2D07"/>
    <w:rsid w:val="009C4BE2"/>
    <w:rsid w:val="009C6134"/>
    <w:rsid w:val="009C6D5A"/>
    <w:rsid w:val="009D194B"/>
    <w:rsid w:val="009D3398"/>
    <w:rsid w:val="009D57B8"/>
    <w:rsid w:val="009E2CA5"/>
    <w:rsid w:val="009E3717"/>
    <w:rsid w:val="009E3EDF"/>
    <w:rsid w:val="009F37EC"/>
    <w:rsid w:val="009F3DE9"/>
    <w:rsid w:val="009F62BF"/>
    <w:rsid w:val="00A0163C"/>
    <w:rsid w:val="00A06012"/>
    <w:rsid w:val="00A11052"/>
    <w:rsid w:val="00A124B4"/>
    <w:rsid w:val="00A14363"/>
    <w:rsid w:val="00A16829"/>
    <w:rsid w:val="00A20BAD"/>
    <w:rsid w:val="00A255BA"/>
    <w:rsid w:val="00A27047"/>
    <w:rsid w:val="00A27C6C"/>
    <w:rsid w:val="00A303FA"/>
    <w:rsid w:val="00A30B34"/>
    <w:rsid w:val="00A3197F"/>
    <w:rsid w:val="00A33018"/>
    <w:rsid w:val="00A350FD"/>
    <w:rsid w:val="00A365EA"/>
    <w:rsid w:val="00A41BAC"/>
    <w:rsid w:val="00A42775"/>
    <w:rsid w:val="00A458C0"/>
    <w:rsid w:val="00A47C9B"/>
    <w:rsid w:val="00A504E3"/>
    <w:rsid w:val="00A52B0B"/>
    <w:rsid w:val="00A52B4D"/>
    <w:rsid w:val="00A622DE"/>
    <w:rsid w:val="00A63A73"/>
    <w:rsid w:val="00A65912"/>
    <w:rsid w:val="00A66C5D"/>
    <w:rsid w:val="00A707B4"/>
    <w:rsid w:val="00A7784B"/>
    <w:rsid w:val="00A8533D"/>
    <w:rsid w:val="00A86285"/>
    <w:rsid w:val="00A86AB0"/>
    <w:rsid w:val="00A944D0"/>
    <w:rsid w:val="00AA4D83"/>
    <w:rsid w:val="00AA57D8"/>
    <w:rsid w:val="00AB00EE"/>
    <w:rsid w:val="00AB0A6E"/>
    <w:rsid w:val="00AB0E4D"/>
    <w:rsid w:val="00AB3491"/>
    <w:rsid w:val="00AB34B4"/>
    <w:rsid w:val="00AB414F"/>
    <w:rsid w:val="00AB7618"/>
    <w:rsid w:val="00AC37F4"/>
    <w:rsid w:val="00AC503D"/>
    <w:rsid w:val="00AC5D53"/>
    <w:rsid w:val="00AC73B1"/>
    <w:rsid w:val="00AD301A"/>
    <w:rsid w:val="00AD3F3D"/>
    <w:rsid w:val="00AD6D4D"/>
    <w:rsid w:val="00AE11DB"/>
    <w:rsid w:val="00AE1839"/>
    <w:rsid w:val="00AE7A13"/>
    <w:rsid w:val="00AF3EBE"/>
    <w:rsid w:val="00AF45AA"/>
    <w:rsid w:val="00B03DC9"/>
    <w:rsid w:val="00B0449A"/>
    <w:rsid w:val="00B07225"/>
    <w:rsid w:val="00B0788B"/>
    <w:rsid w:val="00B10747"/>
    <w:rsid w:val="00B170E7"/>
    <w:rsid w:val="00B2112E"/>
    <w:rsid w:val="00B22E53"/>
    <w:rsid w:val="00B35629"/>
    <w:rsid w:val="00B374D1"/>
    <w:rsid w:val="00B41D5F"/>
    <w:rsid w:val="00B424D7"/>
    <w:rsid w:val="00B44988"/>
    <w:rsid w:val="00B47EC1"/>
    <w:rsid w:val="00B51142"/>
    <w:rsid w:val="00B636C1"/>
    <w:rsid w:val="00B74255"/>
    <w:rsid w:val="00B776C6"/>
    <w:rsid w:val="00B81C17"/>
    <w:rsid w:val="00B82732"/>
    <w:rsid w:val="00B83C5E"/>
    <w:rsid w:val="00B86243"/>
    <w:rsid w:val="00B870BB"/>
    <w:rsid w:val="00B93260"/>
    <w:rsid w:val="00B93E41"/>
    <w:rsid w:val="00B956AE"/>
    <w:rsid w:val="00B97A18"/>
    <w:rsid w:val="00BA0F65"/>
    <w:rsid w:val="00BA443F"/>
    <w:rsid w:val="00BA4F43"/>
    <w:rsid w:val="00BB4978"/>
    <w:rsid w:val="00BB5363"/>
    <w:rsid w:val="00BB57E5"/>
    <w:rsid w:val="00BB69DD"/>
    <w:rsid w:val="00BC6170"/>
    <w:rsid w:val="00BC78AD"/>
    <w:rsid w:val="00BD09E7"/>
    <w:rsid w:val="00BD548D"/>
    <w:rsid w:val="00BD5850"/>
    <w:rsid w:val="00BD64D6"/>
    <w:rsid w:val="00BE24A2"/>
    <w:rsid w:val="00BF0677"/>
    <w:rsid w:val="00BF2E83"/>
    <w:rsid w:val="00BF497A"/>
    <w:rsid w:val="00BF68BF"/>
    <w:rsid w:val="00C05A72"/>
    <w:rsid w:val="00C1003D"/>
    <w:rsid w:val="00C12194"/>
    <w:rsid w:val="00C12D57"/>
    <w:rsid w:val="00C14D77"/>
    <w:rsid w:val="00C16E05"/>
    <w:rsid w:val="00C2358E"/>
    <w:rsid w:val="00C242EE"/>
    <w:rsid w:val="00C35FB6"/>
    <w:rsid w:val="00C36195"/>
    <w:rsid w:val="00C43A86"/>
    <w:rsid w:val="00C474C1"/>
    <w:rsid w:val="00C501FB"/>
    <w:rsid w:val="00C5373F"/>
    <w:rsid w:val="00C54D6D"/>
    <w:rsid w:val="00C6168A"/>
    <w:rsid w:val="00C62EA4"/>
    <w:rsid w:val="00C63128"/>
    <w:rsid w:val="00C63EA1"/>
    <w:rsid w:val="00C67646"/>
    <w:rsid w:val="00C67F72"/>
    <w:rsid w:val="00C87F72"/>
    <w:rsid w:val="00C90A51"/>
    <w:rsid w:val="00C9152C"/>
    <w:rsid w:val="00C921F6"/>
    <w:rsid w:val="00C96D3B"/>
    <w:rsid w:val="00CA1ADB"/>
    <w:rsid w:val="00CA2248"/>
    <w:rsid w:val="00CA49D5"/>
    <w:rsid w:val="00CA5B14"/>
    <w:rsid w:val="00CA6D2A"/>
    <w:rsid w:val="00CA79BA"/>
    <w:rsid w:val="00CC0EC6"/>
    <w:rsid w:val="00CC35D7"/>
    <w:rsid w:val="00CC3A29"/>
    <w:rsid w:val="00CC4818"/>
    <w:rsid w:val="00CC4E9C"/>
    <w:rsid w:val="00CD0329"/>
    <w:rsid w:val="00CD081F"/>
    <w:rsid w:val="00CD3B92"/>
    <w:rsid w:val="00CD42C2"/>
    <w:rsid w:val="00CD4AD8"/>
    <w:rsid w:val="00CD51B9"/>
    <w:rsid w:val="00CD6D52"/>
    <w:rsid w:val="00CD6E0D"/>
    <w:rsid w:val="00CD70C6"/>
    <w:rsid w:val="00CE15F3"/>
    <w:rsid w:val="00CE252F"/>
    <w:rsid w:val="00CE49D1"/>
    <w:rsid w:val="00CE5DFD"/>
    <w:rsid w:val="00CE739E"/>
    <w:rsid w:val="00CF5F4C"/>
    <w:rsid w:val="00D0148A"/>
    <w:rsid w:val="00D03728"/>
    <w:rsid w:val="00D037AF"/>
    <w:rsid w:val="00D04592"/>
    <w:rsid w:val="00D04DF7"/>
    <w:rsid w:val="00D06163"/>
    <w:rsid w:val="00D16A5C"/>
    <w:rsid w:val="00D27B5B"/>
    <w:rsid w:val="00D27E09"/>
    <w:rsid w:val="00D31AA9"/>
    <w:rsid w:val="00D42048"/>
    <w:rsid w:val="00D44BDE"/>
    <w:rsid w:val="00D453E3"/>
    <w:rsid w:val="00D466F3"/>
    <w:rsid w:val="00D522EA"/>
    <w:rsid w:val="00D55F7B"/>
    <w:rsid w:val="00D57E55"/>
    <w:rsid w:val="00D6412E"/>
    <w:rsid w:val="00D75602"/>
    <w:rsid w:val="00D77D3C"/>
    <w:rsid w:val="00D83B5E"/>
    <w:rsid w:val="00D83DB7"/>
    <w:rsid w:val="00D8511C"/>
    <w:rsid w:val="00D853E7"/>
    <w:rsid w:val="00D9163A"/>
    <w:rsid w:val="00D92104"/>
    <w:rsid w:val="00D9343E"/>
    <w:rsid w:val="00D93B00"/>
    <w:rsid w:val="00D93DAC"/>
    <w:rsid w:val="00DA0F82"/>
    <w:rsid w:val="00DB3BAF"/>
    <w:rsid w:val="00DB418D"/>
    <w:rsid w:val="00DB52BF"/>
    <w:rsid w:val="00DB7E22"/>
    <w:rsid w:val="00DC1D86"/>
    <w:rsid w:val="00DC7019"/>
    <w:rsid w:val="00DD2D16"/>
    <w:rsid w:val="00DD4B76"/>
    <w:rsid w:val="00DD7A6D"/>
    <w:rsid w:val="00DE28F7"/>
    <w:rsid w:val="00DE339B"/>
    <w:rsid w:val="00DE39E5"/>
    <w:rsid w:val="00DE73CE"/>
    <w:rsid w:val="00DF4501"/>
    <w:rsid w:val="00DF4939"/>
    <w:rsid w:val="00E00234"/>
    <w:rsid w:val="00E03649"/>
    <w:rsid w:val="00E041C6"/>
    <w:rsid w:val="00E06AB6"/>
    <w:rsid w:val="00E079F7"/>
    <w:rsid w:val="00E10DCA"/>
    <w:rsid w:val="00E1409C"/>
    <w:rsid w:val="00E1708F"/>
    <w:rsid w:val="00E205ED"/>
    <w:rsid w:val="00E236D8"/>
    <w:rsid w:val="00E2428F"/>
    <w:rsid w:val="00E25A0A"/>
    <w:rsid w:val="00E32DDE"/>
    <w:rsid w:val="00E366A4"/>
    <w:rsid w:val="00E36B7E"/>
    <w:rsid w:val="00E430A4"/>
    <w:rsid w:val="00E43834"/>
    <w:rsid w:val="00E43CF6"/>
    <w:rsid w:val="00E45731"/>
    <w:rsid w:val="00E46C7A"/>
    <w:rsid w:val="00E4712B"/>
    <w:rsid w:val="00E53A4D"/>
    <w:rsid w:val="00E55329"/>
    <w:rsid w:val="00E57028"/>
    <w:rsid w:val="00E6195D"/>
    <w:rsid w:val="00E61F59"/>
    <w:rsid w:val="00E62039"/>
    <w:rsid w:val="00E643F9"/>
    <w:rsid w:val="00E64DE3"/>
    <w:rsid w:val="00E7077C"/>
    <w:rsid w:val="00E75D68"/>
    <w:rsid w:val="00E810BB"/>
    <w:rsid w:val="00E81A65"/>
    <w:rsid w:val="00E81B39"/>
    <w:rsid w:val="00E83355"/>
    <w:rsid w:val="00E85998"/>
    <w:rsid w:val="00E85C8A"/>
    <w:rsid w:val="00E87530"/>
    <w:rsid w:val="00E90ABD"/>
    <w:rsid w:val="00E93A74"/>
    <w:rsid w:val="00E9631B"/>
    <w:rsid w:val="00EA2719"/>
    <w:rsid w:val="00EC0ED6"/>
    <w:rsid w:val="00EC37A2"/>
    <w:rsid w:val="00ED0FCB"/>
    <w:rsid w:val="00ED12CF"/>
    <w:rsid w:val="00ED47B9"/>
    <w:rsid w:val="00EE0202"/>
    <w:rsid w:val="00EE3DC0"/>
    <w:rsid w:val="00EE4776"/>
    <w:rsid w:val="00EE4A33"/>
    <w:rsid w:val="00EE6A61"/>
    <w:rsid w:val="00EF371F"/>
    <w:rsid w:val="00EF63C8"/>
    <w:rsid w:val="00F06474"/>
    <w:rsid w:val="00F065EF"/>
    <w:rsid w:val="00F14609"/>
    <w:rsid w:val="00F15E6D"/>
    <w:rsid w:val="00F17FC1"/>
    <w:rsid w:val="00F23573"/>
    <w:rsid w:val="00F25EE4"/>
    <w:rsid w:val="00F25EF6"/>
    <w:rsid w:val="00F27DD7"/>
    <w:rsid w:val="00F317AF"/>
    <w:rsid w:val="00F3502F"/>
    <w:rsid w:val="00F44944"/>
    <w:rsid w:val="00F473B2"/>
    <w:rsid w:val="00F52788"/>
    <w:rsid w:val="00F539F9"/>
    <w:rsid w:val="00F54E4F"/>
    <w:rsid w:val="00F567FF"/>
    <w:rsid w:val="00F60C7B"/>
    <w:rsid w:val="00F62CE3"/>
    <w:rsid w:val="00F635DD"/>
    <w:rsid w:val="00F66E51"/>
    <w:rsid w:val="00F673B4"/>
    <w:rsid w:val="00F72D24"/>
    <w:rsid w:val="00F77752"/>
    <w:rsid w:val="00F80DDC"/>
    <w:rsid w:val="00F82C75"/>
    <w:rsid w:val="00F82E02"/>
    <w:rsid w:val="00F84174"/>
    <w:rsid w:val="00F845BE"/>
    <w:rsid w:val="00F859BB"/>
    <w:rsid w:val="00F85F5F"/>
    <w:rsid w:val="00F91F42"/>
    <w:rsid w:val="00F96CAA"/>
    <w:rsid w:val="00FA0D30"/>
    <w:rsid w:val="00FA10E4"/>
    <w:rsid w:val="00FA326E"/>
    <w:rsid w:val="00FA499C"/>
    <w:rsid w:val="00FA5A75"/>
    <w:rsid w:val="00FA6410"/>
    <w:rsid w:val="00FA7CD5"/>
    <w:rsid w:val="00FB1F88"/>
    <w:rsid w:val="00FB3DEC"/>
    <w:rsid w:val="00FB6A51"/>
    <w:rsid w:val="00FC3000"/>
    <w:rsid w:val="00FC5F2D"/>
    <w:rsid w:val="00FC74AC"/>
    <w:rsid w:val="00FD11CD"/>
    <w:rsid w:val="00FD1280"/>
    <w:rsid w:val="00FD30E6"/>
    <w:rsid w:val="00FD44C1"/>
    <w:rsid w:val="00FD6102"/>
    <w:rsid w:val="00FE2F24"/>
    <w:rsid w:val="00FE52E2"/>
    <w:rsid w:val="00FF1FE7"/>
    <w:rsid w:val="00FF3E55"/>
    <w:rsid w:val="017EA6D5"/>
    <w:rsid w:val="021DB348"/>
    <w:rsid w:val="024F39B9"/>
    <w:rsid w:val="031404F9"/>
    <w:rsid w:val="03BF134F"/>
    <w:rsid w:val="041B272B"/>
    <w:rsid w:val="0648605B"/>
    <w:rsid w:val="064902F9"/>
    <w:rsid w:val="079E5AD1"/>
    <w:rsid w:val="082CD13F"/>
    <w:rsid w:val="0885B3CD"/>
    <w:rsid w:val="0923CFC4"/>
    <w:rsid w:val="0C970EF2"/>
    <w:rsid w:val="0CF82471"/>
    <w:rsid w:val="0D144667"/>
    <w:rsid w:val="0DE8EB1B"/>
    <w:rsid w:val="0E386DCC"/>
    <w:rsid w:val="0EA66B63"/>
    <w:rsid w:val="0F11BD8D"/>
    <w:rsid w:val="11481880"/>
    <w:rsid w:val="12B6AC10"/>
    <w:rsid w:val="12BFFD79"/>
    <w:rsid w:val="12F5AE43"/>
    <w:rsid w:val="1326CFBC"/>
    <w:rsid w:val="13709FFB"/>
    <w:rsid w:val="14DEFC30"/>
    <w:rsid w:val="15600634"/>
    <w:rsid w:val="1579C977"/>
    <w:rsid w:val="170AB048"/>
    <w:rsid w:val="17B7223E"/>
    <w:rsid w:val="1985562F"/>
    <w:rsid w:val="1AB30AC7"/>
    <w:rsid w:val="1B655F11"/>
    <w:rsid w:val="1B77B14D"/>
    <w:rsid w:val="1CB1D062"/>
    <w:rsid w:val="1CF0A4BF"/>
    <w:rsid w:val="1D460062"/>
    <w:rsid w:val="1DA59BA6"/>
    <w:rsid w:val="1E1B94AE"/>
    <w:rsid w:val="1EEDB807"/>
    <w:rsid w:val="20CB7AE5"/>
    <w:rsid w:val="222EF0E8"/>
    <w:rsid w:val="233CF386"/>
    <w:rsid w:val="239F9D28"/>
    <w:rsid w:val="25375F9F"/>
    <w:rsid w:val="26DD82A8"/>
    <w:rsid w:val="279EF869"/>
    <w:rsid w:val="28178349"/>
    <w:rsid w:val="2849F821"/>
    <w:rsid w:val="29003D2C"/>
    <w:rsid w:val="29E05D32"/>
    <w:rsid w:val="2AD3DB20"/>
    <w:rsid w:val="2C6BD859"/>
    <w:rsid w:val="2C9692CF"/>
    <w:rsid w:val="2D99F88A"/>
    <w:rsid w:val="2F062469"/>
    <w:rsid w:val="2F524104"/>
    <w:rsid w:val="2F7C71F5"/>
    <w:rsid w:val="3125AF36"/>
    <w:rsid w:val="3279D809"/>
    <w:rsid w:val="32887371"/>
    <w:rsid w:val="32B5A1F3"/>
    <w:rsid w:val="32E24529"/>
    <w:rsid w:val="34E11A84"/>
    <w:rsid w:val="34F6D537"/>
    <w:rsid w:val="35365D0C"/>
    <w:rsid w:val="35A417AA"/>
    <w:rsid w:val="3692A598"/>
    <w:rsid w:val="37ADD667"/>
    <w:rsid w:val="37ADE494"/>
    <w:rsid w:val="37EC92A9"/>
    <w:rsid w:val="38980635"/>
    <w:rsid w:val="3BCB0BFD"/>
    <w:rsid w:val="3BD26DF4"/>
    <w:rsid w:val="3C7B70B5"/>
    <w:rsid w:val="3C81478A"/>
    <w:rsid w:val="3DDC81B2"/>
    <w:rsid w:val="3EA0963B"/>
    <w:rsid w:val="3F9E3B7E"/>
    <w:rsid w:val="3FC6E062"/>
    <w:rsid w:val="4046F865"/>
    <w:rsid w:val="409CCE74"/>
    <w:rsid w:val="40C94FBB"/>
    <w:rsid w:val="40CF8345"/>
    <w:rsid w:val="42A8E4C3"/>
    <w:rsid w:val="442E8493"/>
    <w:rsid w:val="444BC336"/>
    <w:rsid w:val="44B3C95B"/>
    <w:rsid w:val="45CF3583"/>
    <w:rsid w:val="45DC3844"/>
    <w:rsid w:val="4603894D"/>
    <w:rsid w:val="467D7017"/>
    <w:rsid w:val="475AB338"/>
    <w:rsid w:val="476B05E4"/>
    <w:rsid w:val="48ADD1BF"/>
    <w:rsid w:val="48BCA448"/>
    <w:rsid w:val="4946A235"/>
    <w:rsid w:val="4AA2A6A6"/>
    <w:rsid w:val="4DB68D8A"/>
    <w:rsid w:val="4DC11F0B"/>
    <w:rsid w:val="4E25D18D"/>
    <w:rsid w:val="4E4B59C1"/>
    <w:rsid w:val="4F5CEF6C"/>
    <w:rsid w:val="4F88C76C"/>
    <w:rsid w:val="5015A668"/>
    <w:rsid w:val="50749662"/>
    <w:rsid w:val="526C2041"/>
    <w:rsid w:val="52C809F4"/>
    <w:rsid w:val="535AE16B"/>
    <w:rsid w:val="542FE479"/>
    <w:rsid w:val="54421C80"/>
    <w:rsid w:val="55EE41F7"/>
    <w:rsid w:val="56DE159D"/>
    <w:rsid w:val="56FBCFE2"/>
    <w:rsid w:val="57B83E9C"/>
    <w:rsid w:val="5831556B"/>
    <w:rsid w:val="588D4AB5"/>
    <w:rsid w:val="59118A79"/>
    <w:rsid w:val="5945939C"/>
    <w:rsid w:val="5980C1EE"/>
    <w:rsid w:val="5AA165FF"/>
    <w:rsid w:val="5D6F0157"/>
    <w:rsid w:val="5D7686DB"/>
    <w:rsid w:val="5EE363DC"/>
    <w:rsid w:val="5FC211B8"/>
    <w:rsid w:val="60CA2CCD"/>
    <w:rsid w:val="619770AF"/>
    <w:rsid w:val="63EF7BF3"/>
    <w:rsid w:val="64DC11FA"/>
    <w:rsid w:val="6552A560"/>
    <w:rsid w:val="6614C064"/>
    <w:rsid w:val="67117A56"/>
    <w:rsid w:val="68D19EEB"/>
    <w:rsid w:val="697E0915"/>
    <w:rsid w:val="6B9A6F9C"/>
    <w:rsid w:val="6BC1E6E4"/>
    <w:rsid w:val="6C5F136A"/>
    <w:rsid w:val="6CAC68B1"/>
    <w:rsid w:val="6D65A4CB"/>
    <w:rsid w:val="6ECB89E4"/>
    <w:rsid w:val="6EFEADDE"/>
    <w:rsid w:val="6F573177"/>
    <w:rsid w:val="6FA64FF0"/>
    <w:rsid w:val="6FED4A99"/>
    <w:rsid w:val="700BECA1"/>
    <w:rsid w:val="701A7BA8"/>
    <w:rsid w:val="702AE176"/>
    <w:rsid w:val="702C6F1E"/>
    <w:rsid w:val="709223BA"/>
    <w:rsid w:val="72C0BEFF"/>
    <w:rsid w:val="72F56EB9"/>
    <w:rsid w:val="735F97DF"/>
    <w:rsid w:val="73A83612"/>
    <w:rsid w:val="7450FCF2"/>
    <w:rsid w:val="74FC1141"/>
    <w:rsid w:val="767B2CB4"/>
    <w:rsid w:val="773CEB66"/>
    <w:rsid w:val="77452E05"/>
    <w:rsid w:val="784BAE7E"/>
    <w:rsid w:val="78ED1D91"/>
    <w:rsid w:val="793324F7"/>
    <w:rsid w:val="794FA674"/>
    <w:rsid w:val="7A5551F7"/>
    <w:rsid w:val="7C9ED055"/>
    <w:rsid w:val="7CFB2903"/>
    <w:rsid w:val="7D48C09B"/>
    <w:rsid w:val="7E76AF84"/>
    <w:rsid w:val="7E853463"/>
    <w:rsid w:val="7EC25D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4F584"/>
  <w15:chartTrackingRefBased/>
  <w15:docId w15:val="{B570250F-2C82-401D-981D-79B41C85E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40" w:line="288"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123"/>
  </w:style>
  <w:style w:type="paragraph" w:styleId="Heading1">
    <w:name w:val="heading 1"/>
    <w:basedOn w:val="Normal"/>
    <w:next w:val="Normal"/>
    <w:link w:val="Heading1Char"/>
    <w:uiPriority w:val="9"/>
    <w:qFormat/>
    <w:rsid w:val="007B6D65"/>
    <w:pPr>
      <w:keepNext/>
      <w:keepLines/>
      <w:spacing w:line="760" w:lineRule="atLeast"/>
      <w:outlineLvl w:val="0"/>
    </w:pPr>
    <w:rPr>
      <w:rFonts w:asciiTheme="majorHAnsi" w:eastAsiaTheme="majorEastAsia" w:hAnsiTheme="majorHAnsi" w:cstheme="majorBidi"/>
      <w:b/>
      <w:noProof/>
      <w:sz w:val="64"/>
      <w:szCs w:val="32"/>
    </w:rPr>
  </w:style>
  <w:style w:type="paragraph" w:styleId="Heading2">
    <w:name w:val="heading 2"/>
    <w:basedOn w:val="Normal"/>
    <w:next w:val="Normal"/>
    <w:link w:val="Heading2Char"/>
    <w:uiPriority w:val="9"/>
    <w:unhideWhenUsed/>
    <w:qFormat/>
    <w:rsid w:val="007B6D65"/>
    <w:pPr>
      <w:keepNext/>
      <w:keepLines/>
      <w:spacing w:line="640" w:lineRule="atLeast"/>
      <w:outlineLvl w:val="1"/>
    </w:pPr>
    <w:rPr>
      <w:rFonts w:asciiTheme="majorHAnsi" w:eastAsiaTheme="majorEastAsia" w:hAnsiTheme="majorHAnsi" w:cstheme="majorBidi"/>
      <w:b/>
      <w:noProof/>
      <w:sz w:val="56"/>
      <w:szCs w:val="26"/>
    </w:rPr>
  </w:style>
  <w:style w:type="paragraph" w:styleId="Heading3">
    <w:name w:val="heading 3"/>
    <w:basedOn w:val="Normal"/>
    <w:next w:val="Normal"/>
    <w:link w:val="Heading3Char"/>
    <w:uiPriority w:val="9"/>
    <w:unhideWhenUsed/>
    <w:qFormat/>
    <w:rsid w:val="007B6D65"/>
    <w:pPr>
      <w:keepNext/>
      <w:keepLines/>
      <w:spacing w:line="520" w:lineRule="atLeast"/>
      <w:outlineLvl w:val="2"/>
    </w:pPr>
    <w:rPr>
      <w:rFonts w:asciiTheme="majorHAnsi" w:eastAsiaTheme="majorEastAsia" w:hAnsiTheme="majorHAnsi" w:cstheme="majorBidi"/>
      <w:b/>
      <w:noProof/>
      <w:sz w:val="44"/>
    </w:rPr>
  </w:style>
  <w:style w:type="paragraph" w:styleId="Heading4">
    <w:name w:val="heading 4"/>
    <w:basedOn w:val="Normal"/>
    <w:next w:val="Normal"/>
    <w:link w:val="Heading4Char"/>
    <w:uiPriority w:val="9"/>
    <w:unhideWhenUsed/>
    <w:qFormat/>
    <w:rsid w:val="007B6D65"/>
    <w:pPr>
      <w:keepNext/>
      <w:keepLines/>
      <w:spacing w:after="120" w:line="440" w:lineRule="atLeast"/>
      <w:outlineLvl w:val="3"/>
    </w:pPr>
    <w:rPr>
      <w:rFonts w:asciiTheme="majorHAnsi" w:eastAsiaTheme="majorEastAsia" w:hAnsiTheme="majorHAnsi" w:cstheme="majorBidi"/>
      <w:b/>
      <w:iCs/>
      <w:noProof/>
      <w:sz w:val="36"/>
    </w:rPr>
  </w:style>
  <w:style w:type="paragraph" w:styleId="Heading5">
    <w:name w:val="heading 5"/>
    <w:basedOn w:val="Normal"/>
    <w:next w:val="Normal"/>
    <w:link w:val="Heading5Char"/>
    <w:uiPriority w:val="9"/>
    <w:unhideWhenUsed/>
    <w:qFormat/>
    <w:rsid w:val="00DD4B76"/>
    <w:pPr>
      <w:keepNext/>
      <w:keepLines/>
      <w:spacing w:after="0" w:line="400" w:lineRule="atLeast"/>
      <w:outlineLvl w:val="4"/>
    </w:pPr>
    <w:rPr>
      <w:rFonts w:asciiTheme="majorHAnsi" w:eastAsiaTheme="majorEastAsia" w:hAnsiTheme="majorHAnsi" w:cstheme="majorBidi"/>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4AA0"/>
    <w:pPr>
      <w:tabs>
        <w:tab w:val="center" w:pos="4513"/>
        <w:tab w:val="right" w:pos="9026"/>
      </w:tabs>
      <w:spacing w:after="720" w:line="240" w:lineRule="auto"/>
      <w:jc w:val="right"/>
    </w:pPr>
    <w:rPr>
      <w:sz w:val="28"/>
    </w:rPr>
  </w:style>
  <w:style w:type="character" w:customStyle="1" w:styleId="HeaderChar">
    <w:name w:val="Header Char"/>
    <w:basedOn w:val="DefaultParagraphFont"/>
    <w:link w:val="Header"/>
    <w:uiPriority w:val="99"/>
    <w:rsid w:val="00884AA0"/>
    <w:rPr>
      <w:sz w:val="28"/>
    </w:rPr>
  </w:style>
  <w:style w:type="paragraph" w:styleId="Footer">
    <w:name w:val="footer"/>
    <w:basedOn w:val="Normal"/>
    <w:link w:val="FooterChar"/>
    <w:uiPriority w:val="99"/>
    <w:unhideWhenUsed/>
    <w:rsid w:val="00884AA0"/>
    <w:pPr>
      <w:tabs>
        <w:tab w:val="center" w:pos="4513"/>
        <w:tab w:val="right" w:pos="9026"/>
      </w:tabs>
      <w:spacing w:before="240" w:after="0" w:line="240" w:lineRule="auto"/>
    </w:pPr>
    <w:rPr>
      <w:b/>
      <w:noProof/>
      <w:sz w:val="32"/>
    </w:rPr>
  </w:style>
  <w:style w:type="character" w:customStyle="1" w:styleId="FooterChar">
    <w:name w:val="Footer Char"/>
    <w:basedOn w:val="DefaultParagraphFont"/>
    <w:link w:val="Footer"/>
    <w:uiPriority w:val="99"/>
    <w:rsid w:val="00884AA0"/>
    <w:rPr>
      <w:b/>
      <w:noProof/>
      <w:sz w:val="32"/>
    </w:rPr>
  </w:style>
  <w:style w:type="character" w:styleId="PlaceholderText">
    <w:name w:val="Placeholder Text"/>
    <w:basedOn w:val="DefaultParagraphFont"/>
    <w:uiPriority w:val="99"/>
    <w:semiHidden/>
    <w:rsid w:val="00DD4B76"/>
    <w:rPr>
      <w:color w:val="808080"/>
    </w:rPr>
  </w:style>
  <w:style w:type="character" w:customStyle="1" w:styleId="Heading1Char">
    <w:name w:val="Heading 1 Char"/>
    <w:basedOn w:val="DefaultParagraphFont"/>
    <w:link w:val="Heading1"/>
    <w:uiPriority w:val="9"/>
    <w:rsid w:val="007B6D65"/>
    <w:rPr>
      <w:rFonts w:asciiTheme="majorHAnsi" w:eastAsiaTheme="majorEastAsia" w:hAnsiTheme="majorHAnsi" w:cstheme="majorBidi"/>
      <w:b/>
      <w:noProof/>
      <w:sz w:val="64"/>
      <w:szCs w:val="32"/>
    </w:rPr>
  </w:style>
  <w:style w:type="character" w:customStyle="1" w:styleId="Heading2Char">
    <w:name w:val="Heading 2 Char"/>
    <w:basedOn w:val="DefaultParagraphFont"/>
    <w:link w:val="Heading2"/>
    <w:uiPriority w:val="9"/>
    <w:rsid w:val="007B6D65"/>
    <w:rPr>
      <w:rFonts w:asciiTheme="majorHAnsi" w:eastAsiaTheme="majorEastAsia" w:hAnsiTheme="majorHAnsi" w:cstheme="majorBidi"/>
      <w:b/>
      <w:noProof/>
      <w:sz w:val="56"/>
      <w:szCs w:val="26"/>
    </w:rPr>
  </w:style>
  <w:style w:type="character" w:customStyle="1" w:styleId="Heading3Char">
    <w:name w:val="Heading 3 Char"/>
    <w:basedOn w:val="DefaultParagraphFont"/>
    <w:link w:val="Heading3"/>
    <w:uiPriority w:val="9"/>
    <w:rsid w:val="007B6D65"/>
    <w:rPr>
      <w:rFonts w:asciiTheme="majorHAnsi" w:eastAsiaTheme="majorEastAsia" w:hAnsiTheme="majorHAnsi" w:cstheme="majorBidi"/>
      <w:b/>
      <w:noProof/>
      <w:sz w:val="44"/>
    </w:rPr>
  </w:style>
  <w:style w:type="character" w:customStyle="1" w:styleId="Heading4Char">
    <w:name w:val="Heading 4 Char"/>
    <w:basedOn w:val="DefaultParagraphFont"/>
    <w:link w:val="Heading4"/>
    <w:uiPriority w:val="9"/>
    <w:rsid w:val="007B6D65"/>
    <w:rPr>
      <w:rFonts w:asciiTheme="majorHAnsi" w:eastAsiaTheme="majorEastAsia" w:hAnsiTheme="majorHAnsi" w:cstheme="majorBidi"/>
      <w:b/>
      <w:iCs/>
      <w:noProof/>
      <w:sz w:val="36"/>
    </w:rPr>
  </w:style>
  <w:style w:type="character" w:customStyle="1" w:styleId="Heading5Char">
    <w:name w:val="Heading 5 Char"/>
    <w:basedOn w:val="DefaultParagraphFont"/>
    <w:link w:val="Heading5"/>
    <w:uiPriority w:val="9"/>
    <w:rsid w:val="00DD4B76"/>
    <w:rPr>
      <w:rFonts w:asciiTheme="majorHAnsi" w:eastAsiaTheme="majorEastAsia" w:hAnsiTheme="majorHAnsi" w:cstheme="majorBidi"/>
      <w:b/>
      <w:sz w:val="32"/>
    </w:rPr>
  </w:style>
  <w:style w:type="paragraph" w:styleId="TOCHeading">
    <w:name w:val="TOC Heading"/>
    <w:basedOn w:val="Heading1"/>
    <w:next w:val="Normal"/>
    <w:uiPriority w:val="39"/>
    <w:unhideWhenUsed/>
    <w:qFormat/>
    <w:rsid w:val="0027047C"/>
    <w:pPr>
      <w:spacing w:after="640"/>
      <w:outlineLvl w:val="9"/>
    </w:pPr>
    <w:rPr>
      <w:lang w:val="en-US"/>
    </w:rPr>
  </w:style>
  <w:style w:type="paragraph" w:styleId="TOC1">
    <w:name w:val="toc 1"/>
    <w:basedOn w:val="Normal"/>
    <w:next w:val="Normal"/>
    <w:uiPriority w:val="39"/>
    <w:unhideWhenUsed/>
    <w:rsid w:val="00EE0202"/>
    <w:pPr>
      <w:numPr>
        <w:numId w:val="2"/>
      </w:numPr>
      <w:spacing w:after="227" w:line="336" w:lineRule="atLeast"/>
      <w:ind w:left="680" w:hanging="680"/>
    </w:pPr>
    <w:rPr>
      <w:sz w:val="28"/>
    </w:rPr>
  </w:style>
  <w:style w:type="paragraph" w:styleId="TOC2">
    <w:name w:val="toc 2"/>
    <w:basedOn w:val="Normal"/>
    <w:next w:val="Normal"/>
    <w:uiPriority w:val="39"/>
    <w:unhideWhenUsed/>
    <w:rsid w:val="00CD70C6"/>
    <w:pPr>
      <w:spacing w:after="228"/>
      <w:ind w:left="680"/>
    </w:pPr>
  </w:style>
  <w:style w:type="paragraph" w:styleId="TOC3">
    <w:name w:val="toc 3"/>
    <w:basedOn w:val="Normal"/>
    <w:next w:val="Normal"/>
    <w:uiPriority w:val="39"/>
    <w:unhideWhenUsed/>
    <w:rsid w:val="009C0424"/>
    <w:pPr>
      <w:spacing w:after="228"/>
      <w:ind w:left="851"/>
    </w:pPr>
  </w:style>
  <w:style w:type="character" w:styleId="Hyperlink">
    <w:name w:val="Hyperlink"/>
    <w:basedOn w:val="DefaultParagraphFont"/>
    <w:uiPriority w:val="99"/>
    <w:unhideWhenUsed/>
    <w:qFormat/>
    <w:rsid w:val="003109CC"/>
    <w:rPr>
      <w:rFonts w:ascii="Arial" w:hAnsi="Arial"/>
      <w:color w:val="0563C1" w:themeColor="hyperlink"/>
      <w:u w:val="single"/>
    </w:rPr>
  </w:style>
  <w:style w:type="paragraph" w:styleId="BalloonText">
    <w:name w:val="Balloon Text"/>
    <w:basedOn w:val="Normal"/>
    <w:link w:val="BalloonTextChar"/>
    <w:uiPriority w:val="99"/>
    <w:semiHidden/>
    <w:unhideWhenUsed/>
    <w:rsid w:val="002666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6EF"/>
    <w:rPr>
      <w:rFonts w:ascii="Segoe UI" w:hAnsi="Segoe UI" w:cs="Segoe UI"/>
      <w:sz w:val="18"/>
      <w:szCs w:val="18"/>
    </w:rPr>
  </w:style>
  <w:style w:type="paragraph" w:styleId="ListBullet">
    <w:name w:val="List Bullet"/>
    <w:basedOn w:val="Normal"/>
    <w:uiPriority w:val="99"/>
    <w:unhideWhenUsed/>
    <w:rsid w:val="00815518"/>
    <w:pPr>
      <w:numPr>
        <w:numId w:val="3"/>
      </w:numPr>
      <w:ind w:left="357" w:hanging="357"/>
    </w:pPr>
  </w:style>
  <w:style w:type="paragraph" w:styleId="ListBullet2">
    <w:name w:val="List Bullet 2"/>
    <w:basedOn w:val="Normal"/>
    <w:uiPriority w:val="99"/>
    <w:unhideWhenUsed/>
    <w:rsid w:val="007666D0"/>
    <w:pPr>
      <w:numPr>
        <w:numId w:val="5"/>
      </w:numPr>
      <w:ind w:left="340" w:hanging="340"/>
    </w:pPr>
  </w:style>
  <w:style w:type="paragraph" w:styleId="ListBullet3">
    <w:name w:val="List Bullet 3"/>
    <w:basedOn w:val="Normal"/>
    <w:uiPriority w:val="99"/>
    <w:unhideWhenUsed/>
    <w:rsid w:val="005163EC"/>
    <w:pPr>
      <w:numPr>
        <w:numId w:val="6"/>
      </w:numPr>
      <w:ind w:left="680" w:hanging="340"/>
    </w:pPr>
  </w:style>
  <w:style w:type="paragraph" w:styleId="ListNumber">
    <w:name w:val="List Number"/>
    <w:basedOn w:val="Normal"/>
    <w:uiPriority w:val="99"/>
    <w:unhideWhenUsed/>
    <w:rsid w:val="007B6D65"/>
    <w:pPr>
      <w:numPr>
        <w:numId w:val="7"/>
      </w:numPr>
      <w:ind w:left="340" w:hanging="340"/>
    </w:pPr>
  </w:style>
  <w:style w:type="paragraph" w:styleId="ListNumber2">
    <w:name w:val="List Number 2"/>
    <w:basedOn w:val="Normal"/>
    <w:uiPriority w:val="99"/>
    <w:unhideWhenUsed/>
    <w:rsid w:val="007B6D65"/>
    <w:pPr>
      <w:numPr>
        <w:numId w:val="8"/>
      </w:numPr>
      <w:ind w:left="680" w:hanging="340"/>
    </w:pPr>
  </w:style>
  <w:style w:type="table" w:styleId="TableGrid">
    <w:name w:val="Table Grid"/>
    <w:basedOn w:val="TableNormal"/>
    <w:uiPriority w:val="39"/>
    <w:rsid w:val="00301B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BFRSTable1">
    <w:name w:val="RBFRS Table 1"/>
    <w:basedOn w:val="TableNormal"/>
    <w:uiPriority w:val="99"/>
    <w:rsid w:val="0080436E"/>
    <w:pPr>
      <w:spacing w:before="120" w:after="120" w:line="280" w:lineRule="atLeast"/>
    </w:pPr>
    <w:tblPr>
      <w:tblBorders>
        <w:top w:val="single" w:sz="8" w:space="0" w:color="000000" w:themeColor="text1"/>
        <w:bottom w:val="single" w:sz="8" w:space="0" w:color="000000" w:themeColor="text1"/>
        <w:insideH w:val="single" w:sz="8" w:space="0" w:color="000000" w:themeColor="text1"/>
      </w:tblBorders>
      <w:tblCellMar>
        <w:top w:w="28" w:type="dxa"/>
        <w:bottom w:w="28" w:type="dxa"/>
      </w:tblCellMar>
    </w:tblPr>
    <w:tblStylePr w:type="firstRow">
      <w:rPr>
        <w:b/>
        <w:color w:val="000000" w:themeColor="text1"/>
      </w:rPr>
      <w:tblPr/>
      <w:tcPr>
        <w:shd w:val="clear" w:color="auto" w:fill="DBDBDB" w:themeFill="background2"/>
      </w:tcPr>
    </w:tblStylePr>
  </w:style>
  <w:style w:type="paragraph" w:styleId="Caption">
    <w:name w:val="caption"/>
    <w:basedOn w:val="Normal"/>
    <w:next w:val="Normal"/>
    <w:uiPriority w:val="35"/>
    <w:unhideWhenUsed/>
    <w:qFormat/>
    <w:rsid w:val="000750BE"/>
    <w:pPr>
      <w:spacing w:before="120"/>
    </w:pPr>
    <w:rPr>
      <w:b/>
      <w:iCs/>
      <w:szCs w:val="18"/>
    </w:rPr>
  </w:style>
  <w:style w:type="paragraph" w:styleId="Title">
    <w:name w:val="Title"/>
    <w:basedOn w:val="Normal"/>
    <w:next w:val="Normal"/>
    <w:link w:val="TitleChar"/>
    <w:uiPriority w:val="10"/>
    <w:qFormat/>
    <w:rsid w:val="00E7077C"/>
    <w:pPr>
      <w:spacing w:after="360" w:line="840" w:lineRule="exact"/>
      <w:contextualSpacing/>
    </w:pPr>
    <w:rPr>
      <w:rFonts w:asciiTheme="majorHAnsi" w:eastAsiaTheme="majorEastAsia" w:hAnsiTheme="majorHAnsi" w:cstheme="majorBidi"/>
      <w:b/>
      <w:spacing w:val="-10"/>
      <w:kern w:val="28"/>
      <w:sz w:val="76"/>
      <w:szCs w:val="56"/>
    </w:rPr>
  </w:style>
  <w:style w:type="character" w:customStyle="1" w:styleId="TitleChar">
    <w:name w:val="Title Char"/>
    <w:basedOn w:val="DefaultParagraphFont"/>
    <w:link w:val="Title"/>
    <w:uiPriority w:val="10"/>
    <w:rsid w:val="00E7077C"/>
    <w:rPr>
      <w:rFonts w:asciiTheme="majorHAnsi" w:eastAsiaTheme="majorEastAsia" w:hAnsiTheme="majorHAnsi" w:cstheme="majorBidi"/>
      <w:b/>
      <w:spacing w:val="-10"/>
      <w:kern w:val="28"/>
      <w:sz w:val="76"/>
      <w:szCs w:val="56"/>
    </w:rPr>
  </w:style>
  <w:style w:type="paragraph" w:styleId="Subtitle">
    <w:name w:val="Subtitle"/>
    <w:basedOn w:val="Normal"/>
    <w:next w:val="Normal"/>
    <w:link w:val="SubtitleChar"/>
    <w:uiPriority w:val="11"/>
    <w:qFormat/>
    <w:rsid w:val="00AF3EBE"/>
    <w:pPr>
      <w:numPr>
        <w:ilvl w:val="1"/>
      </w:numPr>
      <w:spacing w:after="160" w:line="440" w:lineRule="atLeast"/>
    </w:pPr>
    <w:rPr>
      <w:rFonts w:asciiTheme="majorHAnsi" w:eastAsiaTheme="minorEastAsia" w:hAnsiTheme="majorHAnsi"/>
      <w:b/>
      <w:spacing w:val="15"/>
      <w:sz w:val="36"/>
      <w:szCs w:val="22"/>
    </w:rPr>
  </w:style>
  <w:style w:type="character" w:customStyle="1" w:styleId="SubtitleChar">
    <w:name w:val="Subtitle Char"/>
    <w:basedOn w:val="DefaultParagraphFont"/>
    <w:link w:val="Subtitle"/>
    <w:uiPriority w:val="11"/>
    <w:rsid w:val="00AF3EBE"/>
    <w:rPr>
      <w:rFonts w:asciiTheme="majorHAnsi" w:eastAsiaTheme="minorEastAsia" w:hAnsiTheme="majorHAnsi"/>
      <w:b/>
      <w:spacing w:val="15"/>
      <w:sz w:val="36"/>
      <w:szCs w:val="22"/>
    </w:rPr>
  </w:style>
  <w:style w:type="table" w:customStyle="1" w:styleId="TableGrid1">
    <w:name w:val="Table Grid1"/>
    <w:rsid w:val="00020638"/>
    <w:pPr>
      <w:spacing w:after="0" w:line="240" w:lineRule="auto"/>
    </w:pPr>
    <w:rPr>
      <w:rFonts w:eastAsiaTheme="minorEastAsia"/>
      <w:sz w:val="22"/>
      <w:szCs w:val="22"/>
      <w:lang w:eastAsia="en-GB"/>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6213AD"/>
    <w:rPr>
      <w:sz w:val="16"/>
      <w:szCs w:val="16"/>
    </w:rPr>
  </w:style>
  <w:style w:type="paragraph" w:styleId="CommentText">
    <w:name w:val="annotation text"/>
    <w:basedOn w:val="Normal"/>
    <w:link w:val="CommentTextChar"/>
    <w:uiPriority w:val="99"/>
    <w:unhideWhenUsed/>
    <w:rsid w:val="006213AD"/>
    <w:pPr>
      <w:spacing w:line="240" w:lineRule="auto"/>
    </w:pPr>
    <w:rPr>
      <w:sz w:val="20"/>
      <w:szCs w:val="20"/>
    </w:rPr>
  </w:style>
  <w:style w:type="character" w:customStyle="1" w:styleId="CommentTextChar">
    <w:name w:val="Comment Text Char"/>
    <w:basedOn w:val="DefaultParagraphFont"/>
    <w:link w:val="CommentText"/>
    <w:uiPriority w:val="99"/>
    <w:rsid w:val="006213AD"/>
    <w:rPr>
      <w:sz w:val="20"/>
      <w:szCs w:val="20"/>
    </w:rPr>
  </w:style>
  <w:style w:type="paragraph" w:styleId="CommentSubject">
    <w:name w:val="annotation subject"/>
    <w:basedOn w:val="CommentText"/>
    <w:next w:val="CommentText"/>
    <w:link w:val="CommentSubjectChar"/>
    <w:uiPriority w:val="99"/>
    <w:semiHidden/>
    <w:unhideWhenUsed/>
    <w:rsid w:val="006213AD"/>
    <w:rPr>
      <w:b/>
      <w:bCs/>
    </w:rPr>
  </w:style>
  <w:style w:type="character" w:customStyle="1" w:styleId="CommentSubjectChar">
    <w:name w:val="Comment Subject Char"/>
    <w:basedOn w:val="CommentTextChar"/>
    <w:link w:val="CommentSubject"/>
    <w:uiPriority w:val="99"/>
    <w:semiHidden/>
    <w:rsid w:val="006213AD"/>
    <w:rPr>
      <w:b/>
      <w:bCs/>
      <w:sz w:val="20"/>
      <w:szCs w:val="20"/>
    </w:rPr>
  </w:style>
  <w:style w:type="character" w:styleId="UnresolvedMention">
    <w:name w:val="Unresolved Mention"/>
    <w:basedOn w:val="DefaultParagraphFont"/>
    <w:uiPriority w:val="99"/>
    <w:semiHidden/>
    <w:unhideWhenUsed/>
    <w:rsid w:val="00354A7B"/>
    <w:rPr>
      <w:color w:val="605E5C"/>
      <w:shd w:val="clear" w:color="auto" w:fill="E1DFDD"/>
    </w:rPr>
  </w:style>
  <w:style w:type="paragraph" w:customStyle="1" w:styleId="paragraph">
    <w:name w:val="paragraph"/>
    <w:basedOn w:val="Normal"/>
    <w:rsid w:val="000B147A"/>
    <w:pPr>
      <w:spacing w:before="100" w:beforeAutospacing="1" w:after="100" w:afterAutospacing="1" w:line="240" w:lineRule="auto"/>
    </w:pPr>
    <w:rPr>
      <w:rFonts w:ascii="Times New Roman" w:eastAsia="Times New Roman" w:hAnsi="Times New Roman" w:cs="Times New Roman"/>
      <w:lang w:eastAsia="en-GB"/>
    </w:rPr>
  </w:style>
  <w:style w:type="paragraph" w:styleId="ListParagraph">
    <w:name w:val="List Paragraph"/>
    <w:basedOn w:val="Normal"/>
    <w:uiPriority w:val="34"/>
    <w:qFormat/>
    <w:rsid w:val="000B147A"/>
    <w:pPr>
      <w:ind w:left="720"/>
      <w:contextualSpacing/>
    </w:pPr>
  </w:style>
  <w:style w:type="character" w:customStyle="1" w:styleId="normaltextrun">
    <w:name w:val="normaltextrun"/>
    <w:basedOn w:val="DefaultParagraphFont"/>
    <w:rsid w:val="00957D75"/>
  </w:style>
  <w:style w:type="character" w:customStyle="1" w:styleId="findhit">
    <w:name w:val="findhit"/>
    <w:basedOn w:val="DefaultParagraphFont"/>
    <w:rsid w:val="00957D75"/>
  </w:style>
  <w:style w:type="character" w:styleId="FollowedHyperlink">
    <w:name w:val="FollowedHyperlink"/>
    <w:basedOn w:val="DefaultParagraphFont"/>
    <w:uiPriority w:val="99"/>
    <w:semiHidden/>
    <w:unhideWhenUsed/>
    <w:rsid w:val="002B7124"/>
    <w:rPr>
      <w:color w:val="954F72" w:themeColor="followedHyperlink"/>
      <w:u w:val="single"/>
    </w:rPr>
  </w:style>
  <w:style w:type="character" w:customStyle="1" w:styleId="eop">
    <w:name w:val="eop"/>
    <w:basedOn w:val="DefaultParagraphFont"/>
    <w:rsid w:val="00EE4A33"/>
  </w:style>
  <w:style w:type="paragraph" w:styleId="Revision">
    <w:name w:val="Revision"/>
    <w:hidden/>
    <w:uiPriority w:val="99"/>
    <w:semiHidden/>
    <w:rsid w:val="00A3197F"/>
    <w:pPr>
      <w:spacing w:after="0" w:line="240" w:lineRule="auto"/>
    </w:pPr>
  </w:style>
  <w:style w:type="paragraph" w:customStyle="1" w:styleId="pf0">
    <w:name w:val="pf0"/>
    <w:basedOn w:val="Normal"/>
    <w:rsid w:val="00602131"/>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f01">
    <w:name w:val="cf01"/>
    <w:basedOn w:val="DefaultParagraphFont"/>
    <w:rsid w:val="00602131"/>
    <w:rPr>
      <w:rFonts w:ascii="Segoe UI" w:hAnsi="Segoe UI" w:cs="Segoe UI" w:hint="default"/>
      <w:sz w:val="18"/>
      <w:szCs w:val="18"/>
    </w:rPr>
  </w:style>
  <w:style w:type="character" w:styleId="Strong">
    <w:name w:val="Strong"/>
    <w:basedOn w:val="DefaultParagraphFont"/>
    <w:uiPriority w:val="22"/>
    <w:qFormat/>
    <w:rsid w:val="00385E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52124">
      <w:bodyDiv w:val="1"/>
      <w:marLeft w:val="0"/>
      <w:marRight w:val="0"/>
      <w:marTop w:val="0"/>
      <w:marBottom w:val="0"/>
      <w:divBdr>
        <w:top w:val="none" w:sz="0" w:space="0" w:color="auto"/>
        <w:left w:val="none" w:sz="0" w:space="0" w:color="auto"/>
        <w:bottom w:val="none" w:sz="0" w:space="0" w:color="auto"/>
        <w:right w:val="none" w:sz="0" w:space="0" w:color="auto"/>
      </w:divBdr>
    </w:div>
    <w:div w:id="323558759">
      <w:bodyDiv w:val="1"/>
      <w:marLeft w:val="0"/>
      <w:marRight w:val="0"/>
      <w:marTop w:val="0"/>
      <w:marBottom w:val="0"/>
      <w:divBdr>
        <w:top w:val="none" w:sz="0" w:space="0" w:color="auto"/>
        <w:left w:val="none" w:sz="0" w:space="0" w:color="auto"/>
        <w:bottom w:val="none" w:sz="0" w:space="0" w:color="auto"/>
        <w:right w:val="none" w:sz="0" w:space="0" w:color="auto"/>
      </w:divBdr>
    </w:div>
    <w:div w:id="377049654">
      <w:bodyDiv w:val="1"/>
      <w:marLeft w:val="0"/>
      <w:marRight w:val="0"/>
      <w:marTop w:val="0"/>
      <w:marBottom w:val="0"/>
      <w:divBdr>
        <w:top w:val="none" w:sz="0" w:space="0" w:color="auto"/>
        <w:left w:val="none" w:sz="0" w:space="0" w:color="auto"/>
        <w:bottom w:val="none" w:sz="0" w:space="0" w:color="auto"/>
        <w:right w:val="none" w:sz="0" w:space="0" w:color="auto"/>
      </w:divBdr>
    </w:div>
    <w:div w:id="645819682">
      <w:bodyDiv w:val="1"/>
      <w:marLeft w:val="0"/>
      <w:marRight w:val="0"/>
      <w:marTop w:val="0"/>
      <w:marBottom w:val="0"/>
      <w:divBdr>
        <w:top w:val="none" w:sz="0" w:space="0" w:color="auto"/>
        <w:left w:val="none" w:sz="0" w:space="0" w:color="auto"/>
        <w:bottom w:val="none" w:sz="0" w:space="0" w:color="auto"/>
        <w:right w:val="none" w:sz="0" w:space="0" w:color="auto"/>
      </w:divBdr>
    </w:div>
    <w:div w:id="739714723">
      <w:bodyDiv w:val="1"/>
      <w:marLeft w:val="0"/>
      <w:marRight w:val="0"/>
      <w:marTop w:val="0"/>
      <w:marBottom w:val="0"/>
      <w:divBdr>
        <w:top w:val="none" w:sz="0" w:space="0" w:color="auto"/>
        <w:left w:val="none" w:sz="0" w:space="0" w:color="auto"/>
        <w:bottom w:val="none" w:sz="0" w:space="0" w:color="auto"/>
        <w:right w:val="none" w:sz="0" w:space="0" w:color="auto"/>
      </w:divBdr>
    </w:div>
    <w:div w:id="1023554971">
      <w:bodyDiv w:val="1"/>
      <w:marLeft w:val="0"/>
      <w:marRight w:val="0"/>
      <w:marTop w:val="0"/>
      <w:marBottom w:val="0"/>
      <w:divBdr>
        <w:top w:val="none" w:sz="0" w:space="0" w:color="auto"/>
        <w:left w:val="none" w:sz="0" w:space="0" w:color="auto"/>
        <w:bottom w:val="none" w:sz="0" w:space="0" w:color="auto"/>
        <w:right w:val="none" w:sz="0" w:space="0" w:color="auto"/>
      </w:divBdr>
    </w:div>
    <w:div w:id="1230075263">
      <w:bodyDiv w:val="1"/>
      <w:marLeft w:val="0"/>
      <w:marRight w:val="0"/>
      <w:marTop w:val="0"/>
      <w:marBottom w:val="0"/>
      <w:divBdr>
        <w:top w:val="none" w:sz="0" w:space="0" w:color="auto"/>
        <w:left w:val="none" w:sz="0" w:space="0" w:color="auto"/>
        <w:bottom w:val="none" w:sz="0" w:space="0" w:color="auto"/>
        <w:right w:val="none" w:sz="0" w:space="0" w:color="auto"/>
      </w:divBdr>
    </w:div>
    <w:div w:id="1391729647">
      <w:bodyDiv w:val="1"/>
      <w:marLeft w:val="0"/>
      <w:marRight w:val="0"/>
      <w:marTop w:val="0"/>
      <w:marBottom w:val="0"/>
      <w:divBdr>
        <w:top w:val="none" w:sz="0" w:space="0" w:color="auto"/>
        <w:left w:val="none" w:sz="0" w:space="0" w:color="auto"/>
        <w:bottom w:val="none" w:sz="0" w:space="0" w:color="auto"/>
        <w:right w:val="none" w:sz="0" w:space="0" w:color="auto"/>
      </w:divBdr>
      <w:divsChild>
        <w:div w:id="1081951766">
          <w:marLeft w:val="0"/>
          <w:marRight w:val="0"/>
          <w:marTop w:val="0"/>
          <w:marBottom w:val="0"/>
          <w:divBdr>
            <w:top w:val="none" w:sz="0" w:space="0" w:color="auto"/>
            <w:left w:val="none" w:sz="0" w:space="0" w:color="auto"/>
            <w:bottom w:val="none" w:sz="0" w:space="0" w:color="auto"/>
            <w:right w:val="none" w:sz="0" w:space="0" w:color="auto"/>
          </w:divBdr>
        </w:div>
        <w:div w:id="1822498137">
          <w:marLeft w:val="0"/>
          <w:marRight w:val="0"/>
          <w:marTop w:val="0"/>
          <w:marBottom w:val="0"/>
          <w:divBdr>
            <w:top w:val="none" w:sz="0" w:space="0" w:color="auto"/>
            <w:left w:val="none" w:sz="0" w:space="0" w:color="auto"/>
            <w:bottom w:val="none" w:sz="0" w:space="0" w:color="auto"/>
            <w:right w:val="none" w:sz="0" w:space="0" w:color="auto"/>
          </w:divBdr>
        </w:div>
        <w:div w:id="19615722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cisionmaking.rbfrs.co.uk/documents/s21192/I%20-%20Protocol%20on%20Member%20and%20Officer%20Relations.pdf" TargetMode="External"/><Relationship Id="rId21" Type="http://schemas.openxmlformats.org/officeDocument/2006/relationships/hyperlink" Target="https://www.legislation.gov.uk/uksi/2015/234/contents/made" TargetMode="External"/><Relationship Id="rId42" Type="http://schemas.openxmlformats.org/officeDocument/2006/relationships/hyperlink" Target="https://www.rbfrs.co.uk/your-service/managing-risk/community-risk-management-planning/" TargetMode="External"/><Relationship Id="rId47" Type="http://schemas.openxmlformats.org/officeDocument/2006/relationships/hyperlink" Target="https://www.rbfrs.co.uk/your-service/managing-risk/consultation/previous-consultations/" TargetMode="External"/><Relationship Id="rId63" Type="http://schemas.openxmlformats.org/officeDocument/2006/relationships/hyperlink" Target="https://www.rbfrs.co.uk/your-service/transparency-and-governance/" TargetMode="External"/><Relationship Id="rId68" Type="http://schemas.openxmlformats.org/officeDocument/2006/relationships/hyperlink" Target="https://www.rbfrs.co.uk/your-service/transparency-and-governance/thames-valley-emergency-services-collaboration-documents/" TargetMode="External"/><Relationship Id="rId84" Type="http://schemas.openxmlformats.org/officeDocument/2006/relationships/hyperlink" Target="https://www.justiceinspectorates.gov.uk/hmicfrs/fire-and-rescue-services/royal-berkshire/" TargetMode="External"/><Relationship Id="rId89" Type="http://schemas.openxmlformats.org/officeDocument/2006/relationships/hyperlink" Target="https://www.rbfrs.co.uk/app/uploads/2024/04/Pay-Policy-Statement-2024-25.pdf" TargetMode="External"/><Relationship Id="rId7" Type="http://schemas.openxmlformats.org/officeDocument/2006/relationships/settings" Target="settings.xml"/><Relationship Id="rId71" Type="http://schemas.openxmlformats.org/officeDocument/2006/relationships/hyperlink" Target="https://decisionmaking.rbfrs.co.uk/ieDocHome.aspx?bcr=1" TargetMode="External"/><Relationship Id="rId92" Type="http://schemas.openxmlformats.org/officeDocument/2006/relationships/hyperlink" Target="https://www.rbfrs.co.uk/your-service/transparency-and-governance/staffing-transparency/gender-pay-gap-report/" TargetMode="External"/><Relationship Id="rId2" Type="http://schemas.openxmlformats.org/officeDocument/2006/relationships/customXml" Target="../customXml/item2.xml"/><Relationship Id="rId16" Type="http://schemas.openxmlformats.org/officeDocument/2006/relationships/hyperlink" Target="https://www.legislation.gov.uk/ukpga/1999/27/contents" TargetMode="External"/><Relationship Id="rId29" Type="http://schemas.openxmlformats.org/officeDocument/2006/relationships/hyperlink" Target="https://www.rbfrs.co.uk/your-service/transparency-and-governance/financial-transparency/officer-gifts-and-hospitality-register/" TargetMode="External"/><Relationship Id="rId107" Type="http://schemas.openxmlformats.org/officeDocument/2006/relationships/glossaryDocument" Target="glossary/document.xml"/><Relationship Id="rId11" Type="http://schemas.openxmlformats.org/officeDocument/2006/relationships/header" Target="header1.xml"/><Relationship Id="rId24" Type="http://schemas.openxmlformats.org/officeDocument/2006/relationships/hyperlink" Target="https://decisionmaking.rbfrs.co.uk/documents/s21192/I%20-%20Protocol%20on%20Member%20and%20Officer%20Relations.pdf" TargetMode="External"/><Relationship Id="rId32" Type="http://schemas.openxmlformats.org/officeDocument/2006/relationships/hyperlink" Target="https://www.rbfrs.co.uk/your-service/transparency-and-governance/financial-transparency/officer-gifts-and-hospitality-register/" TargetMode="External"/><Relationship Id="rId37" Type="http://schemas.openxmlformats.org/officeDocument/2006/relationships/hyperlink" Target="https://www.legislation.gov.uk/ukpga/2013/25/contents/enacted" TargetMode="External"/><Relationship Id="rId40" Type="http://schemas.openxmlformats.org/officeDocument/2006/relationships/hyperlink" Target="https://www.legislation.gov.uk/ukpga/2013/25/contents/enacted" TargetMode="External"/><Relationship Id="rId45" Type="http://schemas.openxmlformats.org/officeDocument/2006/relationships/hyperlink" Target="https://www.rbfrs.co.uk/your-service/managing-risk/consultation/previous-consultations/" TargetMode="External"/><Relationship Id="rId53" Type="http://schemas.openxmlformats.org/officeDocument/2006/relationships/hyperlink" Target="https://www.rbfrs.co.uk/your-service/our-performance/" TargetMode="External"/><Relationship Id="rId58" Type="http://schemas.openxmlformats.org/officeDocument/2006/relationships/hyperlink" Target="https://www.rbfrs.co.uk/your-service/our-performance/" TargetMode="External"/><Relationship Id="rId66" Type="http://schemas.openxmlformats.org/officeDocument/2006/relationships/hyperlink" Target="https://www.rbfrs.co.uk/your-service/transparency-and-governance/thames-valley-emergency-services-collaboration-documents/" TargetMode="External"/><Relationship Id="rId74" Type="http://schemas.openxmlformats.org/officeDocument/2006/relationships/hyperlink" Target="https://decisionmaking.rbfrs.co.uk/ecSDDisplay.aspx?NAME=SD309&amp;ID=309&amp;RPID=346837" TargetMode="External"/><Relationship Id="rId79" Type="http://schemas.openxmlformats.org/officeDocument/2006/relationships/hyperlink" Target="https://www.rbfrs.co.uk/your-service/transparency-and-governance/financial-transparency/medium-term-financial-plan-mtfp/" TargetMode="External"/><Relationship Id="rId87" Type="http://schemas.openxmlformats.org/officeDocument/2006/relationships/hyperlink" Target="http://www.fric.org.uk/" TargetMode="External"/><Relationship Id="rId102"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www.rbfrs.co.uk/your-service/our-performance/quarterly-performance-reports/" TargetMode="External"/><Relationship Id="rId82" Type="http://schemas.openxmlformats.org/officeDocument/2006/relationships/hyperlink" Target="https://www.justiceinspectorates.gov.uk/hmicfrs/fire-and-rescue-services/royal-berkshire/" TargetMode="External"/><Relationship Id="rId90" Type="http://schemas.openxmlformats.org/officeDocument/2006/relationships/hyperlink" Target="https://www.rbfrs.co.uk/your-service/transparency-and-governance/staffing-transparency/pay-policy/" TargetMode="External"/><Relationship Id="rId95" Type="http://schemas.openxmlformats.org/officeDocument/2006/relationships/hyperlink" Target="https://www.rbfrs.co.uk/your-service/transparency-and-governance/annual-statement-of-assurance/" TargetMode="External"/><Relationship Id="rId19" Type="http://schemas.openxmlformats.org/officeDocument/2006/relationships/hyperlink" Target="https://www.legislation.gov.uk/uksi/2015/234/contents/made" TargetMode="External"/><Relationship Id="rId14" Type="http://schemas.openxmlformats.org/officeDocument/2006/relationships/hyperlink" Target="mailto:consultations@rbfrs.co.uk" TargetMode="External"/><Relationship Id="rId22" Type="http://schemas.openxmlformats.org/officeDocument/2006/relationships/image" Target="media/image6.png"/><Relationship Id="rId27" Type="http://schemas.openxmlformats.org/officeDocument/2006/relationships/hyperlink" Target="https://decisionmaking.rbfrs.co.uk/ecSDDisplay.aspx?NAME=SD300&amp;ID=300&amp;RPID=346803" TargetMode="External"/><Relationship Id="rId30" Type="http://schemas.openxmlformats.org/officeDocument/2006/relationships/hyperlink" Target="https://www.rbfrs.co.uk/your-service/transparency-and-governance/financial-transparency/officer-gifts-and-hospitality-register/" TargetMode="External"/><Relationship Id="rId35" Type="http://schemas.openxmlformats.org/officeDocument/2006/relationships/hyperlink" Target="https://www.justiceinspectorates.gov.uk/hmicfrs/fire-and-rescue-services/royal-berkshire/" TargetMode="External"/><Relationship Id="rId43" Type="http://schemas.openxmlformats.org/officeDocument/2006/relationships/hyperlink" Target="https://www.rbfrs.co.uk/your-service/our-commitments/" TargetMode="External"/><Relationship Id="rId48" Type="http://schemas.openxmlformats.org/officeDocument/2006/relationships/hyperlink" Target="https://www.rbfrs.co.uk/your-service/managing-risk/consultation/previous-consultations/" TargetMode="External"/><Relationship Id="rId56" Type="http://schemas.openxmlformats.org/officeDocument/2006/relationships/hyperlink" Target="https://www.rbfrs.co.uk/your-service/our-performance/local-safety-plans/" TargetMode="External"/><Relationship Id="rId64" Type="http://schemas.openxmlformats.org/officeDocument/2006/relationships/hyperlink" Target="https://www.rbfrs.co.uk/your-service/transparency-and-governance/" TargetMode="External"/><Relationship Id="rId69" Type="http://schemas.openxmlformats.org/officeDocument/2006/relationships/hyperlink" Target="https://www.rbfrs.co.uk/your-service/transparency-and-governance/thames-valley-emergency-services-collaboration-documents/" TargetMode="External"/><Relationship Id="rId77" Type="http://schemas.openxmlformats.org/officeDocument/2006/relationships/hyperlink" Target="https://www.rbfrs.co.uk/your-service/transparency-and-governance/strategic-asset-investment-framework/" TargetMode="External"/><Relationship Id="rId100" Type="http://schemas.openxmlformats.org/officeDocument/2006/relationships/footer" Target="footer3.xml"/><Relationship Id="rId105"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hyperlink" Target="https://www.rbfrs.co.uk/news-and-events/latest-news/2022/equality-diversity-and-inclusion-objectives-for-2022-2026/" TargetMode="External"/><Relationship Id="rId72" Type="http://schemas.openxmlformats.org/officeDocument/2006/relationships/hyperlink" Target="https://decisionmaking.rbfrs.co.uk/ieDocHome.aspx?bcr=1" TargetMode="External"/><Relationship Id="rId80" Type="http://schemas.openxmlformats.org/officeDocument/2006/relationships/hyperlink" Target="https://www.rbfrs.co.uk/your-service/transparency-and-governance/financial-transparency/medium-term-financial-plan-mtfp/" TargetMode="External"/><Relationship Id="rId85" Type="http://schemas.openxmlformats.org/officeDocument/2006/relationships/hyperlink" Target="http://www.fric.org.uk/" TargetMode="External"/><Relationship Id="rId93" Type="http://schemas.openxmlformats.org/officeDocument/2006/relationships/hyperlink" Target="https://www.rbfrs.co.uk/your-service/transparency-and-governance/staffing-transparency/ethnicity-pay-gap-report/" TargetMode="External"/><Relationship Id="rId98"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legislation.gov.uk/ukpga/1999/27/contents" TargetMode="External"/><Relationship Id="rId25" Type="http://schemas.openxmlformats.org/officeDocument/2006/relationships/hyperlink" Target="https://decisionmaking.rbfrs.co.uk/documents/s21192/I%20-%20Protocol%20on%20Member%20and%20Officer%20Relations.pdf" TargetMode="External"/><Relationship Id="rId33" Type="http://schemas.openxmlformats.org/officeDocument/2006/relationships/hyperlink" Target="https://www.rbfrs.co.uk/your-service/transparency-and-governance/financial-transparency/officer-gifts-and-hospitality-register/" TargetMode="External"/><Relationship Id="rId38" Type="http://schemas.openxmlformats.org/officeDocument/2006/relationships/hyperlink" Target="https://www.legislation.gov.uk/ukpga/2013/25/contents/enacted" TargetMode="External"/><Relationship Id="rId46" Type="http://schemas.openxmlformats.org/officeDocument/2006/relationships/hyperlink" Target="https://www.rbfrs.co.uk/your-service/managing-risk/consultation/previous-consultations/" TargetMode="External"/><Relationship Id="rId59" Type="http://schemas.openxmlformats.org/officeDocument/2006/relationships/hyperlink" Target="https://www.rbfrs.co.uk/your-service/our-performance/" TargetMode="External"/><Relationship Id="rId67" Type="http://schemas.openxmlformats.org/officeDocument/2006/relationships/hyperlink" Target="https://www.rbfrs.co.uk/your-service/transparency-and-governance/thames-valley-emergency-services-collaboration-documents/" TargetMode="External"/><Relationship Id="rId103" Type="http://schemas.openxmlformats.org/officeDocument/2006/relationships/hyperlink" Target="https://hmicfrs.justiceinspectorates.gov.uk/publication-html/values-and-culture-in-fire-and-rescue-services/" TargetMode="External"/><Relationship Id="rId108" Type="http://schemas.openxmlformats.org/officeDocument/2006/relationships/theme" Target="theme/theme1.xml"/><Relationship Id="rId20" Type="http://schemas.openxmlformats.org/officeDocument/2006/relationships/hyperlink" Target="https://www.legislation.gov.uk/uksi/2015/234/contents/made" TargetMode="External"/><Relationship Id="rId41" Type="http://schemas.openxmlformats.org/officeDocument/2006/relationships/hyperlink" Target="https://www.rbfrs.co.uk/privacy-and-data-processing/" TargetMode="External"/><Relationship Id="rId54" Type="http://schemas.openxmlformats.org/officeDocument/2006/relationships/hyperlink" Target="https://www.rbfrs.co.uk/your-service/our-performance/local-safety-plans/" TargetMode="External"/><Relationship Id="rId62" Type="http://schemas.openxmlformats.org/officeDocument/2006/relationships/hyperlink" Target="https://www.rbfrs.co.uk/your-service/our-performance/quarterly-performance-reports/" TargetMode="External"/><Relationship Id="rId70" Type="http://schemas.openxmlformats.org/officeDocument/2006/relationships/hyperlink" Target="https://www.rbfrs.co.uk/your-service/transparency-and-governance/thames-valley-emergency-services-collaboration-documents/" TargetMode="External"/><Relationship Id="rId75" Type="http://schemas.openxmlformats.org/officeDocument/2006/relationships/hyperlink" Target="https://decisionmaking.rbfrs.co.uk/ecSDDisplay.aspx?NAME=SD310&amp;ID=310&amp;RPID=346813" TargetMode="External"/><Relationship Id="rId83" Type="http://schemas.openxmlformats.org/officeDocument/2006/relationships/hyperlink" Target="https://www.justiceinspectorates.gov.uk/hmicfrs/fire-and-rescue-services/royal-berkshire/" TargetMode="External"/><Relationship Id="rId88" Type="http://schemas.openxmlformats.org/officeDocument/2006/relationships/hyperlink" Target="http://www.fric.org.uk/" TargetMode="External"/><Relationship Id="rId91" Type="http://schemas.openxmlformats.org/officeDocument/2006/relationships/hyperlink" Target="https://www.rbfrs.co.uk/your-service/transparency-and-governance/staffing-transparency/pay-policy/" TargetMode="External"/><Relationship Id="rId96" Type="http://schemas.openxmlformats.org/officeDocument/2006/relationships/hyperlink" Target="https://www.rbfrs.co.uk/your-service/transparency-and-governance/annual-statement-of-assuranc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rbfrs.co.uk/accessibility/" TargetMode="External"/><Relationship Id="rId23" Type="http://schemas.openxmlformats.org/officeDocument/2006/relationships/hyperlink" Target="https://decisionmaking.rbfrs.co.uk/documents/s21192/I%20-%20Protocol%20on%20Member%20and%20Officer%20Relations.pdf" TargetMode="External"/><Relationship Id="rId28" Type="http://schemas.openxmlformats.org/officeDocument/2006/relationships/hyperlink" Target="https://decisionmaking.rbfrs.co.uk/ecSDDisplay.aspx?NAME=SD300&amp;ID=300&amp;RPID=346803" TargetMode="External"/><Relationship Id="rId36" Type="http://schemas.openxmlformats.org/officeDocument/2006/relationships/hyperlink" Target="https://www.justiceinspectorates.gov.uk/hmicfrs/fire-and-rescue-services/royal-berkshire/" TargetMode="External"/><Relationship Id="rId49" Type="http://schemas.openxmlformats.org/officeDocument/2006/relationships/hyperlink" Target="https://www.rbfrs.co.uk/your-service/managing-risk/consultation/previous-consultations/" TargetMode="External"/><Relationship Id="rId57" Type="http://schemas.openxmlformats.org/officeDocument/2006/relationships/hyperlink" Target="https://www.rbfrs.co.uk/your-service/our-performance/local-safety-plans/" TargetMode="Externa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rbfrs.co.uk/your-service/transparency-and-governance/financial-transparency/officer-gifts-and-hospitality-register/" TargetMode="External"/><Relationship Id="rId44" Type="http://schemas.openxmlformats.org/officeDocument/2006/relationships/hyperlink" Target="https://www.rbfrs.co.uk/your-service/managing-risk/consultation/previous-consultations/" TargetMode="External"/><Relationship Id="rId52" Type="http://schemas.openxmlformats.org/officeDocument/2006/relationships/hyperlink" Target="https://www.rbfrs.co.uk/your-service/our-performance/" TargetMode="External"/><Relationship Id="rId60" Type="http://schemas.openxmlformats.org/officeDocument/2006/relationships/hyperlink" Target="https://www.rbfrs.co.uk/your-service/our-performance/" TargetMode="External"/><Relationship Id="rId65" Type="http://schemas.openxmlformats.org/officeDocument/2006/relationships/hyperlink" Target="https://www.rbfrs.co.uk/your-service/transparency-and-governance/thames-valley-emergency-services-collaboration-documents/" TargetMode="External"/><Relationship Id="rId73" Type="http://schemas.openxmlformats.org/officeDocument/2006/relationships/hyperlink" Target="https://decisionmaking.rbfrs.co.uk/ieDocHome.aspx?bcr=1" TargetMode="External"/><Relationship Id="rId78" Type="http://schemas.openxmlformats.org/officeDocument/2006/relationships/hyperlink" Target="https://www.rbfrs.co.uk/your-service/transparency-and-governance/financial-transparency/" TargetMode="External"/><Relationship Id="rId81" Type="http://schemas.openxmlformats.org/officeDocument/2006/relationships/hyperlink" Target="https://www.rbfrs.co.uk/app/uploads/2023/03/RBFRS-Efficiency-and-Productivity-Plan-2023-24.pdf" TargetMode="External"/><Relationship Id="rId86" Type="http://schemas.openxmlformats.org/officeDocument/2006/relationships/hyperlink" Target="http://www.fric.org.uk/" TargetMode="External"/><Relationship Id="rId94" Type="http://schemas.openxmlformats.org/officeDocument/2006/relationships/hyperlink" Target="https://www.rbfrs.co.uk/your-service/transparency-and-governance/annual-statement-of-assurance/" TargetMode="External"/><Relationship Id="rId99" Type="http://schemas.openxmlformats.org/officeDocument/2006/relationships/footer" Target="footer2.xml"/><Relationship Id="rId10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legislation.gov.uk/uksi/2015/234/contents/made" TargetMode="External"/><Relationship Id="rId39" Type="http://schemas.openxmlformats.org/officeDocument/2006/relationships/hyperlink" Target="https://www.legislation.gov.uk/ukpga/2013/25/contents/enacted" TargetMode="External"/><Relationship Id="rId34" Type="http://schemas.openxmlformats.org/officeDocument/2006/relationships/hyperlink" Target="https://www.justiceinspectorates.gov.uk/hmicfrs/fire-and-rescue-services/royal-berkshire/" TargetMode="External"/><Relationship Id="rId50" Type="http://schemas.openxmlformats.org/officeDocument/2006/relationships/hyperlink" Target="https://www.rbfrs.co.uk/your-service/managing-risk/consultation/previous-consultations/" TargetMode="External"/><Relationship Id="rId55" Type="http://schemas.openxmlformats.org/officeDocument/2006/relationships/hyperlink" Target="https://www.rbfrs.co.uk/your-service/our-performance/local-safety-plans/" TargetMode="External"/><Relationship Id="rId76" Type="http://schemas.openxmlformats.org/officeDocument/2006/relationships/hyperlink" Target="https://www.rbfrs.co.uk/your-service/transparency-and-governance/strategic-asset-investment-framework/" TargetMode="External"/><Relationship Id="rId97" Type="http://schemas.openxmlformats.org/officeDocument/2006/relationships/header" Target="header3.xml"/><Relationship Id="rId104" Type="http://schemas.openxmlformats.org/officeDocument/2006/relationships/header" Target="header6.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footer5.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 Id="rId5" Type="http://schemas.openxmlformats.org/officeDocument/2006/relationships/image" Target="media/image14.png"/><Relationship Id="rId4" Type="http://schemas.openxmlformats.org/officeDocument/2006/relationships/image" Target="media/image1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g"/></Relationships>
</file>

<file path=word/_rels/header4.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tha\OneDrive%20-%20Royal%20Berkshire%20Fire%20&amp;%20Rescue%20Service\Documents%20-%20Governance%20Documents\Annual%20Governance%20Statement\Annual%20Gov%2023%2024\RBFRS%20Annual%20Governance%20Statement%202023%2024%20DRAFT%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47399EF523145D39F7C375E0B0A38A1"/>
        <w:category>
          <w:name w:val="General"/>
          <w:gallery w:val="placeholder"/>
        </w:category>
        <w:types>
          <w:type w:val="bbPlcHdr"/>
        </w:types>
        <w:behaviors>
          <w:behavior w:val="content"/>
        </w:behaviors>
        <w:guid w:val="{E29D1573-906A-4808-BCAD-9FC81AFD45AF}"/>
      </w:docPartPr>
      <w:docPartBody>
        <w:p w:rsidR="001E636F" w:rsidRDefault="00BD64D6">
          <w:pPr>
            <w:pStyle w:val="347399EF523145D39F7C375E0B0A38A1"/>
          </w:pPr>
          <w:r w:rsidRPr="00375459">
            <w:rPr>
              <w:rStyle w:val="PlaceholderText"/>
            </w:rPr>
            <w:t>[Title]</w:t>
          </w:r>
        </w:p>
      </w:docPartBody>
    </w:docPart>
    <w:docPart>
      <w:docPartPr>
        <w:name w:val="7C3EE3F959224083B661E17E3CA54BFB"/>
        <w:category>
          <w:name w:val="General"/>
          <w:gallery w:val="placeholder"/>
        </w:category>
        <w:types>
          <w:type w:val="bbPlcHdr"/>
        </w:types>
        <w:behaviors>
          <w:behavior w:val="content"/>
        </w:behaviors>
        <w:guid w:val="{8C9E10DB-BDE6-44F4-9857-42746EFA1CBB}"/>
      </w:docPartPr>
      <w:docPartBody>
        <w:p w:rsidR="001E636F" w:rsidRDefault="00BD64D6">
          <w:pPr>
            <w:pStyle w:val="7C3EE3F959224083B661E17E3CA54BFB"/>
          </w:pPr>
          <w:r w:rsidRPr="00291EE9">
            <w:rPr>
              <w:rStyle w:val="PlaceholderText"/>
            </w:rPr>
            <w:t>[Subject]</w:t>
          </w:r>
        </w:p>
      </w:docPartBody>
    </w:docPart>
    <w:docPart>
      <w:docPartPr>
        <w:name w:val="47E076B050B44CF184F4DE8B0CCC806E"/>
        <w:category>
          <w:name w:val="General"/>
          <w:gallery w:val="placeholder"/>
        </w:category>
        <w:types>
          <w:type w:val="bbPlcHdr"/>
        </w:types>
        <w:behaviors>
          <w:behavior w:val="content"/>
        </w:behaviors>
        <w:guid w:val="{B6817FE9-460D-44DE-96DE-6CA9E3D1B5CD}"/>
      </w:docPartPr>
      <w:docPartBody>
        <w:p w:rsidR="001E636F" w:rsidRDefault="00BD64D6">
          <w:pPr>
            <w:pStyle w:val="47E076B050B44CF184F4DE8B0CCC806E"/>
          </w:pPr>
          <w:r w:rsidRPr="0037545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636F"/>
    <w:rsid w:val="000470EE"/>
    <w:rsid w:val="000A6067"/>
    <w:rsid w:val="00195426"/>
    <w:rsid w:val="001E636F"/>
    <w:rsid w:val="00224300"/>
    <w:rsid w:val="002443EB"/>
    <w:rsid w:val="003163E3"/>
    <w:rsid w:val="00464D19"/>
    <w:rsid w:val="00665295"/>
    <w:rsid w:val="006A7FEE"/>
    <w:rsid w:val="006F5617"/>
    <w:rsid w:val="007734E1"/>
    <w:rsid w:val="00794544"/>
    <w:rsid w:val="00857D31"/>
    <w:rsid w:val="0086302A"/>
    <w:rsid w:val="00924951"/>
    <w:rsid w:val="00BD64D6"/>
    <w:rsid w:val="00D76EB8"/>
    <w:rsid w:val="00D8391A"/>
    <w:rsid w:val="00E830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47399EF523145D39F7C375E0B0A38A1">
    <w:name w:val="347399EF523145D39F7C375E0B0A38A1"/>
  </w:style>
  <w:style w:type="paragraph" w:customStyle="1" w:styleId="7C3EE3F959224083B661E17E3CA54BFB">
    <w:name w:val="7C3EE3F959224083B661E17E3CA54BFB"/>
  </w:style>
  <w:style w:type="paragraph" w:customStyle="1" w:styleId="47E076B050B44CF184F4DE8B0CCC806E">
    <w:name w:val="47E076B050B44CF184F4DE8B0CCC80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RBFRS">
      <a:dk1>
        <a:sysClr val="windowText" lastClr="000000"/>
      </a:dk1>
      <a:lt1>
        <a:sysClr val="window" lastClr="FFFFFF"/>
      </a:lt1>
      <a:dk2>
        <a:srgbClr val="E2241D"/>
      </a:dk2>
      <a:lt2>
        <a:srgbClr val="DBDBDB"/>
      </a:lt2>
      <a:accent1>
        <a:srgbClr val="E2241D"/>
      </a:accent1>
      <a:accent2>
        <a:srgbClr val="DBDBDB"/>
      </a:accent2>
      <a:accent3>
        <a:srgbClr val="E2241D"/>
      </a:accent3>
      <a:accent4>
        <a:srgbClr val="DBDBDB"/>
      </a:accent4>
      <a:accent5>
        <a:srgbClr val="E2241D"/>
      </a:accent5>
      <a:accent6>
        <a:srgbClr val="DBDBDB"/>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DCDF1E25A04F43A3DB9110343FBC54" ma:contentTypeVersion="6" ma:contentTypeDescription="Create a new document." ma:contentTypeScope="" ma:versionID="c6bd042704216bfaeafecd8ea11418a1">
  <xsd:schema xmlns:xsd="http://www.w3.org/2001/XMLSchema" xmlns:xs="http://www.w3.org/2001/XMLSchema" xmlns:p="http://schemas.microsoft.com/office/2006/metadata/properties" xmlns:ns2="213870d5-43b4-40d6-8cae-452afc52752e" xmlns:ns3="82622b04-3123-4aba-b80f-12982cd6f3d4" targetNamespace="http://schemas.microsoft.com/office/2006/metadata/properties" ma:root="true" ma:fieldsID="32afc4182d05942522808ca8cfef895d" ns2:_="" ns3:_="">
    <xsd:import namespace="213870d5-43b4-40d6-8cae-452afc52752e"/>
    <xsd:import namespace="82622b04-3123-4aba-b80f-12982cd6f3d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870d5-43b4-40d6-8cae-452afc5275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622b04-3123-4aba-b80f-12982cd6f3d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2622b04-3123-4aba-b80f-12982cd6f3d4">
      <UserInfo>
        <DisplayName>David Crease</DisplayName>
        <AccountId>22</AccountId>
        <AccountType/>
      </UserInfo>
      <UserInfo>
        <DisplayName>Angela Smith</DisplayName>
        <AccountId>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84BD4-41B3-4CFA-88F0-2225EBAF1D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870d5-43b4-40d6-8cae-452afc52752e"/>
    <ds:schemaRef ds:uri="82622b04-3123-4aba-b80f-12982cd6f3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FBD818-056B-434A-9682-07F50E5DA754}">
  <ds:schemaRefs>
    <ds:schemaRef ds:uri="http://schemas.microsoft.com/office/2006/metadata/properties"/>
    <ds:schemaRef ds:uri="http://schemas.microsoft.com/office/infopath/2007/PartnerControls"/>
    <ds:schemaRef ds:uri="82622b04-3123-4aba-b80f-12982cd6f3d4"/>
  </ds:schemaRefs>
</ds:datastoreItem>
</file>

<file path=customXml/itemProps3.xml><?xml version="1.0" encoding="utf-8"?>
<ds:datastoreItem xmlns:ds="http://schemas.openxmlformats.org/officeDocument/2006/customXml" ds:itemID="{553651E6-9EFE-430F-8D80-CCC2FF8CBBE3}">
  <ds:schemaRefs>
    <ds:schemaRef ds:uri="http://schemas.microsoft.com/sharepoint/v3/contenttype/forms"/>
  </ds:schemaRefs>
</ds:datastoreItem>
</file>

<file path=customXml/itemProps4.xml><?xml version="1.0" encoding="utf-8"?>
<ds:datastoreItem xmlns:ds="http://schemas.openxmlformats.org/officeDocument/2006/customXml" ds:itemID="{7DC16A87-61F1-4C65-98EC-209792E29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BFRS Annual Governance Statement 2023 24 DRAFT v1.0</Template>
  <TotalTime>2</TotalTime>
  <Pages>28</Pages>
  <Words>8567</Words>
  <Characters>48835</Characters>
  <Application>Microsoft Office Word</Application>
  <DocSecurity>4</DocSecurity>
  <Lines>406</Lines>
  <Paragraphs>114</Paragraphs>
  <ScaleCrop>false</ScaleCrop>
  <Company/>
  <LinksUpToDate>false</LinksUpToDate>
  <CharactersWithSpaces>57288</CharactersWithSpaces>
  <SharedDoc>false</SharedDoc>
  <HLinks>
    <vt:vector size="534" baseType="variant">
      <vt:variant>
        <vt:i4>7143541</vt:i4>
      </vt:variant>
      <vt:variant>
        <vt:i4>285</vt:i4>
      </vt:variant>
      <vt:variant>
        <vt:i4>0</vt:i4>
      </vt:variant>
      <vt:variant>
        <vt:i4>5</vt:i4>
      </vt:variant>
      <vt:variant>
        <vt:lpwstr>https://hmicfrs.justiceinspectorates.gov.uk/publication-html/values-and-culture-in-fire-and-rescue-services/</vt:lpwstr>
      </vt:variant>
      <vt:variant>
        <vt:lpwstr>our-recommendations</vt:lpwstr>
      </vt:variant>
      <vt:variant>
        <vt:i4>3342442</vt:i4>
      </vt:variant>
      <vt:variant>
        <vt:i4>282</vt:i4>
      </vt:variant>
      <vt:variant>
        <vt:i4>0</vt:i4>
      </vt:variant>
      <vt:variant>
        <vt:i4>5</vt:i4>
      </vt:variant>
      <vt:variant>
        <vt:lpwstr>https://www.rbfrs.co.uk/your-service/transparency-and-governance/annual-statement-of-assurance/</vt:lpwstr>
      </vt:variant>
      <vt:variant>
        <vt:lpwstr/>
      </vt:variant>
      <vt:variant>
        <vt:i4>3342442</vt:i4>
      </vt:variant>
      <vt:variant>
        <vt:i4>279</vt:i4>
      </vt:variant>
      <vt:variant>
        <vt:i4>0</vt:i4>
      </vt:variant>
      <vt:variant>
        <vt:i4>5</vt:i4>
      </vt:variant>
      <vt:variant>
        <vt:lpwstr>https://www.rbfrs.co.uk/your-service/transparency-and-governance/annual-statement-of-assurance/</vt:lpwstr>
      </vt:variant>
      <vt:variant>
        <vt:lpwstr/>
      </vt:variant>
      <vt:variant>
        <vt:i4>3342442</vt:i4>
      </vt:variant>
      <vt:variant>
        <vt:i4>276</vt:i4>
      </vt:variant>
      <vt:variant>
        <vt:i4>0</vt:i4>
      </vt:variant>
      <vt:variant>
        <vt:i4>5</vt:i4>
      </vt:variant>
      <vt:variant>
        <vt:lpwstr>https://www.rbfrs.co.uk/your-service/transparency-and-governance/annual-statement-of-assurance/</vt:lpwstr>
      </vt:variant>
      <vt:variant>
        <vt:lpwstr/>
      </vt:variant>
      <vt:variant>
        <vt:i4>5767249</vt:i4>
      </vt:variant>
      <vt:variant>
        <vt:i4>273</vt:i4>
      </vt:variant>
      <vt:variant>
        <vt:i4>0</vt:i4>
      </vt:variant>
      <vt:variant>
        <vt:i4>5</vt:i4>
      </vt:variant>
      <vt:variant>
        <vt:lpwstr>https://www.rbfrs.co.uk/your-service/transparency-and-governance/staffing-transparency/ethnicity-pay-gap-report/</vt:lpwstr>
      </vt:variant>
      <vt:variant>
        <vt:lpwstr/>
      </vt:variant>
      <vt:variant>
        <vt:i4>5373970</vt:i4>
      </vt:variant>
      <vt:variant>
        <vt:i4>270</vt:i4>
      </vt:variant>
      <vt:variant>
        <vt:i4>0</vt:i4>
      </vt:variant>
      <vt:variant>
        <vt:i4>5</vt:i4>
      </vt:variant>
      <vt:variant>
        <vt:lpwstr>https://www.rbfrs.co.uk/your-service/transparency-and-governance/staffing-transparency/gender-pay-gap-report/</vt:lpwstr>
      </vt:variant>
      <vt:variant>
        <vt:lpwstr/>
      </vt:variant>
      <vt:variant>
        <vt:i4>3407932</vt:i4>
      </vt:variant>
      <vt:variant>
        <vt:i4>267</vt:i4>
      </vt:variant>
      <vt:variant>
        <vt:i4>0</vt:i4>
      </vt:variant>
      <vt:variant>
        <vt:i4>5</vt:i4>
      </vt:variant>
      <vt:variant>
        <vt:lpwstr>https://www.rbfrs.co.uk/your-service/transparency-and-governance/staffing-transparency/pay-policy/</vt:lpwstr>
      </vt:variant>
      <vt:variant>
        <vt:lpwstr/>
      </vt:variant>
      <vt:variant>
        <vt:i4>3407932</vt:i4>
      </vt:variant>
      <vt:variant>
        <vt:i4>264</vt:i4>
      </vt:variant>
      <vt:variant>
        <vt:i4>0</vt:i4>
      </vt:variant>
      <vt:variant>
        <vt:i4>5</vt:i4>
      </vt:variant>
      <vt:variant>
        <vt:lpwstr>https://www.rbfrs.co.uk/your-service/transparency-and-governance/staffing-transparency/pay-policy/</vt:lpwstr>
      </vt:variant>
      <vt:variant>
        <vt:lpwstr/>
      </vt:variant>
      <vt:variant>
        <vt:i4>524297</vt:i4>
      </vt:variant>
      <vt:variant>
        <vt:i4>261</vt:i4>
      </vt:variant>
      <vt:variant>
        <vt:i4>0</vt:i4>
      </vt:variant>
      <vt:variant>
        <vt:i4>5</vt:i4>
      </vt:variant>
      <vt:variant>
        <vt:lpwstr>https://www.rbfrs.co.uk/app/uploads/2024/04/Pay-Policy-Statement-2024-25.pdf</vt:lpwstr>
      </vt:variant>
      <vt:variant>
        <vt:lpwstr/>
      </vt:variant>
      <vt:variant>
        <vt:i4>3997756</vt:i4>
      </vt:variant>
      <vt:variant>
        <vt:i4>258</vt:i4>
      </vt:variant>
      <vt:variant>
        <vt:i4>0</vt:i4>
      </vt:variant>
      <vt:variant>
        <vt:i4>5</vt:i4>
      </vt:variant>
      <vt:variant>
        <vt:lpwstr>http://www.fric.org.uk/</vt:lpwstr>
      </vt:variant>
      <vt:variant>
        <vt:lpwstr/>
      </vt:variant>
      <vt:variant>
        <vt:i4>3997756</vt:i4>
      </vt:variant>
      <vt:variant>
        <vt:i4>255</vt:i4>
      </vt:variant>
      <vt:variant>
        <vt:i4>0</vt:i4>
      </vt:variant>
      <vt:variant>
        <vt:i4>5</vt:i4>
      </vt:variant>
      <vt:variant>
        <vt:lpwstr>http://www.fric.org.uk/</vt:lpwstr>
      </vt:variant>
      <vt:variant>
        <vt:lpwstr/>
      </vt:variant>
      <vt:variant>
        <vt:i4>3997756</vt:i4>
      </vt:variant>
      <vt:variant>
        <vt:i4>252</vt:i4>
      </vt:variant>
      <vt:variant>
        <vt:i4>0</vt:i4>
      </vt:variant>
      <vt:variant>
        <vt:i4>5</vt:i4>
      </vt:variant>
      <vt:variant>
        <vt:lpwstr>http://www.fric.org.uk/</vt:lpwstr>
      </vt:variant>
      <vt:variant>
        <vt:lpwstr/>
      </vt:variant>
      <vt:variant>
        <vt:i4>3997756</vt:i4>
      </vt:variant>
      <vt:variant>
        <vt:i4>249</vt:i4>
      </vt:variant>
      <vt:variant>
        <vt:i4>0</vt:i4>
      </vt:variant>
      <vt:variant>
        <vt:i4>5</vt:i4>
      </vt:variant>
      <vt:variant>
        <vt:lpwstr>http://www.fric.org.uk/</vt:lpwstr>
      </vt:variant>
      <vt:variant>
        <vt:lpwstr/>
      </vt:variant>
      <vt:variant>
        <vt:i4>1507423</vt:i4>
      </vt:variant>
      <vt:variant>
        <vt:i4>246</vt:i4>
      </vt:variant>
      <vt:variant>
        <vt:i4>0</vt:i4>
      </vt:variant>
      <vt:variant>
        <vt:i4>5</vt:i4>
      </vt:variant>
      <vt:variant>
        <vt:lpwstr>https://www.justiceinspectorates.gov.uk/hmicfrs/fire-and-rescue-services/royal-berkshire/</vt:lpwstr>
      </vt:variant>
      <vt:variant>
        <vt:lpwstr/>
      </vt:variant>
      <vt:variant>
        <vt:i4>1507423</vt:i4>
      </vt:variant>
      <vt:variant>
        <vt:i4>243</vt:i4>
      </vt:variant>
      <vt:variant>
        <vt:i4>0</vt:i4>
      </vt:variant>
      <vt:variant>
        <vt:i4>5</vt:i4>
      </vt:variant>
      <vt:variant>
        <vt:lpwstr>https://www.justiceinspectorates.gov.uk/hmicfrs/fire-and-rescue-services/royal-berkshire/</vt:lpwstr>
      </vt:variant>
      <vt:variant>
        <vt:lpwstr/>
      </vt:variant>
      <vt:variant>
        <vt:i4>1507423</vt:i4>
      </vt:variant>
      <vt:variant>
        <vt:i4>240</vt:i4>
      </vt:variant>
      <vt:variant>
        <vt:i4>0</vt:i4>
      </vt:variant>
      <vt:variant>
        <vt:i4>5</vt:i4>
      </vt:variant>
      <vt:variant>
        <vt:lpwstr>https://www.justiceinspectorates.gov.uk/hmicfrs/fire-and-rescue-services/royal-berkshire/</vt:lpwstr>
      </vt:variant>
      <vt:variant>
        <vt:lpwstr/>
      </vt:variant>
      <vt:variant>
        <vt:i4>2162723</vt:i4>
      </vt:variant>
      <vt:variant>
        <vt:i4>237</vt:i4>
      </vt:variant>
      <vt:variant>
        <vt:i4>0</vt:i4>
      </vt:variant>
      <vt:variant>
        <vt:i4>5</vt:i4>
      </vt:variant>
      <vt:variant>
        <vt:lpwstr>https://www.rbfrs.co.uk/app/uploads/2023/03/RBFRS-Efficiency-and-Productivity-Plan-2023-24.pdf</vt:lpwstr>
      </vt:variant>
      <vt:variant>
        <vt:lpwstr/>
      </vt:variant>
      <vt:variant>
        <vt:i4>5570577</vt:i4>
      </vt:variant>
      <vt:variant>
        <vt:i4>234</vt:i4>
      </vt:variant>
      <vt:variant>
        <vt:i4>0</vt:i4>
      </vt:variant>
      <vt:variant>
        <vt:i4>5</vt:i4>
      </vt:variant>
      <vt:variant>
        <vt:lpwstr>https://www.rbfrs.co.uk/your-service/transparency-and-governance/financial-transparency/medium-term-financial-plan-mtfp/</vt:lpwstr>
      </vt:variant>
      <vt:variant>
        <vt:lpwstr/>
      </vt:variant>
      <vt:variant>
        <vt:i4>5570577</vt:i4>
      </vt:variant>
      <vt:variant>
        <vt:i4>231</vt:i4>
      </vt:variant>
      <vt:variant>
        <vt:i4>0</vt:i4>
      </vt:variant>
      <vt:variant>
        <vt:i4>5</vt:i4>
      </vt:variant>
      <vt:variant>
        <vt:lpwstr>https://www.rbfrs.co.uk/your-service/transparency-and-governance/financial-transparency/medium-term-financial-plan-mtfp/</vt:lpwstr>
      </vt:variant>
      <vt:variant>
        <vt:lpwstr/>
      </vt:variant>
      <vt:variant>
        <vt:i4>1966099</vt:i4>
      </vt:variant>
      <vt:variant>
        <vt:i4>228</vt:i4>
      </vt:variant>
      <vt:variant>
        <vt:i4>0</vt:i4>
      </vt:variant>
      <vt:variant>
        <vt:i4>5</vt:i4>
      </vt:variant>
      <vt:variant>
        <vt:lpwstr>https://www.rbfrs.co.uk/your-service/transparency-and-governance/financial-transparency/</vt:lpwstr>
      </vt:variant>
      <vt:variant>
        <vt:lpwstr/>
      </vt:variant>
      <vt:variant>
        <vt:i4>3342394</vt:i4>
      </vt:variant>
      <vt:variant>
        <vt:i4>225</vt:i4>
      </vt:variant>
      <vt:variant>
        <vt:i4>0</vt:i4>
      </vt:variant>
      <vt:variant>
        <vt:i4>5</vt:i4>
      </vt:variant>
      <vt:variant>
        <vt:lpwstr>https://www.rbfrs.co.uk/your-service/transparency-and-governance/strategic-asset-investment-framework/</vt:lpwstr>
      </vt:variant>
      <vt:variant>
        <vt:lpwstr/>
      </vt:variant>
      <vt:variant>
        <vt:i4>3342394</vt:i4>
      </vt:variant>
      <vt:variant>
        <vt:i4>222</vt:i4>
      </vt:variant>
      <vt:variant>
        <vt:i4>0</vt:i4>
      </vt:variant>
      <vt:variant>
        <vt:i4>5</vt:i4>
      </vt:variant>
      <vt:variant>
        <vt:lpwstr>https://www.rbfrs.co.uk/your-service/transparency-and-governance/strategic-asset-investment-framework/</vt:lpwstr>
      </vt:variant>
      <vt:variant>
        <vt:lpwstr/>
      </vt:variant>
      <vt:variant>
        <vt:i4>1638476</vt:i4>
      </vt:variant>
      <vt:variant>
        <vt:i4>219</vt:i4>
      </vt:variant>
      <vt:variant>
        <vt:i4>0</vt:i4>
      </vt:variant>
      <vt:variant>
        <vt:i4>5</vt:i4>
      </vt:variant>
      <vt:variant>
        <vt:lpwstr>https://decisionmaking.rbfrs.co.uk/ecSDDisplay.aspx?NAME=SD310&amp;ID=310&amp;RPID=346813</vt:lpwstr>
      </vt:variant>
      <vt:variant>
        <vt:lpwstr/>
      </vt:variant>
      <vt:variant>
        <vt:i4>1245252</vt:i4>
      </vt:variant>
      <vt:variant>
        <vt:i4>216</vt:i4>
      </vt:variant>
      <vt:variant>
        <vt:i4>0</vt:i4>
      </vt:variant>
      <vt:variant>
        <vt:i4>5</vt:i4>
      </vt:variant>
      <vt:variant>
        <vt:lpwstr>https://decisionmaking.rbfrs.co.uk/ecSDDisplay.aspx?NAME=SD309&amp;ID=309&amp;RPID=346837</vt:lpwstr>
      </vt:variant>
      <vt:variant>
        <vt:lpwstr/>
      </vt:variant>
      <vt:variant>
        <vt:i4>2097196</vt:i4>
      </vt:variant>
      <vt:variant>
        <vt:i4>213</vt:i4>
      </vt:variant>
      <vt:variant>
        <vt:i4>0</vt:i4>
      </vt:variant>
      <vt:variant>
        <vt:i4>5</vt:i4>
      </vt:variant>
      <vt:variant>
        <vt:lpwstr>https://decisionmaking.rbfrs.co.uk/ieDocHome.aspx?bcr=1</vt:lpwstr>
      </vt:variant>
      <vt:variant>
        <vt:lpwstr/>
      </vt:variant>
      <vt:variant>
        <vt:i4>2097196</vt:i4>
      </vt:variant>
      <vt:variant>
        <vt:i4>210</vt:i4>
      </vt:variant>
      <vt:variant>
        <vt:i4>0</vt:i4>
      </vt:variant>
      <vt:variant>
        <vt:i4>5</vt:i4>
      </vt:variant>
      <vt:variant>
        <vt:lpwstr>https://decisionmaking.rbfrs.co.uk/ieDocHome.aspx?bcr=1</vt:lpwstr>
      </vt:variant>
      <vt:variant>
        <vt:lpwstr/>
      </vt:variant>
      <vt:variant>
        <vt:i4>2097196</vt:i4>
      </vt:variant>
      <vt:variant>
        <vt:i4>207</vt:i4>
      </vt:variant>
      <vt:variant>
        <vt:i4>0</vt:i4>
      </vt:variant>
      <vt:variant>
        <vt:i4>5</vt:i4>
      </vt:variant>
      <vt:variant>
        <vt:lpwstr>https://decisionmaking.rbfrs.co.uk/ieDocHome.aspx?bcr=1</vt:lpwstr>
      </vt:variant>
      <vt:variant>
        <vt:lpwstr/>
      </vt:variant>
      <vt:variant>
        <vt:i4>2818110</vt:i4>
      </vt:variant>
      <vt:variant>
        <vt:i4>204</vt:i4>
      </vt:variant>
      <vt:variant>
        <vt:i4>0</vt:i4>
      </vt:variant>
      <vt:variant>
        <vt:i4>5</vt:i4>
      </vt:variant>
      <vt:variant>
        <vt:lpwstr>https://www.rbfrs.co.uk/your-service/transparency-and-governance/thames-valley-emergency-services-collaboration-documents/</vt:lpwstr>
      </vt:variant>
      <vt:variant>
        <vt:lpwstr/>
      </vt:variant>
      <vt:variant>
        <vt:i4>2818110</vt:i4>
      </vt:variant>
      <vt:variant>
        <vt:i4>201</vt:i4>
      </vt:variant>
      <vt:variant>
        <vt:i4>0</vt:i4>
      </vt:variant>
      <vt:variant>
        <vt:i4>5</vt:i4>
      </vt:variant>
      <vt:variant>
        <vt:lpwstr>https://www.rbfrs.co.uk/your-service/transparency-and-governance/thames-valley-emergency-services-collaboration-documents/</vt:lpwstr>
      </vt:variant>
      <vt:variant>
        <vt:lpwstr/>
      </vt:variant>
      <vt:variant>
        <vt:i4>2818110</vt:i4>
      </vt:variant>
      <vt:variant>
        <vt:i4>198</vt:i4>
      </vt:variant>
      <vt:variant>
        <vt:i4>0</vt:i4>
      </vt:variant>
      <vt:variant>
        <vt:i4>5</vt:i4>
      </vt:variant>
      <vt:variant>
        <vt:lpwstr>https://www.rbfrs.co.uk/your-service/transparency-and-governance/thames-valley-emergency-services-collaboration-documents/</vt:lpwstr>
      </vt:variant>
      <vt:variant>
        <vt:lpwstr/>
      </vt:variant>
      <vt:variant>
        <vt:i4>2818110</vt:i4>
      </vt:variant>
      <vt:variant>
        <vt:i4>195</vt:i4>
      </vt:variant>
      <vt:variant>
        <vt:i4>0</vt:i4>
      </vt:variant>
      <vt:variant>
        <vt:i4>5</vt:i4>
      </vt:variant>
      <vt:variant>
        <vt:lpwstr>https://www.rbfrs.co.uk/your-service/transparency-and-governance/thames-valley-emergency-services-collaboration-documents/</vt:lpwstr>
      </vt:variant>
      <vt:variant>
        <vt:lpwstr/>
      </vt:variant>
      <vt:variant>
        <vt:i4>2818110</vt:i4>
      </vt:variant>
      <vt:variant>
        <vt:i4>192</vt:i4>
      </vt:variant>
      <vt:variant>
        <vt:i4>0</vt:i4>
      </vt:variant>
      <vt:variant>
        <vt:i4>5</vt:i4>
      </vt:variant>
      <vt:variant>
        <vt:lpwstr>https://www.rbfrs.co.uk/your-service/transparency-and-governance/thames-valley-emergency-services-collaboration-documents/</vt:lpwstr>
      </vt:variant>
      <vt:variant>
        <vt:lpwstr/>
      </vt:variant>
      <vt:variant>
        <vt:i4>2818110</vt:i4>
      </vt:variant>
      <vt:variant>
        <vt:i4>189</vt:i4>
      </vt:variant>
      <vt:variant>
        <vt:i4>0</vt:i4>
      </vt:variant>
      <vt:variant>
        <vt:i4>5</vt:i4>
      </vt:variant>
      <vt:variant>
        <vt:lpwstr>https://www.rbfrs.co.uk/your-service/transparency-and-governance/thames-valley-emergency-services-collaboration-documents/</vt:lpwstr>
      </vt:variant>
      <vt:variant>
        <vt:lpwstr/>
      </vt:variant>
      <vt:variant>
        <vt:i4>5439506</vt:i4>
      </vt:variant>
      <vt:variant>
        <vt:i4>186</vt:i4>
      </vt:variant>
      <vt:variant>
        <vt:i4>0</vt:i4>
      </vt:variant>
      <vt:variant>
        <vt:i4>5</vt:i4>
      </vt:variant>
      <vt:variant>
        <vt:lpwstr>https://www.rbfrs.co.uk/your-service/transparency-and-governance/</vt:lpwstr>
      </vt:variant>
      <vt:variant>
        <vt:lpwstr/>
      </vt:variant>
      <vt:variant>
        <vt:i4>5439506</vt:i4>
      </vt:variant>
      <vt:variant>
        <vt:i4>183</vt:i4>
      </vt:variant>
      <vt:variant>
        <vt:i4>0</vt:i4>
      </vt:variant>
      <vt:variant>
        <vt:i4>5</vt:i4>
      </vt:variant>
      <vt:variant>
        <vt:lpwstr>https://www.rbfrs.co.uk/your-service/transparency-and-governance/</vt:lpwstr>
      </vt:variant>
      <vt:variant>
        <vt:lpwstr/>
      </vt:variant>
      <vt:variant>
        <vt:i4>2228344</vt:i4>
      </vt:variant>
      <vt:variant>
        <vt:i4>180</vt:i4>
      </vt:variant>
      <vt:variant>
        <vt:i4>0</vt:i4>
      </vt:variant>
      <vt:variant>
        <vt:i4>5</vt:i4>
      </vt:variant>
      <vt:variant>
        <vt:lpwstr>https://www.rbfrs.co.uk/your-service/our-performance/quarterly-performance-reports/</vt:lpwstr>
      </vt:variant>
      <vt:variant>
        <vt:lpwstr/>
      </vt:variant>
      <vt:variant>
        <vt:i4>2228344</vt:i4>
      </vt:variant>
      <vt:variant>
        <vt:i4>177</vt:i4>
      </vt:variant>
      <vt:variant>
        <vt:i4>0</vt:i4>
      </vt:variant>
      <vt:variant>
        <vt:i4>5</vt:i4>
      </vt:variant>
      <vt:variant>
        <vt:lpwstr>https://www.rbfrs.co.uk/your-service/our-performance/quarterly-performance-reports/</vt:lpwstr>
      </vt:variant>
      <vt:variant>
        <vt:lpwstr/>
      </vt:variant>
      <vt:variant>
        <vt:i4>4522068</vt:i4>
      </vt:variant>
      <vt:variant>
        <vt:i4>174</vt:i4>
      </vt:variant>
      <vt:variant>
        <vt:i4>0</vt:i4>
      </vt:variant>
      <vt:variant>
        <vt:i4>5</vt:i4>
      </vt:variant>
      <vt:variant>
        <vt:lpwstr>https://www.rbfrs.co.uk/your-service/our-performance/</vt:lpwstr>
      </vt:variant>
      <vt:variant>
        <vt:lpwstr/>
      </vt:variant>
      <vt:variant>
        <vt:i4>4522068</vt:i4>
      </vt:variant>
      <vt:variant>
        <vt:i4>171</vt:i4>
      </vt:variant>
      <vt:variant>
        <vt:i4>0</vt:i4>
      </vt:variant>
      <vt:variant>
        <vt:i4>5</vt:i4>
      </vt:variant>
      <vt:variant>
        <vt:lpwstr>https://www.rbfrs.co.uk/your-service/our-performance/</vt:lpwstr>
      </vt:variant>
      <vt:variant>
        <vt:lpwstr/>
      </vt:variant>
      <vt:variant>
        <vt:i4>4522068</vt:i4>
      </vt:variant>
      <vt:variant>
        <vt:i4>168</vt:i4>
      </vt:variant>
      <vt:variant>
        <vt:i4>0</vt:i4>
      </vt:variant>
      <vt:variant>
        <vt:i4>5</vt:i4>
      </vt:variant>
      <vt:variant>
        <vt:lpwstr>https://www.rbfrs.co.uk/your-service/our-performance/</vt:lpwstr>
      </vt:variant>
      <vt:variant>
        <vt:lpwstr/>
      </vt:variant>
      <vt:variant>
        <vt:i4>4653127</vt:i4>
      </vt:variant>
      <vt:variant>
        <vt:i4>165</vt:i4>
      </vt:variant>
      <vt:variant>
        <vt:i4>0</vt:i4>
      </vt:variant>
      <vt:variant>
        <vt:i4>5</vt:i4>
      </vt:variant>
      <vt:variant>
        <vt:lpwstr>https://www.rbfrs.co.uk/your-service/our-performance/local-safety-plans/</vt:lpwstr>
      </vt:variant>
      <vt:variant>
        <vt:lpwstr/>
      </vt:variant>
      <vt:variant>
        <vt:i4>4653127</vt:i4>
      </vt:variant>
      <vt:variant>
        <vt:i4>162</vt:i4>
      </vt:variant>
      <vt:variant>
        <vt:i4>0</vt:i4>
      </vt:variant>
      <vt:variant>
        <vt:i4>5</vt:i4>
      </vt:variant>
      <vt:variant>
        <vt:lpwstr>https://www.rbfrs.co.uk/your-service/our-performance/local-safety-plans/</vt:lpwstr>
      </vt:variant>
      <vt:variant>
        <vt:lpwstr/>
      </vt:variant>
      <vt:variant>
        <vt:i4>4653127</vt:i4>
      </vt:variant>
      <vt:variant>
        <vt:i4>159</vt:i4>
      </vt:variant>
      <vt:variant>
        <vt:i4>0</vt:i4>
      </vt:variant>
      <vt:variant>
        <vt:i4>5</vt:i4>
      </vt:variant>
      <vt:variant>
        <vt:lpwstr>https://www.rbfrs.co.uk/your-service/our-performance/local-safety-plans/</vt:lpwstr>
      </vt:variant>
      <vt:variant>
        <vt:lpwstr/>
      </vt:variant>
      <vt:variant>
        <vt:i4>4653127</vt:i4>
      </vt:variant>
      <vt:variant>
        <vt:i4>156</vt:i4>
      </vt:variant>
      <vt:variant>
        <vt:i4>0</vt:i4>
      </vt:variant>
      <vt:variant>
        <vt:i4>5</vt:i4>
      </vt:variant>
      <vt:variant>
        <vt:lpwstr>https://www.rbfrs.co.uk/your-service/our-performance/local-safety-plans/</vt:lpwstr>
      </vt:variant>
      <vt:variant>
        <vt:lpwstr/>
      </vt:variant>
      <vt:variant>
        <vt:i4>4522068</vt:i4>
      </vt:variant>
      <vt:variant>
        <vt:i4>153</vt:i4>
      </vt:variant>
      <vt:variant>
        <vt:i4>0</vt:i4>
      </vt:variant>
      <vt:variant>
        <vt:i4>5</vt:i4>
      </vt:variant>
      <vt:variant>
        <vt:lpwstr>https://www.rbfrs.co.uk/your-service/our-performance/</vt:lpwstr>
      </vt:variant>
      <vt:variant>
        <vt:lpwstr/>
      </vt:variant>
      <vt:variant>
        <vt:i4>4522068</vt:i4>
      </vt:variant>
      <vt:variant>
        <vt:i4>150</vt:i4>
      </vt:variant>
      <vt:variant>
        <vt:i4>0</vt:i4>
      </vt:variant>
      <vt:variant>
        <vt:i4>5</vt:i4>
      </vt:variant>
      <vt:variant>
        <vt:lpwstr>https://www.rbfrs.co.uk/your-service/our-performance/</vt:lpwstr>
      </vt:variant>
      <vt:variant>
        <vt:lpwstr/>
      </vt:variant>
      <vt:variant>
        <vt:i4>7667816</vt:i4>
      </vt:variant>
      <vt:variant>
        <vt:i4>147</vt:i4>
      </vt:variant>
      <vt:variant>
        <vt:i4>0</vt:i4>
      </vt:variant>
      <vt:variant>
        <vt:i4>5</vt:i4>
      </vt:variant>
      <vt:variant>
        <vt:lpwstr>https://www.rbfrs.co.uk/news-and-events/latest-news/2022/equality-diversity-and-inclusion-objectives-for-2022-2026/</vt:lpwstr>
      </vt:variant>
      <vt:variant>
        <vt:lpwstr/>
      </vt:variant>
      <vt:variant>
        <vt:i4>3276923</vt:i4>
      </vt:variant>
      <vt:variant>
        <vt:i4>144</vt:i4>
      </vt:variant>
      <vt:variant>
        <vt:i4>0</vt:i4>
      </vt:variant>
      <vt:variant>
        <vt:i4>5</vt:i4>
      </vt:variant>
      <vt:variant>
        <vt:lpwstr>https://www.rbfrs.co.uk/your-service/managing-risk/consultation/previous-consultations/</vt:lpwstr>
      </vt:variant>
      <vt:variant>
        <vt:lpwstr/>
      </vt:variant>
      <vt:variant>
        <vt:i4>3276923</vt:i4>
      </vt:variant>
      <vt:variant>
        <vt:i4>141</vt:i4>
      </vt:variant>
      <vt:variant>
        <vt:i4>0</vt:i4>
      </vt:variant>
      <vt:variant>
        <vt:i4>5</vt:i4>
      </vt:variant>
      <vt:variant>
        <vt:lpwstr>https://www.rbfrs.co.uk/your-service/managing-risk/consultation/previous-consultations/</vt:lpwstr>
      </vt:variant>
      <vt:variant>
        <vt:lpwstr/>
      </vt:variant>
      <vt:variant>
        <vt:i4>3276923</vt:i4>
      </vt:variant>
      <vt:variant>
        <vt:i4>138</vt:i4>
      </vt:variant>
      <vt:variant>
        <vt:i4>0</vt:i4>
      </vt:variant>
      <vt:variant>
        <vt:i4>5</vt:i4>
      </vt:variant>
      <vt:variant>
        <vt:lpwstr>https://www.rbfrs.co.uk/your-service/managing-risk/consultation/previous-consultations/</vt:lpwstr>
      </vt:variant>
      <vt:variant>
        <vt:lpwstr/>
      </vt:variant>
      <vt:variant>
        <vt:i4>3276923</vt:i4>
      </vt:variant>
      <vt:variant>
        <vt:i4>135</vt:i4>
      </vt:variant>
      <vt:variant>
        <vt:i4>0</vt:i4>
      </vt:variant>
      <vt:variant>
        <vt:i4>5</vt:i4>
      </vt:variant>
      <vt:variant>
        <vt:lpwstr>https://www.rbfrs.co.uk/your-service/managing-risk/consultation/previous-consultations/</vt:lpwstr>
      </vt:variant>
      <vt:variant>
        <vt:lpwstr/>
      </vt:variant>
      <vt:variant>
        <vt:i4>3276923</vt:i4>
      </vt:variant>
      <vt:variant>
        <vt:i4>132</vt:i4>
      </vt:variant>
      <vt:variant>
        <vt:i4>0</vt:i4>
      </vt:variant>
      <vt:variant>
        <vt:i4>5</vt:i4>
      </vt:variant>
      <vt:variant>
        <vt:lpwstr>https://www.rbfrs.co.uk/your-service/managing-risk/consultation/previous-consultations/</vt:lpwstr>
      </vt:variant>
      <vt:variant>
        <vt:lpwstr/>
      </vt:variant>
      <vt:variant>
        <vt:i4>3276923</vt:i4>
      </vt:variant>
      <vt:variant>
        <vt:i4>129</vt:i4>
      </vt:variant>
      <vt:variant>
        <vt:i4>0</vt:i4>
      </vt:variant>
      <vt:variant>
        <vt:i4>5</vt:i4>
      </vt:variant>
      <vt:variant>
        <vt:lpwstr>https://www.rbfrs.co.uk/your-service/managing-risk/consultation/previous-consultations/</vt:lpwstr>
      </vt:variant>
      <vt:variant>
        <vt:lpwstr/>
      </vt:variant>
      <vt:variant>
        <vt:i4>3276923</vt:i4>
      </vt:variant>
      <vt:variant>
        <vt:i4>126</vt:i4>
      </vt:variant>
      <vt:variant>
        <vt:i4>0</vt:i4>
      </vt:variant>
      <vt:variant>
        <vt:i4>5</vt:i4>
      </vt:variant>
      <vt:variant>
        <vt:lpwstr>https://www.rbfrs.co.uk/your-service/managing-risk/consultation/previous-consultations/</vt:lpwstr>
      </vt:variant>
      <vt:variant>
        <vt:lpwstr/>
      </vt:variant>
      <vt:variant>
        <vt:i4>5832768</vt:i4>
      </vt:variant>
      <vt:variant>
        <vt:i4>123</vt:i4>
      </vt:variant>
      <vt:variant>
        <vt:i4>0</vt:i4>
      </vt:variant>
      <vt:variant>
        <vt:i4>5</vt:i4>
      </vt:variant>
      <vt:variant>
        <vt:lpwstr>https://www.rbfrs.co.uk/your-service/our-commitments/</vt:lpwstr>
      </vt:variant>
      <vt:variant>
        <vt:lpwstr/>
      </vt:variant>
      <vt:variant>
        <vt:i4>8060974</vt:i4>
      </vt:variant>
      <vt:variant>
        <vt:i4>120</vt:i4>
      </vt:variant>
      <vt:variant>
        <vt:i4>0</vt:i4>
      </vt:variant>
      <vt:variant>
        <vt:i4>5</vt:i4>
      </vt:variant>
      <vt:variant>
        <vt:lpwstr>https://www.rbfrs.co.uk/your-service/managing-risk/community-risk-management-planning/</vt:lpwstr>
      </vt:variant>
      <vt:variant>
        <vt:lpwstr/>
      </vt:variant>
      <vt:variant>
        <vt:i4>131156</vt:i4>
      </vt:variant>
      <vt:variant>
        <vt:i4>117</vt:i4>
      </vt:variant>
      <vt:variant>
        <vt:i4>0</vt:i4>
      </vt:variant>
      <vt:variant>
        <vt:i4>5</vt:i4>
      </vt:variant>
      <vt:variant>
        <vt:lpwstr>https://www.rbfrs.co.uk/privacy-and-data-processing/</vt:lpwstr>
      </vt:variant>
      <vt:variant>
        <vt:lpwstr/>
      </vt:variant>
      <vt:variant>
        <vt:i4>1114206</vt:i4>
      </vt:variant>
      <vt:variant>
        <vt:i4>114</vt:i4>
      </vt:variant>
      <vt:variant>
        <vt:i4>0</vt:i4>
      </vt:variant>
      <vt:variant>
        <vt:i4>5</vt:i4>
      </vt:variant>
      <vt:variant>
        <vt:lpwstr>https://www.legislation.gov.uk/ukpga/2013/25/contents/enacted</vt:lpwstr>
      </vt:variant>
      <vt:variant>
        <vt:lpwstr/>
      </vt:variant>
      <vt:variant>
        <vt:i4>1114206</vt:i4>
      </vt:variant>
      <vt:variant>
        <vt:i4>111</vt:i4>
      </vt:variant>
      <vt:variant>
        <vt:i4>0</vt:i4>
      </vt:variant>
      <vt:variant>
        <vt:i4>5</vt:i4>
      </vt:variant>
      <vt:variant>
        <vt:lpwstr>https://www.legislation.gov.uk/ukpga/2013/25/contents/enacted</vt:lpwstr>
      </vt:variant>
      <vt:variant>
        <vt:lpwstr/>
      </vt:variant>
      <vt:variant>
        <vt:i4>1114206</vt:i4>
      </vt:variant>
      <vt:variant>
        <vt:i4>108</vt:i4>
      </vt:variant>
      <vt:variant>
        <vt:i4>0</vt:i4>
      </vt:variant>
      <vt:variant>
        <vt:i4>5</vt:i4>
      </vt:variant>
      <vt:variant>
        <vt:lpwstr>https://www.legislation.gov.uk/ukpga/2013/25/contents/enacted</vt:lpwstr>
      </vt:variant>
      <vt:variant>
        <vt:lpwstr/>
      </vt:variant>
      <vt:variant>
        <vt:i4>1114206</vt:i4>
      </vt:variant>
      <vt:variant>
        <vt:i4>105</vt:i4>
      </vt:variant>
      <vt:variant>
        <vt:i4>0</vt:i4>
      </vt:variant>
      <vt:variant>
        <vt:i4>5</vt:i4>
      </vt:variant>
      <vt:variant>
        <vt:lpwstr>https://www.legislation.gov.uk/ukpga/2013/25/contents/enacted</vt:lpwstr>
      </vt:variant>
      <vt:variant>
        <vt:lpwstr/>
      </vt:variant>
      <vt:variant>
        <vt:i4>1507423</vt:i4>
      </vt:variant>
      <vt:variant>
        <vt:i4>102</vt:i4>
      </vt:variant>
      <vt:variant>
        <vt:i4>0</vt:i4>
      </vt:variant>
      <vt:variant>
        <vt:i4>5</vt:i4>
      </vt:variant>
      <vt:variant>
        <vt:lpwstr>https://www.justiceinspectorates.gov.uk/hmicfrs/fire-and-rescue-services/royal-berkshire/</vt:lpwstr>
      </vt:variant>
      <vt:variant>
        <vt:lpwstr/>
      </vt:variant>
      <vt:variant>
        <vt:i4>1507423</vt:i4>
      </vt:variant>
      <vt:variant>
        <vt:i4>99</vt:i4>
      </vt:variant>
      <vt:variant>
        <vt:i4>0</vt:i4>
      </vt:variant>
      <vt:variant>
        <vt:i4>5</vt:i4>
      </vt:variant>
      <vt:variant>
        <vt:lpwstr>https://www.justiceinspectorates.gov.uk/hmicfrs/fire-and-rescue-services/royal-berkshire/</vt:lpwstr>
      </vt:variant>
      <vt:variant>
        <vt:lpwstr/>
      </vt:variant>
      <vt:variant>
        <vt:i4>1507423</vt:i4>
      </vt:variant>
      <vt:variant>
        <vt:i4>96</vt:i4>
      </vt:variant>
      <vt:variant>
        <vt:i4>0</vt:i4>
      </vt:variant>
      <vt:variant>
        <vt:i4>5</vt:i4>
      </vt:variant>
      <vt:variant>
        <vt:lpwstr>https://www.justiceinspectorates.gov.uk/hmicfrs/fire-and-rescue-services/royal-berkshire/</vt:lpwstr>
      </vt:variant>
      <vt:variant>
        <vt:lpwstr/>
      </vt:variant>
      <vt:variant>
        <vt:i4>8257660</vt:i4>
      </vt:variant>
      <vt:variant>
        <vt:i4>93</vt:i4>
      </vt:variant>
      <vt:variant>
        <vt:i4>0</vt:i4>
      </vt:variant>
      <vt:variant>
        <vt:i4>5</vt:i4>
      </vt:variant>
      <vt:variant>
        <vt:lpwstr>https://www.rbfrs.co.uk/your-service/transparency-and-governance/financial-transparency/officer-gifts-and-hospitality-register/</vt:lpwstr>
      </vt:variant>
      <vt:variant>
        <vt:lpwstr/>
      </vt:variant>
      <vt:variant>
        <vt:i4>8257660</vt:i4>
      </vt:variant>
      <vt:variant>
        <vt:i4>90</vt:i4>
      </vt:variant>
      <vt:variant>
        <vt:i4>0</vt:i4>
      </vt:variant>
      <vt:variant>
        <vt:i4>5</vt:i4>
      </vt:variant>
      <vt:variant>
        <vt:lpwstr>https://www.rbfrs.co.uk/your-service/transparency-and-governance/financial-transparency/officer-gifts-and-hospitality-register/</vt:lpwstr>
      </vt:variant>
      <vt:variant>
        <vt:lpwstr/>
      </vt:variant>
      <vt:variant>
        <vt:i4>8257660</vt:i4>
      </vt:variant>
      <vt:variant>
        <vt:i4>87</vt:i4>
      </vt:variant>
      <vt:variant>
        <vt:i4>0</vt:i4>
      </vt:variant>
      <vt:variant>
        <vt:i4>5</vt:i4>
      </vt:variant>
      <vt:variant>
        <vt:lpwstr>https://www.rbfrs.co.uk/your-service/transparency-and-governance/financial-transparency/officer-gifts-and-hospitality-register/</vt:lpwstr>
      </vt:variant>
      <vt:variant>
        <vt:lpwstr/>
      </vt:variant>
      <vt:variant>
        <vt:i4>8257660</vt:i4>
      </vt:variant>
      <vt:variant>
        <vt:i4>84</vt:i4>
      </vt:variant>
      <vt:variant>
        <vt:i4>0</vt:i4>
      </vt:variant>
      <vt:variant>
        <vt:i4>5</vt:i4>
      </vt:variant>
      <vt:variant>
        <vt:lpwstr>https://www.rbfrs.co.uk/your-service/transparency-and-governance/financial-transparency/officer-gifts-and-hospitality-register/</vt:lpwstr>
      </vt:variant>
      <vt:variant>
        <vt:lpwstr/>
      </vt:variant>
      <vt:variant>
        <vt:i4>8257660</vt:i4>
      </vt:variant>
      <vt:variant>
        <vt:i4>81</vt:i4>
      </vt:variant>
      <vt:variant>
        <vt:i4>0</vt:i4>
      </vt:variant>
      <vt:variant>
        <vt:i4>5</vt:i4>
      </vt:variant>
      <vt:variant>
        <vt:lpwstr>https://www.rbfrs.co.uk/your-service/transparency-and-governance/financial-transparency/officer-gifts-and-hospitality-register/</vt:lpwstr>
      </vt:variant>
      <vt:variant>
        <vt:lpwstr/>
      </vt:variant>
      <vt:variant>
        <vt:i4>1638477</vt:i4>
      </vt:variant>
      <vt:variant>
        <vt:i4>78</vt:i4>
      </vt:variant>
      <vt:variant>
        <vt:i4>0</vt:i4>
      </vt:variant>
      <vt:variant>
        <vt:i4>5</vt:i4>
      </vt:variant>
      <vt:variant>
        <vt:lpwstr>https://decisionmaking.rbfrs.co.uk/ecSDDisplay.aspx?NAME=SD300&amp;ID=300&amp;RPID=346803</vt:lpwstr>
      </vt:variant>
      <vt:variant>
        <vt:lpwstr/>
      </vt:variant>
      <vt:variant>
        <vt:i4>1638477</vt:i4>
      </vt:variant>
      <vt:variant>
        <vt:i4>75</vt:i4>
      </vt:variant>
      <vt:variant>
        <vt:i4>0</vt:i4>
      </vt:variant>
      <vt:variant>
        <vt:i4>5</vt:i4>
      </vt:variant>
      <vt:variant>
        <vt:lpwstr>https://decisionmaking.rbfrs.co.uk/ecSDDisplay.aspx?NAME=SD300&amp;ID=300&amp;RPID=346803</vt:lpwstr>
      </vt:variant>
      <vt:variant>
        <vt:lpwstr/>
      </vt:variant>
      <vt:variant>
        <vt:i4>5832734</vt:i4>
      </vt:variant>
      <vt:variant>
        <vt:i4>72</vt:i4>
      </vt:variant>
      <vt:variant>
        <vt:i4>0</vt:i4>
      </vt:variant>
      <vt:variant>
        <vt:i4>5</vt:i4>
      </vt:variant>
      <vt:variant>
        <vt:lpwstr>https://decisionmaking.rbfrs.co.uk/documents/s21192/I - Protocol on Member and Officer Relations.pdf</vt:lpwstr>
      </vt:variant>
      <vt:variant>
        <vt:lpwstr/>
      </vt:variant>
      <vt:variant>
        <vt:i4>5832734</vt:i4>
      </vt:variant>
      <vt:variant>
        <vt:i4>69</vt:i4>
      </vt:variant>
      <vt:variant>
        <vt:i4>0</vt:i4>
      </vt:variant>
      <vt:variant>
        <vt:i4>5</vt:i4>
      </vt:variant>
      <vt:variant>
        <vt:lpwstr>https://decisionmaking.rbfrs.co.uk/documents/s21192/I - Protocol on Member and Officer Relations.pdf</vt:lpwstr>
      </vt:variant>
      <vt:variant>
        <vt:lpwstr/>
      </vt:variant>
      <vt:variant>
        <vt:i4>5832734</vt:i4>
      </vt:variant>
      <vt:variant>
        <vt:i4>66</vt:i4>
      </vt:variant>
      <vt:variant>
        <vt:i4>0</vt:i4>
      </vt:variant>
      <vt:variant>
        <vt:i4>5</vt:i4>
      </vt:variant>
      <vt:variant>
        <vt:lpwstr>https://decisionmaking.rbfrs.co.uk/documents/s21192/I - Protocol on Member and Officer Relations.pdf</vt:lpwstr>
      </vt:variant>
      <vt:variant>
        <vt:lpwstr/>
      </vt:variant>
      <vt:variant>
        <vt:i4>5832734</vt:i4>
      </vt:variant>
      <vt:variant>
        <vt:i4>63</vt:i4>
      </vt:variant>
      <vt:variant>
        <vt:i4>0</vt:i4>
      </vt:variant>
      <vt:variant>
        <vt:i4>5</vt:i4>
      </vt:variant>
      <vt:variant>
        <vt:lpwstr>https://decisionmaking.rbfrs.co.uk/documents/s21192/I - Protocol on Member and Officer Relations.pdf</vt:lpwstr>
      </vt:variant>
      <vt:variant>
        <vt:lpwstr/>
      </vt:variant>
      <vt:variant>
        <vt:i4>2752552</vt:i4>
      </vt:variant>
      <vt:variant>
        <vt:i4>60</vt:i4>
      </vt:variant>
      <vt:variant>
        <vt:i4>0</vt:i4>
      </vt:variant>
      <vt:variant>
        <vt:i4>5</vt:i4>
      </vt:variant>
      <vt:variant>
        <vt:lpwstr>https://www.legislation.gov.uk/uksi/2015/234/contents/made</vt:lpwstr>
      </vt:variant>
      <vt:variant>
        <vt:lpwstr/>
      </vt:variant>
      <vt:variant>
        <vt:i4>2752552</vt:i4>
      </vt:variant>
      <vt:variant>
        <vt:i4>57</vt:i4>
      </vt:variant>
      <vt:variant>
        <vt:i4>0</vt:i4>
      </vt:variant>
      <vt:variant>
        <vt:i4>5</vt:i4>
      </vt:variant>
      <vt:variant>
        <vt:lpwstr>https://www.legislation.gov.uk/uksi/2015/234/contents/made</vt:lpwstr>
      </vt:variant>
      <vt:variant>
        <vt:lpwstr/>
      </vt:variant>
      <vt:variant>
        <vt:i4>2752552</vt:i4>
      </vt:variant>
      <vt:variant>
        <vt:i4>54</vt:i4>
      </vt:variant>
      <vt:variant>
        <vt:i4>0</vt:i4>
      </vt:variant>
      <vt:variant>
        <vt:i4>5</vt:i4>
      </vt:variant>
      <vt:variant>
        <vt:lpwstr>https://www.legislation.gov.uk/uksi/2015/234/contents/made</vt:lpwstr>
      </vt:variant>
      <vt:variant>
        <vt:lpwstr/>
      </vt:variant>
      <vt:variant>
        <vt:i4>2752552</vt:i4>
      </vt:variant>
      <vt:variant>
        <vt:i4>51</vt:i4>
      </vt:variant>
      <vt:variant>
        <vt:i4>0</vt:i4>
      </vt:variant>
      <vt:variant>
        <vt:i4>5</vt:i4>
      </vt:variant>
      <vt:variant>
        <vt:lpwstr>https://www.legislation.gov.uk/uksi/2015/234/contents/made</vt:lpwstr>
      </vt:variant>
      <vt:variant>
        <vt:lpwstr/>
      </vt:variant>
      <vt:variant>
        <vt:i4>6226014</vt:i4>
      </vt:variant>
      <vt:variant>
        <vt:i4>48</vt:i4>
      </vt:variant>
      <vt:variant>
        <vt:i4>0</vt:i4>
      </vt:variant>
      <vt:variant>
        <vt:i4>5</vt:i4>
      </vt:variant>
      <vt:variant>
        <vt:lpwstr>https://www.legislation.gov.uk/ukpga/1999/27/contents</vt:lpwstr>
      </vt:variant>
      <vt:variant>
        <vt:lpwstr/>
      </vt:variant>
      <vt:variant>
        <vt:i4>6226014</vt:i4>
      </vt:variant>
      <vt:variant>
        <vt:i4>45</vt:i4>
      </vt:variant>
      <vt:variant>
        <vt:i4>0</vt:i4>
      </vt:variant>
      <vt:variant>
        <vt:i4>5</vt:i4>
      </vt:variant>
      <vt:variant>
        <vt:lpwstr>https://www.legislation.gov.uk/ukpga/1999/27/contents</vt:lpwstr>
      </vt:variant>
      <vt:variant>
        <vt:lpwstr/>
      </vt:variant>
      <vt:variant>
        <vt:i4>6488160</vt:i4>
      </vt:variant>
      <vt:variant>
        <vt:i4>42</vt:i4>
      </vt:variant>
      <vt:variant>
        <vt:i4>0</vt:i4>
      </vt:variant>
      <vt:variant>
        <vt:i4>5</vt:i4>
      </vt:variant>
      <vt:variant>
        <vt:lpwstr>https://www.rbfrs.co.uk/accessibility/</vt:lpwstr>
      </vt:variant>
      <vt:variant>
        <vt:lpwstr/>
      </vt:variant>
      <vt:variant>
        <vt:i4>4653112</vt:i4>
      </vt:variant>
      <vt:variant>
        <vt:i4>39</vt:i4>
      </vt:variant>
      <vt:variant>
        <vt:i4>0</vt:i4>
      </vt:variant>
      <vt:variant>
        <vt:i4>5</vt:i4>
      </vt:variant>
      <vt:variant>
        <vt:lpwstr>mailto:consultations@rbfrs.co.uk</vt:lpwstr>
      </vt:variant>
      <vt:variant>
        <vt:lpwstr/>
      </vt:variant>
      <vt:variant>
        <vt:i4>1769523</vt:i4>
      </vt:variant>
      <vt:variant>
        <vt:i4>32</vt:i4>
      </vt:variant>
      <vt:variant>
        <vt:i4>0</vt:i4>
      </vt:variant>
      <vt:variant>
        <vt:i4>5</vt:i4>
      </vt:variant>
      <vt:variant>
        <vt:lpwstr/>
      </vt:variant>
      <vt:variant>
        <vt:lpwstr>_Toc165557280</vt:lpwstr>
      </vt:variant>
      <vt:variant>
        <vt:i4>1310771</vt:i4>
      </vt:variant>
      <vt:variant>
        <vt:i4>26</vt:i4>
      </vt:variant>
      <vt:variant>
        <vt:i4>0</vt:i4>
      </vt:variant>
      <vt:variant>
        <vt:i4>5</vt:i4>
      </vt:variant>
      <vt:variant>
        <vt:lpwstr/>
      </vt:variant>
      <vt:variant>
        <vt:lpwstr>_Toc165557279</vt:lpwstr>
      </vt:variant>
      <vt:variant>
        <vt:i4>1310771</vt:i4>
      </vt:variant>
      <vt:variant>
        <vt:i4>20</vt:i4>
      </vt:variant>
      <vt:variant>
        <vt:i4>0</vt:i4>
      </vt:variant>
      <vt:variant>
        <vt:i4>5</vt:i4>
      </vt:variant>
      <vt:variant>
        <vt:lpwstr/>
      </vt:variant>
      <vt:variant>
        <vt:lpwstr>_Toc165557278</vt:lpwstr>
      </vt:variant>
      <vt:variant>
        <vt:i4>1310771</vt:i4>
      </vt:variant>
      <vt:variant>
        <vt:i4>14</vt:i4>
      </vt:variant>
      <vt:variant>
        <vt:i4>0</vt:i4>
      </vt:variant>
      <vt:variant>
        <vt:i4>5</vt:i4>
      </vt:variant>
      <vt:variant>
        <vt:lpwstr/>
      </vt:variant>
      <vt:variant>
        <vt:lpwstr>_Toc165557277</vt:lpwstr>
      </vt:variant>
      <vt:variant>
        <vt:i4>1310771</vt:i4>
      </vt:variant>
      <vt:variant>
        <vt:i4>8</vt:i4>
      </vt:variant>
      <vt:variant>
        <vt:i4>0</vt:i4>
      </vt:variant>
      <vt:variant>
        <vt:i4>5</vt:i4>
      </vt:variant>
      <vt:variant>
        <vt:lpwstr/>
      </vt:variant>
      <vt:variant>
        <vt:lpwstr>_Toc165557276</vt:lpwstr>
      </vt:variant>
      <vt:variant>
        <vt:i4>1310771</vt:i4>
      </vt:variant>
      <vt:variant>
        <vt:i4>2</vt:i4>
      </vt:variant>
      <vt:variant>
        <vt:i4>0</vt:i4>
      </vt:variant>
      <vt:variant>
        <vt:i4>5</vt:i4>
      </vt:variant>
      <vt:variant>
        <vt:lpwstr/>
      </vt:variant>
      <vt:variant>
        <vt:lpwstr>_Toc1655572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BFRS Annual Governance Statement</dc:title>
  <dc:subject>2023 - 2024</dc:subject>
  <dc:creator>Angela Smith</dc:creator>
  <cp:keywords/>
  <dc:description/>
  <cp:lastModifiedBy>Mark Antell</cp:lastModifiedBy>
  <cp:revision>2</cp:revision>
  <cp:lastPrinted>2024-05-20T21:36:00Z</cp:lastPrinted>
  <dcterms:created xsi:type="dcterms:W3CDTF">2024-05-31T12:58:00Z</dcterms:created>
  <dcterms:modified xsi:type="dcterms:W3CDTF">2024-05-31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DCDF1E25A04F43A3DB9110343FBC54</vt:lpwstr>
  </property>
  <property fmtid="{D5CDD505-2E9C-101B-9397-08002B2CF9AE}" pid="3" name="MediaServiceImageTags">
    <vt:lpwstr/>
  </property>
  <property fmtid="{D5CDD505-2E9C-101B-9397-08002B2CF9AE}" pid="4" name="NewsCategories">
    <vt:lpwstr>237;#Corporate Identity|078e2d91-f6d2-46bd-9133-3b073d038cfe;#264;#Corporate Templates|1028e0be-dd93-4785-af1b-c24e5d110d4f</vt:lpwstr>
  </property>
  <property fmtid="{D5CDD505-2E9C-101B-9397-08002B2CF9AE}" pid="5" name="AssetTitle">
    <vt:lpwstr>Report - Branded Template 2022</vt:lpwstr>
  </property>
  <property fmtid="{D5CDD505-2E9C-101B-9397-08002B2CF9AE}" pid="6" name="PreviewAssetBinaryId">
    <vt:lpwstr>0</vt:lpwstr>
  </property>
  <property fmtid="{D5CDD505-2E9C-101B-9397-08002B2CF9AE}" pid="7" name="xd_ProgID">
    <vt:lpwstr/>
  </property>
  <property fmtid="{D5CDD505-2E9C-101B-9397-08002B2CF9AE}" pid="8" name="LongDesc">
    <vt:lpwstr>Report - Branded Template 2022</vt:lpwstr>
  </property>
  <property fmtid="{D5CDD505-2E9C-101B-9397-08002B2CF9AE}" pid="9" name="AssetBinaryID">
    <vt:lpwstr>28459</vt:lpwstr>
  </property>
  <property fmtid="{D5CDD505-2E9C-101B-9397-08002B2CF9AE}" pid="10" name="FileExtension">
    <vt:lpwstr>dotx</vt:lpwstr>
  </property>
  <property fmtid="{D5CDD505-2E9C-101B-9397-08002B2CF9AE}" pid="11" name="AssetID">
    <vt:lpwstr>1423216</vt:lpwstr>
  </property>
  <property fmtid="{D5CDD505-2E9C-101B-9397-08002B2CF9AE}" pid="12" name="ComplianceAssetId">
    <vt:lpwstr/>
  </property>
  <property fmtid="{D5CDD505-2E9C-101B-9397-08002B2CF9AE}" pid="13" name="TemplateUrl">
    <vt:lpwstr/>
  </property>
  <property fmtid="{D5CDD505-2E9C-101B-9397-08002B2CF9AE}" pid="14" name="Departments">
    <vt:lpwstr/>
  </property>
  <property fmtid="{D5CDD505-2E9C-101B-9397-08002B2CF9AE}" pid="15" name="ThumbAssetBinaryId">
    <vt:lpwstr>0</vt:lpwstr>
  </property>
  <property fmtid="{D5CDD505-2E9C-101B-9397-08002B2CF9AE}" pid="16" name="Height">
    <vt:lpwstr>0</vt:lpwstr>
  </property>
  <property fmtid="{D5CDD505-2E9C-101B-9397-08002B2CF9AE}" pid="17" name="DocumentType">
    <vt:lpwstr/>
  </property>
  <property fmtid="{D5CDD505-2E9C-101B-9397-08002B2CF9AE}" pid="18" name="FileName">
    <vt:lpwstr>Report - Branded Template.dotx</vt:lpwstr>
  </property>
  <property fmtid="{D5CDD505-2E9C-101B-9397-08002B2CF9AE}" pid="19" name="AltText">
    <vt:lpwstr>Report - Branded Template 2022</vt:lpwstr>
  </property>
  <property fmtid="{D5CDD505-2E9C-101B-9397-08002B2CF9AE}" pid="20" name="ContentType0">
    <vt:lpwstr>application/vnd.openxmlformats-officedocument.wordprocessingml.template</vt:lpwstr>
  </property>
  <property fmtid="{D5CDD505-2E9C-101B-9397-08002B2CF9AE}" pid="21" name="_ExtendedDescription">
    <vt:lpwstr/>
  </property>
  <property fmtid="{D5CDD505-2E9C-101B-9397-08002B2CF9AE}" pid="22" name="KeywordsTags">
    <vt:lpwstr/>
  </property>
  <property fmtid="{D5CDD505-2E9C-101B-9397-08002B2CF9AE}" pid="23" name="LiveAssetDetailId">
    <vt:lpwstr>31592</vt:lpwstr>
  </property>
  <property fmtid="{D5CDD505-2E9C-101B-9397-08002B2CF9AE}" pid="24" name="TriggerFlowInfo">
    <vt:lpwstr/>
  </property>
  <property fmtid="{D5CDD505-2E9C-101B-9397-08002B2CF9AE}" pid="25" name="Locations">
    <vt:lpwstr/>
  </property>
  <property fmtid="{D5CDD505-2E9C-101B-9397-08002B2CF9AE}" pid="26" name="xd_Signature">
    <vt:bool>false</vt:bool>
  </property>
  <property fmtid="{D5CDD505-2E9C-101B-9397-08002B2CF9AE}" pid="27" name="Width">
    <vt:lpwstr>0</vt:lpwstr>
  </property>
  <property fmtid="{D5CDD505-2E9C-101B-9397-08002B2CF9AE}" pid="28" name="SrcCategories">
    <vt:lpwstr>/Service areas/Corporate Services (CS)/Communications and Engagement/Corporate Identity/,/Controlled Documents/Corporate Templates/</vt:lpwstr>
  </property>
  <property fmtid="{D5CDD505-2E9C-101B-9397-08002B2CF9AE}" pid="29" name="_dlc_DocIdItemGuid">
    <vt:lpwstr>a5285fab-e05b-4899-bd34-e9190e429cbd</vt:lpwstr>
  </property>
  <property fmtid="{D5CDD505-2E9C-101B-9397-08002B2CF9AE}" pid="30" name="SharedWithUsers">
    <vt:lpwstr/>
  </property>
  <property fmtid="{D5CDD505-2E9C-101B-9397-08002B2CF9AE}" pid="31" name="_dlc_DocId">
    <vt:lpwstr>RBIG-359350023-6059</vt:lpwstr>
  </property>
  <property fmtid="{D5CDD505-2E9C-101B-9397-08002B2CF9AE}" pid="32" name="_dlc_DocIdUrl">
    <vt:lpwstr>https://rbfrs.sharepoint.com/sites/Information-Governance/_layouts/15/DocIdRedir.aspx?ID=RBIG-359350023-6059, RBIG-359350023-6059</vt:lpwstr>
  </property>
</Properties>
</file>